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573A4A" w14:textId="77777777" w:rsidR="00CB17BE" w:rsidRPr="00D30BBD" w:rsidRDefault="00CB17BE" w:rsidP="00CB17BE">
      <w:pPr>
        <w:rPr>
          <w:sz w:val="28"/>
          <w:szCs w:val="28"/>
          <w:lang w:val="en-GB"/>
        </w:rPr>
      </w:pPr>
      <w:r w:rsidRPr="00D30BBD">
        <w:rPr>
          <w:sz w:val="28"/>
          <w:szCs w:val="28"/>
          <w:lang w:val="en-GB"/>
        </w:rPr>
        <w:t>Danijel Koletić aka Daniel Key</w:t>
      </w:r>
    </w:p>
    <w:p w14:paraId="1B6412D5" w14:textId="77777777" w:rsidR="00CB17BE" w:rsidRPr="00D30BBD" w:rsidRDefault="00CB17BE" w:rsidP="00CB17BE">
      <w:pPr>
        <w:rPr>
          <w:sz w:val="28"/>
          <w:szCs w:val="28"/>
          <w:lang w:val="en-GB"/>
        </w:rPr>
      </w:pPr>
      <w:hyperlink r:id="rId8" w:history="1">
        <w:r w:rsidRPr="00D30BBD">
          <w:rPr>
            <w:rStyle w:val="Hyperlink"/>
            <w:sz w:val="28"/>
            <w:szCs w:val="28"/>
            <w:lang w:val="en-GB"/>
          </w:rPr>
          <w:t>daniel.key@aprioriworld.com</w:t>
        </w:r>
      </w:hyperlink>
    </w:p>
    <w:p w14:paraId="69334912" w14:textId="77777777" w:rsidR="00CB17BE" w:rsidRPr="00D30BBD" w:rsidRDefault="00CB17BE" w:rsidP="00CB17BE">
      <w:pPr>
        <w:rPr>
          <w:sz w:val="28"/>
          <w:szCs w:val="28"/>
          <w:lang w:val="en-GB"/>
        </w:rPr>
      </w:pPr>
      <w:r w:rsidRPr="00D30BBD">
        <w:rPr>
          <w:sz w:val="28"/>
          <w:szCs w:val="28"/>
          <w:lang w:val="en-GB"/>
        </w:rPr>
        <w:t>date of birth: March 27</w:t>
      </w:r>
      <w:r w:rsidRPr="00D30BBD">
        <w:rPr>
          <w:sz w:val="28"/>
          <w:szCs w:val="28"/>
          <w:vertAlign w:val="superscript"/>
          <w:lang w:val="en-GB"/>
        </w:rPr>
        <w:t>th</w:t>
      </w:r>
      <w:r w:rsidRPr="00D30BBD">
        <w:rPr>
          <w:sz w:val="28"/>
          <w:szCs w:val="28"/>
          <w:lang w:val="en-GB"/>
        </w:rPr>
        <w:t>, 1969.</w:t>
      </w:r>
    </w:p>
    <w:p w14:paraId="6F87339E" w14:textId="77777777" w:rsidR="00CB17BE" w:rsidRPr="00D30BBD" w:rsidRDefault="00CB17BE" w:rsidP="00CB17BE">
      <w:pPr>
        <w:rPr>
          <w:sz w:val="28"/>
          <w:szCs w:val="28"/>
          <w:lang w:val="en-GB"/>
        </w:rPr>
      </w:pPr>
      <w:r w:rsidRPr="00D30BBD">
        <w:rPr>
          <w:sz w:val="28"/>
          <w:szCs w:val="28"/>
          <w:lang w:val="en-GB"/>
        </w:rPr>
        <w:t>CEO at Apriori World</w:t>
      </w:r>
    </w:p>
    <w:p w14:paraId="30D42CCF" w14:textId="77777777" w:rsidR="00CB17BE" w:rsidRPr="004E6D43" w:rsidRDefault="00CB17BE" w:rsidP="00CB17BE">
      <w:pPr>
        <w:rPr>
          <w:lang w:val="en-GB"/>
        </w:rPr>
      </w:pPr>
    </w:p>
    <w:p w14:paraId="56C7D724" w14:textId="77777777" w:rsidR="00CB17BE" w:rsidRPr="00EC0466" w:rsidRDefault="00CB17BE" w:rsidP="00CB17BE">
      <w:pPr>
        <w:spacing w:line="360" w:lineRule="auto"/>
        <w:rPr>
          <w:b/>
          <w:bCs/>
          <w:sz w:val="28"/>
          <w:szCs w:val="28"/>
          <w:u w:val="single"/>
          <w:lang w:val="en-GB"/>
        </w:rPr>
      </w:pPr>
      <w:r w:rsidRPr="00EC0466">
        <w:rPr>
          <w:b/>
          <w:bCs/>
          <w:sz w:val="28"/>
          <w:szCs w:val="28"/>
          <w:u w:val="single"/>
          <w:lang w:val="en-GB"/>
        </w:rPr>
        <w:t>Education</w:t>
      </w:r>
    </w:p>
    <w:p w14:paraId="4B956707" w14:textId="77777777" w:rsidR="00CB17BE" w:rsidRPr="00D30BBD" w:rsidRDefault="00CB17BE" w:rsidP="00CB17BE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  <w:lang w:val="en-GB"/>
        </w:rPr>
      </w:pPr>
      <w:r w:rsidRPr="00D30BBD">
        <w:rPr>
          <w:sz w:val="24"/>
          <w:szCs w:val="24"/>
          <w:lang w:val="en-GB"/>
        </w:rPr>
        <w:t>Certificated consultant of European Bank for Reconstruction and Development</w:t>
      </w:r>
    </w:p>
    <w:p w14:paraId="3D9E6769" w14:textId="77777777" w:rsidR="00CB17BE" w:rsidRPr="00D30BBD" w:rsidRDefault="00CB17BE" w:rsidP="00CB17BE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  <w:lang w:val="en-GB"/>
        </w:rPr>
      </w:pPr>
      <w:r w:rsidRPr="00D30BBD">
        <w:rPr>
          <w:sz w:val="24"/>
          <w:szCs w:val="24"/>
          <w:lang w:val="en-GB"/>
        </w:rPr>
        <w:t>Faculty of Culture and Media, Megatrend University Beograd (Serbia), MBA</w:t>
      </w:r>
    </w:p>
    <w:p w14:paraId="00F20841" w14:textId="77777777" w:rsidR="00CB17BE" w:rsidRPr="00D30BBD" w:rsidRDefault="00CB17BE" w:rsidP="00CB17BE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  <w:lang w:val="en-GB"/>
        </w:rPr>
      </w:pPr>
      <w:r w:rsidRPr="00D30BBD">
        <w:rPr>
          <w:sz w:val="24"/>
          <w:szCs w:val="24"/>
          <w:lang w:val="en-GB"/>
        </w:rPr>
        <w:t xml:space="preserve">Porter Novelli International – Event Management Practice Course </w:t>
      </w:r>
      <w:r>
        <w:rPr>
          <w:sz w:val="24"/>
          <w:szCs w:val="24"/>
          <w:lang w:val="en-GB"/>
        </w:rPr>
        <w:t xml:space="preserve">                                        </w:t>
      </w:r>
      <w:r w:rsidRPr="00D30BBD">
        <w:rPr>
          <w:sz w:val="24"/>
          <w:szCs w:val="24"/>
          <w:lang w:val="en-GB"/>
        </w:rPr>
        <w:t>– Los Angeles (USA)</w:t>
      </w:r>
    </w:p>
    <w:p w14:paraId="603368AC" w14:textId="77777777" w:rsidR="00CB17BE" w:rsidRPr="00D30BBD" w:rsidRDefault="00CB17BE" w:rsidP="00CB17BE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  <w:lang w:val="en-GB"/>
        </w:rPr>
      </w:pPr>
      <w:r w:rsidRPr="00D30BBD">
        <w:rPr>
          <w:sz w:val="24"/>
          <w:szCs w:val="24"/>
          <w:lang w:val="en-GB"/>
        </w:rPr>
        <w:t xml:space="preserve">London School of Public Relations </w:t>
      </w:r>
    </w:p>
    <w:p w14:paraId="2F437E21" w14:textId="77777777" w:rsidR="00CB17BE" w:rsidRPr="00D30BBD" w:rsidRDefault="00CB17BE" w:rsidP="00CB17BE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  <w:lang w:val="en-GB"/>
        </w:rPr>
      </w:pPr>
      <w:r w:rsidRPr="00D30BBD">
        <w:rPr>
          <w:sz w:val="24"/>
          <w:szCs w:val="24"/>
          <w:lang w:val="en-GB"/>
        </w:rPr>
        <w:t>High School of Tourism – Crikvenica (Croatia)</w:t>
      </w:r>
    </w:p>
    <w:p w14:paraId="4B4A8FA7" w14:textId="77777777" w:rsidR="00CB17BE" w:rsidRPr="00EC0466" w:rsidRDefault="00CB17BE" w:rsidP="00CB17BE">
      <w:pPr>
        <w:spacing w:line="360" w:lineRule="auto"/>
        <w:rPr>
          <w:b/>
          <w:bCs/>
          <w:sz w:val="28"/>
          <w:szCs w:val="28"/>
          <w:u w:val="single"/>
          <w:lang w:val="en-GB"/>
        </w:rPr>
      </w:pPr>
      <w:r w:rsidRPr="00EC0466">
        <w:rPr>
          <w:b/>
          <w:bCs/>
          <w:sz w:val="28"/>
          <w:szCs w:val="28"/>
          <w:u w:val="single"/>
          <w:lang w:val="en-GB"/>
        </w:rPr>
        <w:t>Founder</w:t>
      </w:r>
    </w:p>
    <w:p w14:paraId="0675E771" w14:textId="77777777" w:rsidR="00CB17BE" w:rsidRPr="0025402F" w:rsidRDefault="00CB17BE" w:rsidP="00CB17BE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  <w:lang w:val="en-GB"/>
        </w:rPr>
      </w:pPr>
      <w:r w:rsidRPr="0025402F">
        <w:rPr>
          <w:b/>
          <w:bCs/>
          <w:sz w:val="24"/>
          <w:szCs w:val="24"/>
          <w:lang w:val="en-GB"/>
        </w:rPr>
        <w:t xml:space="preserve">PRO.PR Conference </w:t>
      </w:r>
    </w:p>
    <w:p w14:paraId="743C917F" w14:textId="77777777" w:rsidR="00CB17BE" w:rsidRPr="00D30BBD" w:rsidRDefault="00CB17BE" w:rsidP="00CB17BE">
      <w:pPr>
        <w:pStyle w:val="ListParagraph"/>
        <w:spacing w:line="360" w:lineRule="auto"/>
        <w:rPr>
          <w:sz w:val="24"/>
          <w:szCs w:val="24"/>
          <w:lang w:val="en-GB"/>
        </w:rPr>
      </w:pPr>
      <w:r w:rsidRPr="00D30BBD">
        <w:rPr>
          <w:sz w:val="24"/>
          <w:szCs w:val="24"/>
          <w:lang w:val="en-GB"/>
        </w:rPr>
        <w:t xml:space="preserve"> International Public Relation Conference</w:t>
      </w:r>
    </w:p>
    <w:p w14:paraId="52A69EDC" w14:textId="77777777" w:rsidR="00CB17BE" w:rsidRPr="0025402F" w:rsidRDefault="00CB17BE" w:rsidP="00CB17BE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  <w:lang w:val="en-GB"/>
        </w:rPr>
      </w:pPr>
      <w:r w:rsidRPr="0025402F">
        <w:rPr>
          <w:b/>
          <w:bCs/>
          <w:sz w:val="24"/>
          <w:szCs w:val="24"/>
          <w:lang w:val="en-GB"/>
        </w:rPr>
        <w:t xml:space="preserve">PRO.PR Globe Awards </w:t>
      </w:r>
    </w:p>
    <w:p w14:paraId="5D294326" w14:textId="77777777" w:rsidR="00CB17BE" w:rsidRPr="00D30BBD" w:rsidRDefault="00CB17BE" w:rsidP="00CB17BE">
      <w:pPr>
        <w:pStyle w:val="ListParagraph"/>
        <w:spacing w:line="360" w:lineRule="auto"/>
        <w:rPr>
          <w:sz w:val="24"/>
          <w:szCs w:val="24"/>
          <w:lang w:val="en-GB"/>
        </w:rPr>
      </w:pPr>
      <w:r w:rsidRPr="00D30BBD">
        <w:rPr>
          <w:sz w:val="24"/>
          <w:szCs w:val="24"/>
          <w:lang w:val="en-GB"/>
        </w:rPr>
        <w:t xml:space="preserve"> International Awards Programme for Achievement in Public Relation Sector</w:t>
      </w:r>
    </w:p>
    <w:p w14:paraId="1301F1DB" w14:textId="77777777" w:rsidR="00CB17BE" w:rsidRPr="0025402F" w:rsidRDefault="00CB17BE" w:rsidP="00CB17BE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  <w:lang w:val="en-GB"/>
        </w:rPr>
      </w:pPr>
      <w:r w:rsidRPr="0025402F">
        <w:rPr>
          <w:b/>
          <w:bCs/>
          <w:sz w:val="24"/>
          <w:szCs w:val="24"/>
          <w:lang w:val="en-GB"/>
        </w:rPr>
        <w:t xml:space="preserve">FOCUS Conference </w:t>
      </w:r>
    </w:p>
    <w:p w14:paraId="4CA82B5C" w14:textId="77777777" w:rsidR="00CB17BE" w:rsidRPr="00D30BBD" w:rsidRDefault="00CB17BE" w:rsidP="00CB17BE">
      <w:pPr>
        <w:pStyle w:val="ListParagraph"/>
        <w:spacing w:line="360" w:lineRule="auto"/>
        <w:rPr>
          <w:sz w:val="24"/>
          <w:szCs w:val="24"/>
          <w:lang w:val="en-GB"/>
        </w:rPr>
      </w:pPr>
      <w:r w:rsidRPr="00D30BBD">
        <w:rPr>
          <w:sz w:val="24"/>
          <w:szCs w:val="24"/>
          <w:lang w:val="en-GB"/>
        </w:rPr>
        <w:t xml:space="preserve"> Conference o</w:t>
      </w:r>
      <w:r>
        <w:rPr>
          <w:sz w:val="24"/>
          <w:szCs w:val="24"/>
          <w:lang w:val="en-GB"/>
        </w:rPr>
        <w:t>f</w:t>
      </w:r>
      <w:r w:rsidRPr="00D30BB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I</w:t>
      </w:r>
      <w:r w:rsidRPr="00D30BBD">
        <w:rPr>
          <w:sz w:val="24"/>
          <w:szCs w:val="24"/>
          <w:lang w:val="en-GB"/>
        </w:rPr>
        <w:t xml:space="preserve">nnovation and </w:t>
      </w:r>
      <w:r>
        <w:rPr>
          <w:sz w:val="24"/>
          <w:szCs w:val="24"/>
          <w:lang w:val="en-GB"/>
        </w:rPr>
        <w:t>C</w:t>
      </w:r>
      <w:r w:rsidRPr="00D30BBD">
        <w:rPr>
          <w:sz w:val="24"/>
          <w:szCs w:val="24"/>
          <w:lang w:val="en-GB"/>
        </w:rPr>
        <w:t xml:space="preserve">ommunication in </w:t>
      </w:r>
      <w:r>
        <w:rPr>
          <w:sz w:val="24"/>
          <w:szCs w:val="24"/>
          <w:lang w:val="en-GB"/>
        </w:rPr>
        <w:t>P</w:t>
      </w:r>
      <w:r w:rsidRPr="00D30BBD">
        <w:rPr>
          <w:sz w:val="24"/>
          <w:szCs w:val="24"/>
          <w:lang w:val="en-GB"/>
        </w:rPr>
        <w:t xml:space="preserve">ublic </w:t>
      </w:r>
      <w:r>
        <w:rPr>
          <w:sz w:val="24"/>
          <w:szCs w:val="24"/>
          <w:lang w:val="en-GB"/>
        </w:rPr>
        <w:t>A</w:t>
      </w:r>
      <w:r w:rsidRPr="00D30BBD">
        <w:rPr>
          <w:sz w:val="24"/>
          <w:szCs w:val="24"/>
          <w:lang w:val="en-GB"/>
        </w:rPr>
        <w:t xml:space="preserve">dministration and </w:t>
      </w:r>
      <w:r>
        <w:rPr>
          <w:sz w:val="24"/>
          <w:szCs w:val="24"/>
          <w:lang w:val="en-GB"/>
        </w:rPr>
        <w:t>P</w:t>
      </w:r>
      <w:r w:rsidRPr="00D30BBD">
        <w:rPr>
          <w:sz w:val="24"/>
          <w:szCs w:val="24"/>
          <w:lang w:val="en-GB"/>
        </w:rPr>
        <w:t xml:space="preserve">ublic </w:t>
      </w:r>
      <w:r>
        <w:rPr>
          <w:sz w:val="24"/>
          <w:szCs w:val="24"/>
          <w:lang w:val="en-GB"/>
        </w:rPr>
        <w:t>S</w:t>
      </w:r>
      <w:r w:rsidRPr="00D30BBD">
        <w:rPr>
          <w:sz w:val="24"/>
          <w:szCs w:val="24"/>
          <w:lang w:val="en-GB"/>
        </w:rPr>
        <w:t xml:space="preserve">ector </w:t>
      </w:r>
      <w:r>
        <w:rPr>
          <w:sz w:val="24"/>
          <w:szCs w:val="24"/>
          <w:lang w:val="en-GB"/>
        </w:rPr>
        <w:t>C</w:t>
      </w:r>
      <w:r w:rsidRPr="00D30BBD">
        <w:rPr>
          <w:sz w:val="24"/>
          <w:szCs w:val="24"/>
          <w:lang w:val="en-GB"/>
        </w:rPr>
        <w:t>ompanies</w:t>
      </w:r>
    </w:p>
    <w:p w14:paraId="6A94493A" w14:textId="77777777" w:rsidR="00CB17BE" w:rsidRPr="0025402F" w:rsidRDefault="00CB17BE" w:rsidP="00CB17BE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  <w:lang w:val="en-GB"/>
        </w:rPr>
      </w:pPr>
      <w:r w:rsidRPr="0025402F">
        <w:rPr>
          <w:b/>
          <w:bCs/>
          <w:sz w:val="24"/>
          <w:szCs w:val="24"/>
          <w:lang w:val="en-GB"/>
        </w:rPr>
        <w:t xml:space="preserve">Inspiring Agriculture </w:t>
      </w:r>
    </w:p>
    <w:p w14:paraId="55CA29FC" w14:textId="77777777" w:rsidR="00CB17BE" w:rsidRPr="00D30BBD" w:rsidRDefault="00CB17BE" w:rsidP="00CB17BE">
      <w:pPr>
        <w:pStyle w:val="ListParagraph"/>
        <w:spacing w:line="360" w:lineRule="auto"/>
        <w:rPr>
          <w:sz w:val="24"/>
          <w:szCs w:val="24"/>
          <w:lang w:val="en-GB"/>
        </w:rPr>
      </w:pPr>
      <w:r w:rsidRPr="00D30BBD">
        <w:rPr>
          <w:sz w:val="24"/>
          <w:szCs w:val="24"/>
          <w:lang w:val="en-GB"/>
        </w:rPr>
        <w:t xml:space="preserve"> National Agriculture Conference</w:t>
      </w:r>
    </w:p>
    <w:p w14:paraId="47B98250" w14:textId="77777777" w:rsidR="00CB17BE" w:rsidRPr="0025402F" w:rsidRDefault="00CB17BE" w:rsidP="00CB17BE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  <w:lang w:val="en-GB"/>
        </w:rPr>
      </w:pPr>
      <w:r w:rsidRPr="0025402F">
        <w:rPr>
          <w:b/>
          <w:bCs/>
          <w:sz w:val="24"/>
          <w:szCs w:val="24"/>
          <w:lang w:val="en-GB"/>
        </w:rPr>
        <w:t xml:space="preserve">AGRO START UP </w:t>
      </w:r>
    </w:p>
    <w:p w14:paraId="32C901C4" w14:textId="77777777" w:rsidR="00CB17BE" w:rsidRPr="00D30BBD" w:rsidRDefault="00CB17BE" w:rsidP="00CB17BE">
      <w:pPr>
        <w:pStyle w:val="ListParagraph"/>
        <w:spacing w:line="360" w:lineRule="auto"/>
        <w:rPr>
          <w:sz w:val="24"/>
          <w:szCs w:val="24"/>
          <w:lang w:val="en-GB"/>
        </w:rPr>
      </w:pPr>
      <w:r w:rsidRPr="00D30BBD">
        <w:rPr>
          <w:sz w:val="24"/>
          <w:szCs w:val="24"/>
          <w:lang w:val="en-GB"/>
        </w:rPr>
        <w:t>National Agricultural Student Conference</w:t>
      </w:r>
    </w:p>
    <w:p w14:paraId="645599B6" w14:textId="77777777" w:rsidR="00CB17BE" w:rsidRPr="0025402F" w:rsidRDefault="00CB17BE" w:rsidP="00CB17BE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  <w:lang w:val="en-GB"/>
        </w:rPr>
      </w:pPr>
      <w:r w:rsidRPr="0025402F">
        <w:rPr>
          <w:b/>
          <w:bCs/>
          <w:sz w:val="24"/>
          <w:szCs w:val="24"/>
          <w:lang w:val="en-GB"/>
        </w:rPr>
        <w:t xml:space="preserve">Digital Agriculture </w:t>
      </w:r>
    </w:p>
    <w:p w14:paraId="42F6CF55" w14:textId="77777777" w:rsidR="00CB17BE" w:rsidRPr="00D30BBD" w:rsidRDefault="00CB17BE" w:rsidP="00CB17BE">
      <w:pPr>
        <w:pStyle w:val="ListParagraph"/>
        <w:spacing w:line="360" w:lineRule="auto"/>
        <w:rPr>
          <w:sz w:val="24"/>
          <w:szCs w:val="24"/>
          <w:lang w:val="en-GB"/>
        </w:rPr>
      </w:pPr>
      <w:r w:rsidRPr="00D30BBD">
        <w:rPr>
          <w:sz w:val="24"/>
          <w:szCs w:val="24"/>
          <w:lang w:val="en-GB"/>
        </w:rPr>
        <w:t xml:space="preserve"> National Conference of New technology in Agriculture Sector</w:t>
      </w:r>
    </w:p>
    <w:p w14:paraId="117CBF28" w14:textId="77777777" w:rsidR="00CB17BE" w:rsidRPr="0025402F" w:rsidRDefault="00CB17BE" w:rsidP="00CB17BE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  <w:lang w:val="en-GB"/>
        </w:rPr>
      </w:pPr>
      <w:r w:rsidRPr="0025402F">
        <w:rPr>
          <w:b/>
          <w:bCs/>
          <w:sz w:val="24"/>
          <w:szCs w:val="24"/>
          <w:lang w:val="en-GB"/>
        </w:rPr>
        <w:t xml:space="preserve">Web Award Me </w:t>
      </w:r>
    </w:p>
    <w:p w14:paraId="79BE1BBF" w14:textId="77777777" w:rsidR="00CB17BE" w:rsidRPr="00D30BBD" w:rsidRDefault="00CB17BE" w:rsidP="00CB17BE">
      <w:pPr>
        <w:pStyle w:val="ListParagraph"/>
        <w:spacing w:line="360" w:lineRule="auto"/>
        <w:rPr>
          <w:sz w:val="24"/>
          <w:szCs w:val="24"/>
          <w:lang w:val="en-GB"/>
        </w:rPr>
      </w:pPr>
      <w:r w:rsidRPr="00D30BBD">
        <w:rPr>
          <w:sz w:val="24"/>
          <w:szCs w:val="24"/>
          <w:lang w:val="en-GB"/>
        </w:rPr>
        <w:t>national web competition in Bosnia and Herzegovina</w:t>
      </w:r>
    </w:p>
    <w:p w14:paraId="0D3B73C3" w14:textId="77777777" w:rsidR="00CB17BE" w:rsidRDefault="00CB17BE" w:rsidP="00CB17BE">
      <w:pPr>
        <w:pStyle w:val="ListParagraph"/>
        <w:spacing w:line="360" w:lineRule="auto"/>
        <w:rPr>
          <w:sz w:val="24"/>
          <w:szCs w:val="24"/>
          <w:lang w:val="en-GB"/>
        </w:rPr>
      </w:pPr>
    </w:p>
    <w:p w14:paraId="3CD4BF9B" w14:textId="77777777" w:rsidR="00CB17BE" w:rsidRPr="0025402F" w:rsidRDefault="00CB17BE" w:rsidP="00CB17BE">
      <w:pPr>
        <w:pStyle w:val="ListParagraph"/>
        <w:numPr>
          <w:ilvl w:val="0"/>
          <w:numId w:val="1"/>
        </w:numPr>
        <w:spacing w:line="360" w:lineRule="auto"/>
        <w:rPr>
          <w:b/>
          <w:bCs/>
          <w:sz w:val="24"/>
          <w:szCs w:val="24"/>
          <w:lang w:val="en-GB"/>
        </w:rPr>
      </w:pPr>
      <w:r w:rsidRPr="0025402F">
        <w:rPr>
          <w:b/>
          <w:bCs/>
          <w:sz w:val="24"/>
          <w:szCs w:val="24"/>
          <w:lang w:val="en-GB"/>
        </w:rPr>
        <w:lastRenderedPageBreak/>
        <w:t xml:space="preserve">PR Arena </w:t>
      </w:r>
    </w:p>
    <w:p w14:paraId="48C766E3" w14:textId="77777777" w:rsidR="00CB17BE" w:rsidRPr="00D30BBD" w:rsidRDefault="00CB17BE" w:rsidP="00CB17BE">
      <w:pPr>
        <w:pStyle w:val="ListParagraph"/>
        <w:spacing w:line="360" w:lineRule="auto"/>
        <w:rPr>
          <w:sz w:val="24"/>
          <w:szCs w:val="24"/>
          <w:lang w:val="en-GB"/>
        </w:rPr>
      </w:pPr>
      <w:r w:rsidRPr="00D30BBD">
        <w:rPr>
          <w:sz w:val="24"/>
          <w:szCs w:val="24"/>
          <w:lang w:val="en-GB"/>
        </w:rPr>
        <w:t>Balkans Student Public Relations Conference</w:t>
      </w:r>
    </w:p>
    <w:p w14:paraId="24C2FA8B" w14:textId="77777777" w:rsidR="00CB17BE" w:rsidRPr="00EC0466" w:rsidRDefault="00CB17BE" w:rsidP="00CB17BE">
      <w:pPr>
        <w:spacing w:line="360" w:lineRule="auto"/>
        <w:rPr>
          <w:b/>
          <w:bCs/>
          <w:sz w:val="28"/>
          <w:szCs w:val="28"/>
          <w:u w:val="single"/>
          <w:lang w:val="en-GB"/>
        </w:rPr>
      </w:pPr>
      <w:r w:rsidRPr="00EC0466">
        <w:rPr>
          <w:b/>
          <w:bCs/>
          <w:sz w:val="28"/>
          <w:szCs w:val="28"/>
          <w:u w:val="single"/>
          <w:lang w:val="en-GB"/>
        </w:rPr>
        <w:t>Author of projects</w:t>
      </w:r>
    </w:p>
    <w:p w14:paraId="6712656F" w14:textId="77777777" w:rsidR="00CB17BE" w:rsidRPr="00D30BBD" w:rsidRDefault="00CB17BE" w:rsidP="00CB17BE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GB"/>
        </w:rPr>
      </w:pPr>
      <w:r w:rsidRPr="0025402F">
        <w:rPr>
          <w:b/>
          <w:bCs/>
          <w:sz w:val="24"/>
          <w:szCs w:val="24"/>
          <w:lang w:val="en-GB"/>
        </w:rPr>
        <w:t>Top Scholarship for Top Students</w:t>
      </w:r>
      <w:r w:rsidRPr="00D30BBD">
        <w:rPr>
          <w:sz w:val="24"/>
          <w:szCs w:val="24"/>
          <w:lang w:val="en-GB"/>
        </w:rPr>
        <w:t xml:space="preserve"> – awarded scholarship program</w:t>
      </w:r>
    </w:p>
    <w:p w14:paraId="47CA4358" w14:textId="77777777" w:rsidR="00CB17BE" w:rsidRPr="00D30BBD" w:rsidRDefault="00CB17BE" w:rsidP="00CB17BE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GB"/>
        </w:rPr>
      </w:pPr>
      <w:r w:rsidRPr="0025402F">
        <w:rPr>
          <w:b/>
          <w:bCs/>
          <w:sz w:val="24"/>
          <w:szCs w:val="24"/>
          <w:lang w:val="en-GB"/>
        </w:rPr>
        <w:t>Croatian Walk of Fame</w:t>
      </w:r>
      <w:r w:rsidRPr="00D30BBD">
        <w:rPr>
          <w:sz w:val="24"/>
          <w:szCs w:val="24"/>
          <w:lang w:val="en-GB"/>
        </w:rPr>
        <w:t xml:space="preserve"> – Opatija, Croatia</w:t>
      </w:r>
    </w:p>
    <w:p w14:paraId="35864FA6" w14:textId="77777777" w:rsidR="00CB17BE" w:rsidRPr="00D30BBD" w:rsidRDefault="00CB17BE" w:rsidP="00CB17BE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GB"/>
        </w:rPr>
      </w:pPr>
      <w:r w:rsidRPr="0025402F">
        <w:rPr>
          <w:b/>
          <w:bCs/>
          <w:sz w:val="24"/>
          <w:szCs w:val="24"/>
          <w:lang w:val="en-GB"/>
        </w:rPr>
        <w:t>DJ Talent Show</w:t>
      </w:r>
      <w:r w:rsidRPr="00D30BBD">
        <w:rPr>
          <w:sz w:val="24"/>
          <w:szCs w:val="24"/>
          <w:lang w:val="en-GB"/>
        </w:rPr>
        <w:t xml:space="preserve"> – World TV Show</w:t>
      </w:r>
    </w:p>
    <w:p w14:paraId="7CAA747C" w14:textId="77777777" w:rsidR="00CB17BE" w:rsidRPr="00D30BBD" w:rsidRDefault="00CB17BE" w:rsidP="00CB17BE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GB"/>
        </w:rPr>
      </w:pPr>
      <w:r w:rsidRPr="0025402F">
        <w:rPr>
          <w:b/>
          <w:bCs/>
          <w:sz w:val="24"/>
          <w:szCs w:val="24"/>
          <w:lang w:val="en-GB"/>
        </w:rPr>
        <w:t>Crystal Ball</w:t>
      </w:r>
      <w:r w:rsidRPr="00D30BBD">
        <w:rPr>
          <w:sz w:val="24"/>
          <w:szCs w:val="24"/>
          <w:lang w:val="en-GB"/>
        </w:rPr>
        <w:t xml:space="preserve"> – branding of the State of Qatar</w:t>
      </w:r>
    </w:p>
    <w:p w14:paraId="3243A971" w14:textId="77777777" w:rsidR="00CB17BE" w:rsidRPr="00EC0466" w:rsidRDefault="00CB17BE" w:rsidP="00CB17BE">
      <w:pPr>
        <w:spacing w:line="360" w:lineRule="auto"/>
        <w:rPr>
          <w:b/>
          <w:bCs/>
          <w:sz w:val="28"/>
          <w:szCs w:val="28"/>
          <w:u w:val="single"/>
          <w:lang w:val="en-GB"/>
        </w:rPr>
      </w:pPr>
      <w:r w:rsidRPr="00EC0466">
        <w:rPr>
          <w:b/>
          <w:bCs/>
          <w:sz w:val="28"/>
          <w:szCs w:val="28"/>
          <w:u w:val="single"/>
          <w:lang w:val="en-GB"/>
        </w:rPr>
        <w:t>Awards</w:t>
      </w:r>
    </w:p>
    <w:p w14:paraId="68C81935" w14:textId="77777777" w:rsidR="00CB17BE" w:rsidRDefault="00CB17BE" w:rsidP="00CB17BE">
      <w:pPr>
        <w:pStyle w:val="ListParagraph"/>
        <w:numPr>
          <w:ilvl w:val="0"/>
          <w:numId w:val="11"/>
        </w:numPr>
        <w:spacing w:line="360" w:lineRule="auto"/>
        <w:ind w:left="720"/>
        <w:rPr>
          <w:b/>
          <w:bCs/>
          <w:sz w:val="24"/>
          <w:szCs w:val="24"/>
          <w:lang w:val="en-GB"/>
        </w:rPr>
      </w:pPr>
      <w:r w:rsidRPr="00381802">
        <w:rPr>
          <w:b/>
          <w:bCs/>
          <w:sz w:val="24"/>
          <w:szCs w:val="24"/>
          <w:lang w:val="en-GB"/>
        </w:rPr>
        <w:t>IPRA Golden World Awards</w:t>
      </w:r>
      <w:r w:rsidRPr="00381802">
        <w:rPr>
          <w:sz w:val="24"/>
          <w:szCs w:val="24"/>
          <w:lang w:val="en-GB"/>
        </w:rPr>
        <w:t xml:space="preserve"> – </w:t>
      </w:r>
      <w:r w:rsidRPr="00381802">
        <w:rPr>
          <w:b/>
          <w:bCs/>
          <w:sz w:val="24"/>
          <w:szCs w:val="24"/>
          <w:lang w:val="en-GB"/>
        </w:rPr>
        <w:t>Global Contribution Award 2020</w:t>
      </w:r>
      <w:r>
        <w:rPr>
          <w:b/>
          <w:bCs/>
          <w:sz w:val="24"/>
          <w:szCs w:val="24"/>
          <w:lang w:val="en-GB"/>
        </w:rPr>
        <w:t xml:space="preserve"> (London, UK)</w:t>
      </w:r>
    </w:p>
    <w:p w14:paraId="5F7BF931" w14:textId="77777777" w:rsidR="00CB17BE" w:rsidRDefault="00CB17BE" w:rsidP="00CB17BE">
      <w:pPr>
        <w:spacing w:line="360" w:lineRule="auto"/>
        <w:ind w:left="708"/>
        <w:rPr>
          <w:b/>
          <w:bCs/>
          <w:sz w:val="24"/>
          <w:szCs w:val="24"/>
          <w:lang w:val="en-GB"/>
        </w:rPr>
      </w:pPr>
      <w:r w:rsidRPr="006406D2">
        <w:rPr>
          <w:b/>
          <w:bCs/>
          <w:sz w:val="24"/>
          <w:szCs w:val="24"/>
          <w:lang w:val="en-GB"/>
        </w:rPr>
        <w:t>International public Relation association London</w:t>
      </w:r>
    </w:p>
    <w:p w14:paraId="3213BF11" w14:textId="77777777" w:rsidR="00CB17BE" w:rsidRPr="00763E70" w:rsidRDefault="00CB17BE" w:rsidP="00CB17BE">
      <w:pPr>
        <w:spacing w:line="360" w:lineRule="auto"/>
        <w:ind w:left="360"/>
        <w:rPr>
          <w:sz w:val="24"/>
          <w:szCs w:val="24"/>
          <w:lang w:val="en-GB"/>
        </w:rPr>
      </w:pPr>
      <w:r w:rsidRPr="00763E70">
        <w:rPr>
          <w:b/>
          <w:bCs/>
          <w:sz w:val="24"/>
          <w:szCs w:val="24"/>
          <w:lang w:val="en-GB"/>
        </w:rPr>
        <w:t>•</w:t>
      </w:r>
      <w:r w:rsidRPr="00763E70">
        <w:rPr>
          <w:b/>
          <w:bCs/>
          <w:sz w:val="24"/>
          <w:szCs w:val="24"/>
          <w:lang w:val="en-GB"/>
        </w:rPr>
        <w:tab/>
      </w:r>
      <w:r w:rsidRPr="00763E70">
        <w:rPr>
          <w:sz w:val="24"/>
          <w:szCs w:val="24"/>
          <w:lang w:val="en-GB"/>
        </w:rPr>
        <w:t xml:space="preserve">Top Scholarships for Top Students -  European Excellence Award Finalist                                                                                     </w:t>
      </w:r>
      <w:r>
        <w:rPr>
          <w:sz w:val="24"/>
          <w:szCs w:val="24"/>
          <w:lang w:val="en-GB"/>
        </w:rPr>
        <w:t xml:space="preserve">   </w:t>
      </w:r>
      <w:r w:rsidRPr="00763E70">
        <w:rPr>
          <w:sz w:val="24"/>
          <w:szCs w:val="24"/>
          <w:lang w:val="en-GB"/>
        </w:rPr>
        <w:t>Berlin, Germ</w:t>
      </w:r>
      <w:r>
        <w:rPr>
          <w:sz w:val="24"/>
          <w:szCs w:val="24"/>
          <w:lang w:val="en-GB"/>
        </w:rPr>
        <w:t>a</w:t>
      </w:r>
      <w:r w:rsidRPr="00763E70">
        <w:rPr>
          <w:sz w:val="24"/>
          <w:szCs w:val="24"/>
          <w:lang w:val="en-GB"/>
        </w:rPr>
        <w:t>ny</w:t>
      </w:r>
    </w:p>
    <w:p w14:paraId="3A95C917" w14:textId="77777777" w:rsidR="00CB17BE" w:rsidRDefault="00CB17BE" w:rsidP="00CB17BE">
      <w:pPr>
        <w:pStyle w:val="ListParagraph"/>
        <w:numPr>
          <w:ilvl w:val="0"/>
          <w:numId w:val="4"/>
        </w:numPr>
        <w:spacing w:line="360" w:lineRule="auto"/>
        <w:ind w:left="720"/>
        <w:rPr>
          <w:sz w:val="24"/>
          <w:szCs w:val="24"/>
          <w:lang w:val="en-GB"/>
        </w:rPr>
      </w:pPr>
      <w:r w:rsidRPr="00381802">
        <w:rPr>
          <w:sz w:val="24"/>
          <w:szCs w:val="24"/>
          <w:lang w:val="en-GB"/>
        </w:rPr>
        <w:t>Top Scholarships for Top Students - Croatian Communication Festival</w:t>
      </w:r>
    </w:p>
    <w:p w14:paraId="1F504FFF" w14:textId="77777777" w:rsidR="00CB17BE" w:rsidRPr="006406D2" w:rsidRDefault="00CB17BE" w:rsidP="00CB17BE">
      <w:pPr>
        <w:spacing w:line="360" w:lineRule="auto"/>
        <w:ind w:left="708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City of Opatija, Croatia</w:t>
      </w:r>
    </w:p>
    <w:p w14:paraId="6719BEE7" w14:textId="77777777" w:rsidR="00CB17BE" w:rsidRDefault="00CB17BE" w:rsidP="00CB17BE">
      <w:pPr>
        <w:pStyle w:val="ListParagraph"/>
        <w:numPr>
          <w:ilvl w:val="0"/>
          <w:numId w:val="4"/>
        </w:numPr>
        <w:spacing w:line="360" w:lineRule="auto"/>
        <w:ind w:left="72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Barwa Green House Project – Barwa Holding Award</w:t>
      </w:r>
    </w:p>
    <w:p w14:paraId="61BD98E1" w14:textId="77777777" w:rsidR="00CB17BE" w:rsidRPr="006406D2" w:rsidRDefault="00CB17BE" w:rsidP="00CB17BE">
      <w:pPr>
        <w:spacing w:line="360" w:lineRule="auto"/>
        <w:ind w:left="708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oha, Qatar</w:t>
      </w:r>
    </w:p>
    <w:p w14:paraId="419EDE55" w14:textId="77777777" w:rsidR="00CB17BE" w:rsidRPr="00EC0466" w:rsidRDefault="00CB17BE" w:rsidP="00CB17BE">
      <w:pPr>
        <w:spacing w:line="360" w:lineRule="auto"/>
        <w:rPr>
          <w:b/>
          <w:bCs/>
          <w:sz w:val="28"/>
          <w:szCs w:val="28"/>
          <w:u w:val="single"/>
          <w:lang w:val="en-GB"/>
        </w:rPr>
      </w:pPr>
      <w:r w:rsidRPr="00EC0466">
        <w:rPr>
          <w:b/>
          <w:bCs/>
          <w:sz w:val="28"/>
          <w:szCs w:val="28"/>
          <w:u w:val="single"/>
          <w:lang w:val="en-GB"/>
        </w:rPr>
        <w:t>Publications</w:t>
      </w:r>
    </w:p>
    <w:p w14:paraId="06C4409E" w14:textId="77777777" w:rsidR="00CB17BE" w:rsidRPr="00381802" w:rsidRDefault="00CB17BE" w:rsidP="00CB17BE">
      <w:pPr>
        <w:pStyle w:val="ListParagraph"/>
        <w:numPr>
          <w:ilvl w:val="0"/>
          <w:numId w:val="12"/>
        </w:numPr>
        <w:spacing w:line="360" w:lineRule="auto"/>
        <w:rPr>
          <w:sz w:val="24"/>
          <w:szCs w:val="24"/>
          <w:lang w:val="en-GB"/>
        </w:rPr>
      </w:pPr>
      <w:r w:rsidRPr="00381802">
        <w:rPr>
          <w:sz w:val="24"/>
          <w:szCs w:val="24"/>
          <w:lang w:val="en-GB"/>
        </w:rPr>
        <w:t>Author of the book: „PR My Way” published in 2012</w:t>
      </w:r>
    </w:p>
    <w:p w14:paraId="31EFA9CB" w14:textId="77777777" w:rsidR="00CB17BE" w:rsidRPr="00381802" w:rsidRDefault="00CB17BE" w:rsidP="00CB17BE">
      <w:pPr>
        <w:pStyle w:val="ListParagraph"/>
        <w:numPr>
          <w:ilvl w:val="0"/>
          <w:numId w:val="12"/>
        </w:numPr>
        <w:spacing w:line="360" w:lineRule="auto"/>
        <w:rPr>
          <w:sz w:val="24"/>
          <w:szCs w:val="24"/>
          <w:lang w:val="en-GB"/>
        </w:rPr>
      </w:pPr>
      <w:r w:rsidRPr="00381802">
        <w:rPr>
          <w:sz w:val="24"/>
          <w:szCs w:val="24"/>
          <w:lang w:val="en-GB"/>
        </w:rPr>
        <w:t>Official columnist – Diplomacy &amp; Commerce magazine – established by the Economist</w:t>
      </w:r>
    </w:p>
    <w:p w14:paraId="525193A8" w14:textId="77777777" w:rsidR="00CB17BE" w:rsidRPr="00381802" w:rsidRDefault="00CB17BE" w:rsidP="00CB17BE">
      <w:pPr>
        <w:pStyle w:val="ListParagraph"/>
        <w:numPr>
          <w:ilvl w:val="0"/>
          <w:numId w:val="12"/>
        </w:numPr>
        <w:spacing w:line="360" w:lineRule="auto"/>
        <w:rPr>
          <w:sz w:val="24"/>
          <w:szCs w:val="24"/>
          <w:lang w:val="en-GB"/>
        </w:rPr>
      </w:pPr>
      <w:r w:rsidRPr="00381802">
        <w:rPr>
          <w:sz w:val="24"/>
          <w:szCs w:val="24"/>
          <w:lang w:val="en-GB"/>
        </w:rPr>
        <w:t>Official columnist at professional magazine for retail – „Ja trgovac“ (Me trader)</w:t>
      </w:r>
    </w:p>
    <w:p w14:paraId="1E9A75BD" w14:textId="77777777" w:rsidR="00CB17BE" w:rsidRDefault="00CB17BE" w:rsidP="00CB17BE">
      <w:pPr>
        <w:pStyle w:val="ListParagraph"/>
        <w:numPr>
          <w:ilvl w:val="0"/>
          <w:numId w:val="12"/>
        </w:numPr>
        <w:spacing w:line="360" w:lineRule="auto"/>
        <w:rPr>
          <w:sz w:val="24"/>
          <w:szCs w:val="24"/>
          <w:lang w:val="en-GB"/>
        </w:rPr>
      </w:pPr>
      <w:r w:rsidRPr="00381802">
        <w:rPr>
          <w:sz w:val="24"/>
          <w:szCs w:val="24"/>
          <w:lang w:val="en-GB"/>
        </w:rPr>
        <w:t>Author of more than 40 professional articles in last 15 years</w:t>
      </w:r>
    </w:p>
    <w:p w14:paraId="26A3A81B" w14:textId="77777777" w:rsidR="00CB17BE" w:rsidRPr="00EC0466" w:rsidRDefault="00CB17BE" w:rsidP="00CB17BE">
      <w:pPr>
        <w:spacing w:line="360" w:lineRule="auto"/>
        <w:rPr>
          <w:b/>
          <w:bCs/>
          <w:sz w:val="28"/>
          <w:szCs w:val="28"/>
          <w:u w:val="single"/>
          <w:lang w:val="en-GB"/>
        </w:rPr>
      </w:pPr>
      <w:r w:rsidRPr="00EC0466">
        <w:rPr>
          <w:b/>
          <w:bCs/>
          <w:sz w:val="28"/>
          <w:szCs w:val="28"/>
          <w:u w:val="single"/>
          <w:lang w:val="en-GB"/>
        </w:rPr>
        <w:t>Lectures</w:t>
      </w:r>
    </w:p>
    <w:p w14:paraId="6F74E27B" w14:textId="77777777" w:rsidR="00CB17BE" w:rsidRPr="00111787" w:rsidRDefault="00CB17BE" w:rsidP="00CB17BE">
      <w:pPr>
        <w:pStyle w:val="ListParagraph"/>
        <w:numPr>
          <w:ilvl w:val="0"/>
          <w:numId w:val="8"/>
        </w:numPr>
        <w:spacing w:line="360" w:lineRule="auto"/>
        <w:rPr>
          <w:sz w:val="24"/>
          <w:szCs w:val="24"/>
          <w:lang w:val="en-GB"/>
        </w:rPr>
      </w:pPr>
      <w:bookmarkStart w:id="0" w:name="_Hlk49339705"/>
      <w:r w:rsidRPr="00111787">
        <w:rPr>
          <w:sz w:val="24"/>
          <w:szCs w:val="24"/>
          <w:lang w:val="en-GB"/>
        </w:rPr>
        <w:t>Balkan week, St. Petersburg, Russia</w:t>
      </w:r>
    </w:p>
    <w:p w14:paraId="72217E3E" w14:textId="77777777" w:rsidR="00CB17BE" w:rsidRPr="00111787" w:rsidRDefault="00CB17BE" w:rsidP="00CB17BE">
      <w:pPr>
        <w:pStyle w:val="ListParagraph"/>
        <w:numPr>
          <w:ilvl w:val="0"/>
          <w:numId w:val="8"/>
        </w:numPr>
        <w:spacing w:line="360" w:lineRule="auto"/>
        <w:rPr>
          <w:sz w:val="24"/>
          <w:szCs w:val="24"/>
          <w:lang w:val="en-GB"/>
        </w:rPr>
      </w:pPr>
      <w:r w:rsidRPr="00111787">
        <w:rPr>
          <w:sz w:val="24"/>
          <w:szCs w:val="24"/>
          <w:lang w:val="en-GB"/>
        </w:rPr>
        <w:t>Venice club, Venice, Italy</w:t>
      </w:r>
    </w:p>
    <w:p w14:paraId="09F51094" w14:textId="77777777" w:rsidR="00CB17BE" w:rsidRPr="00111787" w:rsidRDefault="00CB17BE" w:rsidP="00CB17BE">
      <w:pPr>
        <w:pStyle w:val="ListParagraph"/>
        <w:numPr>
          <w:ilvl w:val="0"/>
          <w:numId w:val="8"/>
        </w:numPr>
        <w:spacing w:line="360" w:lineRule="auto"/>
        <w:rPr>
          <w:sz w:val="24"/>
          <w:szCs w:val="24"/>
          <w:lang w:val="en-GB"/>
        </w:rPr>
      </w:pPr>
      <w:r w:rsidRPr="00111787">
        <w:rPr>
          <w:sz w:val="24"/>
          <w:szCs w:val="24"/>
          <w:lang w:val="en-GB"/>
        </w:rPr>
        <w:t>Institute of Public Relations Tokyo, Japan</w:t>
      </w:r>
    </w:p>
    <w:p w14:paraId="1989C194" w14:textId="77777777" w:rsidR="00CB17BE" w:rsidRPr="00111787" w:rsidRDefault="00CB17BE" w:rsidP="00CB17BE">
      <w:pPr>
        <w:pStyle w:val="ListParagraph"/>
        <w:numPr>
          <w:ilvl w:val="0"/>
          <w:numId w:val="8"/>
        </w:numPr>
        <w:spacing w:line="360" w:lineRule="auto"/>
        <w:rPr>
          <w:sz w:val="24"/>
          <w:szCs w:val="24"/>
          <w:lang w:val="en-GB"/>
        </w:rPr>
      </w:pPr>
      <w:r w:rsidRPr="00111787">
        <w:rPr>
          <w:sz w:val="24"/>
          <w:szCs w:val="24"/>
          <w:lang w:val="en-GB"/>
        </w:rPr>
        <w:lastRenderedPageBreak/>
        <w:t>World Association of Small Public Relation Agency, Milan, Italy</w:t>
      </w:r>
    </w:p>
    <w:p w14:paraId="54D40D00" w14:textId="77777777" w:rsidR="00CB17BE" w:rsidRPr="00111787" w:rsidRDefault="00CB17BE" w:rsidP="00CB17BE">
      <w:pPr>
        <w:pStyle w:val="ListParagraph"/>
        <w:numPr>
          <w:ilvl w:val="0"/>
          <w:numId w:val="8"/>
        </w:numPr>
        <w:spacing w:line="360" w:lineRule="auto"/>
        <w:rPr>
          <w:sz w:val="24"/>
          <w:szCs w:val="24"/>
          <w:lang w:val="en-GB"/>
        </w:rPr>
      </w:pPr>
      <w:r w:rsidRPr="00111787">
        <w:rPr>
          <w:sz w:val="24"/>
          <w:szCs w:val="24"/>
          <w:lang w:val="en-GB"/>
        </w:rPr>
        <w:t>World Communication Forum Davos, Kyiv, Ukraine</w:t>
      </w:r>
    </w:p>
    <w:p w14:paraId="6603A8B7" w14:textId="77777777" w:rsidR="00CB17BE" w:rsidRPr="00111787" w:rsidRDefault="00CB17BE" w:rsidP="00CB17BE">
      <w:pPr>
        <w:pStyle w:val="ListParagraph"/>
        <w:numPr>
          <w:ilvl w:val="0"/>
          <w:numId w:val="8"/>
        </w:numPr>
        <w:spacing w:line="360" w:lineRule="auto"/>
        <w:rPr>
          <w:sz w:val="24"/>
          <w:szCs w:val="24"/>
          <w:lang w:val="en-GB"/>
        </w:rPr>
      </w:pPr>
      <w:r w:rsidRPr="00111787">
        <w:rPr>
          <w:sz w:val="24"/>
          <w:szCs w:val="24"/>
          <w:lang w:val="en-GB"/>
        </w:rPr>
        <w:t>World congress of media monitoring – Cape Town, South Africa</w:t>
      </w:r>
    </w:p>
    <w:p w14:paraId="356C6E04" w14:textId="77777777" w:rsidR="00CB17BE" w:rsidRDefault="00CB17BE" w:rsidP="00CB17BE">
      <w:pPr>
        <w:pStyle w:val="ListParagraph"/>
        <w:numPr>
          <w:ilvl w:val="0"/>
          <w:numId w:val="8"/>
        </w:numPr>
        <w:spacing w:line="360" w:lineRule="auto"/>
        <w:rPr>
          <w:sz w:val="24"/>
          <w:szCs w:val="24"/>
          <w:lang w:val="en-GB"/>
        </w:rPr>
      </w:pPr>
      <w:r w:rsidRPr="00111787">
        <w:rPr>
          <w:sz w:val="24"/>
          <w:szCs w:val="24"/>
          <w:lang w:val="en-GB"/>
        </w:rPr>
        <w:t>More than 20 lectures in Croatian, Slovenian, Serbian and Bosnian Universities and Conferences in last 15 years</w:t>
      </w:r>
    </w:p>
    <w:p w14:paraId="1BC55AC2" w14:textId="77777777" w:rsidR="00CB17BE" w:rsidRDefault="00CB17BE" w:rsidP="00CB17BE">
      <w:pPr>
        <w:spacing w:line="360" w:lineRule="auto"/>
        <w:rPr>
          <w:b/>
          <w:bCs/>
          <w:sz w:val="28"/>
          <w:szCs w:val="28"/>
          <w:u w:val="single"/>
          <w:lang w:val="en-GB"/>
        </w:rPr>
      </w:pPr>
    </w:p>
    <w:bookmarkEnd w:id="0"/>
    <w:p w14:paraId="7D378D01" w14:textId="77777777" w:rsidR="00CB17BE" w:rsidRDefault="00CB17BE" w:rsidP="00CB17BE">
      <w:pPr>
        <w:spacing w:line="360" w:lineRule="auto"/>
        <w:rPr>
          <w:b/>
          <w:bCs/>
          <w:sz w:val="28"/>
          <w:szCs w:val="28"/>
          <w:u w:val="single"/>
          <w:lang w:val="en-GB"/>
        </w:rPr>
      </w:pPr>
    </w:p>
    <w:p w14:paraId="572958F9" w14:textId="77777777" w:rsidR="00CB17BE" w:rsidRPr="00EC0466" w:rsidRDefault="00CB17BE" w:rsidP="00CB17BE">
      <w:pPr>
        <w:spacing w:line="360" w:lineRule="auto"/>
        <w:rPr>
          <w:b/>
          <w:bCs/>
          <w:sz w:val="28"/>
          <w:szCs w:val="28"/>
          <w:u w:val="single"/>
          <w:lang w:val="en-GB"/>
        </w:rPr>
      </w:pPr>
      <w:r w:rsidRPr="00EC0466">
        <w:rPr>
          <w:b/>
          <w:bCs/>
          <w:sz w:val="28"/>
          <w:szCs w:val="28"/>
          <w:u w:val="single"/>
          <w:lang w:val="en-GB"/>
        </w:rPr>
        <w:t>Membership and Roles in Professional Associations</w:t>
      </w:r>
    </w:p>
    <w:p w14:paraId="68471ACD" w14:textId="77777777" w:rsidR="00CB17BE" w:rsidRPr="00111787" w:rsidRDefault="00CB17BE" w:rsidP="00CB17BE">
      <w:pPr>
        <w:pStyle w:val="ListParagraph"/>
        <w:numPr>
          <w:ilvl w:val="0"/>
          <w:numId w:val="13"/>
        </w:numPr>
        <w:spacing w:line="360" w:lineRule="auto"/>
        <w:rPr>
          <w:sz w:val="24"/>
          <w:szCs w:val="24"/>
          <w:lang w:val="en-GB"/>
        </w:rPr>
      </w:pPr>
      <w:r w:rsidRPr="00111787">
        <w:rPr>
          <w:sz w:val="24"/>
          <w:szCs w:val="24"/>
          <w:lang w:val="en-GB"/>
        </w:rPr>
        <w:t xml:space="preserve">Co-Founder of </w:t>
      </w:r>
      <w:bookmarkStart w:id="1" w:name="_Hlk49339869"/>
      <w:r w:rsidRPr="00111787">
        <w:rPr>
          <w:sz w:val="24"/>
          <w:szCs w:val="24"/>
          <w:lang w:val="en-GB"/>
        </w:rPr>
        <w:t>World Change Management Institute</w:t>
      </w:r>
      <w:bookmarkEnd w:id="1"/>
      <w:r w:rsidRPr="00111787">
        <w:rPr>
          <w:sz w:val="24"/>
          <w:szCs w:val="24"/>
          <w:lang w:val="en-GB"/>
        </w:rPr>
        <w:t>, Geneva, Switzerland</w:t>
      </w:r>
    </w:p>
    <w:p w14:paraId="0ADC1C38" w14:textId="77777777" w:rsidR="00CB17BE" w:rsidRPr="00111787" w:rsidRDefault="00CB17BE" w:rsidP="00CB17BE">
      <w:pPr>
        <w:pStyle w:val="ListParagraph"/>
        <w:numPr>
          <w:ilvl w:val="0"/>
          <w:numId w:val="13"/>
        </w:numPr>
        <w:spacing w:line="360" w:lineRule="auto"/>
        <w:rPr>
          <w:sz w:val="24"/>
          <w:szCs w:val="24"/>
          <w:lang w:val="en-GB"/>
        </w:rPr>
      </w:pPr>
      <w:r w:rsidRPr="00111787">
        <w:rPr>
          <w:sz w:val="24"/>
          <w:szCs w:val="24"/>
          <w:lang w:val="en-GB"/>
        </w:rPr>
        <w:t>Co-Founder and President of the Institute for Integrated-Inclusive Communication for South East Europe</w:t>
      </w:r>
    </w:p>
    <w:p w14:paraId="3933397B" w14:textId="77777777" w:rsidR="00CB17BE" w:rsidRPr="00111787" w:rsidRDefault="00CB17BE" w:rsidP="00CB17BE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  <w:lang w:val="en-GB"/>
        </w:rPr>
      </w:pPr>
      <w:r w:rsidRPr="00111787">
        <w:rPr>
          <w:sz w:val="24"/>
          <w:szCs w:val="24"/>
          <w:lang w:val="en-GB"/>
        </w:rPr>
        <w:t xml:space="preserve">Co-Founder of Croatian branch FIJET (World Association of Journalists and Writers in Tourism) </w:t>
      </w:r>
    </w:p>
    <w:p w14:paraId="7D30F2CE" w14:textId="77777777" w:rsidR="00CB17BE" w:rsidRPr="00111787" w:rsidRDefault="00CB17BE" w:rsidP="00CB17BE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  <w:lang w:val="en-GB"/>
        </w:rPr>
      </w:pPr>
      <w:r w:rsidRPr="00111787">
        <w:rPr>
          <w:sz w:val="24"/>
          <w:szCs w:val="24"/>
          <w:lang w:val="en-GB"/>
        </w:rPr>
        <w:t xml:space="preserve">Member of a HUOJ (Croatian Public Relations Association) </w:t>
      </w:r>
    </w:p>
    <w:p w14:paraId="59DFC1D8" w14:textId="77777777" w:rsidR="00CB17BE" w:rsidRDefault="00CB17BE" w:rsidP="00CB17BE">
      <w:pPr>
        <w:spacing w:line="360" w:lineRule="auto"/>
        <w:rPr>
          <w:sz w:val="28"/>
          <w:szCs w:val="28"/>
          <w:u w:val="single"/>
          <w:lang w:val="en-GB"/>
        </w:rPr>
      </w:pPr>
    </w:p>
    <w:p w14:paraId="781C62CB" w14:textId="77777777" w:rsidR="00CB17BE" w:rsidRPr="00EC0466" w:rsidRDefault="00CB17BE" w:rsidP="00CB17BE">
      <w:pPr>
        <w:spacing w:line="360" w:lineRule="auto"/>
        <w:rPr>
          <w:b/>
          <w:bCs/>
          <w:sz w:val="28"/>
          <w:szCs w:val="28"/>
          <w:u w:val="single"/>
          <w:lang w:val="en-GB"/>
        </w:rPr>
      </w:pPr>
      <w:r w:rsidRPr="00EC0466">
        <w:rPr>
          <w:b/>
          <w:bCs/>
          <w:sz w:val="28"/>
          <w:szCs w:val="28"/>
          <w:u w:val="single"/>
          <w:lang w:val="en-GB"/>
        </w:rPr>
        <w:t>Social Responsibility Projects – cooperation, fundraising and consultancy</w:t>
      </w:r>
    </w:p>
    <w:p w14:paraId="7406F217" w14:textId="77777777" w:rsidR="00CB17BE" w:rsidRPr="00111787" w:rsidRDefault="00CB17BE" w:rsidP="00CB17BE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  <w:lang w:val="en-GB"/>
        </w:rPr>
      </w:pPr>
      <w:r w:rsidRPr="0025402F">
        <w:rPr>
          <w:b/>
          <w:bCs/>
          <w:lang w:val="en-GB"/>
        </w:rPr>
        <w:t>„</w:t>
      </w:r>
      <w:r w:rsidRPr="0025402F">
        <w:rPr>
          <w:b/>
          <w:bCs/>
          <w:sz w:val="24"/>
          <w:szCs w:val="24"/>
          <w:lang w:val="en-GB"/>
        </w:rPr>
        <w:t>Hrvatska djeca – hrvatska budućnost“</w:t>
      </w:r>
      <w:r w:rsidRPr="00111787">
        <w:rPr>
          <w:sz w:val="24"/>
          <w:szCs w:val="24"/>
          <w:lang w:val="en-GB"/>
        </w:rPr>
        <w:t xml:space="preserve"> (</w:t>
      </w:r>
      <w:r w:rsidRPr="00111787">
        <w:rPr>
          <w:i/>
          <w:sz w:val="24"/>
          <w:szCs w:val="24"/>
          <w:lang w:val="en-GB"/>
        </w:rPr>
        <w:t>Croatian children - Croatian future</w:t>
      </w:r>
      <w:r w:rsidRPr="00111787">
        <w:rPr>
          <w:sz w:val="24"/>
          <w:szCs w:val="24"/>
          <w:lang w:val="en-GB"/>
        </w:rPr>
        <w:t>)</w:t>
      </w:r>
    </w:p>
    <w:p w14:paraId="49824F5F" w14:textId="77777777" w:rsidR="00CB17BE" w:rsidRPr="00111787" w:rsidRDefault="00CB17BE" w:rsidP="00CB17BE">
      <w:pPr>
        <w:pStyle w:val="ListParagraph"/>
        <w:numPr>
          <w:ilvl w:val="1"/>
          <w:numId w:val="3"/>
        </w:numPr>
        <w:spacing w:line="360" w:lineRule="auto"/>
        <w:rPr>
          <w:sz w:val="24"/>
          <w:szCs w:val="24"/>
          <w:lang w:val="en-GB"/>
        </w:rPr>
      </w:pPr>
      <w:r w:rsidRPr="00111787">
        <w:rPr>
          <w:sz w:val="24"/>
          <w:szCs w:val="24"/>
          <w:lang w:val="en-GB"/>
        </w:rPr>
        <w:t>Organization of the concert and fundraising – 400.000 euros (1992.)</w:t>
      </w:r>
    </w:p>
    <w:p w14:paraId="272BC276" w14:textId="77777777" w:rsidR="00CB17BE" w:rsidRPr="00111787" w:rsidRDefault="00CB17BE" w:rsidP="00CB17BE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  <w:lang w:val="en-GB"/>
        </w:rPr>
      </w:pPr>
      <w:r w:rsidRPr="0025402F">
        <w:rPr>
          <w:b/>
          <w:bCs/>
          <w:sz w:val="24"/>
          <w:szCs w:val="24"/>
          <w:lang w:val="en-GB"/>
        </w:rPr>
        <w:t>„Dupinov san“</w:t>
      </w:r>
      <w:r w:rsidRPr="00111787">
        <w:rPr>
          <w:sz w:val="24"/>
          <w:szCs w:val="24"/>
          <w:lang w:val="en-GB"/>
        </w:rPr>
        <w:t xml:space="preserve"> (</w:t>
      </w:r>
      <w:r w:rsidRPr="00111787">
        <w:rPr>
          <w:i/>
          <w:sz w:val="24"/>
          <w:szCs w:val="24"/>
          <w:lang w:val="en-GB"/>
        </w:rPr>
        <w:t>A dolphin's dream</w:t>
      </w:r>
      <w:r w:rsidRPr="00111787">
        <w:rPr>
          <w:sz w:val="24"/>
          <w:szCs w:val="24"/>
          <w:lang w:val="en-GB"/>
        </w:rPr>
        <w:t>) – a list of flora and fauna of Adriatic Sea</w:t>
      </w:r>
    </w:p>
    <w:p w14:paraId="54CFDF44" w14:textId="77777777" w:rsidR="00CB17BE" w:rsidRPr="00111787" w:rsidRDefault="00CB17BE" w:rsidP="00CB17BE">
      <w:pPr>
        <w:pStyle w:val="ListParagraph"/>
        <w:numPr>
          <w:ilvl w:val="1"/>
          <w:numId w:val="3"/>
        </w:numPr>
        <w:spacing w:line="360" w:lineRule="auto"/>
        <w:rPr>
          <w:sz w:val="24"/>
          <w:szCs w:val="24"/>
          <w:lang w:val="en-GB"/>
        </w:rPr>
      </w:pPr>
      <w:r w:rsidRPr="00111787">
        <w:rPr>
          <w:sz w:val="24"/>
          <w:szCs w:val="24"/>
          <w:lang w:val="en-GB"/>
        </w:rPr>
        <w:t>Cooperation with NGO, fundraising – 100.000 euros (2001.-2003.)</w:t>
      </w:r>
    </w:p>
    <w:p w14:paraId="45B50899" w14:textId="77777777" w:rsidR="00CB17BE" w:rsidRPr="0025402F" w:rsidRDefault="00CB17BE" w:rsidP="00CB17BE">
      <w:pPr>
        <w:pStyle w:val="ListParagraph"/>
        <w:numPr>
          <w:ilvl w:val="0"/>
          <w:numId w:val="3"/>
        </w:numPr>
        <w:spacing w:line="360" w:lineRule="auto"/>
        <w:rPr>
          <w:b/>
          <w:bCs/>
          <w:sz w:val="24"/>
          <w:szCs w:val="24"/>
          <w:lang w:val="en-GB"/>
        </w:rPr>
      </w:pPr>
      <w:r w:rsidRPr="0025402F">
        <w:rPr>
          <w:b/>
          <w:bCs/>
          <w:sz w:val="24"/>
          <w:szCs w:val="24"/>
          <w:lang w:val="en-GB"/>
        </w:rPr>
        <w:t xml:space="preserve">Foundation „Lavoslav Ružička“ </w:t>
      </w:r>
    </w:p>
    <w:p w14:paraId="4D17A7B4" w14:textId="77777777" w:rsidR="00CB17BE" w:rsidRPr="00111787" w:rsidRDefault="00CB17BE" w:rsidP="00CB17BE">
      <w:pPr>
        <w:pStyle w:val="ListParagraph"/>
        <w:numPr>
          <w:ilvl w:val="1"/>
          <w:numId w:val="3"/>
        </w:numPr>
        <w:spacing w:line="360" w:lineRule="auto"/>
        <w:rPr>
          <w:sz w:val="24"/>
          <w:szCs w:val="24"/>
          <w:lang w:val="en-GB"/>
        </w:rPr>
      </w:pPr>
      <w:r w:rsidRPr="00111787">
        <w:rPr>
          <w:sz w:val="24"/>
          <w:szCs w:val="24"/>
          <w:lang w:val="en-GB"/>
        </w:rPr>
        <w:t>rebuilding the home of the first Croatian Nobel laureate – Vukovar</w:t>
      </w:r>
    </w:p>
    <w:p w14:paraId="1F89813B" w14:textId="77777777" w:rsidR="00CB17BE" w:rsidRPr="00111787" w:rsidRDefault="00CB17BE" w:rsidP="00CB17BE">
      <w:pPr>
        <w:pStyle w:val="ListParagraph"/>
        <w:numPr>
          <w:ilvl w:val="1"/>
          <w:numId w:val="3"/>
        </w:numPr>
        <w:spacing w:line="360" w:lineRule="auto"/>
        <w:rPr>
          <w:sz w:val="24"/>
          <w:szCs w:val="24"/>
          <w:lang w:val="en-GB"/>
        </w:rPr>
      </w:pPr>
      <w:r w:rsidRPr="00111787">
        <w:rPr>
          <w:sz w:val="24"/>
          <w:szCs w:val="24"/>
          <w:lang w:val="en-GB"/>
        </w:rPr>
        <w:t>Cooperation, fundraising, consulting – 450.000 euros (2004.-2007.)</w:t>
      </w:r>
    </w:p>
    <w:p w14:paraId="792F69EE" w14:textId="77777777" w:rsidR="00CB17BE" w:rsidRPr="00111787" w:rsidRDefault="00CB17BE" w:rsidP="00CB17BE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  <w:lang w:val="en-GB"/>
        </w:rPr>
      </w:pPr>
      <w:r w:rsidRPr="0025402F">
        <w:rPr>
          <w:b/>
          <w:bCs/>
          <w:sz w:val="24"/>
          <w:szCs w:val="24"/>
          <w:lang w:val="en-GB"/>
        </w:rPr>
        <w:t>„Sapuni s točkicama“</w:t>
      </w:r>
      <w:r w:rsidRPr="00111787">
        <w:rPr>
          <w:sz w:val="24"/>
          <w:szCs w:val="24"/>
          <w:lang w:val="en-GB"/>
        </w:rPr>
        <w:t xml:space="preserve"> (</w:t>
      </w:r>
      <w:r w:rsidRPr="00111787">
        <w:rPr>
          <w:i/>
          <w:sz w:val="24"/>
          <w:szCs w:val="24"/>
          <w:lang w:val="en-GB"/>
        </w:rPr>
        <w:t>Soups with dots</w:t>
      </w:r>
      <w:r w:rsidRPr="00111787">
        <w:rPr>
          <w:sz w:val="24"/>
          <w:szCs w:val="24"/>
          <w:lang w:val="en-GB"/>
        </w:rPr>
        <w:t xml:space="preserve">) </w:t>
      </w:r>
    </w:p>
    <w:p w14:paraId="2AFFC3D4" w14:textId="77777777" w:rsidR="00CB17BE" w:rsidRPr="00111787" w:rsidRDefault="00CB17BE" w:rsidP="00CB17BE">
      <w:pPr>
        <w:pStyle w:val="ListParagraph"/>
        <w:numPr>
          <w:ilvl w:val="1"/>
          <w:numId w:val="3"/>
        </w:numPr>
        <w:spacing w:line="360" w:lineRule="auto"/>
        <w:rPr>
          <w:sz w:val="24"/>
          <w:szCs w:val="24"/>
          <w:lang w:val="en-GB"/>
        </w:rPr>
      </w:pPr>
      <w:r w:rsidRPr="00111787">
        <w:rPr>
          <w:sz w:val="24"/>
          <w:szCs w:val="24"/>
          <w:lang w:val="en-GB"/>
        </w:rPr>
        <w:t xml:space="preserve">Cooperation project with Zagreb Blind Association </w:t>
      </w:r>
    </w:p>
    <w:p w14:paraId="310852F0" w14:textId="77777777" w:rsidR="00CB17BE" w:rsidRPr="00111787" w:rsidRDefault="00CB17BE" w:rsidP="00CB17BE">
      <w:pPr>
        <w:pStyle w:val="ListParagraph"/>
        <w:numPr>
          <w:ilvl w:val="1"/>
          <w:numId w:val="3"/>
        </w:numPr>
        <w:spacing w:line="360" w:lineRule="auto"/>
        <w:rPr>
          <w:sz w:val="24"/>
          <w:szCs w:val="24"/>
          <w:lang w:val="en-GB"/>
        </w:rPr>
      </w:pPr>
      <w:r w:rsidRPr="00111787">
        <w:rPr>
          <w:sz w:val="24"/>
          <w:szCs w:val="24"/>
          <w:lang w:val="en-GB"/>
        </w:rPr>
        <w:t>Cooperation, consulting and fundraising – 220.000 euros (2015.-present)</w:t>
      </w:r>
    </w:p>
    <w:p w14:paraId="2762A080" w14:textId="77777777" w:rsidR="00CB17BE" w:rsidRPr="0025402F" w:rsidRDefault="00CB17BE" w:rsidP="00CB17BE">
      <w:pPr>
        <w:pStyle w:val="ListParagraph"/>
        <w:numPr>
          <w:ilvl w:val="0"/>
          <w:numId w:val="3"/>
        </w:numPr>
        <w:spacing w:line="360" w:lineRule="auto"/>
        <w:rPr>
          <w:b/>
          <w:bCs/>
          <w:sz w:val="24"/>
          <w:szCs w:val="24"/>
          <w:lang w:val="en-GB"/>
        </w:rPr>
      </w:pPr>
      <w:r w:rsidRPr="0025402F">
        <w:rPr>
          <w:b/>
          <w:bCs/>
          <w:sz w:val="24"/>
          <w:szCs w:val="24"/>
          <w:lang w:val="en-GB"/>
        </w:rPr>
        <w:t>Center of Digital Literacy</w:t>
      </w:r>
    </w:p>
    <w:p w14:paraId="0DB403C7" w14:textId="77777777" w:rsidR="00CB17BE" w:rsidRPr="00111787" w:rsidRDefault="00CB17BE" w:rsidP="00CB17BE">
      <w:pPr>
        <w:pStyle w:val="ListParagraph"/>
        <w:numPr>
          <w:ilvl w:val="1"/>
          <w:numId w:val="3"/>
        </w:numPr>
        <w:spacing w:line="360" w:lineRule="auto"/>
        <w:rPr>
          <w:sz w:val="24"/>
          <w:szCs w:val="24"/>
          <w:lang w:val="en-GB"/>
        </w:rPr>
      </w:pPr>
      <w:r w:rsidRPr="00111787">
        <w:rPr>
          <w:sz w:val="24"/>
          <w:szCs w:val="24"/>
          <w:lang w:val="en-GB"/>
        </w:rPr>
        <w:t>Cooperation, consulting and fundraising – 21.000 euros (2019.-present)</w:t>
      </w:r>
    </w:p>
    <w:p w14:paraId="4E01A263" w14:textId="77777777" w:rsidR="00CB17BE" w:rsidRPr="00EC0466" w:rsidRDefault="00CB17BE" w:rsidP="00CB17BE">
      <w:pPr>
        <w:spacing w:line="360" w:lineRule="auto"/>
        <w:rPr>
          <w:b/>
          <w:bCs/>
          <w:sz w:val="28"/>
          <w:szCs w:val="28"/>
          <w:u w:val="single"/>
          <w:lang w:val="en-GB"/>
        </w:rPr>
      </w:pPr>
      <w:r w:rsidRPr="00EC0466">
        <w:rPr>
          <w:b/>
          <w:bCs/>
          <w:sz w:val="28"/>
          <w:szCs w:val="28"/>
          <w:u w:val="single"/>
          <w:lang w:val="en-GB"/>
        </w:rPr>
        <w:lastRenderedPageBreak/>
        <w:t>Main business activities</w:t>
      </w:r>
    </w:p>
    <w:p w14:paraId="2FBF998A" w14:textId="77777777" w:rsidR="00CB17BE" w:rsidRPr="00E4798F" w:rsidRDefault="00CB17BE" w:rsidP="00CB17BE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  <w:lang w:val="en-GB"/>
        </w:rPr>
      </w:pPr>
      <w:r w:rsidRPr="00E4798F">
        <w:rPr>
          <w:sz w:val="24"/>
          <w:szCs w:val="24"/>
          <w:lang w:val="en-GB"/>
        </w:rPr>
        <w:t>Strategic business and</w:t>
      </w:r>
      <w:r>
        <w:rPr>
          <w:sz w:val="24"/>
          <w:szCs w:val="24"/>
          <w:lang w:val="en-GB"/>
        </w:rPr>
        <w:t xml:space="preserve"> </w:t>
      </w:r>
      <w:r w:rsidRPr="00E4798F">
        <w:rPr>
          <w:sz w:val="24"/>
          <w:szCs w:val="24"/>
          <w:lang w:val="en-GB"/>
        </w:rPr>
        <w:t>communication consulting</w:t>
      </w:r>
    </w:p>
    <w:p w14:paraId="64721A59" w14:textId="77777777" w:rsidR="00CB17BE" w:rsidRPr="00E4798F" w:rsidRDefault="00CB17BE" w:rsidP="00CB17BE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  <w:lang w:val="en-GB"/>
        </w:rPr>
      </w:pPr>
      <w:r w:rsidRPr="00E4798F">
        <w:rPr>
          <w:sz w:val="24"/>
          <w:szCs w:val="24"/>
          <w:lang w:val="en-GB"/>
        </w:rPr>
        <w:t>Brand driver and brand management consultant</w:t>
      </w:r>
    </w:p>
    <w:p w14:paraId="0869B2A9" w14:textId="77777777" w:rsidR="00CB17BE" w:rsidRPr="00E4798F" w:rsidRDefault="00CB17BE" w:rsidP="00CB17BE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  <w:lang w:val="en-GB"/>
        </w:rPr>
      </w:pPr>
      <w:r w:rsidRPr="00E4798F">
        <w:rPr>
          <w:sz w:val="24"/>
          <w:szCs w:val="24"/>
          <w:lang w:val="en-GB"/>
        </w:rPr>
        <w:t>crisis communications consultancy</w:t>
      </w:r>
    </w:p>
    <w:p w14:paraId="59F7A734" w14:textId="77777777" w:rsidR="00CB17BE" w:rsidRPr="00E4798F" w:rsidRDefault="00CB17BE" w:rsidP="00CB17BE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  <w:lang w:val="en-GB"/>
        </w:rPr>
      </w:pPr>
      <w:r w:rsidRPr="00E4798F">
        <w:rPr>
          <w:sz w:val="24"/>
          <w:szCs w:val="24"/>
          <w:lang w:val="en-GB"/>
        </w:rPr>
        <w:t>digital communication strategies</w:t>
      </w:r>
    </w:p>
    <w:p w14:paraId="0CD65D5F" w14:textId="77777777" w:rsidR="00CB17BE" w:rsidRPr="00E4798F" w:rsidRDefault="00CB17BE" w:rsidP="00CB17BE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  <w:lang w:val="en-GB"/>
        </w:rPr>
      </w:pPr>
      <w:r w:rsidRPr="00E4798F">
        <w:rPr>
          <w:sz w:val="24"/>
          <w:szCs w:val="24"/>
          <w:lang w:val="en-GB"/>
        </w:rPr>
        <w:t xml:space="preserve"> start up consulting </w:t>
      </w:r>
    </w:p>
    <w:p w14:paraId="16C8B312" w14:textId="77777777" w:rsidR="00CB17BE" w:rsidRPr="00E4798F" w:rsidRDefault="00CB17BE" w:rsidP="00CB17BE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  <w:lang w:val="en-GB"/>
        </w:rPr>
      </w:pPr>
      <w:r w:rsidRPr="00E4798F">
        <w:rPr>
          <w:sz w:val="24"/>
          <w:szCs w:val="24"/>
          <w:lang w:val="en-GB"/>
        </w:rPr>
        <w:t xml:space="preserve">Coaching and mentoring </w:t>
      </w:r>
    </w:p>
    <w:p w14:paraId="2C8A7DCD" w14:textId="77777777" w:rsidR="00CB17BE" w:rsidRPr="00E4798F" w:rsidRDefault="00CB17BE" w:rsidP="00CB17BE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  <w:lang w:val="en-GB"/>
        </w:rPr>
      </w:pPr>
      <w:r w:rsidRPr="00E4798F">
        <w:rPr>
          <w:sz w:val="24"/>
          <w:szCs w:val="24"/>
          <w:lang w:val="en-GB"/>
        </w:rPr>
        <w:t>Business Futurist</w:t>
      </w:r>
    </w:p>
    <w:p w14:paraId="5808E728" w14:textId="77777777" w:rsidR="00CB17BE" w:rsidRDefault="00CB17BE" w:rsidP="00CB17BE">
      <w:pPr>
        <w:spacing w:line="360" w:lineRule="auto"/>
        <w:rPr>
          <w:sz w:val="24"/>
          <w:szCs w:val="24"/>
          <w:u w:val="single"/>
          <w:lang w:val="en-GB"/>
        </w:rPr>
      </w:pPr>
    </w:p>
    <w:p w14:paraId="6898C085" w14:textId="77777777" w:rsidR="00CB17BE" w:rsidRDefault="00CB17BE" w:rsidP="00CB17BE">
      <w:pPr>
        <w:rPr>
          <w:sz w:val="28"/>
          <w:szCs w:val="28"/>
          <w:u w:val="single"/>
          <w:lang w:val="en-GB"/>
        </w:rPr>
      </w:pPr>
    </w:p>
    <w:p w14:paraId="471EAA19" w14:textId="77777777" w:rsidR="00CB17BE" w:rsidRDefault="00CB17BE" w:rsidP="00CB17BE">
      <w:pPr>
        <w:rPr>
          <w:sz w:val="28"/>
          <w:szCs w:val="28"/>
          <w:u w:val="single"/>
          <w:lang w:val="en-GB"/>
        </w:rPr>
      </w:pPr>
    </w:p>
    <w:p w14:paraId="7E705D9D" w14:textId="77777777" w:rsidR="00CB17BE" w:rsidRDefault="00CB17BE" w:rsidP="00CB17BE">
      <w:pPr>
        <w:rPr>
          <w:sz w:val="28"/>
          <w:szCs w:val="28"/>
          <w:u w:val="single"/>
          <w:lang w:val="en-GB"/>
        </w:rPr>
      </w:pPr>
    </w:p>
    <w:p w14:paraId="37C45CC0" w14:textId="77777777" w:rsidR="00CB17BE" w:rsidRDefault="00CB17BE" w:rsidP="00CB17BE">
      <w:pPr>
        <w:rPr>
          <w:sz w:val="28"/>
          <w:szCs w:val="28"/>
          <w:u w:val="single"/>
          <w:lang w:val="en-GB"/>
        </w:rPr>
      </w:pPr>
    </w:p>
    <w:p w14:paraId="03271063" w14:textId="77777777" w:rsidR="00CB17BE" w:rsidRDefault="00CB17BE" w:rsidP="00CB17BE">
      <w:pPr>
        <w:rPr>
          <w:sz w:val="28"/>
          <w:szCs w:val="28"/>
          <w:u w:val="single"/>
          <w:lang w:val="en-GB"/>
        </w:rPr>
      </w:pPr>
    </w:p>
    <w:p w14:paraId="0CAC6941" w14:textId="77777777" w:rsidR="00CB17BE" w:rsidRDefault="00CB17BE" w:rsidP="00CB17BE">
      <w:pPr>
        <w:rPr>
          <w:sz w:val="28"/>
          <w:szCs w:val="28"/>
          <w:u w:val="single"/>
          <w:lang w:val="en-GB"/>
        </w:rPr>
      </w:pPr>
    </w:p>
    <w:p w14:paraId="4D4E9A70" w14:textId="77777777" w:rsidR="00CB17BE" w:rsidRDefault="00CB17BE" w:rsidP="00CB17BE">
      <w:pPr>
        <w:rPr>
          <w:sz w:val="28"/>
          <w:szCs w:val="28"/>
          <w:u w:val="single"/>
          <w:lang w:val="en-GB"/>
        </w:rPr>
      </w:pPr>
    </w:p>
    <w:p w14:paraId="5B879185" w14:textId="77777777" w:rsidR="00CB17BE" w:rsidRDefault="00CB17BE" w:rsidP="00CB17BE">
      <w:pPr>
        <w:rPr>
          <w:sz w:val="28"/>
          <w:szCs w:val="28"/>
          <w:u w:val="single"/>
          <w:lang w:val="en-GB"/>
        </w:rPr>
      </w:pPr>
    </w:p>
    <w:p w14:paraId="7AE679DF" w14:textId="77777777" w:rsidR="00CB17BE" w:rsidRDefault="00CB17BE" w:rsidP="00CB17BE">
      <w:pPr>
        <w:rPr>
          <w:sz w:val="28"/>
          <w:szCs w:val="28"/>
          <w:u w:val="single"/>
          <w:lang w:val="en-GB"/>
        </w:rPr>
      </w:pPr>
    </w:p>
    <w:p w14:paraId="76DE690D" w14:textId="77777777" w:rsidR="00CB17BE" w:rsidRDefault="00CB17BE" w:rsidP="00CB17BE">
      <w:pPr>
        <w:rPr>
          <w:sz w:val="28"/>
          <w:szCs w:val="28"/>
          <w:u w:val="single"/>
          <w:lang w:val="en-GB"/>
        </w:rPr>
      </w:pPr>
    </w:p>
    <w:p w14:paraId="4D712077" w14:textId="77777777" w:rsidR="00CB17BE" w:rsidRDefault="00CB17BE" w:rsidP="00CB17BE">
      <w:pPr>
        <w:rPr>
          <w:b/>
          <w:bCs/>
          <w:sz w:val="28"/>
          <w:szCs w:val="28"/>
          <w:u w:val="single"/>
          <w:lang w:val="en-GB"/>
        </w:rPr>
      </w:pPr>
    </w:p>
    <w:p w14:paraId="07F7621B" w14:textId="77777777" w:rsidR="00CB17BE" w:rsidRDefault="00CB17BE" w:rsidP="00CB17BE">
      <w:pPr>
        <w:rPr>
          <w:b/>
          <w:bCs/>
          <w:sz w:val="28"/>
          <w:szCs w:val="28"/>
          <w:u w:val="single"/>
          <w:lang w:val="en-GB"/>
        </w:rPr>
      </w:pPr>
    </w:p>
    <w:p w14:paraId="387B565D" w14:textId="77777777" w:rsidR="00CB17BE" w:rsidRDefault="00CB17BE" w:rsidP="00CB17BE">
      <w:pPr>
        <w:rPr>
          <w:b/>
          <w:bCs/>
          <w:sz w:val="28"/>
          <w:szCs w:val="28"/>
          <w:u w:val="single"/>
          <w:lang w:val="en-GB"/>
        </w:rPr>
      </w:pPr>
    </w:p>
    <w:p w14:paraId="6EACFC3C" w14:textId="77777777" w:rsidR="00CB17BE" w:rsidRDefault="00CB17BE" w:rsidP="00CB17BE">
      <w:pPr>
        <w:rPr>
          <w:b/>
          <w:bCs/>
          <w:sz w:val="28"/>
          <w:szCs w:val="28"/>
          <w:u w:val="single"/>
          <w:lang w:val="en-GB"/>
        </w:rPr>
      </w:pPr>
    </w:p>
    <w:p w14:paraId="7D556A73" w14:textId="77777777" w:rsidR="00CB17BE" w:rsidRDefault="00CB17BE" w:rsidP="00CB17BE">
      <w:pPr>
        <w:rPr>
          <w:b/>
          <w:bCs/>
          <w:sz w:val="28"/>
          <w:szCs w:val="28"/>
          <w:u w:val="single"/>
          <w:lang w:val="en-GB"/>
        </w:rPr>
      </w:pPr>
    </w:p>
    <w:p w14:paraId="50E1CA44" w14:textId="77777777" w:rsidR="00CB17BE" w:rsidRDefault="00CB17BE" w:rsidP="00CB17BE">
      <w:pPr>
        <w:rPr>
          <w:b/>
          <w:bCs/>
          <w:sz w:val="28"/>
          <w:szCs w:val="28"/>
          <w:u w:val="single"/>
          <w:lang w:val="en-GB"/>
        </w:rPr>
      </w:pPr>
    </w:p>
    <w:p w14:paraId="011982BA" w14:textId="77777777" w:rsidR="00CB17BE" w:rsidRDefault="00CB17BE" w:rsidP="00CB17BE">
      <w:pPr>
        <w:rPr>
          <w:b/>
          <w:bCs/>
          <w:sz w:val="28"/>
          <w:szCs w:val="28"/>
          <w:u w:val="single"/>
          <w:lang w:val="en-GB"/>
        </w:rPr>
      </w:pPr>
    </w:p>
    <w:p w14:paraId="4AB8BBE3" w14:textId="77777777" w:rsidR="00CB17BE" w:rsidRDefault="00CB17BE" w:rsidP="00CB17BE">
      <w:pPr>
        <w:rPr>
          <w:b/>
          <w:bCs/>
          <w:sz w:val="28"/>
          <w:szCs w:val="28"/>
          <w:u w:val="single"/>
          <w:lang w:val="en-GB"/>
        </w:rPr>
      </w:pPr>
    </w:p>
    <w:p w14:paraId="2C0CD4A6" w14:textId="77777777" w:rsidR="00CB17BE" w:rsidRPr="00EC0466" w:rsidRDefault="00CB17BE" w:rsidP="00CB17BE">
      <w:pPr>
        <w:rPr>
          <w:b/>
          <w:bCs/>
          <w:sz w:val="28"/>
          <w:szCs w:val="28"/>
          <w:u w:val="single"/>
          <w:lang w:val="en-GB"/>
        </w:rPr>
      </w:pPr>
      <w:r w:rsidRPr="00EC0466">
        <w:rPr>
          <w:b/>
          <w:bCs/>
          <w:sz w:val="28"/>
          <w:szCs w:val="28"/>
          <w:u w:val="single"/>
          <w:lang w:val="en-GB"/>
        </w:rPr>
        <w:lastRenderedPageBreak/>
        <w:t>Business Experience – most prominent</w:t>
      </w:r>
    </w:p>
    <w:p w14:paraId="0346B9CD" w14:textId="77777777" w:rsidR="00CB17BE" w:rsidRDefault="00CB17BE" w:rsidP="00CB17BE">
      <w:pPr>
        <w:spacing w:line="360" w:lineRule="auto"/>
        <w:rPr>
          <w:b/>
          <w:sz w:val="24"/>
          <w:lang w:val="en-GB"/>
        </w:rPr>
      </w:pPr>
      <w:r w:rsidRPr="0045470D">
        <w:rPr>
          <w:b/>
          <w:sz w:val="24"/>
          <w:lang w:val="en-GB"/>
        </w:rPr>
        <w:t>2020.</w:t>
      </w:r>
    </w:p>
    <w:p w14:paraId="4B52AA9D" w14:textId="77777777" w:rsidR="00CB17BE" w:rsidRPr="00540EA4" w:rsidRDefault="00CB17BE" w:rsidP="00CB17BE">
      <w:pPr>
        <w:pStyle w:val="ListParagraph"/>
        <w:numPr>
          <w:ilvl w:val="0"/>
          <w:numId w:val="55"/>
        </w:numPr>
        <w:spacing w:line="360" w:lineRule="auto"/>
        <w:rPr>
          <w:b/>
          <w:sz w:val="24"/>
          <w:lang w:val="en-GB"/>
        </w:rPr>
      </w:pPr>
      <w:r>
        <w:rPr>
          <w:b/>
          <w:sz w:val="24"/>
          <w:lang w:val="en-GB"/>
        </w:rPr>
        <w:t xml:space="preserve">Youth Business Camp Switzerland </w:t>
      </w:r>
      <w:r>
        <w:rPr>
          <w:sz w:val="24"/>
          <w:lang w:val="en-GB"/>
        </w:rPr>
        <w:t>– business consultancy</w:t>
      </w:r>
    </w:p>
    <w:p w14:paraId="3D682B45" w14:textId="77777777" w:rsidR="00CB17BE" w:rsidRDefault="00CB17BE" w:rsidP="00CB17BE">
      <w:pPr>
        <w:pStyle w:val="ListParagraph"/>
        <w:numPr>
          <w:ilvl w:val="0"/>
          <w:numId w:val="55"/>
        </w:numPr>
        <w:spacing w:line="360" w:lineRule="auto"/>
        <w:rPr>
          <w:sz w:val="24"/>
          <w:lang w:val="en-GB"/>
        </w:rPr>
      </w:pPr>
      <w:r w:rsidRPr="00540EA4">
        <w:rPr>
          <w:sz w:val="24"/>
          <w:lang w:val="en-GB"/>
        </w:rPr>
        <w:t>T</w:t>
      </w:r>
      <w:r>
        <w:rPr>
          <w:sz w:val="24"/>
          <w:lang w:val="en-GB"/>
        </w:rPr>
        <w:t>hink T</w:t>
      </w:r>
      <w:r w:rsidRPr="00540EA4">
        <w:rPr>
          <w:sz w:val="24"/>
          <w:lang w:val="en-GB"/>
        </w:rPr>
        <w:t>ourism</w:t>
      </w:r>
      <w:r>
        <w:rPr>
          <w:sz w:val="24"/>
          <w:lang w:val="en-GB"/>
        </w:rPr>
        <w:t xml:space="preserve"> - </w:t>
      </w:r>
      <w:r w:rsidRPr="00540EA4">
        <w:rPr>
          <w:sz w:val="24"/>
          <w:lang w:val="en-GB"/>
        </w:rPr>
        <w:t>communication development consulting</w:t>
      </w:r>
      <w:r>
        <w:rPr>
          <w:sz w:val="24"/>
          <w:lang w:val="en-GB"/>
        </w:rPr>
        <w:t xml:space="preserve"> </w:t>
      </w:r>
    </w:p>
    <w:p w14:paraId="6050C590" w14:textId="77777777" w:rsidR="00CB17BE" w:rsidRPr="00540EA4" w:rsidRDefault="00CB17BE" w:rsidP="00CB17BE">
      <w:pPr>
        <w:pStyle w:val="ListParagraph"/>
        <w:numPr>
          <w:ilvl w:val="0"/>
          <w:numId w:val="15"/>
        </w:numPr>
        <w:spacing w:line="360" w:lineRule="auto"/>
        <w:rPr>
          <w:bCs/>
          <w:sz w:val="24"/>
          <w:lang w:val="en-GB"/>
        </w:rPr>
      </w:pPr>
      <w:r w:rsidRPr="00540EA4">
        <w:rPr>
          <w:b/>
          <w:sz w:val="24"/>
          <w:lang w:val="en-GB"/>
        </w:rPr>
        <w:t>Blind Association Zagreb</w:t>
      </w:r>
      <w:r>
        <w:rPr>
          <w:sz w:val="24"/>
          <w:lang w:val="en-GB"/>
        </w:rPr>
        <w:t xml:space="preserve"> - </w:t>
      </w:r>
      <w:r w:rsidRPr="00540EA4">
        <w:rPr>
          <w:sz w:val="24"/>
          <w:lang w:val="en-GB"/>
        </w:rPr>
        <w:t>organization of production opening, business consulting, media relations</w:t>
      </w:r>
    </w:p>
    <w:p w14:paraId="15B81ACE" w14:textId="77777777" w:rsidR="00CB17BE" w:rsidRPr="00540EA4" w:rsidRDefault="00CB17BE" w:rsidP="00CB17BE">
      <w:pPr>
        <w:pStyle w:val="ListParagraph"/>
        <w:numPr>
          <w:ilvl w:val="0"/>
          <w:numId w:val="15"/>
        </w:numPr>
        <w:spacing w:line="360" w:lineRule="auto"/>
        <w:rPr>
          <w:bCs/>
          <w:sz w:val="24"/>
          <w:lang w:val="en-GB"/>
        </w:rPr>
      </w:pPr>
      <w:r>
        <w:rPr>
          <w:bCs/>
          <w:sz w:val="24"/>
          <w:lang w:val="en-GB"/>
        </w:rPr>
        <w:t>Focus Conference - organization</w:t>
      </w:r>
    </w:p>
    <w:p w14:paraId="52E8FD1E" w14:textId="77777777" w:rsidR="00CB17BE" w:rsidRPr="0045470D" w:rsidRDefault="00CB17BE" w:rsidP="00CB17BE">
      <w:pPr>
        <w:pStyle w:val="ListParagraph"/>
        <w:numPr>
          <w:ilvl w:val="0"/>
          <w:numId w:val="15"/>
        </w:numPr>
        <w:spacing w:line="360" w:lineRule="auto"/>
        <w:rPr>
          <w:bCs/>
          <w:sz w:val="24"/>
          <w:lang w:val="en-GB"/>
        </w:rPr>
      </w:pPr>
      <w:r w:rsidRPr="0045470D">
        <w:rPr>
          <w:bCs/>
          <w:sz w:val="24"/>
          <w:lang w:val="en-GB"/>
        </w:rPr>
        <w:t>Inoue Public Relation, Tokyo, Japan – Strategic Digital Consultancy</w:t>
      </w:r>
    </w:p>
    <w:p w14:paraId="4F434F26" w14:textId="77777777" w:rsidR="00CB17BE" w:rsidRPr="0045470D" w:rsidRDefault="00CB17BE" w:rsidP="00CB17BE">
      <w:pPr>
        <w:pStyle w:val="ListParagraph"/>
        <w:numPr>
          <w:ilvl w:val="0"/>
          <w:numId w:val="15"/>
        </w:numPr>
        <w:spacing w:line="360" w:lineRule="auto"/>
        <w:rPr>
          <w:bCs/>
          <w:sz w:val="24"/>
          <w:lang w:val="en-GB"/>
        </w:rPr>
      </w:pPr>
      <w:r w:rsidRPr="008D4658">
        <w:rPr>
          <w:b/>
          <w:bCs/>
          <w:sz w:val="24"/>
          <w:lang w:val="en-GB"/>
        </w:rPr>
        <w:t>Smarter</w:t>
      </w:r>
      <w:r w:rsidRPr="0045470D">
        <w:rPr>
          <w:bCs/>
          <w:sz w:val="24"/>
          <w:lang w:val="en-GB"/>
        </w:rPr>
        <w:t xml:space="preserve"> Agricultural Consulting – Strategic Project Development</w:t>
      </w:r>
    </w:p>
    <w:p w14:paraId="64404A2E" w14:textId="77777777" w:rsidR="00CB17BE" w:rsidRPr="0045470D" w:rsidRDefault="00CB17BE" w:rsidP="00CB17BE">
      <w:pPr>
        <w:pStyle w:val="ListParagraph"/>
        <w:numPr>
          <w:ilvl w:val="0"/>
          <w:numId w:val="14"/>
        </w:numPr>
        <w:spacing w:line="360" w:lineRule="auto"/>
        <w:rPr>
          <w:bCs/>
          <w:sz w:val="24"/>
          <w:lang w:val="en-GB"/>
        </w:rPr>
      </w:pPr>
      <w:r w:rsidRPr="0045470D">
        <w:rPr>
          <w:bCs/>
          <w:sz w:val="24"/>
          <w:lang w:val="en-GB"/>
        </w:rPr>
        <w:t>City of Zagreb, Zagreb, Croatia – Agriculture department – cooperation project “</w:t>
      </w:r>
      <w:r w:rsidRPr="008D4658">
        <w:rPr>
          <w:b/>
          <w:bCs/>
          <w:sz w:val="24"/>
          <w:lang w:val="en-GB"/>
        </w:rPr>
        <w:t>Plavi ceker</w:t>
      </w:r>
      <w:r w:rsidRPr="0045470D">
        <w:rPr>
          <w:bCs/>
          <w:sz w:val="24"/>
          <w:lang w:val="en-GB"/>
        </w:rPr>
        <w:t>” (“Blue Basket”)</w:t>
      </w:r>
    </w:p>
    <w:p w14:paraId="116ABDB3" w14:textId="77777777" w:rsidR="00CB17BE" w:rsidRPr="0045470D" w:rsidRDefault="00CB17BE" w:rsidP="00CB17BE">
      <w:pPr>
        <w:pStyle w:val="ListParagraph"/>
        <w:numPr>
          <w:ilvl w:val="0"/>
          <w:numId w:val="6"/>
        </w:numPr>
        <w:spacing w:line="360" w:lineRule="auto"/>
        <w:rPr>
          <w:sz w:val="24"/>
          <w:lang w:val="en-GB"/>
        </w:rPr>
      </w:pPr>
      <w:bookmarkStart w:id="2" w:name="_Hlk49334094"/>
      <w:r w:rsidRPr="0045470D">
        <w:rPr>
          <w:sz w:val="24"/>
          <w:lang w:val="en-GB"/>
        </w:rPr>
        <w:t>Terme Selce - Health Clinic, Selce, Croatia – strategic business consultancy</w:t>
      </w:r>
    </w:p>
    <w:bookmarkEnd w:id="2"/>
    <w:p w14:paraId="46FC4096" w14:textId="77777777" w:rsidR="00CB17BE" w:rsidRPr="0045470D" w:rsidRDefault="00CB17BE" w:rsidP="00CB17BE">
      <w:pPr>
        <w:pStyle w:val="ListParagraph"/>
        <w:numPr>
          <w:ilvl w:val="0"/>
          <w:numId w:val="6"/>
        </w:numPr>
        <w:spacing w:line="360" w:lineRule="auto"/>
        <w:rPr>
          <w:sz w:val="24"/>
          <w:lang w:val="en-GB"/>
        </w:rPr>
      </w:pPr>
      <w:r w:rsidRPr="0045470D">
        <w:rPr>
          <w:sz w:val="24"/>
          <w:lang w:val="en-GB"/>
        </w:rPr>
        <w:t>„</w:t>
      </w:r>
      <w:r w:rsidRPr="008D4658">
        <w:rPr>
          <w:b/>
          <w:sz w:val="24"/>
          <w:lang w:val="en-GB"/>
        </w:rPr>
        <w:t>Accessibility future</w:t>
      </w:r>
      <w:r w:rsidRPr="0045470D">
        <w:rPr>
          <w:sz w:val="24"/>
          <w:lang w:val="en-GB"/>
        </w:rPr>
        <w:t>“ – development project about accessibility of people with disabilities in the digital age for Southeast Europe</w:t>
      </w:r>
    </w:p>
    <w:p w14:paraId="56469C0C" w14:textId="77777777" w:rsidR="00CB17BE" w:rsidRPr="0045470D" w:rsidRDefault="00CB17BE" w:rsidP="00CB17BE">
      <w:pPr>
        <w:pStyle w:val="ListParagraph"/>
        <w:numPr>
          <w:ilvl w:val="0"/>
          <w:numId w:val="6"/>
        </w:numPr>
        <w:spacing w:line="360" w:lineRule="auto"/>
        <w:rPr>
          <w:sz w:val="24"/>
          <w:lang w:val="en-GB"/>
        </w:rPr>
      </w:pPr>
      <w:bookmarkStart w:id="3" w:name="_Hlk49333528"/>
      <w:r w:rsidRPr="008D4658">
        <w:rPr>
          <w:b/>
          <w:sz w:val="24"/>
          <w:lang w:val="en-GB"/>
        </w:rPr>
        <w:t>Taste2taste</w:t>
      </w:r>
      <w:r w:rsidRPr="0045470D">
        <w:rPr>
          <w:sz w:val="24"/>
          <w:lang w:val="en-GB"/>
        </w:rPr>
        <w:t xml:space="preserve"> – brand management and business development consultancy of the project of new beer and brewery – Overmura Brewery, Lendava, Slovenia</w:t>
      </w:r>
    </w:p>
    <w:bookmarkEnd w:id="3"/>
    <w:p w14:paraId="6DDD653A" w14:textId="77777777" w:rsidR="00CB17BE" w:rsidRPr="0045470D" w:rsidRDefault="00CB17BE" w:rsidP="00CB17BE">
      <w:pPr>
        <w:pStyle w:val="ListParagraph"/>
        <w:numPr>
          <w:ilvl w:val="0"/>
          <w:numId w:val="6"/>
        </w:numPr>
        <w:spacing w:line="360" w:lineRule="auto"/>
        <w:rPr>
          <w:sz w:val="24"/>
          <w:lang w:val="en-GB"/>
        </w:rPr>
      </w:pPr>
      <w:r w:rsidRPr="0045470D">
        <w:rPr>
          <w:sz w:val="24"/>
          <w:lang w:val="en-GB"/>
        </w:rPr>
        <w:t>18</w:t>
      </w:r>
      <w:r w:rsidRPr="0045470D">
        <w:rPr>
          <w:sz w:val="24"/>
          <w:vertAlign w:val="superscript"/>
          <w:lang w:val="en-GB"/>
        </w:rPr>
        <w:t>th</w:t>
      </w:r>
      <w:r w:rsidRPr="0045470D">
        <w:rPr>
          <w:sz w:val="24"/>
          <w:lang w:val="en-GB"/>
        </w:rPr>
        <w:t xml:space="preserve"> </w:t>
      </w:r>
      <w:r w:rsidRPr="008D4658">
        <w:rPr>
          <w:b/>
          <w:sz w:val="24"/>
          <w:lang w:val="en-GB"/>
        </w:rPr>
        <w:t>PRO PR</w:t>
      </w:r>
      <w:r w:rsidRPr="0045470D">
        <w:rPr>
          <w:sz w:val="24"/>
          <w:lang w:val="en-GB"/>
        </w:rPr>
        <w:t xml:space="preserve"> Conference and PRO PR Globe Awards, Podčetrtek, Slovenia – organizer</w:t>
      </w:r>
    </w:p>
    <w:p w14:paraId="61815F59" w14:textId="77777777" w:rsidR="00CB17BE" w:rsidRPr="0045470D" w:rsidRDefault="00CB17BE" w:rsidP="00CB17BE">
      <w:pPr>
        <w:pStyle w:val="ListParagraph"/>
        <w:numPr>
          <w:ilvl w:val="0"/>
          <w:numId w:val="6"/>
        </w:numPr>
        <w:spacing w:line="360" w:lineRule="auto"/>
        <w:rPr>
          <w:sz w:val="24"/>
          <w:lang w:val="en-GB"/>
        </w:rPr>
      </w:pPr>
      <w:r w:rsidRPr="0045470D">
        <w:rPr>
          <w:sz w:val="24"/>
          <w:lang w:val="en-GB"/>
        </w:rPr>
        <w:t>Alma Mater European University, Maribor, Slovenia – strategic consultancy</w:t>
      </w:r>
    </w:p>
    <w:p w14:paraId="3B33CE25" w14:textId="77777777" w:rsidR="00CB17BE" w:rsidRPr="0045470D" w:rsidRDefault="00CB17BE" w:rsidP="00CB17BE">
      <w:pPr>
        <w:pStyle w:val="ListParagraph"/>
        <w:numPr>
          <w:ilvl w:val="0"/>
          <w:numId w:val="6"/>
        </w:numPr>
        <w:spacing w:line="360" w:lineRule="auto"/>
        <w:rPr>
          <w:sz w:val="24"/>
          <w:lang w:val="en-GB"/>
        </w:rPr>
      </w:pPr>
      <w:r w:rsidRPr="0045470D">
        <w:rPr>
          <w:sz w:val="24"/>
          <w:lang w:val="en-GB"/>
        </w:rPr>
        <w:t>Press Clipping, Maribor, Slovenia – business development consultancy</w:t>
      </w:r>
    </w:p>
    <w:p w14:paraId="4D784219" w14:textId="77777777" w:rsidR="00CB17BE" w:rsidRPr="0045470D" w:rsidRDefault="00CB17BE" w:rsidP="00CB17BE">
      <w:pPr>
        <w:pStyle w:val="ListParagraph"/>
        <w:numPr>
          <w:ilvl w:val="0"/>
          <w:numId w:val="6"/>
        </w:numPr>
        <w:spacing w:line="360" w:lineRule="auto"/>
        <w:rPr>
          <w:sz w:val="24"/>
          <w:lang w:val="en-GB"/>
        </w:rPr>
      </w:pPr>
      <w:r w:rsidRPr="008D4658">
        <w:rPr>
          <w:b/>
          <w:sz w:val="24"/>
          <w:lang w:val="en-GB"/>
        </w:rPr>
        <w:t>Slavonika</w:t>
      </w:r>
      <w:r w:rsidRPr="0045470D">
        <w:rPr>
          <w:sz w:val="24"/>
          <w:lang w:val="en-GB"/>
        </w:rPr>
        <w:t xml:space="preserve"> National Agriculture Conference , Osijek, Croatia – organizer supported by Ministry of Agriculture of Croatia and Faculty of Agrobiotechnology and Science in Osijek</w:t>
      </w:r>
    </w:p>
    <w:p w14:paraId="198C9F10" w14:textId="77777777" w:rsidR="00CB17BE" w:rsidRPr="0045470D" w:rsidRDefault="00CB17BE" w:rsidP="00CB17BE">
      <w:pPr>
        <w:pStyle w:val="ListParagraph"/>
        <w:numPr>
          <w:ilvl w:val="0"/>
          <w:numId w:val="6"/>
        </w:numPr>
        <w:spacing w:line="360" w:lineRule="auto"/>
        <w:rPr>
          <w:sz w:val="24"/>
          <w:lang w:val="en-GB"/>
        </w:rPr>
      </w:pPr>
      <w:r w:rsidRPr="0045470D">
        <w:rPr>
          <w:sz w:val="24"/>
          <w:lang w:val="en-GB"/>
        </w:rPr>
        <w:t>Food Outlet Žabac, Zagreb, Croatia – strategic consultancy and launch of a new shop</w:t>
      </w:r>
    </w:p>
    <w:p w14:paraId="42BEE475" w14:textId="77777777" w:rsidR="00CB17BE" w:rsidRPr="0045470D" w:rsidRDefault="00CB17BE" w:rsidP="00CB17BE">
      <w:pPr>
        <w:pStyle w:val="ListParagraph"/>
        <w:numPr>
          <w:ilvl w:val="0"/>
          <w:numId w:val="6"/>
        </w:numPr>
        <w:spacing w:line="360" w:lineRule="auto"/>
        <w:rPr>
          <w:sz w:val="24"/>
          <w:lang w:val="en-GB"/>
        </w:rPr>
      </w:pPr>
      <w:bookmarkStart w:id="4" w:name="_Hlk49336132"/>
      <w:r w:rsidRPr="008D4658">
        <w:rPr>
          <w:b/>
          <w:sz w:val="24"/>
          <w:lang w:val="en-GB"/>
        </w:rPr>
        <w:t>Blind Association Zagreb</w:t>
      </w:r>
      <w:bookmarkEnd w:id="4"/>
      <w:r w:rsidRPr="0045470D">
        <w:rPr>
          <w:sz w:val="24"/>
          <w:lang w:val="en-GB"/>
        </w:rPr>
        <w:t>, Zagreb, Croatia – consu</w:t>
      </w:r>
      <w:r>
        <w:rPr>
          <w:sz w:val="24"/>
          <w:lang w:val="en-GB"/>
        </w:rPr>
        <w:t>ltancy and fundraising for cente</w:t>
      </w:r>
      <w:r w:rsidRPr="0045470D">
        <w:rPr>
          <w:sz w:val="24"/>
          <w:lang w:val="en-GB"/>
        </w:rPr>
        <w:t xml:space="preserve">r of digital literacy </w:t>
      </w:r>
    </w:p>
    <w:p w14:paraId="304F2676" w14:textId="77777777" w:rsidR="00CB17BE" w:rsidRPr="0045470D" w:rsidRDefault="00CB17BE" w:rsidP="00CB17BE">
      <w:pPr>
        <w:pStyle w:val="ListParagraph"/>
        <w:numPr>
          <w:ilvl w:val="0"/>
          <w:numId w:val="6"/>
        </w:numPr>
        <w:spacing w:line="360" w:lineRule="auto"/>
        <w:rPr>
          <w:sz w:val="24"/>
          <w:lang w:val="en-GB"/>
        </w:rPr>
      </w:pPr>
      <w:r w:rsidRPr="0045470D">
        <w:rPr>
          <w:sz w:val="24"/>
          <w:lang w:val="en-GB"/>
        </w:rPr>
        <w:t xml:space="preserve">World Change Management Institute, Geneva, Switzerland – business development </w:t>
      </w:r>
    </w:p>
    <w:p w14:paraId="67833B0E" w14:textId="77777777" w:rsidR="00CB17BE" w:rsidRPr="0045470D" w:rsidRDefault="00CB17BE" w:rsidP="00CB17BE">
      <w:pPr>
        <w:pStyle w:val="ListParagraph"/>
        <w:numPr>
          <w:ilvl w:val="0"/>
          <w:numId w:val="6"/>
        </w:numPr>
        <w:spacing w:line="360" w:lineRule="auto"/>
        <w:rPr>
          <w:sz w:val="24"/>
          <w:lang w:val="en-GB"/>
        </w:rPr>
      </w:pPr>
      <w:r w:rsidRPr="0045470D">
        <w:rPr>
          <w:sz w:val="24"/>
          <w:lang w:val="en-GB"/>
        </w:rPr>
        <w:t>City of Crikvenica, Croatia  – project, development, consultancy</w:t>
      </w:r>
    </w:p>
    <w:p w14:paraId="307D7F26" w14:textId="77777777" w:rsidR="00CB17BE" w:rsidRPr="0045470D" w:rsidRDefault="00CB17BE" w:rsidP="00CB17BE">
      <w:pPr>
        <w:pStyle w:val="ListParagraph"/>
        <w:numPr>
          <w:ilvl w:val="0"/>
          <w:numId w:val="6"/>
        </w:numPr>
        <w:spacing w:line="360" w:lineRule="auto"/>
        <w:rPr>
          <w:sz w:val="24"/>
          <w:lang w:val="en-GB"/>
        </w:rPr>
      </w:pPr>
      <w:r w:rsidRPr="0045470D">
        <w:rPr>
          <w:sz w:val="24"/>
          <w:lang w:val="en-GB"/>
        </w:rPr>
        <w:t xml:space="preserve">Putujuće reklame (eng. Walking ads), Zagreb, Croatia - business development mentoring program </w:t>
      </w:r>
    </w:p>
    <w:p w14:paraId="5983A055" w14:textId="77777777" w:rsidR="00CB17BE" w:rsidRPr="0045470D" w:rsidRDefault="00CB17BE" w:rsidP="00CB17BE">
      <w:pPr>
        <w:pStyle w:val="ListParagraph"/>
        <w:numPr>
          <w:ilvl w:val="0"/>
          <w:numId w:val="6"/>
        </w:numPr>
        <w:spacing w:line="360" w:lineRule="auto"/>
        <w:rPr>
          <w:sz w:val="24"/>
          <w:lang w:val="en-GB"/>
        </w:rPr>
      </w:pPr>
      <w:r w:rsidRPr="0045470D">
        <w:rPr>
          <w:sz w:val="24"/>
          <w:lang w:val="en-GB"/>
        </w:rPr>
        <w:t>Lek Sandoz, Ljubljana, Slovenia - WCAG (web content accessibility guidelines)</w:t>
      </w:r>
    </w:p>
    <w:p w14:paraId="29AABA51" w14:textId="77777777" w:rsidR="00CB17BE" w:rsidRPr="0045470D" w:rsidRDefault="00CB17BE" w:rsidP="00CB17BE">
      <w:pPr>
        <w:pStyle w:val="ListParagraph"/>
        <w:spacing w:line="360" w:lineRule="auto"/>
        <w:rPr>
          <w:sz w:val="24"/>
          <w:lang w:val="en-GB"/>
        </w:rPr>
      </w:pPr>
    </w:p>
    <w:p w14:paraId="15BA7C50" w14:textId="77777777" w:rsidR="00CB17BE" w:rsidRPr="0045470D" w:rsidRDefault="00CB17BE" w:rsidP="00CB17BE">
      <w:pPr>
        <w:spacing w:line="360" w:lineRule="auto"/>
        <w:rPr>
          <w:b/>
          <w:sz w:val="24"/>
          <w:lang w:val="en-GB"/>
        </w:rPr>
      </w:pPr>
    </w:p>
    <w:p w14:paraId="2E3FB619" w14:textId="77777777" w:rsidR="00CB17BE" w:rsidRDefault="00CB17BE" w:rsidP="00CB17BE">
      <w:pPr>
        <w:spacing w:line="360" w:lineRule="auto"/>
        <w:rPr>
          <w:b/>
          <w:lang w:val="en-GB"/>
        </w:rPr>
      </w:pPr>
    </w:p>
    <w:p w14:paraId="5D3996ED" w14:textId="77777777" w:rsidR="00CB17BE" w:rsidRDefault="00CB17BE" w:rsidP="00CB17BE">
      <w:pPr>
        <w:spacing w:line="360" w:lineRule="auto"/>
        <w:rPr>
          <w:b/>
          <w:lang w:val="en-GB"/>
        </w:rPr>
      </w:pPr>
    </w:p>
    <w:p w14:paraId="055FE4A2" w14:textId="77777777" w:rsidR="00CB17BE" w:rsidRPr="00C95FC2" w:rsidRDefault="00CB17BE" w:rsidP="00CB17BE">
      <w:pPr>
        <w:spacing w:line="360" w:lineRule="auto"/>
        <w:rPr>
          <w:b/>
          <w:sz w:val="24"/>
          <w:lang w:val="en-GB"/>
        </w:rPr>
      </w:pPr>
      <w:r w:rsidRPr="00C95FC2">
        <w:rPr>
          <w:b/>
          <w:sz w:val="24"/>
          <w:lang w:val="en-GB"/>
        </w:rPr>
        <w:t>2019.</w:t>
      </w:r>
    </w:p>
    <w:p w14:paraId="4AD2C8DB" w14:textId="77777777" w:rsidR="00CB17BE" w:rsidRPr="00C95FC2" w:rsidRDefault="00CB17BE" w:rsidP="00CB17BE">
      <w:pPr>
        <w:pStyle w:val="ListParagraph"/>
        <w:numPr>
          <w:ilvl w:val="0"/>
          <w:numId w:val="16"/>
        </w:numPr>
        <w:spacing w:line="360" w:lineRule="auto"/>
        <w:rPr>
          <w:bCs/>
          <w:sz w:val="24"/>
          <w:lang w:val="en-GB"/>
        </w:rPr>
      </w:pPr>
      <w:r w:rsidRPr="008D4658">
        <w:rPr>
          <w:b/>
          <w:bCs/>
          <w:sz w:val="24"/>
          <w:lang w:val="en-GB"/>
        </w:rPr>
        <w:t>Digital Agricultural Conference</w:t>
      </w:r>
      <w:r w:rsidRPr="00C95FC2">
        <w:rPr>
          <w:bCs/>
          <w:sz w:val="24"/>
          <w:lang w:val="en-GB"/>
        </w:rPr>
        <w:t>, Zagreb, Croatia – organizer supported by Agriculture Faculty of Zagreb</w:t>
      </w:r>
    </w:p>
    <w:p w14:paraId="137067A2" w14:textId="77777777" w:rsidR="00CB17BE" w:rsidRPr="00C95FC2" w:rsidRDefault="00CB17BE" w:rsidP="00CB17BE">
      <w:pPr>
        <w:pStyle w:val="ListParagraph"/>
        <w:numPr>
          <w:ilvl w:val="0"/>
          <w:numId w:val="16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 xml:space="preserve">Swedish gastro consulting, Stockholm, Sweden – </w:t>
      </w:r>
      <w:bookmarkStart w:id="5" w:name="_Hlk49412306"/>
      <w:r w:rsidRPr="00C95FC2">
        <w:rPr>
          <w:sz w:val="24"/>
          <w:lang w:val="en-GB"/>
        </w:rPr>
        <w:t>brand guidelines consulting</w:t>
      </w:r>
    </w:p>
    <w:bookmarkEnd w:id="5"/>
    <w:p w14:paraId="5A445ECF" w14:textId="77777777" w:rsidR="00CB17BE" w:rsidRPr="00C95FC2" w:rsidRDefault="00CB17BE" w:rsidP="00CB17BE">
      <w:pPr>
        <w:pStyle w:val="ListParagraph"/>
        <w:numPr>
          <w:ilvl w:val="0"/>
          <w:numId w:val="16"/>
        </w:numPr>
        <w:spacing w:line="360" w:lineRule="auto"/>
        <w:rPr>
          <w:sz w:val="24"/>
          <w:lang w:val="en-GB"/>
        </w:rPr>
      </w:pPr>
      <w:r w:rsidRPr="008D4658">
        <w:rPr>
          <w:b/>
          <w:sz w:val="24"/>
          <w:lang w:val="en-GB"/>
        </w:rPr>
        <w:t>Taste2taste</w:t>
      </w:r>
      <w:r w:rsidRPr="00C95FC2">
        <w:rPr>
          <w:sz w:val="24"/>
          <w:lang w:val="en-GB"/>
        </w:rPr>
        <w:t xml:space="preserve"> – brand management and business development consultancy of the project of new bear and brewery – Overmura Brewery, Lendava, Slovenia</w:t>
      </w:r>
    </w:p>
    <w:p w14:paraId="0BF60471" w14:textId="77777777" w:rsidR="00CB17BE" w:rsidRPr="00C95FC2" w:rsidRDefault="00CB17BE" w:rsidP="00CB17BE">
      <w:pPr>
        <w:pStyle w:val="ListParagraph"/>
        <w:numPr>
          <w:ilvl w:val="0"/>
          <w:numId w:val="16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European Blockchain Hub – advisors for summit Europe-Asia – Kuala Lumpur</w:t>
      </w:r>
    </w:p>
    <w:p w14:paraId="78152356" w14:textId="77777777" w:rsidR="00CB17BE" w:rsidRPr="00C95FC2" w:rsidRDefault="00CB17BE" w:rsidP="00CB17BE">
      <w:pPr>
        <w:pStyle w:val="ListParagraph"/>
        <w:numPr>
          <w:ilvl w:val="0"/>
          <w:numId w:val="7"/>
        </w:numPr>
        <w:spacing w:line="360" w:lineRule="auto"/>
        <w:rPr>
          <w:sz w:val="24"/>
          <w:lang w:val="en-GB"/>
        </w:rPr>
      </w:pPr>
      <w:r w:rsidRPr="008D4658">
        <w:rPr>
          <w:b/>
          <w:sz w:val="24"/>
          <w:lang w:val="en-GB"/>
        </w:rPr>
        <w:t>FOCUS</w:t>
      </w:r>
      <w:r w:rsidRPr="00C95FC2">
        <w:rPr>
          <w:sz w:val="24"/>
          <w:lang w:val="en-GB"/>
        </w:rPr>
        <w:t xml:space="preserve"> Conference, Tuhelj, Croatia – conference on innovation and communication in public administration and public sector companies</w:t>
      </w:r>
    </w:p>
    <w:p w14:paraId="5DF99499" w14:textId="77777777" w:rsidR="00CB17BE" w:rsidRPr="00C95FC2" w:rsidRDefault="00CB17BE" w:rsidP="00CB17BE">
      <w:pPr>
        <w:pStyle w:val="ListParagraph"/>
        <w:numPr>
          <w:ilvl w:val="0"/>
          <w:numId w:val="7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 xml:space="preserve">Project of </w:t>
      </w:r>
      <w:r w:rsidRPr="008D4658">
        <w:rPr>
          <w:b/>
          <w:sz w:val="24"/>
          <w:lang w:val="en-GB"/>
        </w:rPr>
        <w:t>Advent in City of Crikvenica</w:t>
      </w:r>
      <w:r w:rsidRPr="00C95FC2">
        <w:rPr>
          <w:sz w:val="24"/>
          <w:lang w:val="en-GB"/>
        </w:rPr>
        <w:t>, Croatia – media relations and consultancy</w:t>
      </w:r>
    </w:p>
    <w:p w14:paraId="4AC6A33F" w14:textId="77777777" w:rsidR="00CB17BE" w:rsidRPr="00C95FC2" w:rsidRDefault="00CB17BE" w:rsidP="00CB17BE">
      <w:pPr>
        <w:pStyle w:val="ListParagraph"/>
        <w:numPr>
          <w:ilvl w:val="0"/>
          <w:numId w:val="7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Cash Expert, Barcelona, Spain – strategic business development consulting</w:t>
      </w:r>
    </w:p>
    <w:p w14:paraId="417196C8" w14:textId="77777777" w:rsidR="00CB17BE" w:rsidRPr="00C95FC2" w:rsidRDefault="00CB17BE" w:rsidP="00CB17BE">
      <w:pPr>
        <w:pStyle w:val="ListParagraph"/>
        <w:numPr>
          <w:ilvl w:val="0"/>
          <w:numId w:val="7"/>
        </w:numPr>
        <w:spacing w:line="360" w:lineRule="auto"/>
        <w:rPr>
          <w:sz w:val="24"/>
          <w:lang w:val="en-GB"/>
        </w:rPr>
      </w:pPr>
      <w:bookmarkStart w:id="6" w:name="_Hlk49336903"/>
      <w:r w:rsidRPr="008D4658">
        <w:rPr>
          <w:b/>
          <w:sz w:val="24"/>
          <w:lang w:val="en-GB"/>
        </w:rPr>
        <w:t>Slavonika</w:t>
      </w:r>
      <w:r w:rsidRPr="00C95FC2">
        <w:rPr>
          <w:sz w:val="24"/>
          <w:lang w:val="en-GB"/>
        </w:rPr>
        <w:t xml:space="preserve"> National Agriculture Conference , Osijek, Croatia – organizer supported by Ministry of Agriculture of Croatia and Faculty of Agrobiotechnology and Science in Osijek</w:t>
      </w:r>
    </w:p>
    <w:bookmarkEnd w:id="6"/>
    <w:p w14:paraId="3DB249E7" w14:textId="77777777" w:rsidR="00CB17BE" w:rsidRPr="00C95FC2" w:rsidRDefault="00CB17BE" w:rsidP="00CB17BE">
      <w:pPr>
        <w:pStyle w:val="ListParagraph"/>
        <w:numPr>
          <w:ilvl w:val="0"/>
          <w:numId w:val="7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Terme Selce - Health Clinic, Selce, Croatia – strategic business consultancy</w:t>
      </w:r>
    </w:p>
    <w:p w14:paraId="7BC9F530" w14:textId="77777777" w:rsidR="00CB17BE" w:rsidRPr="00C95FC2" w:rsidRDefault="00CB17BE" w:rsidP="00CB17BE">
      <w:pPr>
        <w:pStyle w:val="ListParagraph"/>
        <w:numPr>
          <w:ilvl w:val="0"/>
          <w:numId w:val="7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Alma Mater European University, Maribor, Slovenia – strategic consultancy</w:t>
      </w:r>
    </w:p>
    <w:p w14:paraId="0DD01D37" w14:textId="77777777" w:rsidR="00CB17BE" w:rsidRPr="00C95FC2" w:rsidRDefault="00CB17BE" w:rsidP="00CB17BE">
      <w:pPr>
        <w:pStyle w:val="ListParagraph"/>
        <w:numPr>
          <w:ilvl w:val="0"/>
          <w:numId w:val="7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SPOVANO, Murska Sobota, Slovenia – strategic consulting</w:t>
      </w:r>
    </w:p>
    <w:p w14:paraId="03FD7451" w14:textId="77777777" w:rsidR="00CB17BE" w:rsidRPr="00C95FC2" w:rsidRDefault="00CB17BE" w:rsidP="00CB17BE">
      <w:pPr>
        <w:pStyle w:val="ListParagraph"/>
        <w:numPr>
          <w:ilvl w:val="0"/>
          <w:numId w:val="7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Yunus Emre Cultural Centre, Zagreb, Croatia – media relation</w:t>
      </w:r>
    </w:p>
    <w:p w14:paraId="2D63F6C8" w14:textId="77777777" w:rsidR="00CB17BE" w:rsidRPr="00C95FC2" w:rsidRDefault="00CB17BE" w:rsidP="00CB17BE">
      <w:pPr>
        <w:spacing w:line="360" w:lineRule="auto"/>
        <w:ind w:left="360"/>
        <w:rPr>
          <w:sz w:val="24"/>
          <w:lang w:val="en-GB"/>
        </w:rPr>
      </w:pPr>
      <w:r w:rsidRPr="00C95FC2">
        <w:rPr>
          <w:sz w:val="24"/>
          <w:lang w:val="en-GB"/>
        </w:rPr>
        <w:t>•</w:t>
      </w:r>
      <w:r w:rsidRPr="00C95FC2">
        <w:rPr>
          <w:sz w:val="24"/>
          <w:lang w:val="en-GB"/>
        </w:rPr>
        <w:tab/>
        <w:t>Food Outlet Žabac, Zagreb, Croatia – strategic consultancy</w:t>
      </w:r>
    </w:p>
    <w:p w14:paraId="6EFF28B3" w14:textId="77777777" w:rsidR="00CB17BE" w:rsidRPr="00C95FC2" w:rsidRDefault="00CB17BE" w:rsidP="00CB17BE">
      <w:pPr>
        <w:pStyle w:val="ListParagraph"/>
        <w:numPr>
          <w:ilvl w:val="0"/>
          <w:numId w:val="7"/>
        </w:numPr>
        <w:spacing w:line="360" w:lineRule="auto"/>
        <w:rPr>
          <w:sz w:val="24"/>
          <w:lang w:val="en-GB"/>
        </w:rPr>
      </w:pPr>
      <w:r w:rsidRPr="008D4658">
        <w:rPr>
          <w:b/>
          <w:sz w:val="24"/>
          <w:lang w:val="en-GB"/>
        </w:rPr>
        <w:t>Association of Blind Persons</w:t>
      </w:r>
      <w:r w:rsidRPr="00C95FC2">
        <w:rPr>
          <w:sz w:val="24"/>
          <w:lang w:val="en-GB"/>
        </w:rPr>
        <w:t xml:space="preserve"> Zagreb, Croatia – pro bono strategic consultancy and fundraising</w:t>
      </w:r>
    </w:p>
    <w:p w14:paraId="4DC95742" w14:textId="77777777" w:rsidR="00CB17BE" w:rsidRPr="00C95FC2" w:rsidRDefault="00CB17BE" w:rsidP="00CB17BE">
      <w:pPr>
        <w:pStyle w:val="ListParagraph"/>
        <w:numPr>
          <w:ilvl w:val="0"/>
          <w:numId w:val="7"/>
        </w:numPr>
        <w:spacing w:line="360" w:lineRule="auto"/>
        <w:rPr>
          <w:sz w:val="24"/>
          <w:lang w:val="en-GB"/>
        </w:rPr>
      </w:pPr>
      <w:r w:rsidRPr="008D4658">
        <w:rPr>
          <w:b/>
          <w:sz w:val="24"/>
          <w:lang w:val="en-GB"/>
        </w:rPr>
        <w:t>The Center of digital literacy</w:t>
      </w:r>
      <w:r w:rsidRPr="00C95FC2">
        <w:rPr>
          <w:sz w:val="24"/>
          <w:lang w:val="en-GB"/>
        </w:rPr>
        <w:t>, Zagreb – pro bono strategic consultancy for the Association of Blind Persons, Zagreb</w:t>
      </w:r>
    </w:p>
    <w:p w14:paraId="40255F1C" w14:textId="77777777" w:rsidR="00CB17BE" w:rsidRPr="00C95FC2" w:rsidRDefault="00CB17BE" w:rsidP="00CB17BE">
      <w:pPr>
        <w:pStyle w:val="ListParagraph"/>
        <w:numPr>
          <w:ilvl w:val="0"/>
          <w:numId w:val="7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Embassy of Turkey, Zagreb, Croatia – project cooperation/media relation</w:t>
      </w:r>
    </w:p>
    <w:p w14:paraId="74BE90BB" w14:textId="77777777" w:rsidR="00CB17BE" w:rsidRPr="00C95FC2" w:rsidRDefault="00CB17BE" w:rsidP="00CB17BE">
      <w:pPr>
        <w:pStyle w:val="ListParagraph"/>
        <w:numPr>
          <w:ilvl w:val="0"/>
          <w:numId w:val="7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Montenegro Skiing Destinations – strategic consultancy and business development</w:t>
      </w:r>
    </w:p>
    <w:p w14:paraId="4DC354C9" w14:textId="77777777" w:rsidR="00CB17BE" w:rsidRPr="00C95FC2" w:rsidRDefault="00CB17BE" w:rsidP="00CB17BE">
      <w:pPr>
        <w:pStyle w:val="ListParagraph"/>
        <w:numPr>
          <w:ilvl w:val="0"/>
          <w:numId w:val="7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17</w:t>
      </w:r>
      <w:r w:rsidRPr="00C95FC2">
        <w:rPr>
          <w:sz w:val="24"/>
          <w:vertAlign w:val="superscript"/>
          <w:lang w:val="en-GB"/>
        </w:rPr>
        <w:t>th</w:t>
      </w:r>
      <w:r w:rsidRPr="00C95FC2">
        <w:rPr>
          <w:sz w:val="24"/>
          <w:lang w:val="en-GB"/>
        </w:rPr>
        <w:t xml:space="preserve">  </w:t>
      </w:r>
      <w:r w:rsidRPr="008D4658">
        <w:rPr>
          <w:b/>
          <w:sz w:val="24"/>
          <w:lang w:val="en-GB"/>
        </w:rPr>
        <w:t>PRO PR</w:t>
      </w:r>
      <w:r w:rsidRPr="00C95FC2">
        <w:rPr>
          <w:sz w:val="24"/>
          <w:lang w:val="en-GB"/>
        </w:rPr>
        <w:t xml:space="preserve"> Conference and PRO PR Globe Awards, Selce, Croatia – organizer</w:t>
      </w:r>
    </w:p>
    <w:p w14:paraId="599890CA" w14:textId="77777777" w:rsidR="00CB17BE" w:rsidRPr="00C95FC2" w:rsidRDefault="00CB17BE" w:rsidP="00CB17BE">
      <w:pPr>
        <w:pStyle w:val="ListParagraph"/>
        <w:numPr>
          <w:ilvl w:val="0"/>
          <w:numId w:val="7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lastRenderedPageBreak/>
        <w:t xml:space="preserve">Putujuće reklame (eng. </w:t>
      </w:r>
      <w:r w:rsidRPr="00C95FC2">
        <w:rPr>
          <w:i/>
          <w:iCs/>
          <w:sz w:val="24"/>
          <w:lang w:val="en-GB"/>
        </w:rPr>
        <w:t>Walking ads</w:t>
      </w:r>
      <w:r w:rsidRPr="00C95FC2">
        <w:rPr>
          <w:sz w:val="24"/>
          <w:lang w:val="en-GB"/>
        </w:rPr>
        <w:t xml:space="preserve">), Zagreb, Croatia - business development mentoring program </w:t>
      </w:r>
    </w:p>
    <w:p w14:paraId="4CF77331" w14:textId="77777777" w:rsidR="00CB17BE" w:rsidRPr="00C95FC2" w:rsidRDefault="00CB17BE" w:rsidP="00CB17BE">
      <w:pPr>
        <w:pStyle w:val="ListParagraph"/>
        <w:numPr>
          <w:ilvl w:val="0"/>
          <w:numId w:val="7"/>
        </w:numPr>
        <w:spacing w:line="360" w:lineRule="auto"/>
        <w:rPr>
          <w:sz w:val="24"/>
          <w:lang w:val="en-GB"/>
        </w:rPr>
      </w:pPr>
      <w:r w:rsidRPr="008D4658">
        <w:rPr>
          <w:b/>
          <w:sz w:val="24"/>
          <w:lang w:val="en-GB"/>
        </w:rPr>
        <w:t xml:space="preserve">Agro Start up </w:t>
      </w:r>
      <w:r w:rsidRPr="00C95FC2">
        <w:rPr>
          <w:sz w:val="24"/>
          <w:lang w:val="en-GB"/>
        </w:rPr>
        <w:t xml:space="preserve">National Student Agrocultural Conference, Zagreb, Croatia - organizer supported by Agrocultural Faculty in Zagreb, University of Zagreb </w:t>
      </w:r>
    </w:p>
    <w:p w14:paraId="4C0B0886" w14:textId="77777777" w:rsidR="00CB17BE" w:rsidRDefault="00CB17BE" w:rsidP="00CB17BE">
      <w:pPr>
        <w:spacing w:line="360" w:lineRule="auto"/>
        <w:rPr>
          <w:b/>
          <w:bCs/>
          <w:sz w:val="24"/>
          <w:lang w:val="en-GB"/>
        </w:rPr>
      </w:pPr>
    </w:p>
    <w:p w14:paraId="5E52E1D5" w14:textId="77777777" w:rsidR="00CB17BE" w:rsidRDefault="00CB17BE" w:rsidP="00CB17BE">
      <w:pPr>
        <w:spacing w:line="360" w:lineRule="auto"/>
        <w:rPr>
          <w:b/>
          <w:bCs/>
          <w:sz w:val="24"/>
          <w:lang w:val="en-GB"/>
        </w:rPr>
      </w:pPr>
    </w:p>
    <w:p w14:paraId="2CAE8A76" w14:textId="77777777" w:rsidR="00CB17BE" w:rsidRDefault="00CB17BE" w:rsidP="00CB17BE">
      <w:pPr>
        <w:spacing w:line="360" w:lineRule="auto"/>
        <w:rPr>
          <w:b/>
          <w:bCs/>
          <w:sz w:val="24"/>
          <w:lang w:val="en-GB"/>
        </w:rPr>
      </w:pPr>
    </w:p>
    <w:p w14:paraId="3F02A1CA" w14:textId="77777777" w:rsidR="00CB17BE" w:rsidRDefault="00CB17BE" w:rsidP="00CB17BE">
      <w:pPr>
        <w:spacing w:line="360" w:lineRule="auto"/>
        <w:rPr>
          <w:b/>
          <w:bCs/>
          <w:sz w:val="24"/>
          <w:lang w:val="en-GB"/>
        </w:rPr>
      </w:pPr>
    </w:p>
    <w:p w14:paraId="6305A2D0" w14:textId="77777777" w:rsidR="00CB17BE" w:rsidRDefault="00CB17BE" w:rsidP="00CB17BE">
      <w:pPr>
        <w:spacing w:line="360" w:lineRule="auto"/>
        <w:rPr>
          <w:b/>
          <w:bCs/>
          <w:sz w:val="24"/>
          <w:lang w:val="en-GB"/>
        </w:rPr>
      </w:pPr>
    </w:p>
    <w:p w14:paraId="6A43FCFF" w14:textId="77777777" w:rsidR="00CB17BE" w:rsidRDefault="00CB17BE" w:rsidP="00CB17BE">
      <w:pPr>
        <w:spacing w:line="360" w:lineRule="auto"/>
        <w:rPr>
          <w:b/>
          <w:bCs/>
          <w:sz w:val="24"/>
          <w:lang w:val="en-GB"/>
        </w:rPr>
      </w:pPr>
    </w:p>
    <w:p w14:paraId="4D4DB101" w14:textId="77777777" w:rsidR="00CB17BE" w:rsidRDefault="00CB17BE" w:rsidP="00CB17BE">
      <w:pPr>
        <w:spacing w:line="360" w:lineRule="auto"/>
        <w:rPr>
          <w:b/>
          <w:bCs/>
          <w:sz w:val="24"/>
          <w:lang w:val="en-GB"/>
        </w:rPr>
      </w:pPr>
    </w:p>
    <w:p w14:paraId="388C628F" w14:textId="77777777" w:rsidR="00CB17BE" w:rsidRDefault="00CB17BE" w:rsidP="00CB17BE">
      <w:pPr>
        <w:spacing w:line="360" w:lineRule="auto"/>
        <w:rPr>
          <w:b/>
          <w:bCs/>
          <w:sz w:val="24"/>
          <w:lang w:val="en-GB"/>
        </w:rPr>
      </w:pPr>
    </w:p>
    <w:p w14:paraId="7CADD0B4" w14:textId="77777777" w:rsidR="00CB17BE" w:rsidRDefault="00CB17BE" w:rsidP="00CB17BE">
      <w:pPr>
        <w:spacing w:line="360" w:lineRule="auto"/>
        <w:rPr>
          <w:b/>
          <w:bCs/>
          <w:sz w:val="24"/>
          <w:lang w:val="en-GB"/>
        </w:rPr>
      </w:pPr>
    </w:p>
    <w:p w14:paraId="332C718B" w14:textId="77777777" w:rsidR="00CB17BE" w:rsidRDefault="00CB17BE" w:rsidP="00CB17BE">
      <w:pPr>
        <w:spacing w:line="360" w:lineRule="auto"/>
        <w:rPr>
          <w:b/>
          <w:bCs/>
          <w:sz w:val="24"/>
          <w:lang w:val="en-GB"/>
        </w:rPr>
      </w:pPr>
    </w:p>
    <w:p w14:paraId="4B0CA78E" w14:textId="77777777" w:rsidR="00CB17BE" w:rsidRDefault="00CB17BE" w:rsidP="00CB17BE">
      <w:pPr>
        <w:spacing w:line="360" w:lineRule="auto"/>
        <w:rPr>
          <w:b/>
          <w:bCs/>
          <w:sz w:val="24"/>
          <w:lang w:val="en-GB"/>
        </w:rPr>
      </w:pPr>
    </w:p>
    <w:p w14:paraId="3F84C60E" w14:textId="77777777" w:rsidR="00CB17BE" w:rsidRDefault="00CB17BE" w:rsidP="00CB17BE">
      <w:pPr>
        <w:spacing w:line="360" w:lineRule="auto"/>
        <w:rPr>
          <w:b/>
          <w:bCs/>
          <w:sz w:val="24"/>
          <w:lang w:val="en-GB"/>
        </w:rPr>
      </w:pPr>
    </w:p>
    <w:p w14:paraId="63AEEE43" w14:textId="77777777" w:rsidR="00CB17BE" w:rsidRDefault="00CB17BE" w:rsidP="00CB17BE">
      <w:pPr>
        <w:spacing w:line="360" w:lineRule="auto"/>
        <w:rPr>
          <w:b/>
          <w:bCs/>
          <w:sz w:val="24"/>
          <w:lang w:val="en-GB"/>
        </w:rPr>
      </w:pPr>
    </w:p>
    <w:p w14:paraId="48F75EC0" w14:textId="77777777" w:rsidR="00CB17BE" w:rsidRDefault="00CB17BE" w:rsidP="00CB17BE">
      <w:pPr>
        <w:spacing w:line="360" w:lineRule="auto"/>
        <w:rPr>
          <w:b/>
          <w:bCs/>
          <w:sz w:val="24"/>
          <w:lang w:val="en-GB"/>
        </w:rPr>
      </w:pPr>
    </w:p>
    <w:p w14:paraId="54FAC07E" w14:textId="77777777" w:rsidR="00CB17BE" w:rsidRDefault="00CB17BE" w:rsidP="00CB17BE">
      <w:pPr>
        <w:spacing w:line="360" w:lineRule="auto"/>
        <w:rPr>
          <w:b/>
          <w:bCs/>
          <w:sz w:val="24"/>
          <w:lang w:val="en-GB"/>
        </w:rPr>
      </w:pPr>
    </w:p>
    <w:p w14:paraId="32B78C53" w14:textId="77777777" w:rsidR="00CB17BE" w:rsidRDefault="00CB17BE" w:rsidP="00CB17BE">
      <w:pPr>
        <w:spacing w:line="360" w:lineRule="auto"/>
        <w:rPr>
          <w:b/>
          <w:bCs/>
          <w:sz w:val="24"/>
          <w:lang w:val="en-GB"/>
        </w:rPr>
      </w:pPr>
    </w:p>
    <w:p w14:paraId="468F0ADE" w14:textId="77777777" w:rsidR="00CB17BE" w:rsidRDefault="00CB17BE" w:rsidP="00CB17BE">
      <w:pPr>
        <w:spacing w:line="360" w:lineRule="auto"/>
        <w:rPr>
          <w:b/>
          <w:bCs/>
          <w:sz w:val="24"/>
          <w:lang w:val="en-GB"/>
        </w:rPr>
      </w:pPr>
    </w:p>
    <w:p w14:paraId="78A0C1C2" w14:textId="77777777" w:rsidR="00CB17BE" w:rsidRDefault="00CB17BE" w:rsidP="00CB17BE">
      <w:pPr>
        <w:spacing w:line="360" w:lineRule="auto"/>
        <w:rPr>
          <w:b/>
          <w:bCs/>
          <w:sz w:val="24"/>
          <w:lang w:val="en-GB"/>
        </w:rPr>
      </w:pPr>
    </w:p>
    <w:p w14:paraId="4A362AE2" w14:textId="77777777" w:rsidR="00CB17BE" w:rsidRDefault="00CB17BE" w:rsidP="00CB17BE">
      <w:pPr>
        <w:spacing w:line="360" w:lineRule="auto"/>
        <w:rPr>
          <w:b/>
          <w:bCs/>
          <w:sz w:val="24"/>
          <w:lang w:val="en-GB"/>
        </w:rPr>
      </w:pPr>
    </w:p>
    <w:p w14:paraId="1B18003D" w14:textId="77777777" w:rsidR="00CB17BE" w:rsidRDefault="00CB17BE" w:rsidP="00CB17BE">
      <w:pPr>
        <w:spacing w:line="360" w:lineRule="auto"/>
        <w:rPr>
          <w:b/>
          <w:bCs/>
          <w:sz w:val="24"/>
          <w:lang w:val="en-GB"/>
        </w:rPr>
      </w:pPr>
    </w:p>
    <w:p w14:paraId="02CDD95D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r w:rsidRPr="00C95FC2">
        <w:rPr>
          <w:b/>
          <w:bCs/>
          <w:sz w:val="24"/>
          <w:lang w:val="en-GB"/>
        </w:rPr>
        <w:lastRenderedPageBreak/>
        <w:t>2018.</w:t>
      </w:r>
    </w:p>
    <w:p w14:paraId="2E1876EA" w14:textId="77777777" w:rsidR="00CB17BE" w:rsidRPr="00C95FC2" w:rsidRDefault="00CB17BE" w:rsidP="00CB17BE">
      <w:pPr>
        <w:pStyle w:val="ListParagraph"/>
        <w:numPr>
          <w:ilvl w:val="0"/>
          <w:numId w:val="17"/>
        </w:numPr>
        <w:spacing w:line="360" w:lineRule="auto"/>
        <w:rPr>
          <w:sz w:val="24"/>
          <w:lang w:val="en-GB"/>
        </w:rPr>
      </w:pPr>
      <w:bookmarkStart w:id="7" w:name="_Hlk49337631"/>
      <w:r w:rsidRPr="00C95FC2">
        <w:rPr>
          <w:sz w:val="24"/>
          <w:lang w:val="en-GB"/>
        </w:rPr>
        <w:t>AWT International, Zagreb, Croatia – strategy and implementation for crisis communication</w:t>
      </w:r>
      <w:bookmarkStart w:id="8" w:name="_Hlk49335553"/>
    </w:p>
    <w:bookmarkEnd w:id="7"/>
    <w:bookmarkEnd w:id="8"/>
    <w:p w14:paraId="7B96B657" w14:textId="77777777" w:rsidR="00CB17BE" w:rsidRPr="00C95FC2" w:rsidRDefault="00CB17BE" w:rsidP="00CB17BE">
      <w:pPr>
        <w:pStyle w:val="ListParagraph"/>
        <w:numPr>
          <w:ilvl w:val="0"/>
          <w:numId w:val="17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Embassy of Turkey, Zagreb, Croatia – project cooperation/media relation</w:t>
      </w:r>
    </w:p>
    <w:p w14:paraId="5FDE1573" w14:textId="77777777" w:rsidR="00CB17BE" w:rsidRPr="00C95FC2" w:rsidRDefault="00CB17BE" w:rsidP="00CB17BE">
      <w:pPr>
        <w:pStyle w:val="ListParagraph"/>
        <w:numPr>
          <w:ilvl w:val="0"/>
          <w:numId w:val="17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City of Slavonski Brod, Croatia – crisis communication advisory</w:t>
      </w:r>
    </w:p>
    <w:p w14:paraId="65E9C1B4" w14:textId="77777777" w:rsidR="00CB17BE" w:rsidRPr="00C95FC2" w:rsidRDefault="00CB17BE" w:rsidP="00CB17BE">
      <w:pPr>
        <w:pStyle w:val="ListParagraph"/>
        <w:numPr>
          <w:ilvl w:val="0"/>
          <w:numId w:val="17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 xml:space="preserve">Westminster City Council WESTCO, London, UK – project consultant </w:t>
      </w:r>
    </w:p>
    <w:p w14:paraId="53B909EE" w14:textId="77777777" w:rsidR="00CB17BE" w:rsidRPr="00C95FC2" w:rsidRDefault="00CB17BE" w:rsidP="00CB17BE">
      <w:pPr>
        <w:pStyle w:val="ListParagraph"/>
        <w:numPr>
          <w:ilvl w:val="0"/>
          <w:numId w:val="17"/>
        </w:numPr>
        <w:spacing w:line="360" w:lineRule="auto"/>
        <w:rPr>
          <w:sz w:val="24"/>
          <w:lang w:val="en-GB"/>
        </w:rPr>
      </w:pPr>
      <w:bookmarkStart w:id="9" w:name="_Hlk49497255"/>
      <w:r w:rsidRPr="00C95FC2">
        <w:rPr>
          <w:sz w:val="24"/>
          <w:lang w:val="en-GB"/>
        </w:rPr>
        <w:t>Food Outlet Žabac, Zagreb, Croatia – Strategic consultancy and launch of a new shop</w:t>
      </w:r>
    </w:p>
    <w:bookmarkEnd w:id="9"/>
    <w:p w14:paraId="7CBECCBE" w14:textId="77777777" w:rsidR="00CB17BE" w:rsidRPr="00C95FC2" w:rsidRDefault="00CB17BE" w:rsidP="00CB17BE">
      <w:pPr>
        <w:pStyle w:val="ListParagraph"/>
        <w:numPr>
          <w:ilvl w:val="0"/>
          <w:numId w:val="17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JJ Business Solution, Doha, Qatar – business development consulting</w:t>
      </w:r>
    </w:p>
    <w:p w14:paraId="3EC19AB2" w14:textId="77777777" w:rsidR="00CB17BE" w:rsidRPr="00C95FC2" w:rsidRDefault="00CB17BE" w:rsidP="00CB17BE">
      <w:pPr>
        <w:pStyle w:val="ListParagraph"/>
        <w:numPr>
          <w:ilvl w:val="0"/>
          <w:numId w:val="17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Fun Park Mirnovec, Biograd na moru, Croatia – business consulting</w:t>
      </w:r>
    </w:p>
    <w:p w14:paraId="24587A4E" w14:textId="77777777" w:rsidR="00CB17BE" w:rsidRPr="00C95FC2" w:rsidRDefault="00CB17BE" w:rsidP="00CB17BE">
      <w:pPr>
        <w:pStyle w:val="ListParagraph"/>
        <w:numPr>
          <w:ilvl w:val="0"/>
          <w:numId w:val="17"/>
        </w:numPr>
        <w:spacing w:line="360" w:lineRule="auto"/>
        <w:rPr>
          <w:sz w:val="24"/>
          <w:lang w:val="en-GB"/>
        </w:rPr>
      </w:pPr>
      <w:bookmarkStart w:id="10" w:name="_Hlk49338420"/>
      <w:r w:rsidRPr="00C95FC2">
        <w:rPr>
          <w:sz w:val="24"/>
          <w:lang w:val="en-GB"/>
        </w:rPr>
        <w:t>AGS Oil Company, Zagreb, Croatia – business consultancy</w:t>
      </w:r>
    </w:p>
    <w:bookmarkEnd w:id="10"/>
    <w:p w14:paraId="7158BB6E" w14:textId="77777777" w:rsidR="00CB17BE" w:rsidRPr="00C95FC2" w:rsidRDefault="00CB17BE" w:rsidP="00CB17BE">
      <w:pPr>
        <w:pStyle w:val="ListParagraph"/>
        <w:numPr>
          <w:ilvl w:val="0"/>
          <w:numId w:val="17"/>
        </w:numPr>
        <w:spacing w:line="360" w:lineRule="auto"/>
        <w:rPr>
          <w:sz w:val="24"/>
          <w:lang w:val="en-GB"/>
        </w:rPr>
      </w:pPr>
      <w:r w:rsidRPr="008D4658">
        <w:rPr>
          <w:b/>
          <w:sz w:val="24"/>
          <w:lang w:val="en-GB"/>
        </w:rPr>
        <w:t>FOCUS</w:t>
      </w:r>
      <w:r w:rsidRPr="00C95FC2">
        <w:rPr>
          <w:sz w:val="24"/>
          <w:lang w:val="en-GB"/>
        </w:rPr>
        <w:t xml:space="preserve"> Conference – organizing conferences in Belgrade (Serbia), Sarajevo (BiH) and Tuhelj (Croatia)</w:t>
      </w:r>
    </w:p>
    <w:p w14:paraId="741B5488" w14:textId="77777777" w:rsidR="00CB17BE" w:rsidRPr="00C95FC2" w:rsidRDefault="00CB17BE" w:rsidP="00CB17BE">
      <w:pPr>
        <w:pStyle w:val="ListParagraph"/>
        <w:numPr>
          <w:ilvl w:val="0"/>
          <w:numId w:val="17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16</w:t>
      </w:r>
      <w:r w:rsidRPr="00C95FC2">
        <w:rPr>
          <w:sz w:val="24"/>
          <w:vertAlign w:val="superscript"/>
          <w:lang w:val="en-GB"/>
        </w:rPr>
        <w:t>th</w:t>
      </w:r>
      <w:r w:rsidRPr="00C95FC2">
        <w:rPr>
          <w:sz w:val="24"/>
          <w:lang w:val="en-GB"/>
        </w:rPr>
        <w:t xml:space="preserve"> </w:t>
      </w:r>
      <w:r w:rsidRPr="008D4658">
        <w:rPr>
          <w:b/>
          <w:sz w:val="24"/>
          <w:lang w:val="en-GB"/>
        </w:rPr>
        <w:t>PRO PR</w:t>
      </w:r>
      <w:r w:rsidRPr="00C95FC2">
        <w:rPr>
          <w:sz w:val="24"/>
          <w:lang w:val="en-GB"/>
        </w:rPr>
        <w:t xml:space="preserve"> Conference and PRO PR Globe Awards, Zlatibor, Serbia – organizer</w:t>
      </w:r>
    </w:p>
    <w:p w14:paraId="5786E30F" w14:textId="77777777" w:rsidR="00CB17BE" w:rsidRPr="00C95FC2" w:rsidRDefault="00CB17BE" w:rsidP="00CB17BE">
      <w:pPr>
        <w:pStyle w:val="ListParagraph"/>
        <w:numPr>
          <w:ilvl w:val="0"/>
          <w:numId w:val="17"/>
        </w:numPr>
        <w:spacing w:line="360" w:lineRule="auto"/>
        <w:rPr>
          <w:sz w:val="24"/>
          <w:lang w:val="en-GB"/>
        </w:rPr>
      </w:pPr>
      <w:r w:rsidRPr="008D4658">
        <w:rPr>
          <w:b/>
          <w:sz w:val="24"/>
          <w:lang w:val="en-GB"/>
        </w:rPr>
        <w:t>Blind Association</w:t>
      </w:r>
      <w:r w:rsidRPr="00C95FC2">
        <w:rPr>
          <w:sz w:val="24"/>
          <w:lang w:val="en-GB"/>
        </w:rPr>
        <w:t xml:space="preserve"> Zagreb, Croatia – pro bono  consulting and fundraising for the project “Soap with Dots” </w:t>
      </w:r>
    </w:p>
    <w:p w14:paraId="6CC1A7D0" w14:textId="77777777" w:rsidR="00CB17BE" w:rsidRPr="00C95FC2" w:rsidRDefault="00CB17BE" w:rsidP="00CB17BE">
      <w:pPr>
        <w:pStyle w:val="ListParagraph"/>
        <w:numPr>
          <w:ilvl w:val="0"/>
          <w:numId w:val="17"/>
        </w:numPr>
        <w:spacing w:line="360" w:lineRule="auto"/>
        <w:rPr>
          <w:sz w:val="24"/>
          <w:lang w:val="en-GB"/>
        </w:rPr>
      </w:pPr>
      <w:r w:rsidRPr="008D4658">
        <w:rPr>
          <w:b/>
          <w:sz w:val="24"/>
          <w:lang w:val="en-GB"/>
        </w:rPr>
        <w:t>Slavonika</w:t>
      </w:r>
      <w:r w:rsidRPr="00C95FC2">
        <w:rPr>
          <w:sz w:val="24"/>
          <w:lang w:val="en-GB"/>
        </w:rPr>
        <w:t xml:space="preserve"> National Agriculture Conference , Osijek, Croatia – organizer supported by Ministry of Agriculture of Croatia and Faculty of Agrobiotechnology and Science in Osijek</w:t>
      </w:r>
    </w:p>
    <w:p w14:paraId="5C4FCFF2" w14:textId="77777777" w:rsidR="00CB17BE" w:rsidRPr="00C95FC2" w:rsidRDefault="00CB17BE" w:rsidP="00CB17BE">
      <w:pPr>
        <w:pStyle w:val="ListParagraph"/>
        <w:numPr>
          <w:ilvl w:val="0"/>
          <w:numId w:val="17"/>
        </w:numPr>
        <w:spacing w:line="360" w:lineRule="auto"/>
        <w:rPr>
          <w:sz w:val="24"/>
          <w:lang w:val="en-GB"/>
        </w:rPr>
      </w:pPr>
      <w:r w:rsidRPr="008D4658">
        <w:rPr>
          <w:b/>
          <w:sz w:val="24"/>
          <w:lang w:val="en-GB"/>
        </w:rPr>
        <w:t>Agro Start up</w:t>
      </w:r>
      <w:r w:rsidRPr="00C95FC2">
        <w:rPr>
          <w:sz w:val="24"/>
          <w:lang w:val="en-GB"/>
        </w:rPr>
        <w:t xml:space="preserve"> National Student Agrocultural Conference, Zagreb, Croatia - organizer supported by Agrocultural Faculty in Zagreb, University of Zagreb </w:t>
      </w:r>
    </w:p>
    <w:p w14:paraId="7CE95AA4" w14:textId="77777777" w:rsidR="00CB17BE" w:rsidRPr="00C95FC2" w:rsidRDefault="00CB17BE" w:rsidP="00CB17BE">
      <w:pPr>
        <w:pStyle w:val="ListParagraph"/>
        <w:numPr>
          <w:ilvl w:val="0"/>
          <w:numId w:val="17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Terme Selce - Heath Clinic, Selce, Croatia – Strategic Business Consultancy</w:t>
      </w:r>
    </w:p>
    <w:p w14:paraId="1F473CB7" w14:textId="77777777" w:rsidR="00CB17BE" w:rsidRPr="00C95FC2" w:rsidRDefault="00CB17BE" w:rsidP="00CB17BE">
      <w:pPr>
        <w:pStyle w:val="ListParagraph"/>
        <w:numPr>
          <w:ilvl w:val="0"/>
          <w:numId w:val="17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Tika - Turkish Cooperation and Coordination Agency, Zagreb, Croatia - development consultancy and cooperation</w:t>
      </w:r>
    </w:p>
    <w:p w14:paraId="0AF10B21" w14:textId="77777777" w:rsidR="00CB17BE" w:rsidRPr="00C95FC2" w:rsidRDefault="00CB17BE" w:rsidP="00CB17BE">
      <w:pPr>
        <w:pStyle w:val="ListParagraph"/>
        <w:spacing w:line="360" w:lineRule="auto"/>
        <w:rPr>
          <w:sz w:val="24"/>
          <w:lang w:val="en-GB"/>
        </w:rPr>
      </w:pPr>
    </w:p>
    <w:p w14:paraId="5C44B1E0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</w:p>
    <w:p w14:paraId="5268C3C1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</w:p>
    <w:p w14:paraId="182A93BD" w14:textId="77777777" w:rsidR="00CB17BE" w:rsidRDefault="00CB17BE" w:rsidP="00CB17BE">
      <w:pPr>
        <w:spacing w:line="360" w:lineRule="auto"/>
        <w:rPr>
          <w:b/>
          <w:bCs/>
          <w:sz w:val="24"/>
          <w:lang w:val="en-GB"/>
        </w:rPr>
      </w:pPr>
    </w:p>
    <w:p w14:paraId="34727E38" w14:textId="77777777" w:rsidR="00CB17BE" w:rsidRDefault="00CB17BE" w:rsidP="00CB17BE">
      <w:pPr>
        <w:spacing w:line="360" w:lineRule="auto"/>
        <w:rPr>
          <w:b/>
          <w:bCs/>
          <w:sz w:val="24"/>
          <w:lang w:val="en-GB"/>
        </w:rPr>
      </w:pPr>
    </w:p>
    <w:p w14:paraId="27610BE7" w14:textId="77777777" w:rsidR="00CB17BE" w:rsidRDefault="00CB17BE" w:rsidP="00CB17BE">
      <w:pPr>
        <w:spacing w:line="360" w:lineRule="auto"/>
        <w:rPr>
          <w:b/>
          <w:bCs/>
          <w:sz w:val="24"/>
          <w:lang w:val="en-GB"/>
        </w:rPr>
      </w:pPr>
    </w:p>
    <w:p w14:paraId="5112636D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r w:rsidRPr="00C95FC2">
        <w:rPr>
          <w:b/>
          <w:bCs/>
          <w:sz w:val="24"/>
          <w:lang w:val="en-GB"/>
        </w:rPr>
        <w:lastRenderedPageBreak/>
        <w:t>2017.</w:t>
      </w:r>
    </w:p>
    <w:p w14:paraId="497D2384" w14:textId="77777777" w:rsidR="00CB17BE" w:rsidRPr="00C95FC2" w:rsidRDefault="00CB17BE" w:rsidP="00CB17BE">
      <w:pPr>
        <w:pStyle w:val="ListParagraph"/>
        <w:numPr>
          <w:ilvl w:val="0"/>
          <w:numId w:val="19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AJANS Press, Istanbul, Turkey – strategic consultancy</w:t>
      </w:r>
    </w:p>
    <w:p w14:paraId="60C84D67" w14:textId="77777777" w:rsidR="00CB17BE" w:rsidRPr="00C95FC2" w:rsidRDefault="00CB17BE" w:rsidP="00CB17BE">
      <w:pPr>
        <w:pStyle w:val="ListParagraph"/>
        <w:numPr>
          <w:ilvl w:val="0"/>
          <w:numId w:val="18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AWT International, Zagreb, Croatia – consulting</w:t>
      </w:r>
    </w:p>
    <w:p w14:paraId="7F4E4912" w14:textId="77777777" w:rsidR="00CB17BE" w:rsidRPr="00C95FC2" w:rsidRDefault="00CB17BE" w:rsidP="00CB17BE">
      <w:pPr>
        <w:pStyle w:val="ListParagraph"/>
        <w:numPr>
          <w:ilvl w:val="0"/>
          <w:numId w:val="18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 xml:space="preserve">City of Maribor, Slovenia – international strategic consultancy of the mayors office </w:t>
      </w:r>
    </w:p>
    <w:p w14:paraId="795643E0" w14:textId="77777777" w:rsidR="00CB17BE" w:rsidRPr="00C95FC2" w:rsidRDefault="00CB17BE" w:rsidP="00CB17BE">
      <w:pPr>
        <w:pStyle w:val="ListParagraph"/>
        <w:numPr>
          <w:ilvl w:val="0"/>
          <w:numId w:val="18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Embassy of Turkey, Zagreb, Croatia – project cooperation/media relation</w:t>
      </w:r>
    </w:p>
    <w:p w14:paraId="7D76F0D1" w14:textId="77777777" w:rsidR="00CB17BE" w:rsidRPr="00C95FC2" w:rsidRDefault="00CB17BE" w:rsidP="00CB17BE">
      <w:pPr>
        <w:pStyle w:val="ListParagraph"/>
        <w:numPr>
          <w:ilvl w:val="0"/>
          <w:numId w:val="18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JJ Business Solution, Doha, Qatar – business development consulting</w:t>
      </w:r>
    </w:p>
    <w:p w14:paraId="57017949" w14:textId="77777777" w:rsidR="00CB17BE" w:rsidRPr="00C95FC2" w:rsidRDefault="00CB17BE" w:rsidP="00CB17BE">
      <w:pPr>
        <w:pStyle w:val="ListParagraph"/>
        <w:numPr>
          <w:ilvl w:val="0"/>
          <w:numId w:val="18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 xml:space="preserve">Phillip Morris, </w:t>
      </w:r>
      <w:bookmarkStart w:id="11" w:name="_Hlk49497135"/>
      <w:r w:rsidRPr="00C95FC2">
        <w:rPr>
          <w:sz w:val="24"/>
          <w:lang w:val="en-GB"/>
        </w:rPr>
        <w:t>Lausanne</w:t>
      </w:r>
      <w:bookmarkEnd w:id="11"/>
      <w:r w:rsidRPr="00C95FC2">
        <w:rPr>
          <w:sz w:val="24"/>
          <w:lang w:val="en-GB"/>
        </w:rPr>
        <w:t>, Switzerland – strategic consulting</w:t>
      </w:r>
    </w:p>
    <w:p w14:paraId="6E96CCFE" w14:textId="77777777" w:rsidR="00CB17BE" w:rsidRPr="00C95FC2" w:rsidRDefault="00CB17BE" w:rsidP="00CB17BE">
      <w:pPr>
        <w:pStyle w:val="ListParagraph"/>
        <w:numPr>
          <w:ilvl w:val="0"/>
          <w:numId w:val="18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Cameo Group, Zagreb, Hrvatska – strategic consultancy</w:t>
      </w:r>
    </w:p>
    <w:p w14:paraId="2A43268F" w14:textId="77777777" w:rsidR="00CB17BE" w:rsidRPr="00C95FC2" w:rsidRDefault="00CB17BE" w:rsidP="00CB17BE">
      <w:pPr>
        <w:pStyle w:val="ListParagraph"/>
        <w:numPr>
          <w:ilvl w:val="0"/>
          <w:numId w:val="18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Agrofructus, Donji Miholjac, Croatia – strategic consultancy</w:t>
      </w:r>
    </w:p>
    <w:p w14:paraId="6D2B0035" w14:textId="77777777" w:rsidR="00CB17BE" w:rsidRPr="00C95FC2" w:rsidRDefault="00CB17BE" w:rsidP="00CB17BE">
      <w:pPr>
        <w:pStyle w:val="ListParagraph"/>
        <w:numPr>
          <w:ilvl w:val="0"/>
          <w:numId w:val="18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Meants, Doha, Qatar – strategic consultancy</w:t>
      </w:r>
    </w:p>
    <w:p w14:paraId="25B3DD4D" w14:textId="77777777" w:rsidR="00CB17BE" w:rsidRPr="00C95FC2" w:rsidRDefault="00CB17BE" w:rsidP="00CB17BE">
      <w:pPr>
        <w:pStyle w:val="ListParagraph"/>
        <w:numPr>
          <w:ilvl w:val="0"/>
          <w:numId w:val="18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Terme Selce - Health Clinic, Selce, Croatia – strategic business consultancy</w:t>
      </w:r>
    </w:p>
    <w:p w14:paraId="003DAA1E" w14:textId="77777777" w:rsidR="00CB17BE" w:rsidRPr="00C95FC2" w:rsidRDefault="00CB17BE" w:rsidP="00CB17BE">
      <w:pPr>
        <w:pStyle w:val="ListParagraph"/>
        <w:numPr>
          <w:ilvl w:val="0"/>
          <w:numId w:val="18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 xml:space="preserve">Westminster City Council WESTCO, London, UK – project consultant </w:t>
      </w:r>
    </w:p>
    <w:p w14:paraId="58B3FDE4" w14:textId="77777777" w:rsidR="00CB17BE" w:rsidRPr="00C95FC2" w:rsidRDefault="00CB17BE" w:rsidP="00CB17BE">
      <w:pPr>
        <w:pStyle w:val="ListParagraph"/>
        <w:numPr>
          <w:ilvl w:val="0"/>
          <w:numId w:val="18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15</w:t>
      </w:r>
      <w:r w:rsidRPr="00C95FC2">
        <w:rPr>
          <w:sz w:val="24"/>
          <w:vertAlign w:val="superscript"/>
          <w:lang w:val="en-GB"/>
        </w:rPr>
        <w:t>th</w:t>
      </w:r>
      <w:r w:rsidRPr="00C95FC2">
        <w:rPr>
          <w:sz w:val="24"/>
          <w:lang w:val="en-GB"/>
        </w:rPr>
        <w:t xml:space="preserve"> </w:t>
      </w:r>
      <w:r w:rsidRPr="008D4658">
        <w:rPr>
          <w:b/>
          <w:sz w:val="24"/>
          <w:lang w:val="en-GB"/>
        </w:rPr>
        <w:t>PRO PR</w:t>
      </w:r>
      <w:r w:rsidRPr="00C95FC2">
        <w:rPr>
          <w:sz w:val="24"/>
          <w:lang w:val="en-GB"/>
        </w:rPr>
        <w:t xml:space="preserve"> Conference and PRO PR Globe Awards, Terme Tuhelj, Croatia - organizer</w:t>
      </w:r>
    </w:p>
    <w:p w14:paraId="0C1FE821" w14:textId="77777777" w:rsidR="00CB17BE" w:rsidRPr="00C95FC2" w:rsidRDefault="00CB17BE" w:rsidP="00CB17BE">
      <w:pPr>
        <w:pStyle w:val="ListParagraph"/>
        <w:numPr>
          <w:ilvl w:val="0"/>
          <w:numId w:val="18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Amal Al Athem, Qatar artist – consultancy, organizing exhibition, Korčula, Croatia</w:t>
      </w:r>
    </w:p>
    <w:p w14:paraId="3F18E2C0" w14:textId="77777777" w:rsidR="00CB17BE" w:rsidRPr="00C95FC2" w:rsidRDefault="00CB17BE" w:rsidP="00CB17BE">
      <w:pPr>
        <w:pStyle w:val="ListParagraph"/>
        <w:numPr>
          <w:ilvl w:val="0"/>
          <w:numId w:val="18"/>
        </w:numPr>
        <w:spacing w:line="360" w:lineRule="auto"/>
        <w:rPr>
          <w:sz w:val="24"/>
          <w:lang w:val="en-GB"/>
        </w:rPr>
      </w:pPr>
      <w:r w:rsidRPr="008D4658">
        <w:rPr>
          <w:b/>
          <w:sz w:val="24"/>
          <w:lang w:val="en-GB"/>
        </w:rPr>
        <w:t>Marko Polo Festival</w:t>
      </w:r>
      <w:r w:rsidRPr="00C95FC2">
        <w:rPr>
          <w:sz w:val="24"/>
          <w:lang w:val="en-GB"/>
        </w:rPr>
        <w:t>, Korčula, Croatia – consultancy and media support</w:t>
      </w:r>
    </w:p>
    <w:p w14:paraId="38BFB266" w14:textId="77777777" w:rsidR="00CB17BE" w:rsidRPr="00C95FC2" w:rsidRDefault="00CB17BE" w:rsidP="00CB17BE">
      <w:pPr>
        <w:pStyle w:val="ListParagraph"/>
        <w:numPr>
          <w:ilvl w:val="0"/>
          <w:numId w:val="18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 xml:space="preserve">Qatar Food Exhibition, Doha, Qatar – business cooperation </w:t>
      </w:r>
    </w:p>
    <w:p w14:paraId="2D2BB3F2" w14:textId="77777777" w:rsidR="00CB17BE" w:rsidRPr="00C95FC2" w:rsidRDefault="00CB17BE" w:rsidP="00CB17BE">
      <w:pPr>
        <w:pStyle w:val="ListParagraph"/>
        <w:numPr>
          <w:ilvl w:val="0"/>
          <w:numId w:val="18"/>
        </w:numPr>
        <w:spacing w:line="360" w:lineRule="auto"/>
        <w:rPr>
          <w:sz w:val="24"/>
          <w:lang w:val="en-GB"/>
        </w:rPr>
      </w:pPr>
      <w:r w:rsidRPr="008D4658">
        <w:rPr>
          <w:b/>
          <w:sz w:val="24"/>
          <w:lang w:val="en-GB"/>
        </w:rPr>
        <w:t>FOCUS</w:t>
      </w:r>
      <w:r w:rsidRPr="00C95FC2">
        <w:rPr>
          <w:sz w:val="24"/>
          <w:lang w:val="en-GB"/>
        </w:rPr>
        <w:t xml:space="preserve"> Conference, Tuhelj, Croatia – Conference on innovation and communication in public administration and public sector companies</w:t>
      </w:r>
    </w:p>
    <w:p w14:paraId="00A309EF" w14:textId="77777777" w:rsidR="00CB17BE" w:rsidRPr="00C95FC2" w:rsidRDefault="00CB17BE" w:rsidP="00CB17BE">
      <w:pPr>
        <w:pStyle w:val="ListParagraph"/>
        <w:numPr>
          <w:ilvl w:val="0"/>
          <w:numId w:val="18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AGS Oil Company, Orašje, BiH – business consultancy</w:t>
      </w:r>
    </w:p>
    <w:p w14:paraId="09C0C016" w14:textId="77777777" w:rsidR="00CB17BE" w:rsidRPr="00C95FC2" w:rsidRDefault="00CB17BE" w:rsidP="00CB17BE">
      <w:pPr>
        <w:pStyle w:val="ListParagraph"/>
        <w:numPr>
          <w:ilvl w:val="0"/>
          <w:numId w:val="18"/>
        </w:numPr>
        <w:spacing w:line="360" w:lineRule="auto"/>
        <w:rPr>
          <w:sz w:val="24"/>
          <w:lang w:val="en-GB"/>
        </w:rPr>
      </w:pPr>
      <w:r w:rsidRPr="008D4658">
        <w:rPr>
          <w:b/>
          <w:sz w:val="24"/>
          <w:lang w:val="en-GB"/>
        </w:rPr>
        <w:t>Agro Start up</w:t>
      </w:r>
      <w:r w:rsidRPr="00C95FC2">
        <w:rPr>
          <w:sz w:val="24"/>
          <w:lang w:val="en-GB"/>
        </w:rPr>
        <w:t xml:space="preserve"> National Student Agricultural Conference, Zagreb, Croatia - organizer supported by Agricultural Faculty in Zagreb, University of Zagreb </w:t>
      </w:r>
    </w:p>
    <w:p w14:paraId="4295D08E" w14:textId="77777777" w:rsidR="00CB17BE" w:rsidRPr="00C95FC2" w:rsidRDefault="00CB17BE" w:rsidP="00CB17BE">
      <w:pPr>
        <w:pStyle w:val="ListParagraph"/>
        <w:numPr>
          <w:ilvl w:val="0"/>
          <w:numId w:val="18"/>
        </w:numPr>
        <w:spacing w:line="360" w:lineRule="auto"/>
        <w:rPr>
          <w:sz w:val="24"/>
          <w:lang w:val="en-GB"/>
        </w:rPr>
      </w:pPr>
      <w:r w:rsidRPr="008D4658">
        <w:rPr>
          <w:b/>
          <w:sz w:val="24"/>
          <w:lang w:val="en-GB"/>
        </w:rPr>
        <w:t>Slavonika</w:t>
      </w:r>
      <w:r w:rsidRPr="00C95FC2">
        <w:rPr>
          <w:sz w:val="24"/>
          <w:lang w:val="en-GB"/>
        </w:rPr>
        <w:t xml:space="preserve"> National Agriculture Conference , Osijek, Croatia – organizer supported by Ministry of Agriculture of Croatia and Faculty of Agrobiotechnology and Science in Osijek</w:t>
      </w:r>
    </w:p>
    <w:p w14:paraId="086E9E49" w14:textId="77777777" w:rsidR="00CB17BE" w:rsidRPr="00C95FC2" w:rsidRDefault="00CB17BE" w:rsidP="00CB17BE">
      <w:pPr>
        <w:pStyle w:val="ListParagraph"/>
        <w:numPr>
          <w:ilvl w:val="0"/>
          <w:numId w:val="18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Zagreb Boxing Explosion, Zagreb, Croatia – media relation, strategy and implementation</w:t>
      </w:r>
    </w:p>
    <w:p w14:paraId="16BB0547" w14:textId="77777777" w:rsidR="00CB17BE" w:rsidRPr="00C95FC2" w:rsidRDefault="00CB17BE" w:rsidP="00CB17BE">
      <w:pPr>
        <w:pStyle w:val="ListParagraph"/>
        <w:numPr>
          <w:ilvl w:val="0"/>
          <w:numId w:val="18"/>
        </w:numPr>
        <w:spacing w:line="360" w:lineRule="auto"/>
        <w:rPr>
          <w:sz w:val="24"/>
          <w:lang w:val="en-GB"/>
        </w:rPr>
      </w:pPr>
      <w:r w:rsidRPr="008D4658">
        <w:rPr>
          <w:b/>
          <w:sz w:val="24"/>
          <w:lang w:val="en-GB"/>
        </w:rPr>
        <w:t>Blind Association Zagreb</w:t>
      </w:r>
      <w:r w:rsidRPr="00C95FC2">
        <w:rPr>
          <w:sz w:val="24"/>
          <w:lang w:val="en-GB"/>
        </w:rPr>
        <w:t xml:space="preserve">, Croatia – pro bono  consulting and fundraising for the project “Soap with Dots” </w:t>
      </w:r>
    </w:p>
    <w:p w14:paraId="1FC63575" w14:textId="77777777" w:rsidR="00CB17BE" w:rsidRPr="00C95FC2" w:rsidRDefault="00CB17BE" w:rsidP="00CB17BE">
      <w:pPr>
        <w:pStyle w:val="ListParagraph"/>
        <w:spacing w:line="360" w:lineRule="auto"/>
        <w:rPr>
          <w:sz w:val="24"/>
          <w:lang w:val="en-GB"/>
        </w:rPr>
      </w:pPr>
    </w:p>
    <w:p w14:paraId="11FD99FB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4908E8CE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r w:rsidRPr="00C95FC2">
        <w:rPr>
          <w:b/>
          <w:bCs/>
          <w:sz w:val="24"/>
          <w:lang w:val="en-GB"/>
        </w:rPr>
        <w:lastRenderedPageBreak/>
        <w:t>2016.</w:t>
      </w:r>
    </w:p>
    <w:p w14:paraId="75D810A2" w14:textId="77777777" w:rsidR="00CB17BE" w:rsidRPr="00C95FC2" w:rsidRDefault="00CB17BE" w:rsidP="00CB17BE">
      <w:pPr>
        <w:pStyle w:val="ListParagraph"/>
        <w:numPr>
          <w:ilvl w:val="0"/>
          <w:numId w:val="21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European  Trade Association for Business Angels,  Winter University, Zagreb, Croatia – media strategic consulting and organization od press center</w:t>
      </w:r>
    </w:p>
    <w:p w14:paraId="7D0302F8" w14:textId="77777777" w:rsidR="00CB17BE" w:rsidRPr="00C95FC2" w:rsidRDefault="00CB17BE" w:rsidP="00CB17BE">
      <w:pPr>
        <w:pStyle w:val="ListParagraph"/>
        <w:numPr>
          <w:ilvl w:val="0"/>
          <w:numId w:val="20"/>
        </w:numPr>
        <w:spacing w:line="360" w:lineRule="auto"/>
        <w:rPr>
          <w:sz w:val="24"/>
          <w:lang w:val="en-GB"/>
        </w:rPr>
      </w:pPr>
      <w:bookmarkStart w:id="12" w:name="_Hlk49414900"/>
      <w:r w:rsidRPr="00C95FC2">
        <w:rPr>
          <w:sz w:val="24"/>
          <w:lang w:val="en-GB"/>
        </w:rPr>
        <w:t>WOQOD, Qatar – brand consulting, rebranding of gas stations and technical services</w:t>
      </w:r>
    </w:p>
    <w:bookmarkEnd w:id="12"/>
    <w:p w14:paraId="7795E87D" w14:textId="77777777" w:rsidR="00CB17BE" w:rsidRPr="00C95FC2" w:rsidRDefault="00CB17BE" w:rsidP="00CB17BE">
      <w:pPr>
        <w:pStyle w:val="ListParagraph"/>
        <w:numPr>
          <w:ilvl w:val="0"/>
          <w:numId w:val="2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Independent Union of Science and Higher Education, Zagreb, Croatia – media relation of the European project</w:t>
      </w:r>
    </w:p>
    <w:p w14:paraId="4D05021D" w14:textId="77777777" w:rsidR="00CB17BE" w:rsidRPr="00C95FC2" w:rsidRDefault="00CB17BE" w:rsidP="00CB17BE">
      <w:pPr>
        <w:pStyle w:val="ListParagraph"/>
        <w:numPr>
          <w:ilvl w:val="0"/>
          <w:numId w:val="2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Aissa Al Tamini – celebrity chef, Doha, Qatar – brand development strategy and workshop</w:t>
      </w:r>
    </w:p>
    <w:p w14:paraId="542EF25E" w14:textId="77777777" w:rsidR="00CB17BE" w:rsidRPr="00C95FC2" w:rsidRDefault="00CB17BE" w:rsidP="00CB17BE">
      <w:pPr>
        <w:pStyle w:val="ListParagraph"/>
        <w:numPr>
          <w:ilvl w:val="0"/>
          <w:numId w:val="2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Phillip Morris, Lausanne, Switzerland – strategic consulting</w:t>
      </w:r>
    </w:p>
    <w:p w14:paraId="2814E634" w14:textId="77777777" w:rsidR="00CB17BE" w:rsidRPr="00C95FC2" w:rsidRDefault="00CB17BE" w:rsidP="00CB17BE">
      <w:pPr>
        <w:pStyle w:val="ListParagraph"/>
        <w:numPr>
          <w:ilvl w:val="0"/>
          <w:numId w:val="2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AGS Oil Company, Orašje, BiH – business consultancy</w:t>
      </w:r>
    </w:p>
    <w:p w14:paraId="44D01B80" w14:textId="77777777" w:rsidR="00CB17BE" w:rsidRPr="00C95FC2" w:rsidRDefault="00CB17BE" w:rsidP="00CB17BE">
      <w:pPr>
        <w:pStyle w:val="ListParagraph"/>
        <w:numPr>
          <w:ilvl w:val="0"/>
          <w:numId w:val="2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Cameo Group, Zagreb, Hrvatska – strategic consultancy</w:t>
      </w:r>
    </w:p>
    <w:p w14:paraId="7EBBE9B1" w14:textId="77777777" w:rsidR="00CB17BE" w:rsidRPr="00C95FC2" w:rsidRDefault="00CB17BE" w:rsidP="00CB17BE">
      <w:pPr>
        <w:pStyle w:val="ListParagraph"/>
        <w:numPr>
          <w:ilvl w:val="0"/>
          <w:numId w:val="2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Terme Selce - Heath Clinic, Selce, Croatia – strategic business consultancy</w:t>
      </w:r>
    </w:p>
    <w:p w14:paraId="0A013699" w14:textId="77777777" w:rsidR="00CB17BE" w:rsidRPr="00C95FC2" w:rsidRDefault="00CB17BE" w:rsidP="00CB17BE">
      <w:pPr>
        <w:pStyle w:val="ListParagraph"/>
        <w:numPr>
          <w:ilvl w:val="0"/>
          <w:numId w:val="2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 xml:space="preserve">City of Maribor, Slovenia – international strategic consultancy of the mayors office </w:t>
      </w:r>
    </w:p>
    <w:p w14:paraId="6B983278" w14:textId="77777777" w:rsidR="00CB17BE" w:rsidRPr="00C95FC2" w:rsidRDefault="00CB17BE" w:rsidP="00CB17BE">
      <w:pPr>
        <w:pStyle w:val="ListParagraph"/>
        <w:numPr>
          <w:ilvl w:val="0"/>
          <w:numId w:val="2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 xml:space="preserve">Food Outlet Žabac, Zagreb, Croatia – strategic consultancy </w:t>
      </w:r>
    </w:p>
    <w:p w14:paraId="48D509D9" w14:textId="77777777" w:rsidR="00CB17BE" w:rsidRPr="00C95FC2" w:rsidRDefault="00CB17BE" w:rsidP="00CB17BE">
      <w:pPr>
        <w:pStyle w:val="ListParagraph"/>
        <w:numPr>
          <w:ilvl w:val="0"/>
          <w:numId w:val="2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Entrepreneurship Economic Development Forum, Doha, Qatar- communication consultancy</w:t>
      </w:r>
    </w:p>
    <w:p w14:paraId="2FE7A52C" w14:textId="77777777" w:rsidR="00CB17BE" w:rsidRPr="00C95FC2" w:rsidRDefault="00CB17BE" w:rsidP="00CB17BE">
      <w:pPr>
        <w:pStyle w:val="ListParagraph"/>
        <w:numPr>
          <w:ilvl w:val="0"/>
          <w:numId w:val="20"/>
        </w:numPr>
        <w:spacing w:line="360" w:lineRule="auto"/>
        <w:rPr>
          <w:sz w:val="24"/>
          <w:lang w:val="en-GB"/>
        </w:rPr>
      </w:pPr>
      <w:r w:rsidRPr="008D4658">
        <w:rPr>
          <w:b/>
          <w:sz w:val="24"/>
          <w:lang w:val="en-GB"/>
        </w:rPr>
        <w:t>Agro Start up</w:t>
      </w:r>
      <w:r w:rsidRPr="00C95FC2">
        <w:rPr>
          <w:sz w:val="24"/>
          <w:lang w:val="en-GB"/>
        </w:rPr>
        <w:t xml:space="preserve"> National Student Agrocultural Conference, Zagreb, Croatia - organizer supported by Agrocultural Faculty in Zagreb, University of Zagreb </w:t>
      </w:r>
    </w:p>
    <w:p w14:paraId="64B84C91" w14:textId="77777777" w:rsidR="00CB17BE" w:rsidRPr="00C95FC2" w:rsidRDefault="00CB17BE" w:rsidP="00CB17BE">
      <w:pPr>
        <w:pStyle w:val="ListParagraph"/>
        <w:numPr>
          <w:ilvl w:val="0"/>
          <w:numId w:val="2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Meants, Doha, Qatar - strategic consultancy</w:t>
      </w:r>
    </w:p>
    <w:p w14:paraId="0D5E50BD" w14:textId="77777777" w:rsidR="00CB17BE" w:rsidRPr="00C95FC2" w:rsidRDefault="00CB17BE" w:rsidP="00CB17BE">
      <w:pPr>
        <w:pStyle w:val="ListParagraph"/>
        <w:numPr>
          <w:ilvl w:val="0"/>
          <w:numId w:val="2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AJANS Press, Istanbul, Turkey – strategic consultancy</w:t>
      </w:r>
    </w:p>
    <w:p w14:paraId="764C1203" w14:textId="77777777" w:rsidR="00CB17BE" w:rsidRPr="00C95FC2" w:rsidRDefault="00CB17BE" w:rsidP="00CB17BE">
      <w:pPr>
        <w:pStyle w:val="ListParagraph"/>
        <w:numPr>
          <w:ilvl w:val="0"/>
          <w:numId w:val="20"/>
        </w:numPr>
        <w:spacing w:line="360" w:lineRule="auto"/>
        <w:rPr>
          <w:sz w:val="24"/>
          <w:lang w:val="en-GB"/>
        </w:rPr>
      </w:pPr>
      <w:r w:rsidRPr="008D4658">
        <w:rPr>
          <w:b/>
          <w:sz w:val="24"/>
          <w:lang w:val="en-GB"/>
        </w:rPr>
        <w:t>Slavonika</w:t>
      </w:r>
      <w:r w:rsidRPr="00C95FC2">
        <w:rPr>
          <w:sz w:val="24"/>
          <w:lang w:val="en-GB"/>
        </w:rPr>
        <w:t xml:space="preserve"> National Agriculture Conference , Osijek, Croatia – organizer supported by Ministry of Agriculture of Croatia and Faculty of Agrobiotechnology and Science in Osijek</w:t>
      </w:r>
    </w:p>
    <w:p w14:paraId="5F5BF57F" w14:textId="77777777" w:rsidR="00CB17BE" w:rsidRPr="00C95FC2" w:rsidRDefault="00CB17BE" w:rsidP="00CB17BE">
      <w:pPr>
        <w:pStyle w:val="ListParagraph"/>
        <w:numPr>
          <w:ilvl w:val="0"/>
          <w:numId w:val="2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JJ Business Solution, Doha, Qatar – business development consulting</w:t>
      </w:r>
    </w:p>
    <w:p w14:paraId="65E60571" w14:textId="77777777" w:rsidR="00CB17BE" w:rsidRPr="00C95FC2" w:rsidRDefault="00CB17BE" w:rsidP="00CB17BE">
      <w:pPr>
        <w:pStyle w:val="ListParagraph"/>
        <w:numPr>
          <w:ilvl w:val="0"/>
          <w:numId w:val="20"/>
        </w:numPr>
        <w:spacing w:line="360" w:lineRule="auto"/>
        <w:rPr>
          <w:sz w:val="24"/>
          <w:lang w:val="en-GB"/>
        </w:rPr>
      </w:pPr>
      <w:r w:rsidRPr="008D4658">
        <w:rPr>
          <w:b/>
          <w:sz w:val="24"/>
          <w:lang w:val="en-GB"/>
        </w:rPr>
        <w:t xml:space="preserve">Blind Association </w:t>
      </w:r>
      <w:r w:rsidRPr="00C95FC2">
        <w:rPr>
          <w:sz w:val="24"/>
          <w:lang w:val="en-GB"/>
        </w:rPr>
        <w:t xml:space="preserve">Zagreb, Croatia – pro bono  consulting and fundraising for the project “Soap with Dots” </w:t>
      </w:r>
    </w:p>
    <w:p w14:paraId="446BA701" w14:textId="77777777" w:rsidR="00CB17BE" w:rsidRPr="00C95FC2" w:rsidRDefault="00CB17BE" w:rsidP="00CB17BE">
      <w:pPr>
        <w:pStyle w:val="ListParagraph"/>
        <w:numPr>
          <w:ilvl w:val="0"/>
          <w:numId w:val="2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14</w:t>
      </w:r>
      <w:r w:rsidRPr="00C95FC2">
        <w:rPr>
          <w:sz w:val="24"/>
          <w:vertAlign w:val="superscript"/>
          <w:lang w:val="en-GB"/>
        </w:rPr>
        <w:t>th</w:t>
      </w:r>
      <w:r w:rsidRPr="00C95FC2">
        <w:rPr>
          <w:sz w:val="24"/>
          <w:lang w:val="en-GB"/>
        </w:rPr>
        <w:t xml:space="preserve">  </w:t>
      </w:r>
      <w:r w:rsidRPr="008D4658">
        <w:rPr>
          <w:b/>
          <w:sz w:val="24"/>
          <w:lang w:val="en-GB"/>
        </w:rPr>
        <w:t>PRO PR</w:t>
      </w:r>
      <w:r w:rsidRPr="00C95FC2">
        <w:rPr>
          <w:sz w:val="24"/>
          <w:lang w:val="en-GB"/>
        </w:rPr>
        <w:t xml:space="preserve"> Conference and PRO PR Globe Awards, Bečići, Montenegro - organizer</w:t>
      </w:r>
    </w:p>
    <w:p w14:paraId="70F29ADE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</w:p>
    <w:p w14:paraId="262C17C2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0498308B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D8AE769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r w:rsidRPr="00C95FC2">
        <w:rPr>
          <w:b/>
          <w:bCs/>
          <w:sz w:val="24"/>
          <w:lang w:val="en-GB"/>
        </w:rPr>
        <w:lastRenderedPageBreak/>
        <w:t>2015.</w:t>
      </w:r>
    </w:p>
    <w:p w14:paraId="34DC99B6" w14:textId="77777777" w:rsidR="00CB17BE" w:rsidRPr="00C95FC2" w:rsidRDefault="00CB17BE" w:rsidP="00CB17BE">
      <w:pPr>
        <w:pStyle w:val="ListParagraph"/>
        <w:numPr>
          <w:ilvl w:val="0"/>
          <w:numId w:val="22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Invest in Maribor, Slovenia – project establishing for Municipality of Maribor</w:t>
      </w:r>
    </w:p>
    <w:p w14:paraId="0E01AA8B" w14:textId="77777777" w:rsidR="00CB17BE" w:rsidRPr="00C95FC2" w:rsidRDefault="00CB17BE" w:rsidP="00CB17BE">
      <w:pPr>
        <w:pStyle w:val="ListParagraph"/>
        <w:numPr>
          <w:ilvl w:val="0"/>
          <w:numId w:val="22"/>
        </w:numPr>
        <w:spacing w:line="360" w:lineRule="auto"/>
        <w:rPr>
          <w:sz w:val="24"/>
          <w:lang w:val="en-GB"/>
        </w:rPr>
      </w:pPr>
      <w:r w:rsidRPr="008D4658">
        <w:rPr>
          <w:b/>
          <w:sz w:val="24"/>
          <w:lang w:val="en-GB"/>
        </w:rPr>
        <w:t>Art project of 300 years of Sinj’s Alka</w:t>
      </w:r>
      <w:r w:rsidRPr="00C95FC2">
        <w:rPr>
          <w:sz w:val="24"/>
          <w:lang w:val="en-GB"/>
        </w:rPr>
        <w:t xml:space="preserve">, Croatia – Vladimir Vrlić Ankin, organizing officially exhibition and press support </w:t>
      </w:r>
    </w:p>
    <w:p w14:paraId="70F85EA6" w14:textId="77777777" w:rsidR="00CB17BE" w:rsidRPr="00C95FC2" w:rsidRDefault="00CB17BE" w:rsidP="00CB17BE">
      <w:pPr>
        <w:pStyle w:val="ListParagraph"/>
        <w:numPr>
          <w:ilvl w:val="0"/>
          <w:numId w:val="22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European Bank for Reconstruction and Development (EBRD) – consulting for Therme Selce, Croatia and rebranding</w:t>
      </w:r>
    </w:p>
    <w:p w14:paraId="03540370" w14:textId="77777777" w:rsidR="00CB17BE" w:rsidRPr="00C95FC2" w:rsidRDefault="00CB17BE" w:rsidP="00CB17BE">
      <w:pPr>
        <w:pStyle w:val="ListParagraph"/>
        <w:numPr>
          <w:ilvl w:val="0"/>
          <w:numId w:val="22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Cameo Group, Zagreb, Hrvatska – strategic consultancy</w:t>
      </w:r>
    </w:p>
    <w:p w14:paraId="4914A05A" w14:textId="77777777" w:rsidR="00CB17BE" w:rsidRPr="00C95FC2" w:rsidRDefault="00CB17BE" w:rsidP="00CB17BE">
      <w:pPr>
        <w:pStyle w:val="ListParagraph"/>
        <w:numPr>
          <w:ilvl w:val="0"/>
          <w:numId w:val="22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Aissa Al Tamini – celebrity chef, Doha, Qatar – brand development strategy and workshop</w:t>
      </w:r>
    </w:p>
    <w:p w14:paraId="37586D2C" w14:textId="77777777" w:rsidR="00CB17BE" w:rsidRPr="00C95FC2" w:rsidRDefault="00CB17BE" w:rsidP="00CB17BE">
      <w:pPr>
        <w:pStyle w:val="ListParagraph"/>
        <w:numPr>
          <w:ilvl w:val="0"/>
          <w:numId w:val="22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Al Hakbant Group, Doha, Qatar – business development consultancy</w:t>
      </w:r>
    </w:p>
    <w:p w14:paraId="5660FE9C" w14:textId="77777777" w:rsidR="00CB17BE" w:rsidRPr="00C95FC2" w:rsidRDefault="00CB17BE" w:rsidP="00CB17BE">
      <w:pPr>
        <w:pStyle w:val="ListParagraph"/>
        <w:numPr>
          <w:ilvl w:val="0"/>
          <w:numId w:val="22"/>
        </w:numPr>
        <w:spacing w:line="360" w:lineRule="auto"/>
        <w:rPr>
          <w:sz w:val="24"/>
          <w:lang w:val="en-GB"/>
        </w:rPr>
      </w:pPr>
      <w:r w:rsidRPr="008D4658">
        <w:rPr>
          <w:b/>
          <w:sz w:val="24"/>
          <w:lang w:val="en-GB"/>
        </w:rPr>
        <w:t>PR ARENA</w:t>
      </w:r>
      <w:r w:rsidRPr="00C95FC2">
        <w:rPr>
          <w:sz w:val="24"/>
          <w:lang w:val="en-GB"/>
        </w:rPr>
        <w:t xml:space="preserve"> Balkan student public relation conference, Sarajevo, Bosnia and Herzegovina (BiH) – organizer</w:t>
      </w:r>
    </w:p>
    <w:p w14:paraId="62148767" w14:textId="77777777" w:rsidR="00CB17BE" w:rsidRPr="00C95FC2" w:rsidRDefault="00CB17BE" w:rsidP="00CB17BE">
      <w:pPr>
        <w:pStyle w:val="ListParagraph"/>
        <w:numPr>
          <w:ilvl w:val="0"/>
          <w:numId w:val="22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Nigrad Construction Company, Maribor, Slovenia – strategic consultancy</w:t>
      </w:r>
    </w:p>
    <w:p w14:paraId="489B675D" w14:textId="77777777" w:rsidR="00CB17BE" w:rsidRPr="00C95FC2" w:rsidRDefault="00CB17BE" w:rsidP="00CB17BE">
      <w:pPr>
        <w:pStyle w:val="ListParagraph"/>
        <w:numPr>
          <w:ilvl w:val="0"/>
          <w:numId w:val="22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AGS Oil Company, Orašje, BiH – business consultancy</w:t>
      </w:r>
    </w:p>
    <w:p w14:paraId="0CD938AC" w14:textId="77777777" w:rsidR="00CB17BE" w:rsidRPr="00C95FC2" w:rsidRDefault="00CB17BE" w:rsidP="00CB17BE">
      <w:pPr>
        <w:pStyle w:val="ListParagraph"/>
        <w:numPr>
          <w:ilvl w:val="0"/>
          <w:numId w:val="22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13</w:t>
      </w:r>
      <w:r w:rsidRPr="00C95FC2">
        <w:rPr>
          <w:sz w:val="24"/>
          <w:vertAlign w:val="superscript"/>
          <w:lang w:val="en-GB"/>
        </w:rPr>
        <w:t>th</w:t>
      </w:r>
      <w:r w:rsidRPr="00C95FC2">
        <w:rPr>
          <w:sz w:val="24"/>
          <w:lang w:val="en-GB"/>
        </w:rPr>
        <w:t xml:space="preserve">  </w:t>
      </w:r>
      <w:r w:rsidRPr="008D4658">
        <w:rPr>
          <w:b/>
          <w:sz w:val="24"/>
          <w:lang w:val="en-GB"/>
        </w:rPr>
        <w:t>PRO PR</w:t>
      </w:r>
      <w:r w:rsidRPr="00C95FC2">
        <w:rPr>
          <w:sz w:val="24"/>
          <w:lang w:val="en-GB"/>
        </w:rPr>
        <w:t xml:space="preserve"> Conference and PRO PR Globe Awards, Malinska, Croatia - organizer</w:t>
      </w:r>
    </w:p>
    <w:p w14:paraId="045FE8D1" w14:textId="77777777" w:rsidR="00CB17BE" w:rsidRPr="00C95FC2" w:rsidRDefault="00CB17BE" w:rsidP="00CB17BE">
      <w:pPr>
        <w:pStyle w:val="ListParagraph"/>
        <w:numPr>
          <w:ilvl w:val="0"/>
          <w:numId w:val="22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Bayer Farmaceutical Company, Sarajevo, BiH – product launch and media consultancy</w:t>
      </w:r>
    </w:p>
    <w:p w14:paraId="6E735498" w14:textId="77777777" w:rsidR="00CB17BE" w:rsidRPr="00C95FC2" w:rsidRDefault="00CB17BE" w:rsidP="00CB17BE">
      <w:pPr>
        <w:pStyle w:val="ListParagraph"/>
        <w:numPr>
          <w:ilvl w:val="0"/>
          <w:numId w:val="22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WOQOD, Qatar – brand consulting, rebranding of gas stations and technical services</w:t>
      </w:r>
    </w:p>
    <w:p w14:paraId="59812DAC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4BC21366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6F6F09D1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11D887FF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3AE5F8DC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2388E4BE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5BC182D" w14:textId="77777777" w:rsidR="00CB17BE" w:rsidRDefault="00CB17BE" w:rsidP="00CB17BE">
      <w:pPr>
        <w:spacing w:line="360" w:lineRule="auto"/>
        <w:rPr>
          <w:b/>
          <w:bCs/>
          <w:sz w:val="24"/>
          <w:lang w:val="en-GB"/>
        </w:rPr>
      </w:pPr>
    </w:p>
    <w:p w14:paraId="2BF8574E" w14:textId="77777777" w:rsidR="00CB17BE" w:rsidRDefault="00CB17BE" w:rsidP="00CB17BE">
      <w:pPr>
        <w:spacing w:line="360" w:lineRule="auto"/>
        <w:rPr>
          <w:b/>
          <w:bCs/>
          <w:sz w:val="24"/>
          <w:lang w:val="en-GB"/>
        </w:rPr>
      </w:pPr>
    </w:p>
    <w:p w14:paraId="713A26D2" w14:textId="77777777" w:rsidR="00CB17BE" w:rsidRDefault="00CB17BE" w:rsidP="00CB17BE">
      <w:pPr>
        <w:spacing w:line="360" w:lineRule="auto"/>
        <w:rPr>
          <w:b/>
          <w:bCs/>
          <w:sz w:val="24"/>
          <w:lang w:val="en-GB"/>
        </w:rPr>
      </w:pPr>
    </w:p>
    <w:p w14:paraId="5EF03E2C" w14:textId="77777777" w:rsidR="00CB17BE" w:rsidRDefault="00CB17BE" w:rsidP="00CB17BE">
      <w:pPr>
        <w:spacing w:line="360" w:lineRule="auto"/>
        <w:rPr>
          <w:b/>
          <w:bCs/>
          <w:sz w:val="24"/>
          <w:lang w:val="en-GB"/>
        </w:rPr>
      </w:pPr>
    </w:p>
    <w:p w14:paraId="418E0FCD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r w:rsidRPr="00C95FC2">
        <w:rPr>
          <w:b/>
          <w:bCs/>
          <w:sz w:val="24"/>
          <w:lang w:val="en-GB"/>
        </w:rPr>
        <w:lastRenderedPageBreak/>
        <w:t>2014.</w:t>
      </w:r>
    </w:p>
    <w:p w14:paraId="020101F2" w14:textId="77777777" w:rsidR="00CB17BE" w:rsidRPr="00C95FC2" w:rsidRDefault="00CB17BE" w:rsidP="00CB17BE">
      <w:pPr>
        <w:pStyle w:val="ListParagraph"/>
        <w:numPr>
          <w:ilvl w:val="0"/>
          <w:numId w:val="2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Hosekra, Slovenska Bistrica, Slovenia – business consultancy, brand establishing and launching – Big Berry mobile phones</w:t>
      </w:r>
    </w:p>
    <w:p w14:paraId="7BB4458D" w14:textId="77777777" w:rsidR="00CB17BE" w:rsidRPr="00C95FC2" w:rsidRDefault="00CB17BE" w:rsidP="00CB17BE">
      <w:pPr>
        <w:pStyle w:val="ListParagraph"/>
        <w:numPr>
          <w:ilvl w:val="0"/>
          <w:numId w:val="2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Eureaxess, Ljubljana, Slovenia – media relation of European project</w:t>
      </w:r>
    </w:p>
    <w:p w14:paraId="4DDD2B9C" w14:textId="77777777" w:rsidR="00CB17BE" w:rsidRPr="00C95FC2" w:rsidRDefault="00CB17BE" w:rsidP="00CB17BE">
      <w:pPr>
        <w:pStyle w:val="ListParagraph"/>
        <w:numPr>
          <w:ilvl w:val="0"/>
          <w:numId w:val="2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European Academy of Science and Art, Salzburg, Austria – brand consultancy</w:t>
      </w:r>
    </w:p>
    <w:p w14:paraId="38DED41E" w14:textId="77777777" w:rsidR="00CB17BE" w:rsidRPr="00C95FC2" w:rsidRDefault="00CB17BE" w:rsidP="00CB17BE">
      <w:pPr>
        <w:pStyle w:val="ListParagraph"/>
        <w:numPr>
          <w:ilvl w:val="0"/>
          <w:numId w:val="2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Alma Mater European University, Maribor, Slovenia – strategic consultancy</w:t>
      </w:r>
    </w:p>
    <w:p w14:paraId="577C5192" w14:textId="77777777" w:rsidR="00CB17BE" w:rsidRPr="00C95FC2" w:rsidRDefault="00CB17BE" w:rsidP="00CB17BE">
      <w:pPr>
        <w:pStyle w:val="ListParagraph"/>
        <w:numPr>
          <w:ilvl w:val="0"/>
          <w:numId w:val="2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WOQOD, Qatar – brand consulting, rebranding of gas stations and technical services</w:t>
      </w:r>
    </w:p>
    <w:p w14:paraId="5752439A" w14:textId="77777777" w:rsidR="00CB17BE" w:rsidRPr="00C95FC2" w:rsidRDefault="00CB17BE" w:rsidP="00CB17BE">
      <w:pPr>
        <w:pStyle w:val="ListParagraph"/>
        <w:numPr>
          <w:ilvl w:val="0"/>
          <w:numId w:val="2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AJANS Press, Istanbul, Turkey – strategic consultancy</w:t>
      </w:r>
    </w:p>
    <w:p w14:paraId="09F84490" w14:textId="77777777" w:rsidR="00CB17BE" w:rsidRPr="00C95FC2" w:rsidRDefault="00CB17BE" w:rsidP="00CB17BE">
      <w:pPr>
        <w:pStyle w:val="ListParagraph"/>
        <w:numPr>
          <w:ilvl w:val="0"/>
          <w:numId w:val="2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Institute for Tourism, Zagreb, Croatia – media relation, consulting support of 55</w:t>
      </w:r>
      <w:r w:rsidRPr="00C95FC2">
        <w:rPr>
          <w:sz w:val="24"/>
          <w:vertAlign w:val="superscript"/>
          <w:lang w:val="en-GB"/>
        </w:rPr>
        <w:t>th</w:t>
      </w:r>
      <w:r w:rsidRPr="00C95FC2">
        <w:rPr>
          <w:sz w:val="24"/>
          <w:lang w:val="en-GB"/>
        </w:rPr>
        <w:t xml:space="preserve"> anniversary</w:t>
      </w:r>
    </w:p>
    <w:p w14:paraId="146B0515" w14:textId="77777777" w:rsidR="00CB17BE" w:rsidRPr="00C95FC2" w:rsidRDefault="00CB17BE" w:rsidP="00CB17BE">
      <w:pPr>
        <w:pStyle w:val="ListParagraph"/>
        <w:numPr>
          <w:ilvl w:val="0"/>
          <w:numId w:val="23"/>
        </w:numPr>
        <w:spacing w:line="360" w:lineRule="auto"/>
        <w:rPr>
          <w:sz w:val="24"/>
          <w:lang w:val="en-GB"/>
        </w:rPr>
      </w:pPr>
      <w:r w:rsidRPr="008D4658">
        <w:rPr>
          <w:b/>
          <w:sz w:val="24"/>
          <w:lang w:val="en-GB"/>
        </w:rPr>
        <w:t>Croatian Tourist Board</w:t>
      </w:r>
      <w:r w:rsidRPr="00C95FC2">
        <w:rPr>
          <w:sz w:val="24"/>
          <w:lang w:val="en-GB"/>
        </w:rPr>
        <w:t>, Munich, Germany – presentation of the project “View into a Blue”</w:t>
      </w:r>
    </w:p>
    <w:p w14:paraId="68AEB604" w14:textId="77777777" w:rsidR="00CB17BE" w:rsidRPr="00C95FC2" w:rsidRDefault="00CB17BE" w:rsidP="00CB17BE">
      <w:pPr>
        <w:pStyle w:val="ListParagraph"/>
        <w:numPr>
          <w:ilvl w:val="0"/>
          <w:numId w:val="23"/>
        </w:numPr>
        <w:spacing w:line="360" w:lineRule="auto"/>
        <w:rPr>
          <w:sz w:val="24"/>
          <w:lang w:val="en-GB"/>
        </w:rPr>
      </w:pPr>
      <w:r w:rsidRPr="008D4658">
        <w:rPr>
          <w:b/>
          <w:sz w:val="24"/>
          <w:lang w:val="en-GB"/>
        </w:rPr>
        <w:t>PR ARENA</w:t>
      </w:r>
      <w:r w:rsidRPr="00C95FC2">
        <w:rPr>
          <w:sz w:val="24"/>
          <w:lang w:val="en-GB"/>
        </w:rPr>
        <w:t xml:space="preserve"> Balkan student public relation conference, Sarajevo, Bosnia and Herzegovina (BiH) – organizer</w:t>
      </w:r>
    </w:p>
    <w:p w14:paraId="1189AAEC" w14:textId="77777777" w:rsidR="00CB17BE" w:rsidRPr="00C95FC2" w:rsidRDefault="00CB17BE" w:rsidP="00CB17BE">
      <w:pPr>
        <w:pStyle w:val="ListParagraph"/>
        <w:numPr>
          <w:ilvl w:val="0"/>
          <w:numId w:val="2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Jade Premium Fitness, Doha, Qatar – business development consultancy and brand establishment</w:t>
      </w:r>
    </w:p>
    <w:p w14:paraId="696ECFB0" w14:textId="77777777" w:rsidR="00CB17BE" w:rsidRPr="00C95FC2" w:rsidRDefault="00CB17BE" w:rsidP="00CB17BE">
      <w:pPr>
        <w:pStyle w:val="ListParagraph"/>
        <w:numPr>
          <w:ilvl w:val="0"/>
          <w:numId w:val="2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AGS Oil Company, Orašje, BiH – business consultancy</w:t>
      </w:r>
    </w:p>
    <w:p w14:paraId="5B22765E" w14:textId="77777777" w:rsidR="00CB17BE" w:rsidRPr="00C95FC2" w:rsidRDefault="00CB17BE" w:rsidP="00CB17BE">
      <w:pPr>
        <w:pStyle w:val="ListParagraph"/>
        <w:numPr>
          <w:ilvl w:val="0"/>
          <w:numId w:val="2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Cameo Group, Zagreb, Hrvatska – strategic consultancy and rebranding</w:t>
      </w:r>
    </w:p>
    <w:p w14:paraId="5423CF69" w14:textId="77777777" w:rsidR="00CB17BE" w:rsidRPr="00C95FC2" w:rsidRDefault="00CB17BE" w:rsidP="00CB17BE">
      <w:pPr>
        <w:pStyle w:val="ListParagraph"/>
        <w:numPr>
          <w:ilvl w:val="0"/>
          <w:numId w:val="2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Al Khor Qatar Leadership Academy – project consultancy</w:t>
      </w:r>
    </w:p>
    <w:p w14:paraId="7CD8D21F" w14:textId="77777777" w:rsidR="00CB17BE" w:rsidRPr="00C95FC2" w:rsidRDefault="00CB17BE" w:rsidP="00CB17BE">
      <w:pPr>
        <w:pStyle w:val="ListParagraph"/>
        <w:numPr>
          <w:ilvl w:val="0"/>
          <w:numId w:val="2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Podravka, Koprivnica, Croatia – business consultancy and product launch for Qatar market</w:t>
      </w:r>
    </w:p>
    <w:p w14:paraId="2501ED71" w14:textId="77777777" w:rsidR="00CB17BE" w:rsidRPr="00C95FC2" w:rsidRDefault="00CB17BE" w:rsidP="00CB17BE">
      <w:pPr>
        <w:pStyle w:val="ListParagraph"/>
        <w:numPr>
          <w:ilvl w:val="0"/>
          <w:numId w:val="2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Perutnina Ptuj, Ptuj, Slovenia – business consultancy and product launch for Qatar market</w:t>
      </w:r>
    </w:p>
    <w:p w14:paraId="55FEDD65" w14:textId="77777777" w:rsidR="00CB17BE" w:rsidRPr="00C95FC2" w:rsidRDefault="00CB17BE" w:rsidP="00CB17BE">
      <w:pPr>
        <w:pStyle w:val="ListParagraph"/>
        <w:numPr>
          <w:ilvl w:val="0"/>
          <w:numId w:val="23"/>
        </w:numPr>
        <w:spacing w:line="360" w:lineRule="auto"/>
        <w:rPr>
          <w:sz w:val="24"/>
          <w:lang w:val="en-GB"/>
        </w:rPr>
      </w:pPr>
      <w:r w:rsidRPr="008D4658">
        <w:rPr>
          <w:b/>
          <w:sz w:val="24"/>
          <w:lang w:val="en-GB"/>
        </w:rPr>
        <w:t>PRO PR “World of Communication”</w:t>
      </w:r>
      <w:r w:rsidRPr="00C95FC2">
        <w:rPr>
          <w:sz w:val="24"/>
          <w:lang w:val="en-GB"/>
        </w:rPr>
        <w:t xml:space="preserve"> – establishing special supplement for daily newspaper “Dnevni list”, Mostar, BiH</w:t>
      </w:r>
    </w:p>
    <w:p w14:paraId="2D804143" w14:textId="77777777" w:rsidR="00CB17BE" w:rsidRPr="00C95FC2" w:rsidRDefault="00CB17BE" w:rsidP="00CB17BE">
      <w:pPr>
        <w:pStyle w:val="ListParagraph"/>
        <w:numPr>
          <w:ilvl w:val="0"/>
          <w:numId w:val="23"/>
        </w:numPr>
        <w:spacing w:line="360" w:lineRule="auto"/>
        <w:rPr>
          <w:sz w:val="24"/>
          <w:lang w:val="en-GB"/>
        </w:rPr>
      </w:pPr>
      <w:r w:rsidRPr="008D4658">
        <w:rPr>
          <w:b/>
          <w:sz w:val="24"/>
          <w:lang w:val="en-GB"/>
        </w:rPr>
        <w:t>PRO PR Interactive “Communication in Finance,</w:t>
      </w:r>
      <w:r w:rsidRPr="00C95FC2">
        <w:rPr>
          <w:sz w:val="24"/>
          <w:lang w:val="en-GB"/>
        </w:rPr>
        <w:t xml:space="preserve"> Zagreb, Croatia – organizer of specialized seminar</w:t>
      </w:r>
    </w:p>
    <w:p w14:paraId="2C546B74" w14:textId="77777777" w:rsidR="00CB17BE" w:rsidRPr="00C95FC2" w:rsidRDefault="00CB17BE" w:rsidP="00CB17BE">
      <w:pPr>
        <w:pStyle w:val="ListParagraph"/>
        <w:numPr>
          <w:ilvl w:val="0"/>
          <w:numId w:val="2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Bayer Farmaceutical Company, Sarajevo, BiH – crisis communication, product launch and media consultancy</w:t>
      </w:r>
    </w:p>
    <w:p w14:paraId="3DAAF8E3" w14:textId="77777777" w:rsidR="00CB17BE" w:rsidRPr="00C95FC2" w:rsidRDefault="00CB17BE" w:rsidP="00CB17BE">
      <w:pPr>
        <w:pStyle w:val="ListParagraph"/>
        <w:numPr>
          <w:ilvl w:val="0"/>
          <w:numId w:val="2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12</w:t>
      </w:r>
      <w:r w:rsidRPr="00C95FC2">
        <w:rPr>
          <w:sz w:val="24"/>
          <w:vertAlign w:val="superscript"/>
          <w:lang w:val="en-GB"/>
        </w:rPr>
        <w:t>th</w:t>
      </w:r>
      <w:r w:rsidRPr="00C95FC2">
        <w:rPr>
          <w:sz w:val="24"/>
          <w:lang w:val="en-GB"/>
        </w:rPr>
        <w:t xml:space="preserve">  </w:t>
      </w:r>
      <w:r w:rsidRPr="008D4658">
        <w:rPr>
          <w:b/>
          <w:sz w:val="24"/>
          <w:lang w:val="en-GB"/>
        </w:rPr>
        <w:t>PRO PR</w:t>
      </w:r>
      <w:r w:rsidRPr="00C95FC2">
        <w:rPr>
          <w:sz w:val="24"/>
          <w:lang w:val="en-GB"/>
        </w:rPr>
        <w:t xml:space="preserve"> Conference and PRO PR Globe Awards, Sarajevo, BiH - organizer</w:t>
      </w:r>
    </w:p>
    <w:p w14:paraId="631AFBB2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r w:rsidRPr="00C95FC2">
        <w:rPr>
          <w:b/>
          <w:bCs/>
          <w:sz w:val="24"/>
          <w:lang w:val="en-GB"/>
        </w:rPr>
        <w:lastRenderedPageBreak/>
        <w:t>2013.</w:t>
      </w:r>
    </w:p>
    <w:p w14:paraId="1D36D6B3" w14:textId="77777777" w:rsidR="00CB17BE" w:rsidRPr="00C95FC2" w:rsidRDefault="00CB17BE" w:rsidP="00CB17BE">
      <w:pPr>
        <w:pStyle w:val="ListParagraph"/>
        <w:numPr>
          <w:ilvl w:val="0"/>
          <w:numId w:val="24"/>
        </w:numPr>
        <w:spacing w:line="360" w:lineRule="auto"/>
        <w:rPr>
          <w:b/>
          <w:bCs/>
          <w:sz w:val="24"/>
          <w:lang w:val="en-GB"/>
        </w:rPr>
      </w:pPr>
      <w:r w:rsidRPr="00C95FC2">
        <w:rPr>
          <w:sz w:val="24"/>
          <w:lang w:val="en-GB"/>
        </w:rPr>
        <w:t>Palmanova Outlet Village, Palmanova, Italy – strategic consultancy for southeast Europe countries and media relationship</w:t>
      </w:r>
    </w:p>
    <w:p w14:paraId="5BD74E3E" w14:textId="77777777" w:rsidR="00CB17BE" w:rsidRPr="00C95FC2" w:rsidRDefault="00CB17BE" w:rsidP="00CB17BE">
      <w:pPr>
        <w:pStyle w:val="ListParagraph"/>
        <w:numPr>
          <w:ilvl w:val="0"/>
          <w:numId w:val="24"/>
        </w:numPr>
        <w:spacing w:line="360" w:lineRule="auto"/>
        <w:rPr>
          <w:b/>
          <w:bCs/>
          <w:sz w:val="24"/>
          <w:lang w:val="en-GB"/>
        </w:rPr>
      </w:pPr>
      <w:r w:rsidRPr="00C95FC2">
        <w:rPr>
          <w:sz w:val="24"/>
          <w:lang w:val="en-GB"/>
        </w:rPr>
        <w:t xml:space="preserve">Hosekra Group, Slovenska Bistrica, Slovenia – business development consulting </w:t>
      </w:r>
    </w:p>
    <w:p w14:paraId="6DE189B8" w14:textId="77777777" w:rsidR="00CB17BE" w:rsidRPr="00C95FC2" w:rsidRDefault="00CB17BE" w:rsidP="00CB17BE">
      <w:pPr>
        <w:pStyle w:val="ListParagraph"/>
        <w:numPr>
          <w:ilvl w:val="0"/>
          <w:numId w:val="24"/>
        </w:numPr>
        <w:spacing w:line="360" w:lineRule="auto"/>
        <w:rPr>
          <w:b/>
          <w:bCs/>
          <w:sz w:val="24"/>
          <w:lang w:val="en-GB"/>
        </w:rPr>
      </w:pPr>
      <w:r w:rsidRPr="008D4658">
        <w:rPr>
          <w:b/>
          <w:sz w:val="24"/>
          <w:lang w:val="en-GB"/>
        </w:rPr>
        <w:t>Samobor Carnival</w:t>
      </w:r>
      <w:r w:rsidRPr="00C95FC2">
        <w:rPr>
          <w:sz w:val="24"/>
          <w:lang w:val="en-GB"/>
        </w:rPr>
        <w:t>, Samobor, Croatia – project consultancy, media relations</w:t>
      </w:r>
    </w:p>
    <w:p w14:paraId="006D58F3" w14:textId="77777777" w:rsidR="00CB17BE" w:rsidRPr="00C95FC2" w:rsidRDefault="00CB17BE" w:rsidP="00CB17BE">
      <w:pPr>
        <w:pStyle w:val="ListParagraph"/>
        <w:numPr>
          <w:ilvl w:val="0"/>
          <w:numId w:val="24"/>
        </w:numPr>
        <w:spacing w:line="360" w:lineRule="auto"/>
        <w:rPr>
          <w:b/>
          <w:bCs/>
          <w:sz w:val="24"/>
          <w:lang w:val="en-GB"/>
        </w:rPr>
      </w:pPr>
      <w:r w:rsidRPr="00C95FC2">
        <w:rPr>
          <w:sz w:val="24"/>
          <w:lang w:val="en-GB"/>
        </w:rPr>
        <w:t>Miele, Skopje, Macedonia – media relations</w:t>
      </w:r>
    </w:p>
    <w:p w14:paraId="7DFA148D" w14:textId="77777777" w:rsidR="00CB17BE" w:rsidRPr="00C95FC2" w:rsidRDefault="00CB17BE" w:rsidP="00CB17BE">
      <w:pPr>
        <w:pStyle w:val="ListParagraph"/>
        <w:numPr>
          <w:ilvl w:val="0"/>
          <w:numId w:val="24"/>
        </w:numPr>
        <w:spacing w:line="360" w:lineRule="auto"/>
        <w:rPr>
          <w:b/>
          <w:bCs/>
          <w:sz w:val="24"/>
          <w:lang w:val="en-GB"/>
        </w:rPr>
      </w:pPr>
      <w:r w:rsidRPr="008D4658">
        <w:rPr>
          <w:b/>
          <w:sz w:val="24"/>
          <w:lang w:val="en-GB"/>
        </w:rPr>
        <w:t>Project Irresistible Croatia</w:t>
      </w:r>
      <w:r w:rsidRPr="00C95FC2">
        <w:rPr>
          <w:sz w:val="24"/>
          <w:lang w:val="en-GB"/>
        </w:rPr>
        <w:t>, Zagreb, Croatia – brand consulting</w:t>
      </w:r>
    </w:p>
    <w:p w14:paraId="7DF360DA" w14:textId="77777777" w:rsidR="00CB17BE" w:rsidRPr="00C95FC2" w:rsidRDefault="00CB17BE" w:rsidP="00CB17BE">
      <w:pPr>
        <w:pStyle w:val="ListParagraph"/>
        <w:numPr>
          <w:ilvl w:val="0"/>
          <w:numId w:val="24"/>
        </w:numPr>
        <w:spacing w:line="360" w:lineRule="auto"/>
        <w:rPr>
          <w:b/>
          <w:bCs/>
          <w:sz w:val="24"/>
          <w:lang w:val="en-GB"/>
        </w:rPr>
      </w:pPr>
      <w:r w:rsidRPr="00C95FC2">
        <w:rPr>
          <w:sz w:val="24"/>
          <w:lang w:val="en-GB"/>
        </w:rPr>
        <w:t>Dimal, Brčko, Bosna I Herzegovina – media consulting and media relation</w:t>
      </w:r>
    </w:p>
    <w:p w14:paraId="7CD78BB2" w14:textId="77777777" w:rsidR="00CB17BE" w:rsidRPr="00C95FC2" w:rsidRDefault="00CB17BE" w:rsidP="00CB17BE">
      <w:pPr>
        <w:pStyle w:val="ListParagraph"/>
        <w:numPr>
          <w:ilvl w:val="0"/>
          <w:numId w:val="24"/>
        </w:numPr>
        <w:spacing w:line="360" w:lineRule="auto"/>
        <w:rPr>
          <w:b/>
          <w:bCs/>
          <w:sz w:val="24"/>
          <w:lang w:val="en-GB"/>
        </w:rPr>
      </w:pPr>
      <w:bookmarkStart w:id="13" w:name="_Hlk49417078"/>
      <w:r w:rsidRPr="00C95FC2">
        <w:rPr>
          <w:sz w:val="24"/>
          <w:lang w:val="en-GB"/>
        </w:rPr>
        <w:t>Croatian Press Photographer Association, Zagreb, Croatia – consulting and project partnership</w:t>
      </w:r>
    </w:p>
    <w:bookmarkEnd w:id="13"/>
    <w:p w14:paraId="74171948" w14:textId="77777777" w:rsidR="00CB17BE" w:rsidRPr="00C95FC2" w:rsidRDefault="00CB17BE" w:rsidP="00CB17BE">
      <w:pPr>
        <w:pStyle w:val="ListParagraph"/>
        <w:numPr>
          <w:ilvl w:val="0"/>
          <w:numId w:val="24"/>
        </w:numPr>
        <w:spacing w:line="360" w:lineRule="auto"/>
        <w:rPr>
          <w:b/>
          <w:bCs/>
          <w:sz w:val="24"/>
          <w:lang w:val="en-GB"/>
        </w:rPr>
      </w:pPr>
      <w:r w:rsidRPr="00C95FC2">
        <w:rPr>
          <w:sz w:val="24"/>
          <w:lang w:val="en-GB"/>
        </w:rPr>
        <w:t>Styria International, Zagreb, Croatia – rebranding of daily business newspaper “Poslovni dnevnik”</w:t>
      </w:r>
    </w:p>
    <w:p w14:paraId="3531D578" w14:textId="77777777" w:rsidR="00CB17BE" w:rsidRPr="00C95FC2" w:rsidRDefault="00CB17BE" w:rsidP="00CB17BE">
      <w:pPr>
        <w:pStyle w:val="ListParagraph"/>
        <w:numPr>
          <w:ilvl w:val="0"/>
          <w:numId w:val="24"/>
        </w:numPr>
        <w:spacing w:line="360" w:lineRule="auto"/>
        <w:rPr>
          <w:b/>
          <w:bCs/>
          <w:sz w:val="24"/>
          <w:lang w:val="en-GB"/>
        </w:rPr>
      </w:pPr>
      <w:r w:rsidRPr="00C95FC2">
        <w:rPr>
          <w:sz w:val="24"/>
          <w:lang w:val="en-GB"/>
        </w:rPr>
        <w:t>Arcelor Mittal, Skopje, Macedonia – business consultancy and social media development</w:t>
      </w:r>
    </w:p>
    <w:p w14:paraId="53D72F3D" w14:textId="77777777" w:rsidR="00CB17BE" w:rsidRPr="00C95FC2" w:rsidRDefault="00CB17BE" w:rsidP="00CB17BE">
      <w:pPr>
        <w:pStyle w:val="ListParagraph"/>
        <w:numPr>
          <w:ilvl w:val="0"/>
          <w:numId w:val="24"/>
        </w:numPr>
        <w:spacing w:line="360" w:lineRule="auto"/>
        <w:rPr>
          <w:b/>
          <w:bCs/>
          <w:sz w:val="24"/>
          <w:lang w:val="en-GB"/>
        </w:rPr>
      </w:pPr>
      <w:r w:rsidRPr="00C95FC2">
        <w:rPr>
          <w:sz w:val="24"/>
          <w:lang w:val="en-GB"/>
        </w:rPr>
        <w:t>Haribo, Skopje, Macedonia – social media implementation and consultancy</w:t>
      </w:r>
    </w:p>
    <w:p w14:paraId="013C1E6A" w14:textId="77777777" w:rsidR="00CB17BE" w:rsidRPr="00C95FC2" w:rsidRDefault="00CB17BE" w:rsidP="00CB17BE">
      <w:pPr>
        <w:pStyle w:val="ListParagraph"/>
        <w:numPr>
          <w:ilvl w:val="0"/>
          <w:numId w:val="24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Alma Mater European University, Maribor, Slovenia – strategic consultancy</w:t>
      </w:r>
    </w:p>
    <w:p w14:paraId="7A678785" w14:textId="77777777" w:rsidR="00CB17BE" w:rsidRPr="00C95FC2" w:rsidRDefault="00CB17BE" w:rsidP="00CB17BE">
      <w:pPr>
        <w:pStyle w:val="ListParagraph"/>
        <w:numPr>
          <w:ilvl w:val="0"/>
          <w:numId w:val="24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Croatian Chamber of Commerce – media relation of the World Chambers of Commerce Congress, Doha, Qatar</w:t>
      </w:r>
    </w:p>
    <w:p w14:paraId="70C6F04D" w14:textId="77777777" w:rsidR="00CB17BE" w:rsidRPr="00C95FC2" w:rsidRDefault="00CB17BE" w:rsidP="00CB17BE">
      <w:pPr>
        <w:pStyle w:val="ListParagraph"/>
        <w:numPr>
          <w:ilvl w:val="0"/>
          <w:numId w:val="24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Lunos, Maribor, Slovenia – media relation for Croatian market</w:t>
      </w:r>
    </w:p>
    <w:p w14:paraId="1AFDB070" w14:textId="77777777" w:rsidR="00CB17BE" w:rsidRPr="00C95FC2" w:rsidRDefault="00CB17BE" w:rsidP="00CB17BE">
      <w:pPr>
        <w:pStyle w:val="ListParagraph"/>
        <w:numPr>
          <w:ilvl w:val="0"/>
          <w:numId w:val="24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Brailović Meat Industry, Sarajevo, BiH – brand consultancy</w:t>
      </w:r>
    </w:p>
    <w:p w14:paraId="116672E9" w14:textId="77777777" w:rsidR="00CB17BE" w:rsidRPr="00C95FC2" w:rsidRDefault="00CB17BE" w:rsidP="00CB17BE">
      <w:pPr>
        <w:pStyle w:val="ListParagraph"/>
        <w:numPr>
          <w:ilvl w:val="0"/>
          <w:numId w:val="24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Slovenian Chamber of Commerce, Ljubljana, Slovenia – organizational support of Qatar – Slovenia Business Forum Doha, Qatar</w:t>
      </w:r>
    </w:p>
    <w:p w14:paraId="22530D4B" w14:textId="77777777" w:rsidR="00CB17BE" w:rsidRPr="00C95FC2" w:rsidRDefault="00CB17BE" w:rsidP="00CB17BE">
      <w:pPr>
        <w:pStyle w:val="ListParagraph"/>
        <w:numPr>
          <w:ilvl w:val="0"/>
          <w:numId w:val="24"/>
        </w:numPr>
        <w:spacing w:line="360" w:lineRule="auto"/>
        <w:rPr>
          <w:sz w:val="24"/>
          <w:lang w:val="en-GB"/>
        </w:rPr>
      </w:pPr>
      <w:r w:rsidRPr="008D4658">
        <w:rPr>
          <w:b/>
          <w:sz w:val="24"/>
          <w:lang w:val="en-GB"/>
        </w:rPr>
        <w:t>Samobor Music Fall Festival</w:t>
      </w:r>
      <w:r w:rsidRPr="00C95FC2">
        <w:rPr>
          <w:sz w:val="24"/>
          <w:lang w:val="en-GB"/>
        </w:rPr>
        <w:t>, Samobor, Croatia – media strategy and implementation</w:t>
      </w:r>
    </w:p>
    <w:p w14:paraId="6731B602" w14:textId="77777777" w:rsidR="00CB17BE" w:rsidRPr="00C95FC2" w:rsidRDefault="00CB17BE" w:rsidP="00CB17BE">
      <w:pPr>
        <w:pStyle w:val="ListParagraph"/>
        <w:numPr>
          <w:ilvl w:val="0"/>
          <w:numId w:val="24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Qatar International Women Business Forum, Doha, Qatar – project partnership</w:t>
      </w:r>
    </w:p>
    <w:p w14:paraId="79205AAB" w14:textId="77777777" w:rsidR="00CB17BE" w:rsidRPr="00C95FC2" w:rsidRDefault="00CB17BE" w:rsidP="00CB17BE">
      <w:pPr>
        <w:pStyle w:val="ListParagraph"/>
        <w:numPr>
          <w:ilvl w:val="0"/>
          <w:numId w:val="24"/>
        </w:numPr>
        <w:spacing w:line="360" w:lineRule="auto"/>
        <w:rPr>
          <w:sz w:val="24"/>
          <w:lang w:val="en-GB"/>
        </w:rPr>
      </w:pPr>
      <w:r w:rsidRPr="008D4658">
        <w:rPr>
          <w:b/>
          <w:sz w:val="24"/>
          <w:lang w:val="en-GB"/>
        </w:rPr>
        <w:t xml:space="preserve">PR ARENA </w:t>
      </w:r>
      <w:r w:rsidRPr="00C95FC2">
        <w:rPr>
          <w:sz w:val="24"/>
          <w:lang w:val="en-GB"/>
        </w:rPr>
        <w:t>Balkan student public relation conference, Sarajevo, Bosnia and Herzegovina (BiH) – organizer</w:t>
      </w:r>
    </w:p>
    <w:p w14:paraId="69433A32" w14:textId="77777777" w:rsidR="00CB17BE" w:rsidRPr="00C95FC2" w:rsidRDefault="00CB17BE" w:rsidP="00CB17BE">
      <w:pPr>
        <w:pStyle w:val="ListParagraph"/>
        <w:numPr>
          <w:ilvl w:val="0"/>
          <w:numId w:val="24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WOQOD, Qatar – brand consulting, rebranding of gas stations and technical services</w:t>
      </w:r>
    </w:p>
    <w:p w14:paraId="531C758B" w14:textId="77777777" w:rsidR="00CB17BE" w:rsidRPr="00C95FC2" w:rsidRDefault="00CB17BE" w:rsidP="00CB17BE">
      <w:pPr>
        <w:pStyle w:val="ListParagraph"/>
        <w:numPr>
          <w:ilvl w:val="0"/>
          <w:numId w:val="24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Alma Mater European University, Maribor, Slovenia – strategic consultancy</w:t>
      </w:r>
    </w:p>
    <w:p w14:paraId="05D6261F" w14:textId="77777777" w:rsidR="00CB17BE" w:rsidRPr="00C95FC2" w:rsidRDefault="00CB17BE" w:rsidP="00CB17BE">
      <w:pPr>
        <w:pStyle w:val="ListParagraph"/>
        <w:numPr>
          <w:ilvl w:val="0"/>
          <w:numId w:val="24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11</w:t>
      </w:r>
      <w:r w:rsidRPr="00C95FC2">
        <w:rPr>
          <w:sz w:val="24"/>
          <w:vertAlign w:val="superscript"/>
          <w:lang w:val="en-GB"/>
        </w:rPr>
        <w:t>th</w:t>
      </w:r>
      <w:r w:rsidRPr="00C95FC2">
        <w:rPr>
          <w:sz w:val="24"/>
          <w:lang w:val="en-GB"/>
        </w:rPr>
        <w:t xml:space="preserve">   </w:t>
      </w:r>
      <w:r w:rsidRPr="008D4658">
        <w:rPr>
          <w:b/>
          <w:sz w:val="24"/>
          <w:lang w:val="en-GB"/>
        </w:rPr>
        <w:t>PRO PR</w:t>
      </w:r>
      <w:r w:rsidRPr="00C95FC2">
        <w:rPr>
          <w:sz w:val="24"/>
          <w:lang w:val="en-GB"/>
        </w:rPr>
        <w:t xml:space="preserve"> Conference and PRO PR Globe Awards, Opatija, Croatia – organizer</w:t>
      </w:r>
    </w:p>
    <w:p w14:paraId="038137D3" w14:textId="77777777" w:rsidR="00CB17BE" w:rsidRPr="00C95FC2" w:rsidRDefault="00CB17BE" w:rsidP="00CB17BE">
      <w:pPr>
        <w:pStyle w:val="ListParagraph"/>
        <w:numPr>
          <w:ilvl w:val="0"/>
          <w:numId w:val="24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AGS Oil Company, Orašje, BiH – business consultancy</w:t>
      </w:r>
    </w:p>
    <w:p w14:paraId="0F4754D9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r w:rsidRPr="00C95FC2">
        <w:rPr>
          <w:b/>
          <w:bCs/>
          <w:sz w:val="24"/>
          <w:lang w:val="en-GB"/>
        </w:rPr>
        <w:lastRenderedPageBreak/>
        <w:t>2012.</w:t>
      </w:r>
    </w:p>
    <w:p w14:paraId="3E8ECF57" w14:textId="77777777" w:rsidR="00CB17BE" w:rsidRPr="00C95FC2" w:rsidRDefault="00CB17BE" w:rsidP="00CB17BE">
      <w:pPr>
        <w:pStyle w:val="ListParagraph"/>
        <w:numPr>
          <w:ilvl w:val="0"/>
          <w:numId w:val="28"/>
        </w:numPr>
        <w:rPr>
          <w:sz w:val="24"/>
          <w:lang w:val="en-GB"/>
        </w:rPr>
      </w:pPr>
      <w:r w:rsidRPr="00C95FC2">
        <w:rPr>
          <w:sz w:val="24"/>
          <w:lang w:val="en-GB"/>
        </w:rPr>
        <w:t>Bayer Farmaceutical Company, Sarajevo, BiH – product launch -Jazz pills</w:t>
      </w:r>
    </w:p>
    <w:p w14:paraId="07B51387" w14:textId="77777777" w:rsidR="00CB17BE" w:rsidRPr="00C95FC2" w:rsidRDefault="00CB17BE" w:rsidP="00CB17BE">
      <w:pPr>
        <w:pStyle w:val="ListParagraph"/>
        <w:numPr>
          <w:ilvl w:val="0"/>
          <w:numId w:val="28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“</w:t>
      </w:r>
      <w:r w:rsidRPr="008D4658">
        <w:rPr>
          <w:b/>
          <w:sz w:val="24"/>
          <w:lang w:val="en-GB"/>
        </w:rPr>
        <w:t>Top Scholarship for The Top Students</w:t>
      </w:r>
      <w:r w:rsidRPr="00C95FC2">
        <w:rPr>
          <w:sz w:val="24"/>
          <w:lang w:val="en-GB"/>
        </w:rPr>
        <w:t>”, Zagreb, Croatia – partnership project with weekly magazine Nacional, celebrating of 10th anniversary (thrugh sponsorship was collected 3.2 millions of euros for student scholarship) – author of the project</w:t>
      </w:r>
    </w:p>
    <w:p w14:paraId="48BACA21" w14:textId="77777777" w:rsidR="00CB17BE" w:rsidRPr="00C95FC2" w:rsidRDefault="00CB17BE" w:rsidP="00CB17BE">
      <w:pPr>
        <w:pStyle w:val="ListParagraph"/>
        <w:numPr>
          <w:ilvl w:val="0"/>
          <w:numId w:val="25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 xml:space="preserve">European Eye Hospital, Skopje, Macedonia – strategic consulting and media relation </w:t>
      </w:r>
    </w:p>
    <w:p w14:paraId="40E934A5" w14:textId="77777777" w:rsidR="00CB17BE" w:rsidRPr="00C95FC2" w:rsidRDefault="00CB17BE" w:rsidP="00CB17BE">
      <w:pPr>
        <w:pStyle w:val="ListParagraph"/>
        <w:numPr>
          <w:ilvl w:val="0"/>
          <w:numId w:val="25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 xml:space="preserve">Aspire Zone, Doha, Qatar – brand consulting </w:t>
      </w:r>
    </w:p>
    <w:p w14:paraId="4D9583EB" w14:textId="77777777" w:rsidR="00CB17BE" w:rsidRPr="00C95FC2" w:rsidRDefault="00CB17BE" w:rsidP="00CB17BE">
      <w:pPr>
        <w:pStyle w:val="ListParagraph"/>
        <w:numPr>
          <w:ilvl w:val="0"/>
          <w:numId w:val="25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European Capital of Culture Maribor, Slovenia – media relation for Croatian market</w:t>
      </w:r>
    </w:p>
    <w:p w14:paraId="7BF2B060" w14:textId="77777777" w:rsidR="00CB17BE" w:rsidRPr="00C95FC2" w:rsidRDefault="00CB17BE" w:rsidP="00CB17BE">
      <w:pPr>
        <w:pStyle w:val="ListParagraph"/>
        <w:numPr>
          <w:ilvl w:val="0"/>
          <w:numId w:val="25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Calcit Kamnik, Slovenia – strategic business consultancy</w:t>
      </w:r>
    </w:p>
    <w:p w14:paraId="28654332" w14:textId="77777777" w:rsidR="00CB17BE" w:rsidRPr="00C95FC2" w:rsidRDefault="00CB17BE" w:rsidP="00CB17BE">
      <w:pPr>
        <w:pStyle w:val="ListParagraph"/>
        <w:numPr>
          <w:ilvl w:val="0"/>
          <w:numId w:val="25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Telemach Cable TV Network, Sarajevo, Mostar, Banja Luka, BiH – brand consultancy and media relation</w:t>
      </w:r>
    </w:p>
    <w:p w14:paraId="4FCF936E" w14:textId="77777777" w:rsidR="00CB17BE" w:rsidRPr="00C95FC2" w:rsidRDefault="00CB17BE" w:rsidP="00CB17BE">
      <w:pPr>
        <w:pStyle w:val="ListParagraph"/>
        <w:numPr>
          <w:ilvl w:val="0"/>
          <w:numId w:val="25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Croatian Railway Cargo, Zagreb, Croatia – media relation</w:t>
      </w:r>
    </w:p>
    <w:p w14:paraId="6957BAA0" w14:textId="77777777" w:rsidR="00CB17BE" w:rsidRPr="00C95FC2" w:rsidRDefault="00CB17BE" w:rsidP="00CB17BE">
      <w:pPr>
        <w:pStyle w:val="ListParagraph"/>
        <w:numPr>
          <w:ilvl w:val="0"/>
          <w:numId w:val="25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 xml:space="preserve">Istikbal Furniture, Kayseri, Turkey – brand consultancy and company launch on Qatar market </w:t>
      </w:r>
    </w:p>
    <w:p w14:paraId="659F79E5" w14:textId="77777777" w:rsidR="00CB17BE" w:rsidRPr="00C95FC2" w:rsidRDefault="00CB17BE" w:rsidP="00CB17BE">
      <w:pPr>
        <w:pStyle w:val="ListParagraph"/>
        <w:numPr>
          <w:ilvl w:val="0"/>
          <w:numId w:val="25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Arcelor Mittal, Skopje, Macedonia – business consultancy and social media development</w:t>
      </w:r>
    </w:p>
    <w:p w14:paraId="32142401" w14:textId="77777777" w:rsidR="00CB17BE" w:rsidRPr="00C95FC2" w:rsidRDefault="00CB17BE" w:rsidP="00CB17BE">
      <w:pPr>
        <w:pStyle w:val="ListParagraph"/>
        <w:numPr>
          <w:ilvl w:val="0"/>
          <w:numId w:val="25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ClickHome, Zagreb, Croatia – brand consultancy</w:t>
      </w:r>
    </w:p>
    <w:p w14:paraId="49B5FDB9" w14:textId="77777777" w:rsidR="00CB17BE" w:rsidRPr="00C95FC2" w:rsidRDefault="00CB17BE" w:rsidP="00CB17BE">
      <w:pPr>
        <w:pStyle w:val="ListParagraph"/>
        <w:numPr>
          <w:ilvl w:val="0"/>
          <w:numId w:val="25"/>
        </w:numPr>
        <w:spacing w:line="360" w:lineRule="auto"/>
        <w:rPr>
          <w:sz w:val="24"/>
          <w:lang w:val="en-GB"/>
        </w:rPr>
      </w:pPr>
      <w:bookmarkStart w:id="14" w:name="_Hlk49419399"/>
      <w:r w:rsidRPr="00C95FC2">
        <w:rPr>
          <w:sz w:val="24"/>
          <w:lang w:val="en-GB"/>
        </w:rPr>
        <w:t>Croatian Press Photographer Association, Zagreb, Croatia – consulting and project partnership</w:t>
      </w:r>
    </w:p>
    <w:bookmarkEnd w:id="14"/>
    <w:p w14:paraId="65D3875C" w14:textId="77777777" w:rsidR="00CB17BE" w:rsidRPr="00C95FC2" w:rsidRDefault="00CB17BE" w:rsidP="00CB17BE">
      <w:pPr>
        <w:pStyle w:val="ListParagraph"/>
        <w:numPr>
          <w:ilvl w:val="0"/>
          <w:numId w:val="25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Q Post, Doha, Qatar – brand consulting and operational activities for World Post Congress</w:t>
      </w:r>
    </w:p>
    <w:p w14:paraId="7EFCB680" w14:textId="77777777" w:rsidR="00CB17BE" w:rsidRPr="00C95FC2" w:rsidRDefault="00CB17BE" w:rsidP="00CB17BE">
      <w:pPr>
        <w:pStyle w:val="ListParagraph"/>
        <w:numPr>
          <w:ilvl w:val="0"/>
          <w:numId w:val="25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Samobor Music Fall Festival</w:t>
      </w:r>
      <w:r w:rsidRPr="00C95FC2">
        <w:rPr>
          <w:sz w:val="24"/>
          <w:lang w:val="en-GB"/>
        </w:rPr>
        <w:t>, Samobor, Croatia – media strategy and implementation</w:t>
      </w:r>
    </w:p>
    <w:p w14:paraId="3FF243C9" w14:textId="77777777" w:rsidR="00CB17BE" w:rsidRPr="00C95FC2" w:rsidRDefault="00CB17BE" w:rsidP="00CB17BE">
      <w:pPr>
        <w:pStyle w:val="ListParagraph"/>
        <w:numPr>
          <w:ilvl w:val="0"/>
          <w:numId w:val="25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Croatian Builders Construction Association</w:t>
      </w:r>
      <w:r w:rsidRPr="00C95FC2">
        <w:rPr>
          <w:sz w:val="24"/>
          <w:lang w:val="en-GB"/>
        </w:rPr>
        <w:t>, Zagreb, Croatia – organization, support for annual conference, consulting media relation, Dubrovnik, Croatia</w:t>
      </w:r>
    </w:p>
    <w:p w14:paraId="4C1F5674" w14:textId="77777777" w:rsidR="00CB17BE" w:rsidRPr="00C95FC2" w:rsidRDefault="00CB17BE" w:rsidP="00CB17BE">
      <w:pPr>
        <w:pStyle w:val="ListParagraph"/>
        <w:numPr>
          <w:ilvl w:val="0"/>
          <w:numId w:val="25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Communication Regulatory Agency RAK, Sarajevo, BiH – media relation, preparation of project documentation for the transition from analog to digital signal</w:t>
      </w:r>
    </w:p>
    <w:p w14:paraId="69447136" w14:textId="77777777" w:rsidR="00CB17BE" w:rsidRPr="00C95FC2" w:rsidRDefault="00CB17BE" w:rsidP="00CB17BE">
      <w:pPr>
        <w:pStyle w:val="ListParagraph"/>
        <w:numPr>
          <w:ilvl w:val="0"/>
          <w:numId w:val="25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Socialbakers EU, Prague, Czech Republic – company launch, media relation</w:t>
      </w:r>
    </w:p>
    <w:p w14:paraId="01B812FE" w14:textId="77777777" w:rsidR="00CB17BE" w:rsidRPr="00C95FC2" w:rsidRDefault="00CB17BE" w:rsidP="00CB17BE">
      <w:pPr>
        <w:pStyle w:val="ListParagraph"/>
        <w:numPr>
          <w:ilvl w:val="0"/>
          <w:numId w:val="25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Hotel HolidayInn, Sarajevo, BiH – rebranding</w:t>
      </w:r>
    </w:p>
    <w:p w14:paraId="0DBD3CBE" w14:textId="77777777" w:rsidR="00CB17BE" w:rsidRPr="00C95FC2" w:rsidRDefault="00CB17BE" w:rsidP="00CB17BE">
      <w:pPr>
        <w:pStyle w:val="ListParagraph"/>
        <w:numPr>
          <w:ilvl w:val="0"/>
          <w:numId w:val="25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Croatian-Qatar Association, Zagreb, Croatia – business network solution</w:t>
      </w:r>
    </w:p>
    <w:p w14:paraId="2FD00DC8" w14:textId="77777777" w:rsidR="00CB17BE" w:rsidRPr="00C95FC2" w:rsidRDefault="00CB17BE" w:rsidP="00CB17BE">
      <w:pPr>
        <w:pStyle w:val="ListParagraph"/>
        <w:numPr>
          <w:ilvl w:val="0"/>
          <w:numId w:val="25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Žito Vardar Group, Veles, Macedonia – brand development, media relation, product launch</w:t>
      </w:r>
    </w:p>
    <w:p w14:paraId="5BAD8A72" w14:textId="77777777" w:rsidR="00CB17BE" w:rsidRPr="00C95FC2" w:rsidRDefault="00CB17BE" w:rsidP="00CB17BE">
      <w:pPr>
        <w:pStyle w:val="ListParagraph"/>
        <w:numPr>
          <w:ilvl w:val="0"/>
          <w:numId w:val="25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lastRenderedPageBreak/>
        <w:t>Miele, Skopje, Macedonia – media relations</w:t>
      </w:r>
    </w:p>
    <w:p w14:paraId="2BA51A9F" w14:textId="77777777" w:rsidR="00CB17BE" w:rsidRPr="00C95FC2" w:rsidRDefault="00CB17BE" w:rsidP="00CB17BE">
      <w:pPr>
        <w:pStyle w:val="ListParagraph"/>
        <w:numPr>
          <w:ilvl w:val="0"/>
          <w:numId w:val="25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Web Award Me</w:t>
      </w:r>
      <w:r w:rsidRPr="00C95FC2">
        <w:rPr>
          <w:sz w:val="24"/>
          <w:lang w:val="en-GB"/>
        </w:rPr>
        <w:t xml:space="preserve"> National Web Competition, Sarajevo, BiH – founder and organizer</w:t>
      </w:r>
    </w:p>
    <w:p w14:paraId="77FB0C1E" w14:textId="77777777" w:rsidR="00CB17BE" w:rsidRPr="00C95FC2" w:rsidRDefault="00CB17BE" w:rsidP="00CB17BE">
      <w:pPr>
        <w:pStyle w:val="ListParagraph"/>
        <w:numPr>
          <w:ilvl w:val="0"/>
          <w:numId w:val="25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Bitola Brewery, Bitola, Macedonia – brand consultancy and media relation</w:t>
      </w:r>
    </w:p>
    <w:p w14:paraId="750CCA3D" w14:textId="77777777" w:rsidR="00CB17BE" w:rsidRPr="00C95FC2" w:rsidRDefault="00CB17BE" w:rsidP="00CB17BE">
      <w:pPr>
        <w:pStyle w:val="ListParagraph"/>
        <w:numPr>
          <w:ilvl w:val="0"/>
          <w:numId w:val="25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Sarajevo Green Design, Sarajevo, BiH – event management, support, media relation and social media management</w:t>
      </w:r>
    </w:p>
    <w:p w14:paraId="06B7835F" w14:textId="77777777" w:rsidR="00CB17BE" w:rsidRPr="00C95FC2" w:rsidRDefault="00CB17BE" w:rsidP="00CB17BE">
      <w:pPr>
        <w:pStyle w:val="ListParagraph"/>
        <w:numPr>
          <w:ilvl w:val="0"/>
          <w:numId w:val="25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PR ARENA</w:t>
      </w:r>
      <w:r w:rsidRPr="00C95FC2">
        <w:rPr>
          <w:sz w:val="24"/>
          <w:lang w:val="en-GB"/>
        </w:rPr>
        <w:t xml:space="preserve"> Balkan student public relation conference, Sarajevo, Bosnia and Herzegovina (BiH) – organizer</w:t>
      </w:r>
    </w:p>
    <w:p w14:paraId="493774B4" w14:textId="77777777" w:rsidR="00CB17BE" w:rsidRPr="00C95FC2" w:rsidRDefault="00CB17BE" w:rsidP="00CB17BE">
      <w:pPr>
        <w:pStyle w:val="ListParagraph"/>
        <w:numPr>
          <w:ilvl w:val="0"/>
          <w:numId w:val="25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10</w:t>
      </w:r>
      <w:r w:rsidRPr="00C95FC2">
        <w:rPr>
          <w:sz w:val="24"/>
          <w:vertAlign w:val="superscript"/>
          <w:lang w:val="en-GB"/>
        </w:rPr>
        <w:t>th</w:t>
      </w:r>
      <w:r w:rsidRPr="00C95FC2">
        <w:rPr>
          <w:sz w:val="24"/>
          <w:lang w:val="en-GB"/>
        </w:rPr>
        <w:t xml:space="preserve">   </w:t>
      </w:r>
      <w:r w:rsidRPr="003E513B">
        <w:rPr>
          <w:b/>
          <w:sz w:val="24"/>
          <w:lang w:val="en-GB"/>
        </w:rPr>
        <w:t>PRO PR</w:t>
      </w:r>
      <w:r w:rsidRPr="00C95FC2">
        <w:rPr>
          <w:sz w:val="24"/>
          <w:lang w:val="en-GB"/>
        </w:rPr>
        <w:t xml:space="preserve"> Conference and PRO PR Globe Awards (launch), Maribor, Slovenia – organizer</w:t>
      </w:r>
    </w:p>
    <w:p w14:paraId="6F850923" w14:textId="77777777" w:rsidR="00CB17BE" w:rsidRPr="00C95FC2" w:rsidRDefault="00CB17BE" w:rsidP="00CB17BE">
      <w:pPr>
        <w:pStyle w:val="ListParagraph"/>
        <w:numPr>
          <w:ilvl w:val="0"/>
          <w:numId w:val="25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AGS Oil Company, Orašje, BiH – business consultancy</w:t>
      </w:r>
    </w:p>
    <w:p w14:paraId="5DBC6532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1F831525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02CEE817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6AA5DF2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60E2F178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7D56704B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781ED611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2074EDF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7D69B539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B5A4158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3089ADB4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2CD998F9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32CE6658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3339084C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2E002CA5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7BD7208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19CC90AC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7D6E250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r w:rsidRPr="00C95FC2">
        <w:rPr>
          <w:b/>
          <w:bCs/>
          <w:sz w:val="24"/>
          <w:lang w:val="en-GB"/>
        </w:rPr>
        <w:lastRenderedPageBreak/>
        <w:t>2011.</w:t>
      </w:r>
    </w:p>
    <w:p w14:paraId="69B4EA02" w14:textId="77777777" w:rsidR="00CB17BE" w:rsidRPr="00C95FC2" w:rsidRDefault="00CB17BE" w:rsidP="00CB17BE">
      <w:pPr>
        <w:pStyle w:val="ListParagraph"/>
        <w:numPr>
          <w:ilvl w:val="0"/>
          <w:numId w:val="5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Project “</w:t>
      </w:r>
      <w:r w:rsidRPr="003E513B">
        <w:rPr>
          <w:b/>
          <w:sz w:val="24"/>
          <w:lang w:val="en-GB"/>
        </w:rPr>
        <w:t>Top Scholarship for Top Students</w:t>
      </w:r>
      <w:r w:rsidRPr="00C95FC2">
        <w:rPr>
          <w:sz w:val="24"/>
          <w:lang w:val="en-GB"/>
        </w:rPr>
        <w:t>” – founder and organizer, cooperation with weekly magazine Nacional</w:t>
      </w:r>
    </w:p>
    <w:p w14:paraId="5C822B7D" w14:textId="77777777" w:rsidR="00CB17BE" w:rsidRPr="00C95FC2" w:rsidRDefault="00CB17BE" w:rsidP="00CB17BE">
      <w:pPr>
        <w:pStyle w:val="ListParagraph"/>
        <w:numPr>
          <w:ilvl w:val="0"/>
          <w:numId w:val="26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Telemach Cable TV Network, Sarajevo, Mostar, Banja Luka, BiH – brand consultancy and media relation</w:t>
      </w:r>
    </w:p>
    <w:p w14:paraId="08CB2F4F" w14:textId="77777777" w:rsidR="00CB17BE" w:rsidRPr="00C95FC2" w:rsidRDefault="00CB17BE" w:rsidP="00CB17BE">
      <w:pPr>
        <w:pStyle w:val="ListParagraph"/>
        <w:numPr>
          <w:ilvl w:val="0"/>
          <w:numId w:val="26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Calcit, Kamnik, Slovenia – strategic business consultancy</w:t>
      </w:r>
    </w:p>
    <w:p w14:paraId="75E29574" w14:textId="77777777" w:rsidR="00CB17BE" w:rsidRPr="00C95FC2" w:rsidRDefault="00CB17BE" w:rsidP="00CB17BE">
      <w:pPr>
        <w:pStyle w:val="ListParagraph"/>
        <w:numPr>
          <w:ilvl w:val="0"/>
          <w:numId w:val="26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 xml:space="preserve">Phillip Morris, Niš, Serbia – consultancy </w:t>
      </w:r>
    </w:p>
    <w:p w14:paraId="108C8658" w14:textId="77777777" w:rsidR="00CB17BE" w:rsidRPr="00C95FC2" w:rsidRDefault="00CB17BE" w:rsidP="00CB17BE">
      <w:pPr>
        <w:pStyle w:val="ListParagraph"/>
        <w:numPr>
          <w:ilvl w:val="0"/>
          <w:numId w:val="26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AD BUTEL, Skopje, Macedonia – consulting, media relation, event management</w:t>
      </w:r>
    </w:p>
    <w:p w14:paraId="7A0A938A" w14:textId="77777777" w:rsidR="00CB17BE" w:rsidRPr="00C95FC2" w:rsidRDefault="00CB17BE" w:rsidP="00CB17BE">
      <w:pPr>
        <w:pStyle w:val="ListParagraph"/>
        <w:numPr>
          <w:ilvl w:val="0"/>
          <w:numId w:val="26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Superbrands, London, United Kingdom – media relations for Croatian market</w:t>
      </w:r>
    </w:p>
    <w:p w14:paraId="02CB1078" w14:textId="77777777" w:rsidR="00CB17BE" w:rsidRPr="00C95FC2" w:rsidRDefault="00CB17BE" w:rsidP="00CB17BE">
      <w:pPr>
        <w:pStyle w:val="ListParagraph"/>
        <w:numPr>
          <w:ilvl w:val="0"/>
          <w:numId w:val="26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Bilfinger Berger, Slavonski brod, Croatia – communication consultancy and implementation</w:t>
      </w:r>
    </w:p>
    <w:p w14:paraId="43437E78" w14:textId="77777777" w:rsidR="00CB17BE" w:rsidRPr="00C95FC2" w:rsidRDefault="00CB17BE" w:rsidP="00CB17BE">
      <w:pPr>
        <w:pStyle w:val="ListParagraph"/>
        <w:numPr>
          <w:ilvl w:val="0"/>
          <w:numId w:val="26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Croatian Press Photographer Association, Zagreb, Croatia – consulting and project partnership</w:t>
      </w:r>
    </w:p>
    <w:p w14:paraId="0F57A840" w14:textId="77777777" w:rsidR="00CB17BE" w:rsidRPr="00C95FC2" w:rsidRDefault="00CB17BE" w:rsidP="00CB17BE">
      <w:pPr>
        <w:pStyle w:val="ListParagraph"/>
        <w:numPr>
          <w:ilvl w:val="0"/>
          <w:numId w:val="26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Vardar Insurance Company, Skopje, Macedonia – media relation, event management</w:t>
      </w:r>
    </w:p>
    <w:p w14:paraId="30DE63E3" w14:textId="77777777" w:rsidR="00CB17BE" w:rsidRPr="00C95FC2" w:rsidRDefault="00CB17BE" w:rsidP="00CB17BE">
      <w:pPr>
        <w:pStyle w:val="ListParagraph"/>
        <w:numPr>
          <w:ilvl w:val="0"/>
          <w:numId w:val="26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Press Clipping, Maribor, Slovenia – rebranding</w:t>
      </w:r>
    </w:p>
    <w:p w14:paraId="5EAABDA0" w14:textId="77777777" w:rsidR="00CB17BE" w:rsidRPr="00C95FC2" w:rsidRDefault="00CB17BE" w:rsidP="00CB17BE">
      <w:pPr>
        <w:pStyle w:val="ListParagraph"/>
        <w:numPr>
          <w:ilvl w:val="0"/>
          <w:numId w:val="26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Adepto, Sarajevo, BiH – media relation, event management</w:t>
      </w:r>
    </w:p>
    <w:p w14:paraId="57398BE0" w14:textId="77777777" w:rsidR="00CB17BE" w:rsidRPr="00C95FC2" w:rsidRDefault="00CB17BE" w:rsidP="00CB17BE">
      <w:pPr>
        <w:pStyle w:val="ListParagraph"/>
        <w:numPr>
          <w:ilvl w:val="0"/>
          <w:numId w:val="26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PR ARENA</w:t>
      </w:r>
      <w:r w:rsidRPr="00C95FC2">
        <w:rPr>
          <w:sz w:val="24"/>
          <w:lang w:val="en-GB"/>
        </w:rPr>
        <w:t xml:space="preserve"> Balkan student public relation conference, Sarajevo, Bosnia and Herzegovina (BiH) – organizer</w:t>
      </w:r>
    </w:p>
    <w:p w14:paraId="55B7E7AA" w14:textId="77777777" w:rsidR="00CB17BE" w:rsidRPr="00C95FC2" w:rsidRDefault="00CB17BE" w:rsidP="00CB17BE">
      <w:pPr>
        <w:pStyle w:val="ListParagraph"/>
        <w:numPr>
          <w:ilvl w:val="0"/>
          <w:numId w:val="26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Web Award Me National Web Competition, Sarajevo, BiH – founder and organizer</w:t>
      </w:r>
    </w:p>
    <w:p w14:paraId="0B3F560E" w14:textId="77777777" w:rsidR="00CB17BE" w:rsidRPr="00C95FC2" w:rsidRDefault="00CB17BE" w:rsidP="00CB17BE">
      <w:pPr>
        <w:pStyle w:val="ListParagraph"/>
        <w:numPr>
          <w:ilvl w:val="0"/>
          <w:numId w:val="26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9</w:t>
      </w:r>
      <w:r w:rsidRPr="00C95FC2">
        <w:rPr>
          <w:sz w:val="24"/>
          <w:vertAlign w:val="superscript"/>
          <w:lang w:val="en-GB"/>
        </w:rPr>
        <w:t>th</w:t>
      </w:r>
      <w:r w:rsidRPr="00C95FC2">
        <w:rPr>
          <w:sz w:val="24"/>
          <w:lang w:val="en-GB"/>
        </w:rPr>
        <w:t xml:space="preserve">    </w:t>
      </w:r>
      <w:r w:rsidRPr="003E513B">
        <w:rPr>
          <w:b/>
          <w:sz w:val="24"/>
          <w:lang w:val="en-GB"/>
        </w:rPr>
        <w:t>PRO PR</w:t>
      </w:r>
      <w:r w:rsidRPr="00C95FC2">
        <w:rPr>
          <w:sz w:val="24"/>
          <w:lang w:val="en-GB"/>
        </w:rPr>
        <w:t xml:space="preserve"> Conference, Subotica, Serbia - organizer</w:t>
      </w:r>
    </w:p>
    <w:p w14:paraId="17D4FCC7" w14:textId="77777777" w:rsidR="00CB17BE" w:rsidRPr="00C95FC2" w:rsidRDefault="00CB17BE" w:rsidP="00CB17BE">
      <w:pPr>
        <w:pStyle w:val="ListParagraph"/>
        <w:numPr>
          <w:ilvl w:val="0"/>
          <w:numId w:val="26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Samobor Music Fall Festival</w:t>
      </w:r>
      <w:r w:rsidRPr="00C95FC2">
        <w:rPr>
          <w:sz w:val="24"/>
          <w:lang w:val="en-GB"/>
        </w:rPr>
        <w:t>, Samobor, Croatia – media strategy and implementation</w:t>
      </w:r>
    </w:p>
    <w:p w14:paraId="60F21FC7" w14:textId="77777777" w:rsidR="00CB17BE" w:rsidRPr="00C95FC2" w:rsidRDefault="00CB17BE" w:rsidP="00CB17BE">
      <w:pPr>
        <w:pStyle w:val="ListParagraph"/>
        <w:numPr>
          <w:ilvl w:val="0"/>
          <w:numId w:val="26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 xml:space="preserve">European Eye Hospital, Skopje, Macedonia – strategic consulting and media relation </w:t>
      </w:r>
    </w:p>
    <w:p w14:paraId="43BA0C0E" w14:textId="77777777" w:rsidR="00CB17BE" w:rsidRPr="00C95FC2" w:rsidRDefault="00CB17BE" w:rsidP="00CB17BE">
      <w:pPr>
        <w:pStyle w:val="ListParagraph"/>
        <w:numPr>
          <w:ilvl w:val="0"/>
          <w:numId w:val="26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AGS Oil Company, Orašje, BiH – business consultancy</w:t>
      </w:r>
    </w:p>
    <w:p w14:paraId="536D4B1A" w14:textId="77777777" w:rsidR="00CB17BE" w:rsidRPr="00C95FC2" w:rsidRDefault="00CB17BE" w:rsidP="00CB17BE">
      <w:pPr>
        <w:pStyle w:val="ListParagraph"/>
        <w:numPr>
          <w:ilvl w:val="0"/>
          <w:numId w:val="26"/>
        </w:numPr>
        <w:rPr>
          <w:sz w:val="24"/>
          <w:lang w:val="en-GB"/>
        </w:rPr>
      </w:pPr>
      <w:r w:rsidRPr="00C95FC2">
        <w:rPr>
          <w:sz w:val="24"/>
          <w:lang w:val="en-GB"/>
        </w:rPr>
        <w:t xml:space="preserve">Bayer Farmaceutical Company, Sarajevo, BiH – implementation of national campaign of contraception </w:t>
      </w:r>
    </w:p>
    <w:p w14:paraId="22E7125E" w14:textId="77777777" w:rsidR="00CB17BE" w:rsidRPr="00C95FC2" w:rsidRDefault="00CB17BE" w:rsidP="00CB17BE">
      <w:pPr>
        <w:pStyle w:val="ListParagraph"/>
        <w:numPr>
          <w:ilvl w:val="0"/>
          <w:numId w:val="26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Žito Vardar Group, Veles, Macedonia – brand development, media relation, product launch</w:t>
      </w:r>
    </w:p>
    <w:p w14:paraId="15B86589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E1BF3E3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7168315D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453ABE30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r w:rsidRPr="00C95FC2">
        <w:rPr>
          <w:b/>
          <w:bCs/>
          <w:sz w:val="24"/>
          <w:lang w:val="en-GB"/>
        </w:rPr>
        <w:lastRenderedPageBreak/>
        <w:t>2010.</w:t>
      </w:r>
    </w:p>
    <w:p w14:paraId="799F0596" w14:textId="77777777" w:rsidR="00CB17BE" w:rsidRPr="00C95FC2" w:rsidRDefault="00CB17BE" w:rsidP="00CB17BE">
      <w:pPr>
        <w:pStyle w:val="ListParagraph"/>
        <w:numPr>
          <w:ilvl w:val="0"/>
          <w:numId w:val="29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Vizija Dubrovnik 5D Theatrum, Croatia – media relation, event management</w:t>
      </w:r>
    </w:p>
    <w:p w14:paraId="64A636A3" w14:textId="77777777" w:rsidR="00CB17BE" w:rsidRPr="00C95FC2" w:rsidRDefault="00CB17BE" w:rsidP="00CB17BE">
      <w:pPr>
        <w:pStyle w:val="ListParagraph"/>
        <w:numPr>
          <w:ilvl w:val="0"/>
          <w:numId w:val="29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Brailović Meat Industry, Sarajevo, BiH – new division company launch, media relationship</w:t>
      </w:r>
    </w:p>
    <w:p w14:paraId="578B01D3" w14:textId="77777777" w:rsidR="00CB17BE" w:rsidRPr="00C95FC2" w:rsidRDefault="00CB17BE" w:rsidP="00CB17BE">
      <w:pPr>
        <w:pStyle w:val="ListParagraph"/>
        <w:numPr>
          <w:ilvl w:val="0"/>
          <w:numId w:val="29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Lek Sandoz, Skopje, Macedonia – product launch</w:t>
      </w:r>
    </w:p>
    <w:p w14:paraId="0AD1EA1A" w14:textId="77777777" w:rsidR="00CB17BE" w:rsidRPr="00C95FC2" w:rsidRDefault="00CB17BE" w:rsidP="00CB17BE">
      <w:pPr>
        <w:pStyle w:val="ListParagraph"/>
        <w:numPr>
          <w:ilvl w:val="0"/>
          <w:numId w:val="29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Calcit, Kamnik, Slovenia – strategic business consultancy</w:t>
      </w:r>
    </w:p>
    <w:p w14:paraId="320E90E2" w14:textId="77777777" w:rsidR="00CB17BE" w:rsidRPr="00C95FC2" w:rsidRDefault="00CB17BE" w:rsidP="00CB17BE">
      <w:pPr>
        <w:pStyle w:val="ListParagraph"/>
        <w:numPr>
          <w:ilvl w:val="0"/>
          <w:numId w:val="30"/>
        </w:numPr>
        <w:spacing w:line="360" w:lineRule="auto"/>
        <w:rPr>
          <w:sz w:val="24"/>
          <w:lang w:val="en-GB"/>
        </w:rPr>
      </w:pPr>
      <w:bookmarkStart w:id="15" w:name="_Hlk49500666"/>
      <w:r w:rsidRPr="00C95FC2">
        <w:rPr>
          <w:sz w:val="24"/>
          <w:lang w:val="en-GB"/>
        </w:rPr>
        <w:t xml:space="preserve">School of Practical Project Preparation for The Grant of the EU </w:t>
      </w:r>
      <w:bookmarkEnd w:id="15"/>
      <w:r w:rsidRPr="00C95FC2">
        <w:rPr>
          <w:sz w:val="24"/>
          <w:lang w:val="en-GB"/>
        </w:rPr>
        <w:t>(</w:t>
      </w:r>
      <w:bookmarkStart w:id="16" w:name="_Hlk49500765"/>
      <w:r w:rsidRPr="00C95FC2">
        <w:rPr>
          <w:sz w:val="24"/>
          <w:lang w:val="en-GB"/>
        </w:rPr>
        <w:t>Škola praktičnog pisanja projekata za fondove EU</w:t>
      </w:r>
      <w:bookmarkEnd w:id="16"/>
      <w:r w:rsidRPr="00C95FC2">
        <w:rPr>
          <w:sz w:val="24"/>
          <w:lang w:val="en-GB"/>
        </w:rPr>
        <w:t>)</w:t>
      </w:r>
      <w:r w:rsidRPr="00C95FC2">
        <w:rPr>
          <w:sz w:val="24"/>
        </w:rPr>
        <w:t xml:space="preserve"> </w:t>
      </w:r>
      <w:r w:rsidRPr="00C95FC2">
        <w:rPr>
          <w:sz w:val="24"/>
          <w:lang w:val="en-GB"/>
        </w:rPr>
        <w:t>, Ljubljana, Slovenia – executive director, co-founder – implementation in Croatia and Bosnia and Herzegovina</w:t>
      </w:r>
    </w:p>
    <w:p w14:paraId="73D8F2BC" w14:textId="77777777" w:rsidR="00CB17BE" w:rsidRPr="00C95FC2" w:rsidRDefault="00CB17BE" w:rsidP="00CB17BE">
      <w:pPr>
        <w:pStyle w:val="ListParagraph"/>
        <w:numPr>
          <w:ilvl w:val="0"/>
          <w:numId w:val="3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Keramika Modus, Orahovica, Croatia – brand consulting, media relation</w:t>
      </w:r>
    </w:p>
    <w:p w14:paraId="64E4FED2" w14:textId="77777777" w:rsidR="00CB17BE" w:rsidRPr="00C95FC2" w:rsidRDefault="00CB17BE" w:rsidP="00CB17BE">
      <w:pPr>
        <w:pStyle w:val="ListParagraph"/>
        <w:numPr>
          <w:ilvl w:val="0"/>
          <w:numId w:val="30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Web Award Me</w:t>
      </w:r>
      <w:r w:rsidRPr="00C95FC2">
        <w:rPr>
          <w:sz w:val="24"/>
          <w:lang w:val="en-GB"/>
        </w:rPr>
        <w:t xml:space="preserve"> National Web Competition, Sarajevo, BiH – founder and organizer</w:t>
      </w:r>
    </w:p>
    <w:p w14:paraId="4010A71D" w14:textId="77777777" w:rsidR="00CB17BE" w:rsidRPr="00C95FC2" w:rsidRDefault="00CB17BE" w:rsidP="00CB17BE">
      <w:pPr>
        <w:pStyle w:val="ListParagraph"/>
        <w:numPr>
          <w:ilvl w:val="0"/>
          <w:numId w:val="3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Project “</w:t>
      </w:r>
      <w:r w:rsidRPr="003E513B">
        <w:rPr>
          <w:b/>
          <w:sz w:val="24"/>
          <w:lang w:val="en-GB"/>
        </w:rPr>
        <w:t>Top Scholarship for Top Students</w:t>
      </w:r>
      <w:r w:rsidRPr="00C95FC2">
        <w:rPr>
          <w:sz w:val="24"/>
          <w:lang w:val="en-GB"/>
        </w:rPr>
        <w:t>” – founder and organizer, cooperation with weekly magazine Nacional</w:t>
      </w:r>
    </w:p>
    <w:p w14:paraId="59E7E1CB" w14:textId="77777777" w:rsidR="00CB17BE" w:rsidRPr="00C95FC2" w:rsidRDefault="00CB17BE" w:rsidP="00CB17BE">
      <w:pPr>
        <w:pStyle w:val="ListParagraph"/>
        <w:numPr>
          <w:ilvl w:val="0"/>
          <w:numId w:val="3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EU Partners, Ljubljana, Slovenia - business consultancy</w:t>
      </w:r>
    </w:p>
    <w:p w14:paraId="2FCE15EB" w14:textId="77777777" w:rsidR="00CB17BE" w:rsidRPr="00C95FC2" w:rsidRDefault="00CB17BE" w:rsidP="00CB17BE">
      <w:pPr>
        <w:pStyle w:val="ListParagraph"/>
        <w:numPr>
          <w:ilvl w:val="0"/>
          <w:numId w:val="3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Hotel Antunović, Zagreb, Croatia – brand consultancy</w:t>
      </w:r>
    </w:p>
    <w:p w14:paraId="102BA4CD" w14:textId="77777777" w:rsidR="00CB17BE" w:rsidRPr="00C95FC2" w:rsidRDefault="00CB17BE" w:rsidP="00CB17BE">
      <w:pPr>
        <w:pStyle w:val="ListParagraph"/>
        <w:numPr>
          <w:ilvl w:val="0"/>
          <w:numId w:val="3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8</w:t>
      </w:r>
      <w:r w:rsidRPr="00C95FC2">
        <w:rPr>
          <w:sz w:val="24"/>
          <w:vertAlign w:val="superscript"/>
          <w:lang w:val="en-GB"/>
        </w:rPr>
        <w:t>th</w:t>
      </w:r>
      <w:r w:rsidRPr="00C95FC2">
        <w:rPr>
          <w:sz w:val="24"/>
          <w:lang w:val="en-GB"/>
        </w:rPr>
        <w:t xml:space="preserve">  </w:t>
      </w:r>
      <w:r w:rsidRPr="003E513B">
        <w:rPr>
          <w:b/>
          <w:sz w:val="24"/>
          <w:lang w:val="en-GB"/>
        </w:rPr>
        <w:t>PRO PR</w:t>
      </w:r>
      <w:r w:rsidRPr="00C95FC2">
        <w:rPr>
          <w:sz w:val="24"/>
          <w:lang w:val="en-GB"/>
        </w:rPr>
        <w:t xml:space="preserve"> Conference, Rab, Croatia – organizer</w:t>
      </w:r>
    </w:p>
    <w:p w14:paraId="755E0A6F" w14:textId="77777777" w:rsidR="00CB17BE" w:rsidRPr="00C95FC2" w:rsidRDefault="00CB17BE" w:rsidP="00CB17BE">
      <w:pPr>
        <w:pStyle w:val="ListParagraph"/>
        <w:numPr>
          <w:ilvl w:val="0"/>
          <w:numId w:val="3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Bayer Farmaceutical Company, Ljubljana, Slovenia – one day education for southeast Europe brand managers</w:t>
      </w:r>
    </w:p>
    <w:p w14:paraId="33C34CD8" w14:textId="77777777" w:rsidR="00CB17BE" w:rsidRPr="00C95FC2" w:rsidRDefault="00CB17BE" w:rsidP="00CB17BE">
      <w:pPr>
        <w:pStyle w:val="ListParagraph"/>
        <w:numPr>
          <w:ilvl w:val="0"/>
          <w:numId w:val="3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Žito Vardar Group, Veles, Macedonia – brand development, media relation, product launch</w:t>
      </w:r>
    </w:p>
    <w:p w14:paraId="6667D282" w14:textId="77777777" w:rsidR="00CB17BE" w:rsidRPr="00C95FC2" w:rsidRDefault="00CB17BE" w:rsidP="00CB17BE">
      <w:pPr>
        <w:pStyle w:val="ListParagraph"/>
        <w:numPr>
          <w:ilvl w:val="0"/>
          <w:numId w:val="30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Samobor Music Fall Festival</w:t>
      </w:r>
      <w:r w:rsidRPr="00C95FC2">
        <w:rPr>
          <w:sz w:val="24"/>
          <w:lang w:val="en-GB"/>
        </w:rPr>
        <w:t>, Samobor, Croatia – media strategy and implementation</w:t>
      </w:r>
    </w:p>
    <w:p w14:paraId="3803AF7A" w14:textId="77777777" w:rsidR="00CB17BE" w:rsidRPr="00C95FC2" w:rsidRDefault="00CB17BE" w:rsidP="00CB17BE">
      <w:pPr>
        <w:pStyle w:val="ListParagraph"/>
        <w:numPr>
          <w:ilvl w:val="0"/>
          <w:numId w:val="30"/>
        </w:numPr>
        <w:rPr>
          <w:sz w:val="24"/>
          <w:lang w:val="en-GB"/>
        </w:rPr>
      </w:pPr>
      <w:r w:rsidRPr="00C95FC2">
        <w:rPr>
          <w:sz w:val="24"/>
          <w:lang w:val="en-GB"/>
        </w:rPr>
        <w:t>Bayer Farmaceutical Company, Sarajevo, BiH – Crisis communication strategy, impementation, creation of nationala campaign of contraception</w:t>
      </w:r>
    </w:p>
    <w:p w14:paraId="006FA488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6079447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7BD03B56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7E814BD9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4147BC8B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7818EBF2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6F209FBE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r w:rsidRPr="00C95FC2">
        <w:rPr>
          <w:b/>
          <w:bCs/>
          <w:sz w:val="24"/>
          <w:lang w:val="en-GB"/>
        </w:rPr>
        <w:lastRenderedPageBreak/>
        <w:t>2009.</w:t>
      </w:r>
    </w:p>
    <w:p w14:paraId="519D2D8A" w14:textId="77777777" w:rsidR="00CB17BE" w:rsidRPr="00C95FC2" w:rsidRDefault="00CB17BE" w:rsidP="00CB17BE">
      <w:pPr>
        <w:pStyle w:val="ListParagraph"/>
        <w:numPr>
          <w:ilvl w:val="0"/>
          <w:numId w:val="32"/>
        </w:numPr>
        <w:spacing w:line="360" w:lineRule="auto"/>
        <w:rPr>
          <w:b/>
          <w:bCs/>
          <w:sz w:val="24"/>
          <w:lang w:val="en-GB"/>
        </w:rPr>
      </w:pPr>
      <w:r w:rsidRPr="00C95FC2">
        <w:rPr>
          <w:sz w:val="24"/>
          <w:lang w:val="en-GB"/>
        </w:rPr>
        <w:t>City of Slavonski Brod, Croatia – mayor office consultancy for crisis communication case</w:t>
      </w:r>
    </w:p>
    <w:p w14:paraId="15E8E82B" w14:textId="77777777" w:rsidR="00CB17BE" w:rsidRPr="00C95FC2" w:rsidRDefault="00CB17BE" w:rsidP="00CB17BE">
      <w:pPr>
        <w:pStyle w:val="ListParagraph"/>
        <w:numPr>
          <w:ilvl w:val="0"/>
          <w:numId w:val="32"/>
        </w:numPr>
        <w:spacing w:line="360" w:lineRule="auto"/>
        <w:rPr>
          <w:b/>
          <w:bCs/>
          <w:sz w:val="24"/>
          <w:lang w:val="en-GB"/>
        </w:rPr>
      </w:pPr>
      <w:r w:rsidRPr="00C95FC2">
        <w:rPr>
          <w:sz w:val="24"/>
          <w:lang w:val="en-GB"/>
        </w:rPr>
        <w:t>Stihl, Waiblingen, Germany – media relation for Croatian market</w:t>
      </w:r>
    </w:p>
    <w:p w14:paraId="231F75B7" w14:textId="77777777" w:rsidR="00CB17BE" w:rsidRPr="00C95FC2" w:rsidRDefault="00CB17BE" w:rsidP="00CB17BE">
      <w:pPr>
        <w:pStyle w:val="ListParagraph"/>
        <w:numPr>
          <w:ilvl w:val="0"/>
          <w:numId w:val="32"/>
        </w:numPr>
        <w:spacing w:line="360" w:lineRule="auto"/>
        <w:rPr>
          <w:b/>
          <w:bCs/>
          <w:sz w:val="24"/>
          <w:lang w:val="en-GB"/>
        </w:rPr>
      </w:pPr>
      <w:r w:rsidRPr="00C95FC2">
        <w:rPr>
          <w:sz w:val="24"/>
          <w:lang w:val="en-GB"/>
        </w:rPr>
        <w:t>Outlet Center Saint Helena, Sv. Helena, Croatia – media relation</w:t>
      </w:r>
    </w:p>
    <w:p w14:paraId="08F3BAE3" w14:textId="77777777" w:rsidR="00CB17BE" w:rsidRPr="00C95FC2" w:rsidRDefault="00CB17BE" w:rsidP="00CB17BE">
      <w:pPr>
        <w:pStyle w:val="ListParagraph"/>
        <w:numPr>
          <w:ilvl w:val="0"/>
          <w:numId w:val="32"/>
        </w:numPr>
        <w:spacing w:line="360" w:lineRule="auto"/>
        <w:rPr>
          <w:b/>
          <w:bCs/>
          <w:sz w:val="24"/>
          <w:lang w:val="en-GB"/>
        </w:rPr>
      </w:pPr>
      <w:r w:rsidRPr="00C95FC2">
        <w:rPr>
          <w:sz w:val="24"/>
          <w:lang w:val="en-GB"/>
        </w:rPr>
        <w:t>Đuro Đaković Montaža, Slavonski Brod, Croatia – strategic communication consultancy, implementation of public relation</w:t>
      </w:r>
    </w:p>
    <w:p w14:paraId="09553BEF" w14:textId="77777777" w:rsidR="00CB17BE" w:rsidRPr="00C95FC2" w:rsidRDefault="00CB17BE" w:rsidP="00CB17BE">
      <w:pPr>
        <w:pStyle w:val="ListParagraph"/>
        <w:numPr>
          <w:ilvl w:val="0"/>
          <w:numId w:val="32"/>
        </w:numPr>
        <w:spacing w:line="360" w:lineRule="auto"/>
        <w:rPr>
          <w:b/>
          <w:bCs/>
          <w:sz w:val="24"/>
          <w:lang w:val="en-GB"/>
        </w:rPr>
      </w:pPr>
      <w:r w:rsidRPr="00C95FC2">
        <w:rPr>
          <w:sz w:val="24"/>
          <w:lang w:val="en-GB"/>
        </w:rPr>
        <w:t>Telekom Slovenia, Ljubljana, Slovenia – public relation and company launch on Macedonia market</w:t>
      </w:r>
    </w:p>
    <w:p w14:paraId="25E8EC69" w14:textId="77777777" w:rsidR="00CB17BE" w:rsidRPr="00C95FC2" w:rsidRDefault="00CB17BE" w:rsidP="00CB17BE">
      <w:pPr>
        <w:pStyle w:val="ListParagraph"/>
        <w:numPr>
          <w:ilvl w:val="0"/>
          <w:numId w:val="32"/>
        </w:numPr>
        <w:spacing w:line="360" w:lineRule="auto"/>
        <w:rPr>
          <w:b/>
          <w:bCs/>
          <w:sz w:val="24"/>
          <w:lang w:val="en-GB"/>
        </w:rPr>
      </w:pPr>
      <w:r w:rsidRPr="003E513B">
        <w:rPr>
          <w:b/>
          <w:sz w:val="24"/>
          <w:lang w:val="en-GB"/>
        </w:rPr>
        <w:t>Formula 1 Power Boat P1</w:t>
      </w:r>
      <w:r w:rsidRPr="00C95FC2">
        <w:rPr>
          <w:sz w:val="24"/>
          <w:lang w:val="en-GB"/>
        </w:rPr>
        <w:t>, London, UK – brand consultancy</w:t>
      </w:r>
    </w:p>
    <w:p w14:paraId="73C22E8A" w14:textId="77777777" w:rsidR="00CB17BE" w:rsidRPr="00C95FC2" w:rsidRDefault="00CB17BE" w:rsidP="00CB17BE">
      <w:pPr>
        <w:pStyle w:val="ListParagraph"/>
        <w:numPr>
          <w:ilvl w:val="0"/>
          <w:numId w:val="31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School of Practical Project Preparation for The Grant of the EU, Ljubljana, Slovenia – executive director, co-founder – implementation in Croatia and Bosnia and Herzegovina</w:t>
      </w:r>
    </w:p>
    <w:p w14:paraId="7B805F63" w14:textId="77777777" w:rsidR="00CB17BE" w:rsidRPr="00C95FC2" w:rsidRDefault="00CB17BE" w:rsidP="00CB17BE">
      <w:pPr>
        <w:pStyle w:val="ListParagraph"/>
        <w:numPr>
          <w:ilvl w:val="0"/>
          <w:numId w:val="31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EU Partners, Ljubljana, Slovenia - business consultancy</w:t>
      </w:r>
    </w:p>
    <w:p w14:paraId="06D85187" w14:textId="77777777" w:rsidR="00CB17BE" w:rsidRPr="00C95FC2" w:rsidRDefault="00CB17BE" w:rsidP="00CB17BE">
      <w:pPr>
        <w:pStyle w:val="ListParagraph"/>
        <w:numPr>
          <w:ilvl w:val="0"/>
          <w:numId w:val="31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Žito Vardar Group, Veles, Macedonia – brand development, media relation, product launch</w:t>
      </w:r>
    </w:p>
    <w:p w14:paraId="33BC658F" w14:textId="77777777" w:rsidR="00CB17BE" w:rsidRPr="00C95FC2" w:rsidRDefault="00CB17BE" w:rsidP="00CB17BE">
      <w:pPr>
        <w:pStyle w:val="ListParagraph"/>
        <w:numPr>
          <w:ilvl w:val="0"/>
          <w:numId w:val="31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Samobor Music Fall Festival</w:t>
      </w:r>
      <w:r w:rsidRPr="00C95FC2">
        <w:rPr>
          <w:sz w:val="24"/>
          <w:lang w:val="en-GB"/>
        </w:rPr>
        <w:t>, Samobor, Croatia – media strategy and implementation</w:t>
      </w:r>
    </w:p>
    <w:p w14:paraId="5D90FDA8" w14:textId="77777777" w:rsidR="00CB17BE" w:rsidRPr="00C95FC2" w:rsidRDefault="00CB17BE" w:rsidP="00CB17BE">
      <w:pPr>
        <w:pStyle w:val="ListParagraph"/>
        <w:numPr>
          <w:ilvl w:val="0"/>
          <w:numId w:val="31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Fresenius Medical Care, Bad Homburg, Germany – crisis communication, consultancy and implementation for Croatian market</w:t>
      </w:r>
    </w:p>
    <w:p w14:paraId="1E6006A7" w14:textId="77777777" w:rsidR="00CB17BE" w:rsidRPr="00C95FC2" w:rsidRDefault="00CB17BE" w:rsidP="00CB17BE">
      <w:pPr>
        <w:pStyle w:val="ListParagraph"/>
        <w:numPr>
          <w:ilvl w:val="0"/>
          <w:numId w:val="31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Project “</w:t>
      </w:r>
      <w:r w:rsidRPr="003E513B">
        <w:rPr>
          <w:b/>
          <w:sz w:val="24"/>
          <w:lang w:val="en-GB"/>
        </w:rPr>
        <w:t>Top Scholarship for Top Students</w:t>
      </w:r>
      <w:r w:rsidRPr="00C95FC2">
        <w:rPr>
          <w:sz w:val="24"/>
          <w:lang w:val="en-GB"/>
        </w:rPr>
        <w:t>” – founder and organizer, cooperation with weekly magazine Nacional</w:t>
      </w:r>
    </w:p>
    <w:p w14:paraId="64EBE85E" w14:textId="77777777" w:rsidR="00CB17BE" w:rsidRPr="00C95FC2" w:rsidRDefault="00CB17BE" w:rsidP="00CB17BE">
      <w:pPr>
        <w:pStyle w:val="ListParagraph"/>
        <w:numPr>
          <w:ilvl w:val="0"/>
          <w:numId w:val="31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Restaurant Gabrec 1929, Samobor, Croatia – event management, media relation, 80</w:t>
      </w:r>
      <w:r w:rsidRPr="00C95FC2">
        <w:rPr>
          <w:sz w:val="24"/>
          <w:vertAlign w:val="superscript"/>
          <w:lang w:val="en-GB"/>
        </w:rPr>
        <w:t>th</w:t>
      </w:r>
      <w:r w:rsidRPr="00C95FC2">
        <w:rPr>
          <w:sz w:val="24"/>
          <w:lang w:val="en-GB"/>
        </w:rPr>
        <w:t xml:space="preserve"> anniversary </w:t>
      </w:r>
    </w:p>
    <w:p w14:paraId="493E44BA" w14:textId="77777777" w:rsidR="00CB17BE" w:rsidRPr="00C95FC2" w:rsidRDefault="00CB17BE" w:rsidP="00CB17BE">
      <w:pPr>
        <w:pStyle w:val="ListParagraph"/>
        <w:numPr>
          <w:ilvl w:val="0"/>
          <w:numId w:val="31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Web Award Me</w:t>
      </w:r>
      <w:r w:rsidRPr="00C95FC2">
        <w:rPr>
          <w:sz w:val="24"/>
          <w:lang w:val="en-GB"/>
        </w:rPr>
        <w:t xml:space="preserve"> National Web Competition, Sarajevo, BiH – founder and organizer</w:t>
      </w:r>
    </w:p>
    <w:p w14:paraId="74DF6098" w14:textId="77777777" w:rsidR="00CB17BE" w:rsidRPr="00C95FC2" w:rsidRDefault="00CB17BE" w:rsidP="00CB17BE">
      <w:pPr>
        <w:pStyle w:val="ListParagraph"/>
        <w:numPr>
          <w:ilvl w:val="0"/>
          <w:numId w:val="31"/>
        </w:numPr>
        <w:spacing w:line="360" w:lineRule="auto"/>
        <w:rPr>
          <w:sz w:val="24"/>
          <w:lang w:val="en-GB"/>
        </w:rPr>
      </w:pPr>
      <w:bookmarkStart w:id="17" w:name="_Hlk49421990"/>
      <w:r w:rsidRPr="00C95FC2">
        <w:rPr>
          <w:sz w:val="24"/>
          <w:lang w:val="en-GB"/>
        </w:rPr>
        <w:t>7</w:t>
      </w:r>
      <w:r w:rsidRPr="00C95FC2">
        <w:rPr>
          <w:sz w:val="24"/>
          <w:vertAlign w:val="superscript"/>
          <w:lang w:val="en-GB"/>
        </w:rPr>
        <w:t>th</w:t>
      </w:r>
      <w:r w:rsidRPr="00C95FC2">
        <w:rPr>
          <w:sz w:val="24"/>
          <w:lang w:val="en-GB"/>
        </w:rPr>
        <w:t xml:space="preserve">  </w:t>
      </w:r>
      <w:r w:rsidRPr="003E513B">
        <w:rPr>
          <w:b/>
          <w:sz w:val="24"/>
          <w:lang w:val="en-GB"/>
        </w:rPr>
        <w:t xml:space="preserve">PRO PR </w:t>
      </w:r>
      <w:r w:rsidRPr="003E513B">
        <w:rPr>
          <w:sz w:val="24"/>
          <w:lang w:val="en-GB"/>
        </w:rPr>
        <w:t>Conference</w:t>
      </w:r>
      <w:r w:rsidRPr="00C95FC2">
        <w:rPr>
          <w:sz w:val="24"/>
          <w:lang w:val="en-GB"/>
        </w:rPr>
        <w:t>, Budva, Montenegro – organizer</w:t>
      </w:r>
    </w:p>
    <w:bookmarkEnd w:id="17"/>
    <w:p w14:paraId="38899CEF" w14:textId="77777777" w:rsidR="00CB17BE" w:rsidRPr="00C95FC2" w:rsidRDefault="00CB17BE" w:rsidP="00CB17BE">
      <w:pPr>
        <w:pStyle w:val="ListParagraph"/>
        <w:numPr>
          <w:ilvl w:val="0"/>
          <w:numId w:val="31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Development Agency of The City of Slavonski Brod, Croatia – business development consultancy</w:t>
      </w:r>
    </w:p>
    <w:p w14:paraId="12563E17" w14:textId="77777777" w:rsidR="00CB17BE" w:rsidRPr="00C95FC2" w:rsidRDefault="00CB17BE" w:rsidP="00CB17BE">
      <w:pPr>
        <w:pStyle w:val="ListParagraph"/>
        <w:numPr>
          <w:ilvl w:val="0"/>
          <w:numId w:val="31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Hotel Antunović, Zagreb, Croatia – brand consultancy</w:t>
      </w:r>
    </w:p>
    <w:p w14:paraId="1198B3DA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2A386E37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1E8FA6A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r w:rsidRPr="00C95FC2">
        <w:rPr>
          <w:b/>
          <w:bCs/>
          <w:sz w:val="24"/>
          <w:lang w:val="en-GB"/>
        </w:rPr>
        <w:lastRenderedPageBreak/>
        <w:t>2008.</w:t>
      </w:r>
    </w:p>
    <w:p w14:paraId="71DB8474" w14:textId="77777777" w:rsidR="00CB17BE" w:rsidRPr="00C95FC2" w:rsidRDefault="00CB17BE" w:rsidP="00CB17BE">
      <w:pPr>
        <w:pStyle w:val="ListParagraph"/>
        <w:numPr>
          <w:ilvl w:val="0"/>
          <w:numId w:val="33"/>
        </w:numPr>
        <w:spacing w:line="360" w:lineRule="auto"/>
        <w:rPr>
          <w:b/>
          <w:bCs/>
          <w:sz w:val="24"/>
          <w:lang w:val="en-GB"/>
        </w:rPr>
      </w:pPr>
      <w:r w:rsidRPr="00C95FC2">
        <w:rPr>
          <w:sz w:val="24"/>
          <w:lang w:val="en-GB"/>
        </w:rPr>
        <w:t>City of Crikvenica, Croatia – mayor office, strategic consulting and public relation – The 120</w:t>
      </w:r>
      <w:r w:rsidRPr="00C95FC2">
        <w:rPr>
          <w:sz w:val="24"/>
          <w:vertAlign w:val="superscript"/>
          <w:lang w:val="en-GB"/>
        </w:rPr>
        <w:t>th</w:t>
      </w:r>
      <w:r w:rsidRPr="00C95FC2">
        <w:rPr>
          <w:sz w:val="24"/>
          <w:lang w:val="en-GB"/>
        </w:rPr>
        <w:t xml:space="preserve"> anniversary of organized tourism in Crikvenica</w:t>
      </w:r>
    </w:p>
    <w:p w14:paraId="0D754F14" w14:textId="77777777" w:rsidR="00CB17BE" w:rsidRPr="00C95FC2" w:rsidRDefault="00CB17BE" w:rsidP="00CB17BE">
      <w:pPr>
        <w:pStyle w:val="ListParagraph"/>
        <w:numPr>
          <w:ilvl w:val="0"/>
          <w:numId w:val="33"/>
        </w:numPr>
        <w:spacing w:line="360" w:lineRule="auto"/>
        <w:rPr>
          <w:b/>
          <w:bCs/>
          <w:sz w:val="24"/>
          <w:lang w:val="en-GB"/>
        </w:rPr>
      </w:pPr>
      <w:r w:rsidRPr="00C95FC2">
        <w:rPr>
          <w:sz w:val="24"/>
          <w:lang w:val="en-GB"/>
        </w:rPr>
        <w:t>URSA, Madrid, Spain – brand consultancy for Slovenian market</w:t>
      </w:r>
    </w:p>
    <w:p w14:paraId="68676C55" w14:textId="77777777" w:rsidR="00CB17BE" w:rsidRPr="00C95FC2" w:rsidRDefault="00CB17BE" w:rsidP="00CB17BE">
      <w:pPr>
        <w:pStyle w:val="ListParagraph"/>
        <w:numPr>
          <w:ilvl w:val="0"/>
          <w:numId w:val="3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Đuro Đaković Montaža, Slavonski brod, Croatia – strategic communication consultancy, implementation of public relation</w:t>
      </w:r>
    </w:p>
    <w:p w14:paraId="62B3F050" w14:textId="77777777" w:rsidR="00CB17BE" w:rsidRPr="00C95FC2" w:rsidRDefault="00CB17BE" w:rsidP="00CB17BE">
      <w:pPr>
        <w:pStyle w:val="ListParagraph"/>
        <w:numPr>
          <w:ilvl w:val="0"/>
          <w:numId w:val="3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Hotel Antunović, Zagreb, Croatia – brand consultancy</w:t>
      </w:r>
    </w:p>
    <w:p w14:paraId="2C171B6F" w14:textId="77777777" w:rsidR="00CB17BE" w:rsidRPr="00C95FC2" w:rsidRDefault="00CB17BE" w:rsidP="00CB17BE">
      <w:pPr>
        <w:pStyle w:val="ListParagraph"/>
        <w:numPr>
          <w:ilvl w:val="0"/>
          <w:numId w:val="3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School of Practical Project Preparation for The Grant of the EU, Ljubljana, Slovenia – executive director, co-founder – implementation in Croatia and Bosnia and Herzegovina</w:t>
      </w:r>
    </w:p>
    <w:p w14:paraId="0D843A28" w14:textId="77777777" w:rsidR="00CB17BE" w:rsidRPr="00C95FC2" w:rsidRDefault="00CB17BE" w:rsidP="00CB17BE">
      <w:pPr>
        <w:pStyle w:val="ListParagraph"/>
        <w:numPr>
          <w:ilvl w:val="0"/>
          <w:numId w:val="3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EU Partners, Ljubljana, Slovenia - business consultancy</w:t>
      </w:r>
    </w:p>
    <w:p w14:paraId="24B7D94A" w14:textId="77777777" w:rsidR="00CB17BE" w:rsidRPr="00C95FC2" w:rsidRDefault="00CB17BE" w:rsidP="00CB17BE">
      <w:pPr>
        <w:pStyle w:val="ListParagraph"/>
        <w:numPr>
          <w:ilvl w:val="0"/>
          <w:numId w:val="3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Bayer Schering Pharma, Ljubljana, Slovenia – education program</w:t>
      </w:r>
    </w:p>
    <w:p w14:paraId="3C17ADAC" w14:textId="77777777" w:rsidR="00CB17BE" w:rsidRPr="00C95FC2" w:rsidRDefault="00CB17BE" w:rsidP="00CB17BE">
      <w:pPr>
        <w:pStyle w:val="ListParagraph"/>
        <w:numPr>
          <w:ilvl w:val="0"/>
          <w:numId w:val="33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Samobor Music Fall Festival</w:t>
      </w:r>
      <w:r w:rsidRPr="00C95FC2">
        <w:rPr>
          <w:sz w:val="24"/>
          <w:lang w:val="en-GB"/>
        </w:rPr>
        <w:t>, Samobor, Croatia – media strategy and implementation</w:t>
      </w:r>
    </w:p>
    <w:p w14:paraId="736E6564" w14:textId="77777777" w:rsidR="00CB17BE" w:rsidRPr="00C95FC2" w:rsidRDefault="00CB17BE" w:rsidP="00CB17BE">
      <w:pPr>
        <w:pStyle w:val="ListParagraph"/>
        <w:numPr>
          <w:ilvl w:val="0"/>
          <w:numId w:val="3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Fashion TV by Michelle Adams, Zagreb (Croatia), Ljubljana (Slovenia) - media announcement and launch Fashion TV SEE (Southeast Europe) with Pink TV</w:t>
      </w:r>
    </w:p>
    <w:p w14:paraId="6D349939" w14:textId="77777777" w:rsidR="00CB17BE" w:rsidRPr="00C95FC2" w:rsidRDefault="00CB17BE" w:rsidP="00CB17BE">
      <w:pPr>
        <w:pStyle w:val="ListParagraph"/>
        <w:numPr>
          <w:ilvl w:val="0"/>
          <w:numId w:val="3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Outlet Center Saint Helena, Sv. Helena, Croatia – media relation</w:t>
      </w:r>
    </w:p>
    <w:p w14:paraId="15E70F21" w14:textId="77777777" w:rsidR="00CB17BE" w:rsidRPr="00C95FC2" w:rsidRDefault="00CB17BE" w:rsidP="00CB17BE">
      <w:pPr>
        <w:pStyle w:val="ListParagraph"/>
        <w:numPr>
          <w:ilvl w:val="0"/>
          <w:numId w:val="3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Macedonian Public Relation Conference, Skopje, Macedonia – organizer</w:t>
      </w:r>
    </w:p>
    <w:p w14:paraId="5C3C1C5C" w14:textId="77777777" w:rsidR="00CB17BE" w:rsidRPr="00C95FC2" w:rsidRDefault="00CB17BE" w:rsidP="00CB17BE">
      <w:pPr>
        <w:pStyle w:val="ListParagraph"/>
        <w:numPr>
          <w:ilvl w:val="0"/>
          <w:numId w:val="3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6</w:t>
      </w:r>
      <w:r w:rsidRPr="00C95FC2">
        <w:rPr>
          <w:sz w:val="24"/>
          <w:vertAlign w:val="superscript"/>
          <w:lang w:val="en-GB"/>
        </w:rPr>
        <w:t>th</w:t>
      </w:r>
      <w:r w:rsidRPr="00C95FC2">
        <w:rPr>
          <w:sz w:val="24"/>
          <w:lang w:val="en-GB"/>
        </w:rPr>
        <w:t xml:space="preserve">   </w:t>
      </w:r>
      <w:r w:rsidRPr="003E513B">
        <w:rPr>
          <w:b/>
          <w:sz w:val="24"/>
          <w:lang w:val="en-GB"/>
        </w:rPr>
        <w:t>PRO PR</w:t>
      </w:r>
      <w:r w:rsidRPr="00C95FC2">
        <w:rPr>
          <w:sz w:val="24"/>
          <w:lang w:val="en-GB"/>
        </w:rPr>
        <w:t xml:space="preserve"> Conference, Sarajevo, BiH – organizer</w:t>
      </w:r>
    </w:p>
    <w:p w14:paraId="0918D82E" w14:textId="77777777" w:rsidR="00CB17BE" w:rsidRPr="00C95FC2" w:rsidRDefault="00CB17BE" w:rsidP="00CB17BE">
      <w:pPr>
        <w:pStyle w:val="ListParagraph"/>
        <w:numPr>
          <w:ilvl w:val="0"/>
          <w:numId w:val="3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CRO Luxury Days, Zagreb, Croatia – media relation</w:t>
      </w:r>
    </w:p>
    <w:p w14:paraId="192A1FA0" w14:textId="77777777" w:rsidR="00CB17BE" w:rsidRPr="00C95FC2" w:rsidRDefault="00CB17BE" w:rsidP="00CB17BE">
      <w:pPr>
        <w:pStyle w:val="ListParagraph"/>
        <w:numPr>
          <w:ilvl w:val="0"/>
          <w:numId w:val="3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Project “</w:t>
      </w:r>
      <w:r w:rsidRPr="003E513B">
        <w:rPr>
          <w:b/>
          <w:sz w:val="24"/>
          <w:lang w:val="en-GB"/>
        </w:rPr>
        <w:t>Top Scholarship for Top Students</w:t>
      </w:r>
      <w:r w:rsidRPr="00C95FC2">
        <w:rPr>
          <w:sz w:val="24"/>
          <w:lang w:val="en-GB"/>
        </w:rPr>
        <w:t>” – founder and organizer, cooperation with weekly magazine Nacional</w:t>
      </w:r>
    </w:p>
    <w:p w14:paraId="000BF879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6647E809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6F9D964E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0B9C318A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022530B6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67CA64B8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A86E64C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043DE155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4FA26AF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r w:rsidRPr="00C95FC2">
        <w:rPr>
          <w:b/>
          <w:bCs/>
          <w:sz w:val="24"/>
          <w:lang w:val="en-GB"/>
        </w:rPr>
        <w:lastRenderedPageBreak/>
        <w:t>2007.</w:t>
      </w:r>
    </w:p>
    <w:p w14:paraId="1BAAF93E" w14:textId="77777777" w:rsidR="00CB17BE" w:rsidRPr="00C95FC2" w:rsidRDefault="00CB17BE" w:rsidP="00CB17BE">
      <w:pPr>
        <w:pStyle w:val="ListParagraph"/>
        <w:numPr>
          <w:ilvl w:val="0"/>
          <w:numId w:val="34"/>
        </w:numPr>
        <w:spacing w:line="360" w:lineRule="auto"/>
        <w:rPr>
          <w:b/>
          <w:bCs/>
          <w:sz w:val="24"/>
          <w:lang w:val="en-GB"/>
        </w:rPr>
      </w:pPr>
      <w:r w:rsidRPr="00C95FC2">
        <w:rPr>
          <w:sz w:val="24"/>
          <w:lang w:val="en-GB"/>
        </w:rPr>
        <w:t>Croatian Boat show, Split, Croatia – media relation</w:t>
      </w:r>
    </w:p>
    <w:p w14:paraId="0928880F" w14:textId="77777777" w:rsidR="00CB17BE" w:rsidRPr="00C95FC2" w:rsidRDefault="00CB17BE" w:rsidP="00CB17BE">
      <w:pPr>
        <w:pStyle w:val="ListParagraph"/>
        <w:numPr>
          <w:ilvl w:val="0"/>
          <w:numId w:val="34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Adriatic Croatia Internacional Club (ACI Marine) – crisis communication strategy and implementation</w:t>
      </w:r>
    </w:p>
    <w:p w14:paraId="72F85454" w14:textId="77777777" w:rsidR="00CB17BE" w:rsidRPr="00C95FC2" w:rsidRDefault="00CB17BE" w:rsidP="00CB17BE">
      <w:pPr>
        <w:pStyle w:val="ListParagraph"/>
        <w:numPr>
          <w:ilvl w:val="0"/>
          <w:numId w:val="34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Samobor Carnival Festival</w:t>
      </w:r>
      <w:r w:rsidRPr="00C95FC2">
        <w:rPr>
          <w:sz w:val="24"/>
          <w:lang w:val="en-GB"/>
        </w:rPr>
        <w:t>, Samobor, Croatia – project consultancy and media relation</w:t>
      </w:r>
    </w:p>
    <w:p w14:paraId="3BC81327" w14:textId="77777777" w:rsidR="00CB17BE" w:rsidRPr="00C95FC2" w:rsidRDefault="00CB17BE" w:rsidP="00CB17BE">
      <w:pPr>
        <w:pStyle w:val="ListParagraph"/>
        <w:numPr>
          <w:ilvl w:val="0"/>
          <w:numId w:val="34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Top Home, Samobor, Croatia – strategic consulting</w:t>
      </w:r>
    </w:p>
    <w:p w14:paraId="059383BB" w14:textId="77777777" w:rsidR="00CB17BE" w:rsidRPr="00C95FC2" w:rsidRDefault="00CB17BE" w:rsidP="00CB17BE">
      <w:pPr>
        <w:pStyle w:val="ListParagraph"/>
        <w:numPr>
          <w:ilvl w:val="0"/>
          <w:numId w:val="34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Croatian Academy of Science and Art, Zagreb, Croatia – strategic consultancy and media relation</w:t>
      </w:r>
    </w:p>
    <w:p w14:paraId="07315821" w14:textId="77777777" w:rsidR="00CB17BE" w:rsidRPr="00C95FC2" w:rsidRDefault="00CB17BE" w:rsidP="00CB17BE">
      <w:pPr>
        <w:pStyle w:val="ListParagraph"/>
        <w:numPr>
          <w:ilvl w:val="0"/>
          <w:numId w:val="34"/>
        </w:numPr>
        <w:spacing w:line="360" w:lineRule="auto"/>
        <w:rPr>
          <w:sz w:val="24"/>
          <w:lang w:val="en-GB"/>
        </w:rPr>
      </w:pPr>
      <w:r>
        <w:rPr>
          <w:b/>
          <w:sz w:val="24"/>
          <w:lang w:val="en-GB"/>
        </w:rPr>
        <w:t>Foundation Lavoslav Ružička</w:t>
      </w:r>
      <w:r w:rsidRPr="00C95FC2">
        <w:rPr>
          <w:sz w:val="24"/>
          <w:lang w:val="en-GB"/>
        </w:rPr>
        <w:t>, Vukovar, Croatia – strategic consultancy and fundraising</w:t>
      </w:r>
    </w:p>
    <w:p w14:paraId="0B0EB080" w14:textId="77777777" w:rsidR="00CB17BE" w:rsidRPr="00C95FC2" w:rsidRDefault="00CB17BE" w:rsidP="00CB17BE">
      <w:pPr>
        <w:pStyle w:val="ListParagraph"/>
        <w:numPr>
          <w:ilvl w:val="0"/>
          <w:numId w:val="34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School of Practical Project Preparation for The Grant of the EU, Ljubljana, Slovenia – executive director, co-founder – implementation in Croatia and Bosnia and Herzegovina</w:t>
      </w:r>
    </w:p>
    <w:p w14:paraId="4D95CF0E" w14:textId="77777777" w:rsidR="00CB17BE" w:rsidRPr="00C95FC2" w:rsidRDefault="00CB17BE" w:rsidP="00CB17BE">
      <w:pPr>
        <w:pStyle w:val="ListParagraph"/>
        <w:numPr>
          <w:ilvl w:val="0"/>
          <w:numId w:val="34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EU Partners, Ljubljana, Slovenia - business consultancy</w:t>
      </w:r>
    </w:p>
    <w:p w14:paraId="07351A8A" w14:textId="77777777" w:rsidR="00CB17BE" w:rsidRPr="00C95FC2" w:rsidRDefault="00CB17BE" w:rsidP="00CB17BE">
      <w:pPr>
        <w:pStyle w:val="ListParagraph"/>
        <w:numPr>
          <w:ilvl w:val="0"/>
          <w:numId w:val="34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Hotel Antunović, Zagreb, Croatia – brand consultancy</w:t>
      </w:r>
    </w:p>
    <w:p w14:paraId="1B47DA6E" w14:textId="77777777" w:rsidR="00CB17BE" w:rsidRPr="00C95FC2" w:rsidRDefault="00CB17BE" w:rsidP="00CB17BE">
      <w:pPr>
        <w:pStyle w:val="ListParagraph"/>
        <w:numPr>
          <w:ilvl w:val="0"/>
          <w:numId w:val="34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Project “</w:t>
      </w:r>
      <w:r w:rsidRPr="003E513B">
        <w:rPr>
          <w:b/>
          <w:sz w:val="24"/>
          <w:lang w:val="en-GB"/>
        </w:rPr>
        <w:t>Top Scholarship for Top Students</w:t>
      </w:r>
      <w:r w:rsidRPr="00C95FC2">
        <w:rPr>
          <w:sz w:val="24"/>
          <w:lang w:val="en-GB"/>
        </w:rPr>
        <w:t>” – founder and organizer, cooperation with weekly magazine Nacional</w:t>
      </w:r>
    </w:p>
    <w:p w14:paraId="2E936D94" w14:textId="77777777" w:rsidR="00CB17BE" w:rsidRPr="00C95FC2" w:rsidRDefault="00CB17BE" w:rsidP="00CB17BE">
      <w:pPr>
        <w:pStyle w:val="ListParagraph"/>
        <w:numPr>
          <w:ilvl w:val="0"/>
          <w:numId w:val="34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Đuro Đaković Montaža, Slavonski brod, Croatia – strategic communication consultancy, implementation of public relation</w:t>
      </w:r>
    </w:p>
    <w:p w14:paraId="68DF8268" w14:textId="77777777" w:rsidR="00CB17BE" w:rsidRPr="00C95FC2" w:rsidRDefault="00CB17BE" w:rsidP="00CB17BE">
      <w:pPr>
        <w:pStyle w:val="ListParagraph"/>
        <w:numPr>
          <w:ilvl w:val="0"/>
          <w:numId w:val="34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Samobor Music Fall Festival</w:t>
      </w:r>
      <w:r w:rsidRPr="00C95FC2">
        <w:rPr>
          <w:sz w:val="24"/>
          <w:lang w:val="en-GB"/>
        </w:rPr>
        <w:t>, Samobor, Croatia – media strategy and implementation</w:t>
      </w:r>
    </w:p>
    <w:p w14:paraId="619AC019" w14:textId="77777777" w:rsidR="00CB17BE" w:rsidRPr="00C95FC2" w:rsidRDefault="00CB17BE" w:rsidP="00CB17BE">
      <w:pPr>
        <w:pStyle w:val="ListParagraph"/>
        <w:numPr>
          <w:ilvl w:val="0"/>
          <w:numId w:val="34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5</w:t>
      </w:r>
      <w:r w:rsidRPr="00C95FC2">
        <w:rPr>
          <w:sz w:val="24"/>
          <w:vertAlign w:val="superscript"/>
          <w:lang w:val="en-GB"/>
        </w:rPr>
        <w:t>th</w:t>
      </w:r>
      <w:r w:rsidRPr="00C95FC2">
        <w:rPr>
          <w:sz w:val="24"/>
          <w:lang w:val="en-GB"/>
        </w:rPr>
        <w:t xml:space="preserve">    </w:t>
      </w:r>
      <w:r w:rsidRPr="003E513B">
        <w:rPr>
          <w:b/>
          <w:sz w:val="24"/>
          <w:lang w:val="en-GB"/>
        </w:rPr>
        <w:t xml:space="preserve">PRO PR </w:t>
      </w:r>
      <w:r w:rsidRPr="00C95FC2">
        <w:rPr>
          <w:sz w:val="24"/>
          <w:lang w:val="en-GB"/>
        </w:rPr>
        <w:t>Conference, Ohrid, Macedonia – organizer</w:t>
      </w:r>
    </w:p>
    <w:p w14:paraId="08C863A4" w14:textId="77777777" w:rsidR="00CB17BE" w:rsidRPr="00C95FC2" w:rsidRDefault="00CB17BE" w:rsidP="00CB17BE">
      <w:pPr>
        <w:pStyle w:val="ListParagraph"/>
        <w:numPr>
          <w:ilvl w:val="0"/>
          <w:numId w:val="34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Croatian Walk of Fame</w:t>
      </w:r>
      <w:r w:rsidRPr="00C95FC2">
        <w:rPr>
          <w:sz w:val="24"/>
          <w:lang w:val="en-GB"/>
        </w:rPr>
        <w:t>, Opatija, Croatia – founder and organizer</w:t>
      </w:r>
    </w:p>
    <w:p w14:paraId="0AA334EB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3231C089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39B42535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4F042923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6DAAF71C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2D6CD61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1591E4C6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r w:rsidRPr="00C95FC2">
        <w:rPr>
          <w:b/>
          <w:bCs/>
          <w:sz w:val="24"/>
          <w:lang w:val="en-GB"/>
        </w:rPr>
        <w:lastRenderedPageBreak/>
        <w:t>2006.</w:t>
      </w:r>
    </w:p>
    <w:p w14:paraId="19022DF0" w14:textId="77777777" w:rsidR="00CB17BE" w:rsidRPr="00C95FC2" w:rsidRDefault="00CB17BE" w:rsidP="00CB17BE">
      <w:pPr>
        <w:pStyle w:val="ListParagraph"/>
        <w:numPr>
          <w:ilvl w:val="0"/>
          <w:numId w:val="35"/>
        </w:numPr>
        <w:spacing w:line="360" w:lineRule="auto"/>
        <w:rPr>
          <w:b/>
          <w:bCs/>
          <w:sz w:val="24"/>
          <w:lang w:val="en-GB"/>
        </w:rPr>
      </w:pPr>
      <w:r w:rsidRPr="00C95FC2">
        <w:rPr>
          <w:sz w:val="24"/>
          <w:lang w:val="en-GB"/>
        </w:rPr>
        <w:t>INGRA Construction Company, Zagreb, Croatia – technical support regarding the corporate bonds presentation and media relation</w:t>
      </w:r>
    </w:p>
    <w:p w14:paraId="03A917E6" w14:textId="77777777" w:rsidR="00CB17BE" w:rsidRPr="00C95FC2" w:rsidRDefault="00CB17BE" w:rsidP="00CB17BE">
      <w:pPr>
        <w:pStyle w:val="ListParagraph"/>
        <w:numPr>
          <w:ilvl w:val="0"/>
          <w:numId w:val="35"/>
        </w:numPr>
        <w:spacing w:line="360" w:lineRule="auto"/>
        <w:rPr>
          <w:b/>
          <w:bCs/>
          <w:sz w:val="24"/>
          <w:lang w:val="en-GB"/>
        </w:rPr>
      </w:pPr>
      <w:r w:rsidRPr="00C95FC2">
        <w:rPr>
          <w:sz w:val="24"/>
          <w:lang w:val="en-GB"/>
        </w:rPr>
        <w:t>Pfanner, Lauterach, Austria – crisis communication, strategy and implementation for Croatian market</w:t>
      </w:r>
    </w:p>
    <w:p w14:paraId="09067F84" w14:textId="77777777" w:rsidR="00CB17BE" w:rsidRPr="00C95FC2" w:rsidRDefault="00CB17BE" w:rsidP="00CB17BE">
      <w:pPr>
        <w:pStyle w:val="ListParagraph"/>
        <w:numPr>
          <w:ilvl w:val="0"/>
          <w:numId w:val="35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Croatian Academy of Science and Art, Zagreb, Croatia – strategic consultancy and media relation</w:t>
      </w:r>
    </w:p>
    <w:p w14:paraId="59569DD4" w14:textId="77777777" w:rsidR="00CB17BE" w:rsidRPr="00C95FC2" w:rsidRDefault="00CB17BE" w:rsidP="00CB17BE">
      <w:pPr>
        <w:pStyle w:val="ListParagraph"/>
        <w:numPr>
          <w:ilvl w:val="0"/>
          <w:numId w:val="35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Hotel Antunović, Zagreb, Croatia – brand consultancy</w:t>
      </w:r>
    </w:p>
    <w:p w14:paraId="6AF1B4AA" w14:textId="77777777" w:rsidR="00CB17BE" w:rsidRPr="00C95FC2" w:rsidRDefault="00CB17BE" w:rsidP="00CB17BE">
      <w:pPr>
        <w:pStyle w:val="ListParagraph"/>
        <w:numPr>
          <w:ilvl w:val="0"/>
          <w:numId w:val="35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Đuro Đaković Montaža, Slavonski brod, Croatia – strategic communication consultancy, implementation of public relation</w:t>
      </w:r>
    </w:p>
    <w:p w14:paraId="55ACD81D" w14:textId="77777777" w:rsidR="00CB17BE" w:rsidRPr="00C95FC2" w:rsidRDefault="00CB17BE" w:rsidP="00CB17BE">
      <w:pPr>
        <w:pStyle w:val="ListParagraph"/>
        <w:numPr>
          <w:ilvl w:val="0"/>
          <w:numId w:val="35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Samobor Music Fall Festival</w:t>
      </w:r>
      <w:r w:rsidRPr="00C95FC2">
        <w:rPr>
          <w:sz w:val="24"/>
          <w:lang w:val="en-GB"/>
        </w:rPr>
        <w:t>, Samobor, Croatia – media strategy and implementation</w:t>
      </w:r>
    </w:p>
    <w:p w14:paraId="62EBC233" w14:textId="77777777" w:rsidR="00CB17BE" w:rsidRPr="00C95FC2" w:rsidRDefault="00CB17BE" w:rsidP="00CB17BE">
      <w:pPr>
        <w:pStyle w:val="ListParagraph"/>
        <w:numPr>
          <w:ilvl w:val="0"/>
          <w:numId w:val="35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Readers Digest magazine, Zagreb, Croatia – media relation and launch</w:t>
      </w:r>
    </w:p>
    <w:p w14:paraId="09860D6D" w14:textId="77777777" w:rsidR="00CB17BE" w:rsidRPr="00C95FC2" w:rsidRDefault="00CB17BE" w:rsidP="00CB17BE">
      <w:pPr>
        <w:pStyle w:val="ListParagraph"/>
        <w:numPr>
          <w:ilvl w:val="0"/>
          <w:numId w:val="35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Macedonian National Tourist Organization, Skopje, Macedonia – organization of press trip for Slovenian and Croatian journalist</w:t>
      </w:r>
    </w:p>
    <w:p w14:paraId="76BDBB7A" w14:textId="77777777" w:rsidR="00CB17BE" w:rsidRPr="00C95FC2" w:rsidRDefault="00CB17BE" w:rsidP="00CB17BE">
      <w:pPr>
        <w:pStyle w:val="ListParagraph"/>
        <w:numPr>
          <w:ilvl w:val="0"/>
          <w:numId w:val="35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Ohrid Fest</w:t>
      </w:r>
      <w:r w:rsidRPr="00C95FC2">
        <w:rPr>
          <w:sz w:val="24"/>
          <w:lang w:val="en-GB"/>
        </w:rPr>
        <w:t>, Ohrid, Macedonia – member of the jury and media relation for Croatian market</w:t>
      </w:r>
    </w:p>
    <w:p w14:paraId="67CE2FF4" w14:textId="77777777" w:rsidR="00CB17BE" w:rsidRPr="00C95FC2" w:rsidRDefault="00CB17BE" w:rsidP="00CB17BE">
      <w:pPr>
        <w:pStyle w:val="ListParagraph"/>
        <w:numPr>
          <w:ilvl w:val="0"/>
          <w:numId w:val="35"/>
        </w:numPr>
        <w:spacing w:line="360" w:lineRule="auto"/>
        <w:rPr>
          <w:sz w:val="24"/>
          <w:lang w:val="en-GB"/>
        </w:rPr>
      </w:pPr>
      <w:r>
        <w:rPr>
          <w:b/>
          <w:sz w:val="24"/>
          <w:lang w:val="en-GB"/>
        </w:rPr>
        <w:t>Foundation Lavoslav Ružička</w:t>
      </w:r>
      <w:r w:rsidRPr="00C95FC2">
        <w:rPr>
          <w:sz w:val="24"/>
          <w:lang w:val="en-GB"/>
        </w:rPr>
        <w:t>, Vukovar, Croatia – strategic consultancy and fundraising</w:t>
      </w:r>
    </w:p>
    <w:p w14:paraId="6C128E90" w14:textId="77777777" w:rsidR="00CB17BE" w:rsidRPr="00C95FC2" w:rsidRDefault="00CB17BE" w:rsidP="00CB17BE">
      <w:pPr>
        <w:pStyle w:val="ListParagraph"/>
        <w:numPr>
          <w:ilvl w:val="0"/>
          <w:numId w:val="35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Project “</w:t>
      </w:r>
      <w:r w:rsidRPr="003E513B">
        <w:rPr>
          <w:b/>
          <w:sz w:val="24"/>
          <w:lang w:val="en-GB"/>
        </w:rPr>
        <w:t>Top Scholarship for Top Students</w:t>
      </w:r>
      <w:r w:rsidRPr="00C95FC2">
        <w:rPr>
          <w:sz w:val="24"/>
          <w:lang w:val="en-GB"/>
        </w:rPr>
        <w:t>” – founder and organizer, cooperation with weekly magazine Nacional</w:t>
      </w:r>
    </w:p>
    <w:p w14:paraId="1EF40BDF" w14:textId="77777777" w:rsidR="00CB17BE" w:rsidRPr="00C95FC2" w:rsidRDefault="00CB17BE" w:rsidP="00CB17BE">
      <w:pPr>
        <w:pStyle w:val="ListParagraph"/>
        <w:numPr>
          <w:ilvl w:val="0"/>
          <w:numId w:val="35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Croatian Walk of Fame</w:t>
      </w:r>
      <w:r w:rsidRPr="00C95FC2">
        <w:rPr>
          <w:sz w:val="24"/>
          <w:lang w:val="en-GB"/>
        </w:rPr>
        <w:t>, Opatija, Croatia – founder and organizer</w:t>
      </w:r>
    </w:p>
    <w:p w14:paraId="137830AC" w14:textId="77777777" w:rsidR="00CB17BE" w:rsidRPr="00C95FC2" w:rsidRDefault="00CB17BE" w:rsidP="00CB17BE">
      <w:pPr>
        <w:pStyle w:val="ListParagraph"/>
        <w:numPr>
          <w:ilvl w:val="0"/>
          <w:numId w:val="35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4</w:t>
      </w:r>
      <w:r w:rsidRPr="00C95FC2">
        <w:rPr>
          <w:sz w:val="24"/>
          <w:vertAlign w:val="superscript"/>
          <w:lang w:val="en-GB"/>
        </w:rPr>
        <w:t>th</w:t>
      </w:r>
      <w:r w:rsidRPr="00C95FC2">
        <w:rPr>
          <w:sz w:val="24"/>
          <w:lang w:val="en-GB"/>
        </w:rPr>
        <w:t xml:space="preserve">   </w:t>
      </w:r>
      <w:r w:rsidRPr="003E513B">
        <w:rPr>
          <w:b/>
          <w:sz w:val="24"/>
          <w:lang w:val="en-GB"/>
        </w:rPr>
        <w:t>PRO PR</w:t>
      </w:r>
      <w:r w:rsidRPr="00C95FC2">
        <w:rPr>
          <w:sz w:val="24"/>
          <w:lang w:val="en-GB"/>
        </w:rPr>
        <w:t xml:space="preserve"> Conference, Rogaška Slatina, Slovenia – organizer</w:t>
      </w:r>
    </w:p>
    <w:p w14:paraId="04EFF4FA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0495E108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04E6AAF4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20390B37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476FF5C7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2D34A0FF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71117F9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45D19448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r w:rsidRPr="00C95FC2">
        <w:rPr>
          <w:b/>
          <w:bCs/>
          <w:sz w:val="24"/>
          <w:lang w:val="en-GB"/>
        </w:rPr>
        <w:lastRenderedPageBreak/>
        <w:t>2005.</w:t>
      </w:r>
    </w:p>
    <w:p w14:paraId="14326C6B" w14:textId="77777777" w:rsidR="00CB17BE" w:rsidRPr="00C95FC2" w:rsidRDefault="00CB17BE" w:rsidP="00CB17BE">
      <w:pPr>
        <w:pStyle w:val="ListParagraph"/>
        <w:numPr>
          <w:ilvl w:val="0"/>
          <w:numId w:val="36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Consumer Association of Croatia, Zagreb, Croatia – crisis communication strategy and implementation</w:t>
      </w:r>
    </w:p>
    <w:p w14:paraId="6D760BAD" w14:textId="77777777" w:rsidR="00CB17BE" w:rsidRPr="00C95FC2" w:rsidRDefault="00CB17BE" w:rsidP="00CB17BE">
      <w:pPr>
        <w:pStyle w:val="ListParagraph"/>
        <w:numPr>
          <w:ilvl w:val="0"/>
          <w:numId w:val="36"/>
        </w:numPr>
        <w:spacing w:line="360" w:lineRule="auto"/>
        <w:rPr>
          <w:sz w:val="24"/>
          <w:lang w:val="en-GB"/>
        </w:rPr>
      </w:pPr>
      <w:bookmarkStart w:id="18" w:name="_Hlk49423508"/>
      <w:r w:rsidRPr="003E513B">
        <w:rPr>
          <w:b/>
          <w:sz w:val="24"/>
          <w:lang w:val="en-GB"/>
        </w:rPr>
        <w:t>FIBEP</w:t>
      </w:r>
      <w:r w:rsidRPr="00C95FC2">
        <w:rPr>
          <w:sz w:val="24"/>
          <w:lang w:val="en-GB"/>
        </w:rPr>
        <w:t xml:space="preserve"> (Federation Internationale des Bereaux dExtraits de Press), Paris, France – coorganizer of 40</w:t>
      </w:r>
      <w:r w:rsidRPr="00C95FC2">
        <w:rPr>
          <w:sz w:val="24"/>
          <w:vertAlign w:val="superscript"/>
          <w:lang w:val="en-GB"/>
        </w:rPr>
        <w:t>th</w:t>
      </w:r>
      <w:r w:rsidRPr="00C95FC2">
        <w:rPr>
          <w:sz w:val="24"/>
          <w:lang w:val="en-GB"/>
        </w:rPr>
        <w:t xml:space="preserve"> World Congress, Dubrovnik, Croatia</w:t>
      </w:r>
    </w:p>
    <w:bookmarkEnd w:id="18"/>
    <w:p w14:paraId="64AADEA3" w14:textId="77777777" w:rsidR="00CB17BE" w:rsidRPr="00C95FC2" w:rsidRDefault="00CB17BE" w:rsidP="00CB17BE">
      <w:pPr>
        <w:pStyle w:val="ListParagraph"/>
        <w:numPr>
          <w:ilvl w:val="0"/>
          <w:numId w:val="36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Foundation Lavoslav Ružička</w:t>
      </w:r>
      <w:r w:rsidRPr="00C95FC2">
        <w:rPr>
          <w:sz w:val="24"/>
          <w:lang w:val="en-GB"/>
        </w:rPr>
        <w:t>, Vukovar, Croatia – strategic consultancy and fundraising</w:t>
      </w:r>
    </w:p>
    <w:p w14:paraId="0A2BF78C" w14:textId="77777777" w:rsidR="00CB17BE" w:rsidRPr="00C95FC2" w:rsidRDefault="00CB17BE" w:rsidP="00CB17BE">
      <w:pPr>
        <w:pStyle w:val="ListParagraph"/>
        <w:numPr>
          <w:ilvl w:val="0"/>
          <w:numId w:val="36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Nacional Weekly Magazine, Zagreb, Croatia – event management, 500</w:t>
      </w:r>
      <w:r w:rsidRPr="00C95FC2">
        <w:rPr>
          <w:sz w:val="24"/>
          <w:vertAlign w:val="superscript"/>
          <w:lang w:val="en-GB"/>
        </w:rPr>
        <w:t>th</w:t>
      </w:r>
      <w:r w:rsidRPr="00C95FC2">
        <w:rPr>
          <w:sz w:val="24"/>
          <w:lang w:val="en-GB"/>
        </w:rPr>
        <w:t xml:space="preserve"> edition of magazine</w:t>
      </w:r>
    </w:p>
    <w:p w14:paraId="53C471A7" w14:textId="77777777" w:rsidR="00CB17BE" w:rsidRPr="00C95FC2" w:rsidRDefault="00CB17BE" w:rsidP="00CB17BE">
      <w:pPr>
        <w:pStyle w:val="ListParagraph"/>
        <w:numPr>
          <w:ilvl w:val="0"/>
          <w:numId w:val="36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Project “</w:t>
      </w:r>
      <w:r w:rsidRPr="003E513B">
        <w:rPr>
          <w:b/>
          <w:sz w:val="24"/>
          <w:lang w:val="en-GB"/>
        </w:rPr>
        <w:t>Top Scholarship for Top Students</w:t>
      </w:r>
      <w:r w:rsidRPr="00C95FC2">
        <w:rPr>
          <w:sz w:val="24"/>
          <w:lang w:val="en-GB"/>
        </w:rPr>
        <w:t>” – founder and organizer, cooperation with weekly magazine Nacional</w:t>
      </w:r>
    </w:p>
    <w:p w14:paraId="3248EB8F" w14:textId="77777777" w:rsidR="00CB17BE" w:rsidRPr="00C95FC2" w:rsidRDefault="00CB17BE" w:rsidP="00CB17BE">
      <w:pPr>
        <w:pStyle w:val="ListParagraph"/>
        <w:numPr>
          <w:ilvl w:val="0"/>
          <w:numId w:val="36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3</w:t>
      </w:r>
      <w:r w:rsidRPr="00C95FC2">
        <w:rPr>
          <w:sz w:val="24"/>
          <w:vertAlign w:val="superscript"/>
          <w:lang w:val="en-GB"/>
        </w:rPr>
        <w:t>rd</w:t>
      </w:r>
      <w:r w:rsidRPr="00C95FC2">
        <w:rPr>
          <w:sz w:val="24"/>
          <w:lang w:val="en-GB"/>
        </w:rPr>
        <w:t xml:space="preserve">   </w:t>
      </w:r>
      <w:r w:rsidRPr="003E513B">
        <w:rPr>
          <w:b/>
          <w:sz w:val="24"/>
          <w:lang w:val="en-GB"/>
        </w:rPr>
        <w:t xml:space="preserve">PRO PR </w:t>
      </w:r>
      <w:r w:rsidRPr="00C95FC2">
        <w:rPr>
          <w:sz w:val="24"/>
          <w:lang w:val="en-GB"/>
        </w:rPr>
        <w:t>Conference, Island Brijuni, Croatia – organizer</w:t>
      </w:r>
    </w:p>
    <w:p w14:paraId="3281A943" w14:textId="77777777" w:rsidR="00CB17BE" w:rsidRPr="00C95FC2" w:rsidRDefault="00CB17BE" w:rsidP="00CB17BE">
      <w:pPr>
        <w:pStyle w:val="ListParagraph"/>
        <w:numPr>
          <w:ilvl w:val="0"/>
          <w:numId w:val="36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Samobor Music Fall Festival</w:t>
      </w:r>
      <w:r w:rsidRPr="00C95FC2">
        <w:rPr>
          <w:sz w:val="24"/>
          <w:lang w:val="en-GB"/>
        </w:rPr>
        <w:t>, Samobor, Croatia – media strategy and implementation</w:t>
      </w:r>
    </w:p>
    <w:p w14:paraId="334740CA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4F8D49DE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7A57A43C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0F4482CB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25A55ED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6E9F3711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6D107C70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2C82B8DE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2DFAF0F2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0EFA34A8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2FC2C21C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D9D8509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7F059470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141C9BA7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288C1F06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r w:rsidRPr="00C95FC2">
        <w:rPr>
          <w:b/>
          <w:bCs/>
          <w:sz w:val="24"/>
          <w:lang w:val="en-GB"/>
        </w:rPr>
        <w:lastRenderedPageBreak/>
        <w:t>2004.</w:t>
      </w:r>
    </w:p>
    <w:p w14:paraId="228EFC5A" w14:textId="77777777" w:rsidR="00CB17BE" w:rsidRPr="00C95FC2" w:rsidRDefault="00CB17BE" w:rsidP="00CB17BE">
      <w:pPr>
        <w:pStyle w:val="ListParagraph"/>
        <w:numPr>
          <w:ilvl w:val="0"/>
          <w:numId w:val="38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Perutnina Ptuj, Ptuj, Slovenia – crisis communication, strategy and implementation for Croatian market</w:t>
      </w:r>
    </w:p>
    <w:p w14:paraId="6273D3FF" w14:textId="77777777" w:rsidR="00CB17BE" w:rsidRPr="00C95FC2" w:rsidRDefault="00CB17BE" w:rsidP="00CB17BE">
      <w:pPr>
        <w:pStyle w:val="ListParagraph"/>
        <w:numPr>
          <w:ilvl w:val="0"/>
          <w:numId w:val="37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FIBEP</w:t>
      </w:r>
      <w:r w:rsidRPr="00C95FC2">
        <w:rPr>
          <w:sz w:val="24"/>
          <w:lang w:val="en-GB"/>
        </w:rPr>
        <w:t xml:space="preserve"> (Federation Internationale des Bereaux dExtraits de Press), Paris, France – coorganizer, preparation for organization for 40th World Congress, Dubrovnik, Croatia</w:t>
      </w:r>
    </w:p>
    <w:p w14:paraId="1098CC89" w14:textId="77777777" w:rsidR="00CB17BE" w:rsidRPr="00C95FC2" w:rsidRDefault="00CB17BE" w:rsidP="00CB17BE">
      <w:pPr>
        <w:pStyle w:val="ListParagraph"/>
        <w:numPr>
          <w:ilvl w:val="0"/>
          <w:numId w:val="37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Samsung Nations Cup</w:t>
      </w:r>
      <w:r w:rsidRPr="00C95FC2">
        <w:rPr>
          <w:sz w:val="24"/>
          <w:lang w:val="en-GB"/>
        </w:rPr>
        <w:t xml:space="preserve"> World Tour, Zagreb, Croatia – media relation</w:t>
      </w:r>
    </w:p>
    <w:p w14:paraId="50EB50A7" w14:textId="77777777" w:rsidR="00CB17BE" w:rsidRPr="00C95FC2" w:rsidRDefault="00CB17BE" w:rsidP="00CB17BE">
      <w:pPr>
        <w:pStyle w:val="ListParagraph"/>
        <w:numPr>
          <w:ilvl w:val="0"/>
          <w:numId w:val="37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Foundation Lavoslav Ružička</w:t>
      </w:r>
      <w:r w:rsidRPr="00C95FC2">
        <w:rPr>
          <w:sz w:val="24"/>
          <w:lang w:val="en-GB"/>
        </w:rPr>
        <w:t>, Vukovar, Croatia – strategic consultancy and fundraising</w:t>
      </w:r>
    </w:p>
    <w:p w14:paraId="6E81E8F0" w14:textId="77777777" w:rsidR="00CB17BE" w:rsidRPr="00C95FC2" w:rsidRDefault="00CB17BE" w:rsidP="00CB17BE">
      <w:pPr>
        <w:pStyle w:val="ListParagraph"/>
        <w:numPr>
          <w:ilvl w:val="0"/>
          <w:numId w:val="37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Zagreb News Magazine, Zagreb, Croatia – launch</w:t>
      </w:r>
      <w:r w:rsidRPr="00C95FC2">
        <w:rPr>
          <w:sz w:val="24"/>
          <w:lang w:val="en-GB"/>
        </w:rPr>
        <w:tab/>
      </w:r>
    </w:p>
    <w:p w14:paraId="08D229F7" w14:textId="77777777" w:rsidR="00CB17BE" w:rsidRPr="00C95FC2" w:rsidRDefault="00CB17BE" w:rsidP="00CB17BE">
      <w:pPr>
        <w:pStyle w:val="ListParagraph"/>
        <w:numPr>
          <w:ilvl w:val="0"/>
          <w:numId w:val="37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Project “</w:t>
      </w:r>
      <w:r w:rsidRPr="003E513B">
        <w:rPr>
          <w:b/>
          <w:sz w:val="24"/>
          <w:lang w:val="en-GB"/>
        </w:rPr>
        <w:t>Top Scholarship for Top Students</w:t>
      </w:r>
      <w:r w:rsidRPr="00C95FC2">
        <w:rPr>
          <w:sz w:val="24"/>
          <w:lang w:val="en-GB"/>
        </w:rPr>
        <w:t>” – founder and organizer, cooperation with weekly magazine Nacional</w:t>
      </w:r>
    </w:p>
    <w:p w14:paraId="01A09611" w14:textId="77777777" w:rsidR="00CB17BE" w:rsidRPr="00C95FC2" w:rsidRDefault="00CB17BE" w:rsidP="00CB17BE">
      <w:pPr>
        <w:pStyle w:val="ListParagraph"/>
        <w:numPr>
          <w:ilvl w:val="0"/>
          <w:numId w:val="37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Media Inteligence Group, Maribor, Slovenia – brand launch concept</w:t>
      </w:r>
    </w:p>
    <w:p w14:paraId="08A9B989" w14:textId="77777777" w:rsidR="00CB17BE" w:rsidRPr="00C95FC2" w:rsidRDefault="00CB17BE" w:rsidP="00CB17BE">
      <w:pPr>
        <w:pStyle w:val="ListParagraph"/>
        <w:numPr>
          <w:ilvl w:val="0"/>
          <w:numId w:val="37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2</w:t>
      </w:r>
      <w:r w:rsidRPr="00C95FC2">
        <w:rPr>
          <w:sz w:val="24"/>
          <w:vertAlign w:val="superscript"/>
          <w:lang w:val="en-GB"/>
        </w:rPr>
        <w:t>nd</w:t>
      </w:r>
      <w:r w:rsidRPr="00C95FC2">
        <w:rPr>
          <w:sz w:val="24"/>
          <w:lang w:val="en-GB"/>
        </w:rPr>
        <w:t xml:space="preserve">    </w:t>
      </w:r>
      <w:r w:rsidRPr="003E513B">
        <w:rPr>
          <w:b/>
          <w:sz w:val="24"/>
          <w:lang w:val="en-GB"/>
        </w:rPr>
        <w:t>PRO PR</w:t>
      </w:r>
      <w:r w:rsidRPr="00C95FC2">
        <w:rPr>
          <w:sz w:val="24"/>
          <w:lang w:val="en-GB"/>
        </w:rPr>
        <w:t xml:space="preserve"> Conference, Belgrade, Serbia – organizer</w:t>
      </w:r>
    </w:p>
    <w:p w14:paraId="723F6873" w14:textId="77777777" w:rsidR="00CB17BE" w:rsidRPr="00C95FC2" w:rsidRDefault="00CB17BE" w:rsidP="00CB17BE">
      <w:pPr>
        <w:pStyle w:val="ListParagraph"/>
        <w:numPr>
          <w:ilvl w:val="0"/>
          <w:numId w:val="37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Nina Badrić, Croatian singer – business development consultancy, strategic partnership and media relation</w:t>
      </w:r>
    </w:p>
    <w:p w14:paraId="05970B84" w14:textId="77777777" w:rsidR="00CB17BE" w:rsidRPr="00C95FC2" w:rsidRDefault="00CB17BE" w:rsidP="00CB17BE">
      <w:pPr>
        <w:pStyle w:val="ListParagraph"/>
        <w:numPr>
          <w:ilvl w:val="0"/>
          <w:numId w:val="37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Samobor Music Fall Festival</w:t>
      </w:r>
      <w:r w:rsidRPr="00C95FC2">
        <w:rPr>
          <w:sz w:val="24"/>
          <w:lang w:val="en-GB"/>
        </w:rPr>
        <w:t>, Samobor, Croatia – media strategy and implementation</w:t>
      </w:r>
    </w:p>
    <w:p w14:paraId="0EA168E6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6141FDE5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3BB618D4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3E3404D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026A828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760DECBB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0F3FB8D9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1AA31A80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7E3C66C7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6E3FEF07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25C1E0CC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19D9B253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r w:rsidRPr="00C95FC2">
        <w:rPr>
          <w:b/>
          <w:bCs/>
          <w:sz w:val="24"/>
          <w:lang w:val="en-GB"/>
        </w:rPr>
        <w:lastRenderedPageBreak/>
        <w:t>2003.</w:t>
      </w:r>
    </w:p>
    <w:p w14:paraId="4F9AE72E" w14:textId="77777777" w:rsidR="00CB17BE" w:rsidRPr="00C95FC2" w:rsidRDefault="00CB17BE" w:rsidP="00CB17BE">
      <w:pPr>
        <w:pStyle w:val="ListParagraph"/>
        <w:numPr>
          <w:ilvl w:val="0"/>
          <w:numId w:val="39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Capito Meat Industry, Banja Luka, Bosnia and Herzegovina-RS entity – strategic consulting and brand launch</w:t>
      </w:r>
    </w:p>
    <w:p w14:paraId="04A39F10" w14:textId="77777777" w:rsidR="00CB17BE" w:rsidRPr="00C95FC2" w:rsidRDefault="00CB17BE" w:rsidP="00CB17BE">
      <w:pPr>
        <w:pStyle w:val="ListParagraph"/>
        <w:numPr>
          <w:ilvl w:val="0"/>
          <w:numId w:val="39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Shiseido Cosmetics, Tokyo, Japan – launching a new product, media relation for Croatian market</w:t>
      </w:r>
    </w:p>
    <w:p w14:paraId="1419EA01" w14:textId="77777777" w:rsidR="00CB17BE" w:rsidRPr="00C95FC2" w:rsidRDefault="00CB17BE" w:rsidP="00CB17BE">
      <w:pPr>
        <w:pStyle w:val="ListParagraph"/>
        <w:numPr>
          <w:ilvl w:val="0"/>
          <w:numId w:val="39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“</w:t>
      </w:r>
      <w:r w:rsidRPr="003E513B">
        <w:rPr>
          <w:b/>
          <w:sz w:val="24"/>
          <w:lang w:val="en-GB"/>
        </w:rPr>
        <w:t>Meeting of Generation for Đurđica Barlović</w:t>
      </w:r>
      <w:r w:rsidRPr="00C95FC2">
        <w:rPr>
          <w:sz w:val="24"/>
          <w:lang w:val="en-GB"/>
        </w:rPr>
        <w:t>”, Zagreb, Croatia – organization of concert in memoriam of Đurđica Barlović</w:t>
      </w:r>
    </w:p>
    <w:p w14:paraId="4132DCE3" w14:textId="77777777" w:rsidR="00CB17BE" w:rsidRPr="00C95FC2" w:rsidRDefault="00CB17BE" w:rsidP="00CB17BE">
      <w:pPr>
        <w:pStyle w:val="ListParagraph"/>
        <w:numPr>
          <w:ilvl w:val="0"/>
          <w:numId w:val="39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TV3 Slovenian Commercial National TV Station, Ljubljana, Slovenia – brand consultancy</w:t>
      </w:r>
    </w:p>
    <w:p w14:paraId="5750D6F7" w14:textId="77777777" w:rsidR="00CB17BE" w:rsidRPr="00C95FC2" w:rsidRDefault="00CB17BE" w:rsidP="00CB17BE">
      <w:pPr>
        <w:pStyle w:val="ListParagraph"/>
        <w:numPr>
          <w:ilvl w:val="0"/>
          <w:numId w:val="39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Croatian Tourist Board, Zagreb, Croatia – presentation of tourist offer of Zadar County for Slovenian market</w:t>
      </w:r>
    </w:p>
    <w:p w14:paraId="5353AE27" w14:textId="77777777" w:rsidR="00CB17BE" w:rsidRPr="00C95FC2" w:rsidRDefault="00CB17BE" w:rsidP="00CB17BE">
      <w:pPr>
        <w:pStyle w:val="ListParagraph"/>
        <w:numPr>
          <w:ilvl w:val="0"/>
          <w:numId w:val="39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DJ BOBO Music Superstar, Zurich, Switzerland – media relation for Croatian market</w:t>
      </w:r>
    </w:p>
    <w:p w14:paraId="4C4CE1A3" w14:textId="77777777" w:rsidR="00CB17BE" w:rsidRPr="00C95FC2" w:rsidRDefault="00CB17BE" w:rsidP="00CB17BE">
      <w:pPr>
        <w:pStyle w:val="ListParagraph"/>
        <w:numPr>
          <w:ilvl w:val="0"/>
          <w:numId w:val="39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Nina Badrić, Croatian singer – business development consultancy, strategic partnership and media relation</w:t>
      </w:r>
    </w:p>
    <w:p w14:paraId="3C791164" w14:textId="77777777" w:rsidR="00CB17BE" w:rsidRPr="00C95FC2" w:rsidRDefault="00CB17BE" w:rsidP="00CB17BE">
      <w:pPr>
        <w:pStyle w:val="ListParagraph"/>
        <w:numPr>
          <w:ilvl w:val="0"/>
          <w:numId w:val="39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Project “</w:t>
      </w:r>
      <w:r w:rsidRPr="003E513B">
        <w:rPr>
          <w:b/>
          <w:sz w:val="24"/>
          <w:lang w:val="en-GB"/>
        </w:rPr>
        <w:t>Top Scholarship for Top Students</w:t>
      </w:r>
      <w:r w:rsidRPr="00C95FC2">
        <w:rPr>
          <w:sz w:val="24"/>
          <w:lang w:val="en-GB"/>
        </w:rPr>
        <w:t>” – founder and organizer, cooperation with weekly magazine Nacional</w:t>
      </w:r>
    </w:p>
    <w:p w14:paraId="0B9D07BE" w14:textId="77777777" w:rsidR="00CB17BE" w:rsidRPr="00C95FC2" w:rsidRDefault="00CB17BE" w:rsidP="00CB17BE">
      <w:pPr>
        <w:pStyle w:val="ListParagraph"/>
        <w:numPr>
          <w:ilvl w:val="0"/>
          <w:numId w:val="39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Montenegro Airlines, Podgorica, Montenegro – brand consultancy</w:t>
      </w:r>
    </w:p>
    <w:p w14:paraId="223EB268" w14:textId="77777777" w:rsidR="00CB17BE" w:rsidRPr="00C95FC2" w:rsidRDefault="00CB17BE" w:rsidP="00CB17BE">
      <w:pPr>
        <w:pStyle w:val="ListParagraph"/>
        <w:numPr>
          <w:ilvl w:val="0"/>
          <w:numId w:val="39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Republika Daily Magazine, Podgorica, Montenegro – consulting</w:t>
      </w:r>
    </w:p>
    <w:p w14:paraId="5A4F03F7" w14:textId="77777777" w:rsidR="00CB17BE" w:rsidRPr="00C95FC2" w:rsidRDefault="00CB17BE" w:rsidP="00CB17BE">
      <w:pPr>
        <w:pStyle w:val="ListParagraph"/>
        <w:numPr>
          <w:ilvl w:val="0"/>
          <w:numId w:val="39"/>
        </w:numPr>
        <w:spacing w:line="360" w:lineRule="auto"/>
        <w:rPr>
          <w:sz w:val="24"/>
          <w:lang w:val="en-GB"/>
        </w:rPr>
      </w:pPr>
      <w:bookmarkStart w:id="19" w:name="_Hlk49424834"/>
      <w:r w:rsidRPr="003E513B">
        <w:rPr>
          <w:b/>
          <w:sz w:val="24"/>
          <w:lang w:val="en-GB"/>
        </w:rPr>
        <w:t>International Music Pop Festival Sunny Steps</w:t>
      </w:r>
      <w:r w:rsidRPr="00C95FC2">
        <w:rPr>
          <w:sz w:val="24"/>
          <w:lang w:val="en-GB"/>
        </w:rPr>
        <w:t>, Herceg Novi, Montenegro – member of the jury</w:t>
      </w:r>
    </w:p>
    <w:bookmarkEnd w:id="19"/>
    <w:p w14:paraId="2457FFD0" w14:textId="77777777" w:rsidR="00CB17BE" w:rsidRPr="00C95FC2" w:rsidRDefault="00CB17BE" w:rsidP="00CB17BE">
      <w:pPr>
        <w:pStyle w:val="ListParagraph"/>
        <w:numPr>
          <w:ilvl w:val="0"/>
          <w:numId w:val="39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1</w:t>
      </w:r>
      <w:r w:rsidRPr="00C95FC2">
        <w:rPr>
          <w:sz w:val="24"/>
          <w:vertAlign w:val="superscript"/>
          <w:lang w:val="en-GB"/>
        </w:rPr>
        <w:t>st</w:t>
      </w:r>
      <w:r w:rsidRPr="00C95FC2">
        <w:rPr>
          <w:sz w:val="24"/>
          <w:lang w:val="en-GB"/>
        </w:rPr>
        <w:t xml:space="preserve">  </w:t>
      </w:r>
      <w:r w:rsidRPr="003E513B">
        <w:rPr>
          <w:b/>
          <w:sz w:val="24"/>
          <w:lang w:val="en-GB"/>
        </w:rPr>
        <w:t>PRO PR</w:t>
      </w:r>
      <w:r w:rsidRPr="00C95FC2">
        <w:rPr>
          <w:sz w:val="24"/>
          <w:lang w:val="en-GB"/>
        </w:rPr>
        <w:t xml:space="preserve"> Conference, Herceg Novi, Montenegro – organizer</w:t>
      </w:r>
    </w:p>
    <w:p w14:paraId="5EFD834F" w14:textId="77777777" w:rsidR="00CB17BE" w:rsidRPr="00C95FC2" w:rsidRDefault="00CB17BE" w:rsidP="00CB17BE">
      <w:pPr>
        <w:pStyle w:val="ListParagraph"/>
        <w:numPr>
          <w:ilvl w:val="0"/>
          <w:numId w:val="39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Made in Montenegro - Development Agency of Republic of Montenegro – strategic consultancy and promotion for the project made in Montenegro</w:t>
      </w:r>
    </w:p>
    <w:p w14:paraId="3EA3691B" w14:textId="77777777" w:rsidR="00CB17BE" w:rsidRPr="00C95FC2" w:rsidRDefault="00CB17BE" w:rsidP="00CB17BE">
      <w:pPr>
        <w:pStyle w:val="ListParagraph"/>
        <w:numPr>
          <w:ilvl w:val="0"/>
          <w:numId w:val="39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Samobor Music Fall Festival</w:t>
      </w:r>
      <w:r w:rsidRPr="00C95FC2">
        <w:rPr>
          <w:sz w:val="24"/>
          <w:lang w:val="en-GB"/>
        </w:rPr>
        <w:t>, Samobor, Croatia – media strategy and implementation</w:t>
      </w:r>
    </w:p>
    <w:p w14:paraId="1E0410DE" w14:textId="77777777" w:rsidR="00CB17BE" w:rsidRDefault="00CB17BE" w:rsidP="00CB17BE">
      <w:pPr>
        <w:pStyle w:val="ListParagraph"/>
        <w:spacing w:line="360" w:lineRule="auto"/>
        <w:rPr>
          <w:lang w:val="en-GB"/>
        </w:rPr>
      </w:pPr>
    </w:p>
    <w:p w14:paraId="1D07E93F" w14:textId="77777777" w:rsidR="00CB17BE" w:rsidRDefault="00CB17BE" w:rsidP="00CB17BE">
      <w:pPr>
        <w:spacing w:line="360" w:lineRule="auto"/>
        <w:rPr>
          <w:lang w:val="en-GB"/>
        </w:rPr>
      </w:pPr>
    </w:p>
    <w:p w14:paraId="538BCC22" w14:textId="77777777" w:rsidR="00CB17BE" w:rsidRDefault="00CB17BE" w:rsidP="00CB17BE">
      <w:pPr>
        <w:spacing w:line="360" w:lineRule="auto"/>
        <w:rPr>
          <w:lang w:val="en-GB"/>
        </w:rPr>
      </w:pPr>
    </w:p>
    <w:p w14:paraId="352321AC" w14:textId="77777777" w:rsidR="00CB17BE" w:rsidRDefault="00CB17BE" w:rsidP="00CB17BE">
      <w:pPr>
        <w:spacing w:line="360" w:lineRule="auto"/>
        <w:rPr>
          <w:lang w:val="en-GB"/>
        </w:rPr>
      </w:pPr>
    </w:p>
    <w:p w14:paraId="1FCF9DDA" w14:textId="77777777" w:rsidR="00CB17BE" w:rsidRDefault="00CB17BE" w:rsidP="00CB17BE">
      <w:pPr>
        <w:spacing w:line="360" w:lineRule="auto"/>
        <w:rPr>
          <w:lang w:val="en-GB"/>
        </w:rPr>
      </w:pPr>
    </w:p>
    <w:p w14:paraId="7AE769EA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1AD73F47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r w:rsidRPr="00C95FC2">
        <w:rPr>
          <w:b/>
          <w:bCs/>
          <w:sz w:val="24"/>
          <w:lang w:val="en-GB"/>
        </w:rPr>
        <w:lastRenderedPageBreak/>
        <w:t>2002.</w:t>
      </w:r>
    </w:p>
    <w:p w14:paraId="4EA357A4" w14:textId="77777777" w:rsidR="00CB17BE" w:rsidRPr="00C95FC2" w:rsidRDefault="00CB17BE" w:rsidP="00CB17BE">
      <w:pPr>
        <w:pStyle w:val="ListParagraph"/>
        <w:numPr>
          <w:ilvl w:val="0"/>
          <w:numId w:val="4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His Holiness the 14</w:t>
      </w:r>
      <w:r w:rsidRPr="00C95FC2">
        <w:rPr>
          <w:sz w:val="24"/>
          <w:vertAlign w:val="superscript"/>
          <w:lang w:val="en-GB"/>
        </w:rPr>
        <w:t>th</w:t>
      </w:r>
      <w:r w:rsidRPr="00C95FC2">
        <w:rPr>
          <w:sz w:val="24"/>
          <w:lang w:val="en-GB"/>
        </w:rPr>
        <w:t xml:space="preserve"> Dalai lama, Tenzin Gyatso, Zagreb, Croatia – media relations, protocol and coorganization, support for Croatian – Tibetanian Association </w:t>
      </w:r>
    </w:p>
    <w:p w14:paraId="6B66080A" w14:textId="77777777" w:rsidR="00CB17BE" w:rsidRPr="00C95FC2" w:rsidRDefault="00CB17BE" w:rsidP="00CB17BE">
      <w:pPr>
        <w:pStyle w:val="ListParagraph"/>
        <w:numPr>
          <w:ilvl w:val="0"/>
          <w:numId w:val="4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Evergreen Stories, Zagreb, Croatia – concert organizer at Vatroslav Lisinski Music Hall</w:t>
      </w:r>
    </w:p>
    <w:p w14:paraId="444F6331" w14:textId="77777777" w:rsidR="00CB17BE" w:rsidRPr="00C95FC2" w:rsidRDefault="00CB17BE" w:rsidP="00CB17BE">
      <w:pPr>
        <w:pStyle w:val="ListParagraph"/>
        <w:numPr>
          <w:ilvl w:val="0"/>
          <w:numId w:val="4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International Music Pop Festival Sunny Steps, Herceg Novi, Montenegro – president of the jury</w:t>
      </w:r>
    </w:p>
    <w:p w14:paraId="349D1682" w14:textId="77777777" w:rsidR="00CB17BE" w:rsidRPr="00C95FC2" w:rsidRDefault="00CB17BE" w:rsidP="00CB17BE">
      <w:pPr>
        <w:pStyle w:val="ListParagraph"/>
        <w:numPr>
          <w:ilvl w:val="0"/>
          <w:numId w:val="4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Hipp Children Food factory, Pfaffenhofen an der Ilm, Germany – crisis communication strategy for German and Croatian market, implementation in Croatian market</w:t>
      </w:r>
    </w:p>
    <w:p w14:paraId="09754C8D" w14:textId="77777777" w:rsidR="00CB17BE" w:rsidRPr="00C95FC2" w:rsidRDefault="00CB17BE" w:rsidP="00CB17BE">
      <w:pPr>
        <w:pStyle w:val="ListParagraph"/>
        <w:numPr>
          <w:ilvl w:val="0"/>
          <w:numId w:val="4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Helios, Domžale, Slovenia – brand consulting, promotion and media relation</w:t>
      </w:r>
    </w:p>
    <w:p w14:paraId="74067019" w14:textId="77777777" w:rsidR="00CB17BE" w:rsidRPr="00C95FC2" w:rsidRDefault="00CB17BE" w:rsidP="00CB17BE">
      <w:pPr>
        <w:pStyle w:val="ListParagraph"/>
        <w:numPr>
          <w:ilvl w:val="0"/>
          <w:numId w:val="4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Slavija Commerce, Laktaši, BiH, RS- entity – brand consultancy and launch</w:t>
      </w:r>
    </w:p>
    <w:p w14:paraId="360755BC" w14:textId="77777777" w:rsidR="00CB17BE" w:rsidRPr="00C95FC2" w:rsidRDefault="00CB17BE" w:rsidP="00CB17BE">
      <w:pPr>
        <w:pStyle w:val="ListParagraph"/>
        <w:numPr>
          <w:ilvl w:val="0"/>
          <w:numId w:val="40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Samobor Firework Festival</w:t>
      </w:r>
      <w:r w:rsidRPr="00C95FC2">
        <w:rPr>
          <w:sz w:val="24"/>
          <w:lang w:val="en-GB"/>
        </w:rPr>
        <w:t xml:space="preserve">, Samobor, Hrvatska – media relation </w:t>
      </w:r>
    </w:p>
    <w:p w14:paraId="5270E171" w14:textId="77777777" w:rsidR="00CB17BE" w:rsidRPr="00C95FC2" w:rsidRDefault="00CB17BE" w:rsidP="00CB17BE">
      <w:pPr>
        <w:pStyle w:val="ListParagraph"/>
        <w:numPr>
          <w:ilvl w:val="0"/>
          <w:numId w:val="4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Extra Weekly Magazine, Zagreb, Croatia – brand consultancy</w:t>
      </w:r>
    </w:p>
    <w:p w14:paraId="4F858537" w14:textId="77777777" w:rsidR="00CB17BE" w:rsidRPr="00C95FC2" w:rsidRDefault="00CB17BE" w:rsidP="00CB17BE">
      <w:pPr>
        <w:pStyle w:val="ListParagraph"/>
        <w:numPr>
          <w:ilvl w:val="0"/>
          <w:numId w:val="4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Art Expo, Zagreb, Croatia – project consulting</w:t>
      </w:r>
    </w:p>
    <w:p w14:paraId="50546EAA" w14:textId="77777777" w:rsidR="00CB17BE" w:rsidRPr="00C95FC2" w:rsidRDefault="00CB17BE" w:rsidP="00CB17BE">
      <w:pPr>
        <w:pStyle w:val="ListParagraph"/>
        <w:numPr>
          <w:ilvl w:val="0"/>
          <w:numId w:val="4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Project “</w:t>
      </w:r>
      <w:r w:rsidRPr="003E513B">
        <w:rPr>
          <w:b/>
          <w:sz w:val="24"/>
          <w:lang w:val="en-GB"/>
        </w:rPr>
        <w:t>Top Scholarship for Top Students</w:t>
      </w:r>
      <w:r w:rsidRPr="00C95FC2">
        <w:rPr>
          <w:sz w:val="24"/>
          <w:lang w:val="en-GB"/>
        </w:rPr>
        <w:t>” – founder and organizer, cooperation with weekly magazine Nacional, project launch with cooperation of weekly magazine Nacional, endorse by president of republic of Croatia</w:t>
      </w:r>
    </w:p>
    <w:p w14:paraId="522647DF" w14:textId="77777777" w:rsidR="00CB17BE" w:rsidRPr="00C95FC2" w:rsidRDefault="00CB17BE" w:rsidP="00CB17BE">
      <w:pPr>
        <w:pStyle w:val="ListParagraph"/>
        <w:numPr>
          <w:ilvl w:val="0"/>
          <w:numId w:val="40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Samobor Music Fall Festival</w:t>
      </w:r>
      <w:r w:rsidRPr="00C95FC2">
        <w:rPr>
          <w:sz w:val="24"/>
          <w:lang w:val="en-GB"/>
        </w:rPr>
        <w:t>, Samobor, Croatia – media strategy and implementation</w:t>
      </w:r>
    </w:p>
    <w:p w14:paraId="21A0273B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180DC785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63ABFEEC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85F9A1F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66A870CD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66FC44A2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76E1E4B9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310804C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3B16BD73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726EB672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1C5A332B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4B69C6EC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r w:rsidRPr="00C95FC2">
        <w:rPr>
          <w:b/>
          <w:bCs/>
          <w:sz w:val="24"/>
          <w:lang w:val="en-GB"/>
        </w:rPr>
        <w:lastRenderedPageBreak/>
        <w:t>2001.</w:t>
      </w:r>
    </w:p>
    <w:p w14:paraId="34011E75" w14:textId="77777777" w:rsidR="00CB17BE" w:rsidRPr="00C95FC2" w:rsidRDefault="00CB17BE" w:rsidP="00CB17BE">
      <w:pPr>
        <w:pStyle w:val="ListParagraph"/>
        <w:numPr>
          <w:ilvl w:val="0"/>
          <w:numId w:val="41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Procter &amp; Gamble, Budapest, Hungary – product launch, media relation for Croatian market (Mr. Propper, Swiffer and Jar)</w:t>
      </w:r>
    </w:p>
    <w:p w14:paraId="29FA365D" w14:textId="77777777" w:rsidR="00CB17BE" w:rsidRPr="00C95FC2" w:rsidRDefault="00CB17BE" w:rsidP="00CB17BE">
      <w:pPr>
        <w:pStyle w:val="ListParagraph"/>
        <w:numPr>
          <w:ilvl w:val="0"/>
          <w:numId w:val="41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 xml:space="preserve">Barilla, Parma, Italy – organization of press trip to Parma for Croatian journalists </w:t>
      </w:r>
    </w:p>
    <w:p w14:paraId="7F0448AD" w14:textId="77777777" w:rsidR="00CB17BE" w:rsidRPr="00C95FC2" w:rsidRDefault="00CB17BE" w:rsidP="00CB17BE">
      <w:pPr>
        <w:pStyle w:val="ListParagraph"/>
        <w:numPr>
          <w:ilvl w:val="0"/>
          <w:numId w:val="41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AWT Internacional, Zagreb, Croatia – communication consultancy</w:t>
      </w:r>
    </w:p>
    <w:p w14:paraId="62650C35" w14:textId="77777777" w:rsidR="00CB17BE" w:rsidRPr="00C95FC2" w:rsidRDefault="00CB17BE" w:rsidP="00CB17BE">
      <w:pPr>
        <w:pStyle w:val="ListParagraph"/>
        <w:numPr>
          <w:ilvl w:val="0"/>
          <w:numId w:val="41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Varteks Denim, Novi Marof, Croatia – Levi’s  launch of engineering jeans, event management</w:t>
      </w:r>
    </w:p>
    <w:p w14:paraId="599234BB" w14:textId="77777777" w:rsidR="00CB17BE" w:rsidRPr="00C95FC2" w:rsidRDefault="00CB17BE" w:rsidP="00CB17BE">
      <w:pPr>
        <w:pStyle w:val="ListParagraph"/>
        <w:numPr>
          <w:ilvl w:val="0"/>
          <w:numId w:val="41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Croatian Agency for Intellectual Property Rights, Zagreb, Croatia – strategic media consultancy, implementation, organization of press center at international conference at Brijuni Island</w:t>
      </w:r>
    </w:p>
    <w:p w14:paraId="58FDBDDA" w14:textId="77777777" w:rsidR="00CB17BE" w:rsidRPr="00C95FC2" w:rsidRDefault="00CB17BE" w:rsidP="00CB17BE">
      <w:pPr>
        <w:pStyle w:val="ListParagraph"/>
        <w:numPr>
          <w:ilvl w:val="0"/>
          <w:numId w:val="41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Samobor Carnival festival</w:t>
      </w:r>
      <w:r w:rsidRPr="00C95FC2">
        <w:rPr>
          <w:sz w:val="24"/>
          <w:lang w:val="en-GB"/>
        </w:rPr>
        <w:t>, Samobor, Croatia – project consultancy, media relations</w:t>
      </w:r>
    </w:p>
    <w:p w14:paraId="19693ED2" w14:textId="77777777" w:rsidR="00CB17BE" w:rsidRPr="00C95FC2" w:rsidRDefault="00CB17BE" w:rsidP="00CB17BE">
      <w:pPr>
        <w:pStyle w:val="ListParagraph"/>
        <w:numPr>
          <w:ilvl w:val="0"/>
          <w:numId w:val="41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Samobor Music Fall Festival</w:t>
      </w:r>
      <w:r w:rsidRPr="00C95FC2">
        <w:rPr>
          <w:sz w:val="24"/>
          <w:lang w:val="en-GB"/>
        </w:rPr>
        <w:t>, Samobor, Croatia – media strategy and implementation</w:t>
      </w:r>
    </w:p>
    <w:p w14:paraId="759BC3F8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73B9FE72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41635745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1B17D5A6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7C6C0423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6E7B3D1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11EA3192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607C5CF1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1E067E84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7A30562E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2B6726D0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2F48B608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137C1ACA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1B1C6E9C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2CCC0521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29ED8E25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r w:rsidRPr="00C95FC2">
        <w:rPr>
          <w:b/>
          <w:bCs/>
          <w:sz w:val="24"/>
          <w:lang w:val="en-GB"/>
        </w:rPr>
        <w:lastRenderedPageBreak/>
        <w:t>2000.</w:t>
      </w:r>
    </w:p>
    <w:p w14:paraId="1972DC0A" w14:textId="77777777" w:rsidR="00CB17BE" w:rsidRPr="00C95FC2" w:rsidRDefault="00CB17BE" w:rsidP="00CB17BE">
      <w:pPr>
        <w:pStyle w:val="ListParagraph"/>
        <w:numPr>
          <w:ilvl w:val="0"/>
          <w:numId w:val="42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Petrol, Ljubljana, Slovenia – company launch at Croatian market</w:t>
      </w:r>
    </w:p>
    <w:p w14:paraId="667020C1" w14:textId="77777777" w:rsidR="00CB17BE" w:rsidRPr="00C95FC2" w:rsidRDefault="00CB17BE" w:rsidP="00CB17BE">
      <w:pPr>
        <w:pStyle w:val="ListParagraph"/>
        <w:numPr>
          <w:ilvl w:val="0"/>
          <w:numId w:val="42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Agrokor, Zagreb, Croatia – internal communication strategy consulting</w:t>
      </w:r>
    </w:p>
    <w:p w14:paraId="76A583FF" w14:textId="77777777" w:rsidR="00CB17BE" w:rsidRPr="00C95FC2" w:rsidRDefault="00CB17BE" w:rsidP="00CB17BE">
      <w:pPr>
        <w:pStyle w:val="ListParagraph"/>
        <w:numPr>
          <w:ilvl w:val="0"/>
          <w:numId w:val="42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 xml:space="preserve">Autocommerce, Zagreb, Croatia – crisis communication strategy and implementation </w:t>
      </w:r>
    </w:p>
    <w:p w14:paraId="46C5BF74" w14:textId="77777777" w:rsidR="00CB17BE" w:rsidRPr="00C95FC2" w:rsidRDefault="00CB17BE" w:rsidP="00CB17BE">
      <w:pPr>
        <w:pStyle w:val="ListParagraph"/>
        <w:numPr>
          <w:ilvl w:val="0"/>
          <w:numId w:val="42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Mediteran Insurance Company, Zagreb, Croatia – crisis communication strategy and implementation</w:t>
      </w:r>
    </w:p>
    <w:p w14:paraId="2B4E9BAF" w14:textId="77777777" w:rsidR="00CB17BE" w:rsidRPr="00C95FC2" w:rsidRDefault="00CB17BE" w:rsidP="00CB17BE">
      <w:pPr>
        <w:pStyle w:val="ListParagraph"/>
        <w:numPr>
          <w:ilvl w:val="0"/>
          <w:numId w:val="42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Peugeot Croatia – Forty Car, Zagreb, Croatia – media relation, event management</w:t>
      </w:r>
    </w:p>
    <w:p w14:paraId="01B75A8D" w14:textId="77777777" w:rsidR="00CB17BE" w:rsidRPr="00C95FC2" w:rsidRDefault="00CB17BE" w:rsidP="00CB17BE">
      <w:pPr>
        <w:pStyle w:val="ListParagraph"/>
        <w:numPr>
          <w:ilvl w:val="0"/>
          <w:numId w:val="42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Hotel President Zadar, Zadar, Croatia – business development consulting and public relation</w:t>
      </w:r>
    </w:p>
    <w:p w14:paraId="72197BC2" w14:textId="77777777" w:rsidR="00CB17BE" w:rsidRPr="00C95FC2" w:rsidRDefault="00CB17BE" w:rsidP="00CB17BE">
      <w:pPr>
        <w:pStyle w:val="ListParagraph"/>
        <w:numPr>
          <w:ilvl w:val="0"/>
          <w:numId w:val="42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Evergreen Stories, Zagreb, Croatia – concert organizer at Vatroslav Lisinski Music Hall</w:t>
      </w:r>
    </w:p>
    <w:p w14:paraId="56ADA595" w14:textId="77777777" w:rsidR="00CB17BE" w:rsidRPr="00C95FC2" w:rsidRDefault="00CB17BE" w:rsidP="00CB17BE">
      <w:pPr>
        <w:pStyle w:val="ListParagraph"/>
        <w:numPr>
          <w:ilvl w:val="0"/>
          <w:numId w:val="42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Croatian Agency for Intellectual Property Rights, Zagreb, Croatia – strategic media consultancy, implementation</w:t>
      </w:r>
    </w:p>
    <w:p w14:paraId="5EB62975" w14:textId="77777777" w:rsidR="00CB17BE" w:rsidRPr="00C95FC2" w:rsidRDefault="00CB17BE" w:rsidP="00CB17BE">
      <w:pPr>
        <w:pStyle w:val="ListParagraph"/>
        <w:numPr>
          <w:ilvl w:val="0"/>
          <w:numId w:val="42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Parting Building Construction Company, Zagreb, Croatia – crisis communication, strategy and implementation</w:t>
      </w:r>
    </w:p>
    <w:p w14:paraId="0D614FAA" w14:textId="77777777" w:rsidR="00CB17BE" w:rsidRPr="00C95FC2" w:rsidRDefault="00CB17BE" w:rsidP="00CB17BE">
      <w:pPr>
        <w:pStyle w:val="ListParagraph"/>
        <w:numPr>
          <w:ilvl w:val="0"/>
          <w:numId w:val="42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Volksbank, Vienna, Austria – company launch at Bosnia and Herzegovina market, media relation</w:t>
      </w:r>
    </w:p>
    <w:p w14:paraId="6939DE49" w14:textId="77777777" w:rsidR="00CB17BE" w:rsidRPr="00C95FC2" w:rsidRDefault="00CB17BE" w:rsidP="00CB17BE">
      <w:pPr>
        <w:pStyle w:val="ListParagraph"/>
        <w:numPr>
          <w:ilvl w:val="0"/>
          <w:numId w:val="42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International Music Pop Festival Sunny Steps</w:t>
      </w:r>
      <w:r w:rsidRPr="00C95FC2">
        <w:rPr>
          <w:sz w:val="24"/>
          <w:lang w:val="en-GB"/>
        </w:rPr>
        <w:t>, Herceg Novi, Montenegro – president of the jury</w:t>
      </w:r>
    </w:p>
    <w:p w14:paraId="6C1172D4" w14:textId="77777777" w:rsidR="00CB17BE" w:rsidRPr="00C95FC2" w:rsidRDefault="00CB17BE" w:rsidP="00CB17BE">
      <w:pPr>
        <w:pStyle w:val="ListParagraph"/>
        <w:numPr>
          <w:ilvl w:val="0"/>
          <w:numId w:val="42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 xml:space="preserve">Spend D.D., Zagreb, Hrvatska -  music project development and media relation </w:t>
      </w:r>
    </w:p>
    <w:p w14:paraId="746F26D3" w14:textId="77777777" w:rsidR="00CB17BE" w:rsidRPr="00C95FC2" w:rsidRDefault="00CB17BE" w:rsidP="00CB17BE">
      <w:pPr>
        <w:pStyle w:val="ListParagraph"/>
        <w:numPr>
          <w:ilvl w:val="0"/>
          <w:numId w:val="42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 xml:space="preserve">SONO paging, Zagreb, Croatia – media relation </w:t>
      </w:r>
    </w:p>
    <w:p w14:paraId="67315793" w14:textId="77777777" w:rsidR="00CB17BE" w:rsidRPr="00C95FC2" w:rsidRDefault="00CB17BE" w:rsidP="00CB17BE">
      <w:pPr>
        <w:pStyle w:val="ListParagraph"/>
        <w:numPr>
          <w:ilvl w:val="0"/>
          <w:numId w:val="42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Mediteran Insurance Company, Zagreb, Croatia – product launch</w:t>
      </w:r>
    </w:p>
    <w:p w14:paraId="6AF98408" w14:textId="77777777" w:rsidR="00CB17BE" w:rsidRPr="00C95FC2" w:rsidRDefault="00CB17BE" w:rsidP="00CB17BE">
      <w:pPr>
        <w:pStyle w:val="ListParagraph"/>
        <w:numPr>
          <w:ilvl w:val="0"/>
          <w:numId w:val="42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Samobor Music Fall Festival</w:t>
      </w:r>
      <w:r w:rsidRPr="00C95FC2">
        <w:rPr>
          <w:sz w:val="24"/>
          <w:lang w:val="en-GB"/>
        </w:rPr>
        <w:t>, Samobor, Croatia – media strategy and implementation</w:t>
      </w:r>
    </w:p>
    <w:p w14:paraId="014B1AC0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394DE455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7C3D6DA3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BA40CEF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3F911D71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3D23521D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0F12091E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41F46A90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r w:rsidRPr="00C95FC2">
        <w:rPr>
          <w:b/>
          <w:bCs/>
          <w:sz w:val="24"/>
          <w:lang w:val="en-GB"/>
        </w:rPr>
        <w:lastRenderedPageBreak/>
        <w:t>1999.</w:t>
      </w:r>
    </w:p>
    <w:p w14:paraId="58A8E5A9" w14:textId="77777777" w:rsidR="00CB17BE" w:rsidRPr="00C95FC2" w:rsidRDefault="00CB17BE" w:rsidP="00CB17BE">
      <w:pPr>
        <w:pStyle w:val="ListParagraph"/>
        <w:numPr>
          <w:ilvl w:val="0"/>
          <w:numId w:val="4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 xml:space="preserve">London School of Public Relation, London, UK – launching at Croatian market, director for Croatia </w:t>
      </w:r>
    </w:p>
    <w:p w14:paraId="627F6BF2" w14:textId="77777777" w:rsidR="00CB17BE" w:rsidRPr="00C95FC2" w:rsidRDefault="00CB17BE" w:rsidP="00CB17BE">
      <w:pPr>
        <w:pStyle w:val="ListParagraph"/>
        <w:numPr>
          <w:ilvl w:val="0"/>
          <w:numId w:val="4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Energy Institute “Hrvoje Požar”, Zagreb, Croatia – United Nation project “</w:t>
      </w:r>
      <w:r w:rsidRPr="003E513B">
        <w:rPr>
          <w:b/>
          <w:sz w:val="24"/>
          <w:lang w:val="en-GB"/>
        </w:rPr>
        <w:t>Efficien use of Saving Bulbs</w:t>
      </w:r>
      <w:r w:rsidRPr="00C95FC2">
        <w:rPr>
          <w:sz w:val="24"/>
          <w:lang w:val="en-GB"/>
        </w:rPr>
        <w:t xml:space="preserve">” – media relation, project implementation </w:t>
      </w:r>
    </w:p>
    <w:p w14:paraId="4D5CFDCD" w14:textId="77777777" w:rsidR="00CB17BE" w:rsidRPr="00C95FC2" w:rsidRDefault="00CB17BE" w:rsidP="00CB17BE">
      <w:pPr>
        <w:pStyle w:val="ListParagraph"/>
        <w:numPr>
          <w:ilvl w:val="0"/>
          <w:numId w:val="4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Terme Maribor, Maribor, Slovenia – brand consultancy, media relation and press trip, launching Hotel Habakuk</w:t>
      </w:r>
    </w:p>
    <w:p w14:paraId="038187FB" w14:textId="77777777" w:rsidR="00CB17BE" w:rsidRPr="00C95FC2" w:rsidRDefault="00CB17BE" w:rsidP="00CB17BE">
      <w:pPr>
        <w:pStyle w:val="ListParagraph"/>
        <w:numPr>
          <w:ilvl w:val="0"/>
          <w:numId w:val="4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Armand Assante, Hollywood actor, Los Angeles, USA – media relation for Croatian market</w:t>
      </w:r>
    </w:p>
    <w:p w14:paraId="1B4A47E1" w14:textId="77777777" w:rsidR="00CB17BE" w:rsidRPr="00C95FC2" w:rsidRDefault="00CB17BE" w:rsidP="00CB17BE">
      <w:pPr>
        <w:pStyle w:val="ListParagraph"/>
        <w:numPr>
          <w:ilvl w:val="0"/>
          <w:numId w:val="4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Autocommerce, Ljubljana, Slovenia – strategic consultancy</w:t>
      </w:r>
    </w:p>
    <w:p w14:paraId="0BB45636" w14:textId="77777777" w:rsidR="00CB17BE" w:rsidRPr="00C95FC2" w:rsidRDefault="00CB17BE" w:rsidP="00CB17BE">
      <w:pPr>
        <w:pStyle w:val="ListParagraph"/>
        <w:numPr>
          <w:ilvl w:val="0"/>
          <w:numId w:val="4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Fiat Auto Torino, Torino, Italy – organization of launching company on Croatian market</w:t>
      </w:r>
    </w:p>
    <w:p w14:paraId="205C166F" w14:textId="77777777" w:rsidR="00CB17BE" w:rsidRPr="00C95FC2" w:rsidRDefault="00CB17BE" w:rsidP="00CB17BE">
      <w:pPr>
        <w:pStyle w:val="ListParagraph"/>
        <w:numPr>
          <w:ilvl w:val="0"/>
          <w:numId w:val="4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Peugeot Croatia, Forticar, Zagreb, Croatia – media relation and event management</w:t>
      </w:r>
    </w:p>
    <w:p w14:paraId="07D55860" w14:textId="77777777" w:rsidR="00CB17BE" w:rsidRPr="00C95FC2" w:rsidRDefault="00CB17BE" w:rsidP="00CB17BE">
      <w:pPr>
        <w:pStyle w:val="ListParagraph"/>
        <w:numPr>
          <w:ilvl w:val="0"/>
          <w:numId w:val="4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Castrol Technology Center, Pangbourne, Berkshire – Castroll Croatia, Zagreb – organization of 100</w:t>
      </w:r>
      <w:r w:rsidRPr="00C95FC2">
        <w:rPr>
          <w:sz w:val="24"/>
          <w:vertAlign w:val="superscript"/>
          <w:lang w:val="en-GB"/>
        </w:rPr>
        <w:t>th</w:t>
      </w:r>
      <w:r w:rsidRPr="00C95FC2">
        <w:rPr>
          <w:sz w:val="24"/>
          <w:lang w:val="en-GB"/>
        </w:rPr>
        <w:t xml:space="preserve"> anniversary of Castrol Oil</w:t>
      </w:r>
    </w:p>
    <w:p w14:paraId="1EAC0942" w14:textId="77777777" w:rsidR="00CB17BE" w:rsidRPr="00C95FC2" w:rsidRDefault="00CB17BE" w:rsidP="00CB17BE">
      <w:pPr>
        <w:pStyle w:val="ListParagraph"/>
        <w:numPr>
          <w:ilvl w:val="0"/>
          <w:numId w:val="43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Croatian National Television</w:t>
      </w:r>
      <w:r w:rsidRPr="00C95FC2">
        <w:rPr>
          <w:sz w:val="24"/>
          <w:lang w:val="en-GB"/>
        </w:rPr>
        <w:t xml:space="preserve"> (HRT), Zagreb, Croatia – event management and media relation for 1000 epizodes of the daily political show “Motrišta”</w:t>
      </w:r>
    </w:p>
    <w:p w14:paraId="48EBED29" w14:textId="77777777" w:rsidR="00CB17BE" w:rsidRPr="00C95FC2" w:rsidRDefault="00CB17BE" w:rsidP="00CB17BE">
      <w:pPr>
        <w:pStyle w:val="ListParagraph"/>
        <w:numPr>
          <w:ilvl w:val="0"/>
          <w:numId w:val="4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 xml:space="preserve">Privredna Banka Zagreb – Parting – project announcement, media relation </w:t>
      </w:r>
    </w:p>
    <w:p w14:paraId="1DF622FA" w14:textId="77777777" w:rsidR="00CB17BE" w:rsidRPr="00C95FC2" w:rsidRDefault="00CB17BE" w:rsidP="00CB17BE">
      <w:pPr>
        <w:pStyle w:val="ListParagraph"/>
        <w:numPr>
          <w:ilvl w:val="0"/>
          <w:numId w:val="43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National Theatar Maribor, Maribor, Slovenia – event management, consulting</w:t>
      </w:r>
    </w:p>
    <w:p w14:paraId="06A88593" w14:textId="77777777" w:rsidR="00CB17BE" w:rsidRPr="00C95FC2" w:rsidRDefault="00CB17BE" w:rsidP="00CB17BE">
      <w:pPr>
        <w:pStyle w:val="ListParagraph"/>
        <w:numPr>
          <w:ilvl w:val="0"/>
          <w:numId w:val="43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Saint Mark International festival of Classical Music</w:t>
      </w:r>
      <w:r w:rsidRPr="00C95FC2">
        <w:rPr>
          <w:sz w:val="24"/>
          <w:lang w:val="en-GB"/>
        </w:rPr>
        <w:t>, Zagreb, Croatia – media relations</w:t>
      </w:r>
    </w:p>
    <w:p w14:paraId="0A190716" w14:textId="77777777" w:rsidR="00CB17BE" w:rsidRPr="00C95FC2" w:rsidRDefault="00CB17BE" w:rsidP="00CB17BE">
      <w:pPr>
        <w:pStyle w:val="ListParagraph"/>
        <w:numPr>
          <w:ilvl w:val="0"/>
          <w:numId w:val="43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Samobor Music Fall Festival</w:t>
      </w:r>
      <w:r w:rsidRPr="00C95FC2">
        <w:rPr>
          <w:sz w:val="24"/>
          <w:lang w:val="en-GB"/>
        </w:rPr>
        <w:t>, Samobor, Croatia – media strategy and implementation</w:t>
      </w:r>
    </w:p>
    <w:p w14:paraId="7D3190AF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71888487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1D513218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4EFB90B8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23EBC00E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2633B16E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282A825C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01D7BC26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r w:rsidRPr="00C95FC2">
        <w:rPr>
          <w:b/>
          <w:bCs/>
          <w:sz w:val="24"/>
          <w:lang w:val="en-GB"/>
        </w:rPr>
        <w:lastRenderedPageBreak/>
        <w:t xml:space="preserve">1998. </w:t>
      </w:r>
    </w:p>
    <w:p w14:paraId="4C599E2C" w14:textId="77777777" w:rsidR="00CB17BE" w:rsidRPr="00C95FC2" w:rsidRDefault="00CB17BE" w:rsidP="00CB17BE">
      <w:pPr>
        <w:pStyle w:val="ListParagraph"/>
        <w:numPr>
          <w:ilvl w:val="0"/>
          <w:numId w:val="44"/>
        </w:numPr>
        <w:spacing w:line="360" w:lineRule="auto"/>
        <w:rPr>
          <w:b/>
          <w:bCs/>
          <w:sz w:val="24"/>
          <w:lang w:val="en-GB"/>
        </w:rPr>
      </w:pPr>
      <w:r w:rsidRPr="00C95FC2">
        <w:rPr>
          <w:sz w:val="24"/>
          <w:lang w:val="en-GB"/>
        </w:rPr>
        <w:t>Vipnet GSM, Zagreb, Croatia – media relation and launching first private national telecommunication company</w:t>
      </w:r>
    </w:p>
    <w:p w14:paraId="2515E9CF" w14:textId="77777777" w:rsidR="00CB17BE" w:rsidRPr="00C95FC2" w:rsidRDefault="00CB17BE" w:rsidP="00CB17BE">
      <w:pPr>
        <w:pStyle w:val="ListParagraph"/>
        <w:numPr>
          <w:ilvl w:val="0"/>
          <w:numId w:val="44"/>
        </w:numPr>
        <w:spacing w:line="360" w:lineRule="auto"/>
        <w:rPr>
          <w:b/>
          <w:bCs/>
          <w:sz w:val="24"/>
          <w:lang w:val="en-GB"/>
        </w:rPr>
      </w:pPr>
      <w:r w:rsidRPr="00C95FC2">
        <w:rPr>
          <w:sz w:val="24"/>
          <w:lang w:val="en-GB"/>
        </w:rPr>
        <w:t>C.I.O.S. Group, Zaprešić, Croatia – crisis communication strategy and implementation</w:t>
      </w:r>
    </w:p>
    <w:p w14:paraId="54B7834A" w14:textId="77777777" w:rsidR="00CB17BE" w:rsidRPr="00C95FC2" w:rsidRDefault="00CB17BE" w:rsidP="00CB17BE">
      <w:pPr>
        <w:pStyle w:val="ListParagraph"/>
        <w:numPr>
          <w:ilvl w:val="0"/>
          <w:numId w:val="44"/>
        </w:numPr>
        <w:spacing w:line="360" w:lineRule="auto"/>
        <w:rPr>
          <w:b/>
          <w:bCs/>
          <w:sz w:val="24"/>
          <w:lang w:val="en-GB"/>
        </w:rPr>
      </w:pPr>
      <w:r w:rsidRPr="00C95FC2">
        <w:rPr>
          <w:sz w:val="24"/>
          <w:lang w:val="en-GB"/>
        </w:rPr>
        <w:t>Bouygues Bina Istra, Kanfanar, Croatia – crisis communication strategy, implementation, media relation for project Istrian Epsilon</w:t>
      </w:r>
    </w:p>
    <w:p w14:paraId="1F34869A" w14:textId="77777777" w:rsidR="00CB17BE" w:rsidRPr="00C95FC2" w:rsidRDefault="00CB17BE" w:rsidP="00CB17BE">
      <w:pPr>
        <w:pStyle w:val="ListParagraph"/>
        <w:numPr>
          <w:ilvl w:val="0"/>
          <w:numId w:val="44"/>
        </w:numPr>
        <w:spacing w:line="360" w:lineRule="auto"/>
        <w:rPr>
          <w:b/>
          <w:bCs/>
          <w:sz w:val="24"/>
          <w:lang w:val="en-GB"/>
        </w:rPr>
      </w:pPr>
      <w:r w:rsidRPr="00C95FC2">
        <w:rPr>
          <w:sz w:val="24"/>
          <w:lang w:val="en-GB"/>
        </w:rPr>
        <w:t>Inter News, Washington D.C., USA – workshop: marketing communication strategy deliver at University of Sarajevo</w:t>
      </w:r>
    </w:p>
    <w:p w14:paraId="3D1C77D2" w14:textId="77777777" w:rsidR="00CB17BE" w:rsidRPr="00C95FC2" w:rsidRDefault="00CB17BE" w:rsidP="00CB17BE">
      <w:pPr>
        <w:pStyle w:val="ListParagraph"/>
        <w:numPr>
          <w:ilvl w:val="0"/>
          <w:numId w:val="44"/>
        </w:numPr>
        <w:spacing w:line="360" w:lineRule="auto"/>
        <w:rPr>
          <w:b/>
          <w:bCs/>
          <w:sz w:val="24"/>
          <w:lang w:val="en-GB"/>
        </w:rPr>
      </w:pPr>
      <w:r w:rsidRPr="00C95FC2">
        <w:rPr>
          <w:sz w:val="24"/>
          <w:lang w:val="en-GB"/>
        </w:rPr>
        <w:t>Party Time Catering, Zagreb, Hrvatska – product launch and media relation</w:t>
      </w:r>
    </w:p>
    <w:p w14:paraId="082D7DC6" w14:textId="77777777" w:rsidR="00CB17BE" w:rsidRPr="00C95FC2" w:rsidRDefault="00CB17BE" w:rsidP="00CB17BE">
      <w:pPr>
        <w:pStyle w:val="ListParagraph"/>
        <w:numPr>
          <w:ilvl w:val="0"/>
          <w:numId w:val="44"/>
        </w:numPr>
        <w:spacing w:line="360" w:lineRule="auto"/>
        <w:rPr>
          <w:b/>
          <w:bCs/>
          <w:sz w:val="24"/>
          <w:lang w:val="en-GB"/>
        </w:rPr>
      </w:pPr>
      <w:r w:rsidRPr="00C95FC2">
        <w:rPr>
          <w:sz w:val="24"/>
          <w:lang w:val="en-GB"/>
        </w:rPr>
        <w:t>Mitsubishi Japan Motors, London, UK – event management and media relation at Zagreb Autoshow</w:t>
      </w:r>
    </w:p>
    <w:p w14:paraId="543EB72C" w14:textId="77777777" w:rsidR="00CB17BE" w:rsidRPr="00C95FC2" w:rsidRDefault="00CB17BE" w:rsidP="00CB17BE">
      <w:pPr>
        <w:pStyle w:val="ListParagraph"/>
        <w:numPr>
          <w:ilvl w:val="0"/>
          <w:numId w:val="44"/>
        </w:numPr>
        <w:spacing w:line="360" w:lineRule="auto"/>
        <w:rPr>
          <w:b/>
          <w:bCs/>
          <w:sz w:val="24"/>
          <w:lang w:val="en-GB"/>
        </w:rPr>
      </w:pPr>
      <w:r w:rsidRPr="00C95FC2">
        <w:rPr>
          <w:sz w:val="24"/>
          <w:lang w:val="en-GB"/>
        </w:rPr>
        <w:t>Branko Cikatić, World Champion in K1, Zagreb, Croatia - media relation</w:t>
      </w:r>
    </w:p>
    <w:p w14:paraId="0505ED34" w14:textId="77777777" w:rsidR="00CB17BE" w:rsidRPr="00C95FC2" w:rsidRDefault="00CB17BE" w:rsidP="00CB17BE">
      <w:pPr>
        <w:pStyle w:val="ListParagraph"/>
        <w:numPr>
          <w:ilvl w:val="0"/>
          <w:numId w:val="44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Petrol, Ljubljana, Slovenia – company launch for Bosnia and Herzegovina market</w:t>
      </w:r>
    </w:p>
    <w:p w14:paraId="4F698BAD" w14:textId="77777777" w:rsidR="00CB17BE" w:rsidRPr="00C95FC2" w:rsidRDefault="00CB17BE" w:rsidP="00CB17BE">
      <w:pPr>
        <w:pStyle w:val="ListParagraph"/>
        <w:numPr>
          <w:ilvl w:val="0"/>
          <w:numId w:val="44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Samobor Music Fall Festival</w:t>
      </w:r>
      <w:r w:rsidRPr="00C95FC2">
        <w:rPr>
          <w:sz w:val="24"/>
          <w:lang w:val="en-GB"/>
        </w:rPr>
        <w:t>, Samobor, Croatia – media strategy and implementation</w:t>
      </w:r>
    </w:p>
    <w:p w14:paraId="1F2056FF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36B644BC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0977C0CF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22C76E0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0ED959A0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43501854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72C23A1C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203C3E15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4226737C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8293D4D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4121AA55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43906648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15B0A51C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34BAEB8E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r w:rsidRPr="00C95FC2">
        <w:rPr>
          <w:b/>
          <w:bCs/>
          <w:sz w:val="24"/>
          <w:lang w:val="en-GB"/>
        </w:rPr>
        <w:lastRenderedPageBreak/>
        <w:t>1997.</w:t>
      </w:r>
    </w:p>
    <w:p w14:paraId="01EB6BE6" w14:textId="77777777" w:rsidR="00CB17BE" w:rsidRPr="00C95FC2" w:rsidRDefault="00CB17BE" w:rsidP="00CB17BE">
      <w:pPr>
        <w:pStyle w:val="ListParagraph"/>
        <w:numPr>
          <w:ilvl w:val="0"/>
          <w:numId w:val="45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Sarajevo Tobacco Factory, brand Aura, Sarajevo, BiH – creation of new brand, graphic design, consultancy</w:t>
      </w:r>
    </w:p>
    <w:p w14:paraId="3F970AB5" w14:textId="77777777" w:rsidR="00CB17BE" w:rsidRPr="00C95FC2" w:rsidRDefault="00CB17BE" w:rsidP="00CB17BE">
      <w:pPr>
        <w:pStyle w:val="ListParagraph"/>
        <w:numPr>
          <w:ilvl w:val="0"/>
          <w:numId w:val="45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Altos, Karlovac, Croatia – brand launch “Corina del Conte”</w:t>
      </w:r>
    </w:p>
    <w:p w14:paraId="2082856B" w14:textId="77777777" w:rsidR="00CB17BE" w:rsidRPr="00C95FC2" w:rsidRDefault="00CB17BE" w:rsidP="00CB17BE">
      <w:pPr>
        <w:pStyle w:val="ListParagraph"/>
        <w:numPr>
          <w:ilvl w:val="0"/>
          <w:numId w:val="45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37</w:t>
      </w:r>
      <w:r w:rsidRPr="003E513B">
        <w:rPr>
          <w:b/>
          <w:sz w:val="24"/>
          <w:vertAlign w:val="superscript"/>
          <w:lang w:val="en-GB"/>
        </w:rPr>
        <w:t>th</w:t>
      </w:r>
      <w:r w:rsidRPr="003E513B">
        <w:rPr>
          <w:b/>
          <w:sz w:val="24"/>
          <w:lang w:val="en-GB"/>
        </w:rPr>
        <w:t xml:space="preserve"> Music Festival split 97</w:t>
      </w:r>
      <w:r w:rsidRPr="00C95FC2">
        <w:rPr>
          <w:sz w:val="24"/>
          <w:lang w:val="en-GB"/>
        </w:rPr>
        <w:t>, Split, Croatia – executive director</w:t>
      </w:r>
    </w:p>
    <w:p w14:paraId="4A45252C" w14:textId="77777777" w:rsidR="00CB17BE" w:rsidRPr="00C95FC2" w:rsidRDefault="00CB17BE" w:rsidP="00CB17BE">
      <w:pPr>
        <w:pStyle w:val="ListParagraph"/>
        <w:numPr>
          <w:ilvl w:val="0"/>
          <w:numId w:val="45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Samobor Music Fall Festival</w:t>
      </w:r>
      <w:r w:rsidRPr="00C95FC2">
        <w:rPr>
          <w:sz w:val="24"/>
          <w:lang w:val="en-GB"/>
        </w:rPr>
        <w:t>, Samobor, Croatia – media strategy and implementation</w:t>
      </w:r>
    </w:p>
    <w:p w14:paraId="59AFF7E1" w14:textId="77777777" w:rsidR="00CB17BE" w:rsidRPr="00C95FC2" w:rsidRDefault="00CB17BE" w:rsidP="00CB17BE">
      <w:pPr>
        <w:pStyle w:val="ListParagraph"/>
        <w:numPr>
          <w:ilvl w:val="0"/>
          <w:numId w:val="45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Samobor Carnival festival</w:t>
      </w:r>
      <w:r w:rsidRPr="00C95FC2">
        <w:rPr>
          <w:sz w:val="24"/>
          <w:lang w:val="en-GB"/>
        </w:rPr>
        <w:t>, Samobor, Croatia – project consultancy, media relations</w:t>
      </w:r>
    </w:p>
    <w:p w14:paraId="4EC545FC" w14:textId="77777777" w:rsidR="00CB17BE" w:rsidRPr="00C95FC2" w:rsidRDefault="00CB17BE" w:rsidP="00CB17BE">
      <w:pPr>
        <w:pStyle w:val="ListParagraph"/>
        <w:numPr>
          <w:ilvl w:val="0"/>
          <w:numId w:val="45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 xml:space="preserve">Kompas Travel Agency, Zagreb, Croatia – media relation </w:t>
      </w:r>
    </w:p>
    <w:p w14:paraId="011AA6D3" w14:textId="77777777" w:rsidR="00CB17BE" w:rsidRPr="00C95FC2" w:rsidRDefault="00CB17BE" w:rsidP="00CB17BE">
      <w:pPr>
        <w:pStyle w:val="ListParagraph"/>
        <w:numPr>
          <w:ilvl w:val="0"/>
          <w:numId w:val="45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ZG Zoe Music, Zagreb, Croatia – promotion of musician, Opatija, Croatia</w:t>
      </w:r>
    </w:p>
    <w:p w14:paraId="767E8AB2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6F9BC8A5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466D6298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6D6C3669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6B704823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4D8C596E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1C4FAE66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37E245F0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7EA1DB94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2271C357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015F9CC7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4C0E2C4C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6C64DAE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109EEB00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3BAA09DC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054912DE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F658F3C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634E0AA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r w:rsidRPr="00C95FC2">
        <w:rPr>
          <w:b/>
          <w:bCs/>
          <w:sz w:val="24"/>
          <w:lang w:val="en-GB"/>
        </w:rPr>
        <w:lastRenderedPageBreak/>
        <w:t>1996.</w:t>
      </w:r>
    </w:p>
    <w:p w14:paraId="459BBADD" w14:textId="77777777" w:rsidR="00CB17BE" w:rsidRPr="00C95FC2" w:rsidRDefault="00CB17BE" w:rsidP="00CB17BE">
      <w:pPr>
        <w:pStyle w:val="ListParagraph"/>
        <w:numPr>
          <w:ilvl w:val="0"/>
          <w:numId w:val="46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4</w:t>
      </w:r>
      <w:r w:rsidRPr="003E513B">
        <w:rPr>
          <w:b/>
          <w:sz w:val="24"/>
          <w:vertAlign w:val="superscript"/>
          <w:lang w:val="en-GB"/>
        </w:rPr>
        <w:t>th</w:t>
      </w:r>
      <w:r w:rsidRPr="003E513B">
        <w:rPr>
          <w:b/>
          <w:sz w:val="24"/>
          <w:lang w:val="en-GB"/>
        </w:rPr>
        <w:t xml:space="preserve"> Croatian Golf Championship</w:t>
      </w:r>
      <w:r w:rsidRPr="00C95FC2">
        <w:rPr>
          <w:sz w:val="24"/>
          <w:lang w:val="en-GB"/>
        </w:rPr>
        <w:t xml:space="preserve">, Zagreb, Croatia – director of the tournament (Mokrice, Slovenia) </w:t>
      </w:r>
    </w:p>
    <w:p w14:paraId="025C99B7" w14:textId="77777777" w:rsidR="00CB17BE" w:rsidRPr="00C95FC2" w:rsidRDefault="00CB17BE" w:rsidP="00CB17BE">
      <w:pPr>
        <w:pStyle w:val="ListParagraph"/>
        <w:numPr>
          <w:ilvl w:val="0"/>
          <w:numId w:val="46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“</w:t>
      </w:r>
      <w:r w:rsidRPr="003E513B">
        <w:rPr>
          <w:b/>
          <w:sz w:val="24"/>
          <w:lang w:val="en-GB"/>
        </w:rPr>
        <w:t>Forever in The Basketball</w:t>
      </w:r>
      <w:r w:rsidRPr="00C95FC2">
        <w:rPr>
          <w:sz w:val="24"/>
          <w:lang w:val="en-GB"/>
        </w:rPr>
        <w:t>”, Zagreb, Croatia – In memoriam Dražen Petrović</w:t>
      </w:r>
    </w:p>
    <w:p w14:paraId="3581A466" w14:textId="77777777" w:rsidR="00CB17BE" w:rsidRPr="00C95FC2" w:rsidRDefault="00CB17BE" w:rsidP="00CB17BE">
      <w:pPr>
        <w:pStyle w:val="ListParagraph"/>
        <w:numPr>
          <w:ilvl w:val="1"/>
          <w:numId w:val="46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Co-organizer of movie promotion at Cibona basketball Hall</w:t>
      </w:r>
    </w:p>
    <w:p w14:paraId="498CA942" w14:textId="77777777" w:rsidR="00CB17BE" w:rsidRPr="00C95FC2" w:rsidRDefault="00CB17BE" w:rsidP="00CB17BE">
      <w:pPr>
        <w:pStyle w:val="ListParagraph"/>
        <w:numPr>
          <w:ilvl w:val="0"/>
          <w:numId w:val="46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Billerbeck, Vienna, Austria – product launch and media relation at Croatian market</w:t>
      </w:r>
    </w:p>
    <w:p w14:paraId="34462F68" w14:textId="77777777" w:rsidR="00CB17BE" w:rsidRPr="00C95FC2" w:rsidRDefault="00CB17BE" w:rsidP="00CB17BE">
      <w:pPr>
        <w:pStyle w:val="ListParagraph"/>
        <w:numPr>
          <w:ilvl w:val="0"/>
          <w:numId w:val="46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Zagrepčanka Meat Industry, Zagreb, Croatia – product launching and media relation</w:t>
      </w:r>
    </w:p>
    <w:p w14:paraId="039567E0" w14:textId="77777777" w:rsidR="00CB17BE" w:rsidRPr="00C95FC2" w:rsidRDefault="00CB17BE" w:rsidP="00CB17BE">
      <w:pPr>
        <w:pStyle w:val="ListParagraph"/>
        <w:numPr>
          <w:ilvl w:val="0"/>
          <w:numId w:val="46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RSG Radio Station Velika Gorica – coorganizer of the project “</w:t>
      </w:r>
      <w:r w:rsidRPr="003E513B">
        <w:rPr>
          <w:b/>
          <w:sz w:val="24"/>
          <w:lang w:val="en-GB"/>
        </w:rPr>
        <w:t>With ship across the Adriatic</w:t>
      </w:r>
      <w:r w:rsidRPr="00C95FC2">
        <w:rPr>
          <w:sz w:val="24"/>
          <w:lang w:val="en-GB"/>
        </w:rPr>
        <w:t>” – event management, organization in 14 croatian coast cities</w:t>
      </w:r>
    </w:p>
    <w:p w14:paraId="15BEAD9B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4F16D3BF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39C62852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020594C7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2B29589B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6C3902A2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6226E6E7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0975150C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6BB51AC3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1DD0ADE4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69ABD1D4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7F9D8F39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A8C7C69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A8DA7FA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077207E0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3CA4DEFD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1C0B55BF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79E53EF3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r w:rsidRPr="00C95FC2">
        <w:rPr>
          <w:b/>
          <w:bCs/>
          <w:sz w:val="24"/>
          <w:lang w:val="en-GB"/>
        </w:rPr>
        <w:lastRenderedPageBreak/>
        <w:t>1995.</w:t>
      </w:r>
    </w:p>
    <w:p w14:paraId="6AACE3D1" w14:textId="77777777" w:rsidR="00CB17BE" w:rsidRPr="00C95FC2" w:rsidRDefault="00CB17BE" w:rsidP="00CB17BE">
      <w:pPr>
        <w:pStyle w:val="ListParagraph"/>
        <w:numPr>
          <w:ilvl w:val="0"/>
          <w:numId w:val="47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WTA Croatia Ladies Open</w:t>
      </w:r>
      <w:r w:rsidRPr="00C95FC2">
        <w:rPr>
          <w:sz w:val="24"/>
          <w:lang w:val="en-GB"/>
        </w:rPr>
        <w:t xml:space="preserve">, 175.000$, Zagreb, Croatia – director of the tournament </w:t>
      </w:r>
    </w:p>
    <w:p w14:paraId="05ACA65E" w14:textId="77777777" w:rsidR="00CB17BE" w:rsidRPr="00C95FC2" w:rsidRDefault="00CB17BE" w:rsidP="00CB17BE">
      <w:pPr>
        <w:pStyle w:val="ListParagraph"/>
        <w:numPr>
          <w:ilvl w:val="0"/>
          <w:numId w:val="47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VTV Vinkovci Television Station, Vinkovci, Croatia -program consultancy</w:t>
      </w:r>
    </w:p>
    <w:p w14:paraId="4B7704AB" w14:textId="77777777" w:rsidR="00CB17BE" w:rsidRPr="00C95FC2" w:rsidRDefault="00CB17BE" w:rsidP="00CB17BE">
      <w:pPr>
        <w:pStyle w:val="ListParagraph"/>
        <w:numPr>
          <w:ilvl w:val="0"/>
          <w:numId w:val="47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OTV Open Television Zagreb “Sunday Lunch” TV Show – producer and host</w:t>
      </w:r>
    </w:p>
    <w:p w14:paraId="2FFAE785" w14:textId="77777777" w:rsidR="00CB17BE" w:rsidRPr="00C95FC2" w:rsidRDefault="00CB17BE" w:rsidP="00CB17BE">
      <w:pPr>
        <w:pStyle w:val="ListParagraph"/>
        <w:numPr>
          <w:ilvl w:val="0"/>
          <w:numId w:val="47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4</w:t>
      </w:r>
      <w:r w:rsidRPr="003E513B">
        <w:rPr>
          <w:b/>
          <w:sz w:val="24"/>
          <w:vertAlign w:val="superscript"/>
          <w:lang w:val="en-GB"/>
        </w:rPr>
        <w:t>th</w:t>
      </w:r>
      <w:r w:rsidRPr="003E513B">
        <w:rPr>
          <w:b/>
          <w:sz w:val="24"/>
          <w:lang w:val="en-GB"/>
        </w:rPr>
        <w:t xml:space="preserve"> Croatian Tennis Indoor Championship</w:t>
      </w:r>
      <w:r w:rsidRPr="00C95FC2">
        <w:rPr>
          <w:sz w:val="24"/>
          <w:lang w:val="en-GB"/>
        </w:rPr>
        <w:t>, Zagreb, Croatia – director of the tournament</w:t>
      </w:r>
    </w:p>
    <w:p w14:paraId="47909329" w14:textId="77777777" w:rsidR="00CB17BE" w:rsidRPr="00C95FC2" w:rsidRDefault="00CB17BE" w:rsidP="00CB17BE">
      <w:pPr>
        <w:pStyle w:val="ListParagraph"/>
        <w:numPr>
          <w:ilvl w:val="0"/>
          <w:numId w:val="47"/>
        </w:numPr>
        <w:spacing w:line="360" w:lineRule="auto"/>
        <w:rPr>
          <w:sz w:val="24"/>
          <w:lang w:val="en-GB"/>
        </w:rPr>
      </w:pPr>
      <w:r w:rsidRPr="003E513B">
        <w:rPr>
          <w:b/>
          <w:sz w:val="24"/>
          <w:lang w:val="en-GB"/>
        </w:rPr>
        <w:t>WTA Sparkasse Cup</w:t>
      </w:r>
      <w:r w:rsidRPr="00C95FC2">
        <w:rPr>
          <w:sz w:val="24"/>
          <w:lang w:val="en-GB"/>
        </w:rPr>
        <w:t>, 400.000$, Leipzig, Germany – assistant of the tournament director</w:t>
      </w:r>
    </w:p>
    <w:p w14:paraId="106A6E6E" w14:textId="77777777" w:rsidR="00CB17BE" w:rsidRPr="00C95FC2" w:rsidRDefault="00CB17BE" w:rsidP="00CB17BE">
      <w:pPr>
        <w:pStyle w:val="ListParagraph"/>
        <w:numPr>
          <w:ilvl w:val="0"/>
          <w:numId w:val="47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Mlin Bakery, Vinkovci, Croatia – brand consultancy and product launch</w:t>
      </w:r>
    </w:p>
    <w:p w14:paraId="5E1B1FF7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1A634CD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70446FCA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0C8197FD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62B08546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28F5A965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73704ECC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368BD069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2CC71FFE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6E231090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23F547B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6298C960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1A7247C9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2D38B0AE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72DEC1B3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66B9DC99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0350BB11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4B253AB7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r w:rsidRPr="00C95FC2">
        <w:rPr>
          <w:b/>
          <w:bCs/>
          <w:sz w:val="24"/>
          <w:lang w:val="en-GB"/>
        </w:rPr>
        <w:lastRenderedPageBreak/>
        <w:t>1994.</w:t>
      </w:r>
    </w:p>
    <w:p w14:paraId="6E4A5985" w14:textId="77777777" w:rsidR="00CB17BE" w:rsidRPr="00C95FC2" w:rsidRDefault="00CB17BE" w:rsidP="00CB17BE">
      <w:pPr>
        <w:pStyle w:val="ListParagraph"/>
        <w:numPr>
          <w:ilvl w:val="0"/>
          <w:numId w:val="48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RSG Radio Station Velika Gorica – coorganizer of the project “</w:t>
      </w:r>
      <w:r w:rsidRPr="003E513B">
        <w:rPr>
          <w:b/>
          <w:sz w:val="24"/>
          <w:lang w:val="en-GB"/>
        </w:rPr>
        <w:t>With ship across the Adriatic</w:t>
      </w:r>
      <w:r w:rsidRPr="00C95FC2">
        <w:rPr>
          <w:sz w:val="24"/>
          <w:lang w:val="en-GB"/>
        </w:rPr>
        <w:t>” – event management, organization in 14 croatian coast cities</w:t>
      </w:r>
    </w:p>
    <w:p w14:paraId="35592865" w14:textId="77777777" w:rsidR="00CB17BE" w:rsidRPr="00C95FC2" w:rsidRDefault="00CB17BE" w:rsidP="00CB17BE">
      <w:pPr>
        <w:pStyle w:val="ListParagraph"/>
        <w:numPr>
          <w:ilvl w:val="0"/>
          <w:numId w:val="48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OTV Open Television Zagreb “</w:t>
      </w:r>
      <w:r w:rsidRPr="00075755">
        <w:rPr>
          <w:b/>
          <w:sz w:val="24"/>
          <w:lang w:val="en-GB"/>
        </w:rPr>
        <w:t>Sunday Lunch</w:t>
      </w:r>
      <w:r w:rsidRPr="00C95FC2">
        <w:rPr>
          <w:sz w:val="24"/>
          <w:lang w:val="en-GB"/>
        </w:rPr>
        <w:t>” TV Show – producer and host</w:t>
      </w:r>
    </w:p>
    <w:p w14:paraId="386F85E1" w14:textId="77777777" w:rsidR="00CB17BE" w:rsidRPr="00C95FC2" w:rsidRDefault="00CB17BE" w:rsidP="00CB17BE">
      <w:pPr>
        <w:pStyle w:val="ListParagraph"/>
        <w:numPr>
          <w:ilvl w:val="0"/>
          <w:numId w:val="48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Turbo Limach Show National TV Show for Children – member of production team</w:t>
      </w:r>
    </w:p>
    <w:p w14:paraId="296FE4C0" w14:textId="77777777" w:rsidR="00CB17BE" w:rsidRPr="00C95FC2" w:rsidRDefault="00CB17BE" w:rsidP="00CB17BE">
      <w:pPr>
        <w:pStyle w:val="ListParagraph"/>
        <w:numPr>
          <w:ilvl w:val="0"/>
          <w:numId w:val="48"/>
        </w:numPr>
        <w:spacing w:line="360" w:lineRule="auto"/>
        <w:rPr>
          <w:sz w:val="24"/>
          <w:lang w:val="en-GB"/>
        </w:rPr>
      </w:pPr>
      <w:r w:rsidRPr="00075755">
        <w:rPr>
          <w:b/>
          <w:sz w:val="24"/>
          <w:lang w:val="en-GB"/>
        </w:rPr>
        <w:t>Supermodel of The World</w:t>
      </w:r>
      <w:r w:rsidRPr="00C95FC2">
        <w:rPr>
          <w:sz w:val="24"/>
          <w:lang w:val="en-GB"/>
        </w:rPr>
        <w:t>, Zagreb, Croatia – director of the contest</w:t>
      </w:r>
    </w:p>
    <w:p w14:paraId="44A775B0" w14:textId="77777777" w:rsidR="00CB17BE" w:rsidRPr="00C95FC2" w:rsidRDefault="00CB17BE" w:rsidP="00CB17BE">
      <w:pPr>
        <w:pStyle w:val="ListParagraph"/>
        <w:numPr>
          <w:ilvl w:val="0"/>
          <w:numId w:val="48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Croatian National Theatar, Zagreb, Croatia – Christmas concest producer and organizer</w:t>
      </w:r>
    </w:p>
    <w:p w14:paraId="675AB5E7" w14:textId="77777777" w:rsidR="00CB17BE" w:rsidRPr="00C95FC2" w:rsidRDefault="00CB17BE" w:rsidP="00CB17BE">
      <w:pPr>
        <w:pStyle w:val="ListParagraph"/>
        <w:numPr>
          <w:ilvl w:val="0"/>
          <w:numId w:val="48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Dukat Dairy Industry, Zagreb, Croatia – brand consultancy and event management</w:t>
      </w:r>
    </w:p>
    <w:p w14:paraId="1E015E60" w14:textId="77777777" w:rsidR="00CB17BE" w:rsidRPr="00C95FC2" w:rsidRDefault="00CB17BE" w:rsidP="00CB17BE">
      <w:pPr>
        <w:pStyle w:val="ListParagraph"/>
        <w:numPr>
          <w:ilvl w:val="0"/>
          <w:numId w:val="48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Rajko Dujmić, Eurovision Song Contest Winner – executive producer</w:t>
      </w:r>
    </w:p>
    <w:p w14:paraId="358E3B3A" w14:textId="77777777" w:rsidR="00CB17BE" w:rsidRPr="00C95FC2" w:rsidRDefault="00CB17BE" w:rsidP="00CB17BE">
      <w:pPr>
        <w:pStyle w:val="ListParagraph"/>
        <w:numPr>
          <w:ilvl w:val="0"/>
          <w:numId w:val="48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Gloria weekly women magazine – cooperation and launch</w:t>
      </w:r>
    </w:p>
    <w:p w14:paraId="2C82FC4F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38162D2E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45D00651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88F2BA3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078A00BB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44ACAB8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44FC4F1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13433210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13E4417E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36B142A9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49571699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2D0AD72E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13EDD342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25CE52C3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7749B6C3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61F55252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1B63FAD1" w14:textId="77777777" w:rsidR="00CB17BE" w:rsidRPr="00C95FC2" w:rsidRDefault="00CB17BE" w:rsidP="00CB17BE">
      <w:pPr>
        <w:spacing w:line="360" w:lineRule="auto"/>
        <w:rPr>
          <w:sz w:val="24"/>
          <w:lang w:val="en-GB"/>
        </w:rPr>
      </w:pPr>
      <w:r w:rsidRPr="00C95FC2">
        <w:rPr>
          <w:b/>
          <w:bCs/>
          <w:sz w:val="24"/>
          <w:lang w:val="en-GB"/>
        </w:rPr>
        <w:lastRenderedPageBreak/>
        <w:t>1993</w:t>
      </w:r>
      <w:r w:rsidRPr="00C95FC2">
        <w:rPr>
          <w:sz w:val="24"/>
          <w:lang w:val="en-GB"/>
        </w:rPr>
        <w:t>.</w:t>
      </w:r>
    </w:p>
    <w:p w14:paraId="6599F466" w14:textId="77777777" w:rsidR="00CB17BE" w:rsidRPr="00C95FC2" w:rsidRDefault="00CB17BE" w:rsidP="00CB17BE">
      <w:pPr>
        <w:pStyle w:val="ListParagraph"/>
        <w:numPr>
          <w:ilvl w:val="0"/>
          <w:numId w:val="49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Turbo Limach Show National TV Show for Children – member of production team</w:t>
      </w:r>
    </w:p>
    <w:p w14:paraId="5E41CA0A" w14:textId="77777777" w:rsidR="00CB17BE" w:rsidRPr="00C95FC2" w:rsidRDefault="00CB17BE" w:rsidP="00CB17BE">
      <w:pPr>
        <w:pStyle w:val="ListParagraph"/>
        <w:numPr>
          <w:ilvl w:val="0"/>
          <w:numId w:val="49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RSG Radio Station Velika Gorica – coorganizer of the project “</w:t>
      </w:r>
      <w:r w:rsidRPr="00075755">
        <w:rPr>
          <w:b/>
          <w:sz w:val="24"/>
          <w:lang w:val="en-GB"/>
        </w:rPr>
        <w:t>With ship across the Adriatic</w:t>
      </w:r>
      <w:r w:rsidRPr="00C95FC2">
        <w:rPr>
          <w:sz w:val="24"/>
          <w:lang w:val="en-GB"/>
        </w:rPr>
        <w:t>” – event management, organization in 14 croatian coast cities</w:t>
      </w:r>
    </w:p>
    <w:p w14:paraId="1CF0CB6F" w14:textId="77777777" w:rsidR="00CB17BE" w:rsidRPr="00C95FC2" w:rsidRDefault="00CB17BE" w:rsidP="00CB17BE">
      <w:pPr>
        <w:pStyle w:val="ListParagraph"/>
        <w:numPr>
          <w:ilvl w:val="0"/>
          <w:numId w:val="49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Ricardo Guy Milan, Milan, Italy – coorganizer of the beauty contest in Zagreb(Croatia), with Globus weekly magazine</w:t>
      </w:r>
    </w:p>
    <w:p w14:paraId="5CB92715" w14:textId="77777777" w:rsidR="00CB17BE" w:rsidRPr="00C95FC2" w:rsidRDefault="00CB17BE" w:rsidP="00CB17BE">
      <w:pPr>
        <w:pStyle w:val="ListParagraph"/>
        <w:numPr>
          <w:ilvl w:val="0"/>
          <w:numId w:val="49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Childrens Festival “</w:t>
      </w:r>
      <w:r w:rsidRPr="00075755">
        <w:rPr>
          <w:b/>
          <w:sz w:val="24"/>
          <w:lang w:val="en-GB"/>
        </w:rPr>
        <w:t>Kukuriček</w:t>
      </w:r>
      <w:r w:rsidRPr="00C95FC2">
        <w:rPr>
          <w:sz w:val="24"/>
          <w:lang w:val="en-GB"/>
        </w:rPr>
        <w:t>”, Đurđevac, Croatia – co-organizer</w:t>
      </w:r>
    </w:p>
    <w:p w14:paraId="461D2E97" w14:textId="77777777" w:rsidR="00CB17BE" w:rsidRPr="00C95FC2" w:rsidRDefault="00CB17BE" w:rsidP="00CB17BE">
      <w:pPr>
        <w:pStyle w:val="ListParagraph"/>
        <w:numPr>
          <w:ilvl w:val="0"/>
          <w:numId w:val="49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Eurovision song contest winner Rajko Dujmić, Zagreb, Croatia – executive producer</w:t>
      </w:r>
    </w:p>
    <w:p w14:paraId="68912827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23BE3D15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43A0B18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1C887F6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1514C5F5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8FAF675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2ECDD806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29E518C6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4F43F6B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3931BD65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443B9725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3D223CE9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658781A5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1A859054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10FEA3E3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13E1E5E1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C3C94DF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1B280854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69D445C5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r w:rsidRPr="00C95FC2">
        <w:rPr>
          <w:b/>
          <w:bCs/>
          <w:sz w:val="24"/>
          <w:lang w:val="en-GB"/>
        </w:rPr>
        <w:lastRenderedPageBreak/>
        <w:t>1992.</w:t>
      </w:r>
    </w:p>
    <w:p w14:paraId="0F858CCE" w14:textId="77777777" w:rsidR="00CB17BE" w:rsidRPr="00C95FC2" w:rsidRDefault="00CB17BE" w:rsidP="00CB17BE">
      <w:pPr>
        <w:pStyle w:val="ListParagraph"/>
        <w:numPr>
          <w:ilvl w:val="0"/>
          <w:numId w:val="5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“</w:t>
      </w:r>
      <w:r w:rsidRPr="00075755">
        <w:rPr>
          <w:b/>
          <w:sz w:val="24"/>
          <w:lang w:val="en-GB"/>
        </w:rPr>
        <w:t>Croatian Children, Croatian Future</w:t>
      </w:r>
      <w:r w:rsidRPr="00C95FC2">
        <w:rPr>
          <w:sz w:val="24"/>
          <w:lang w:val="en-GB"/>
        </w:rPr>
        <w:t>” organizied at Vatroslav Lisinski Concert hall</w:t>
      </w:r>
    </w:p>
    <w:p w14:paraId="11778671" w14:textId="77777777" w:rsidR="00CB17BE" w:rsidRPr="00C95FC2" w:rsidRDefault="00CB17BE" w:rsidP="00CB17BE">
      <w:pPr>
        <w:pStyle w:val="ListParagraph"/>
        <w:numPr>
          <w:ilvl w:val="0"/>
          <w:numId w:val="5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 xml:space="preserve">Gradec art Shop, Zagreb, Croatia – event management, opening first shopping arcade in Croatia </w:t>
      </w:r>
    </w:p>
    <w:p w14:paraId="316D5B18" w14:textId="77777777" w:rsidR="00CB17BE" w:rsidRPr="00C95FC2" w:rsidRDefault="00CB17BE" w:rsidP="00CB17BE">
      <w:pPr>
        <w:pStyle w:val="ListParagraph"/>
        <w:numPr>
          <w:ilvl w:val="0"/>
          <w:numId w:val="5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Rajko Dujmić Tour – concert organization in theatres Rijeka, Varaždin, Osijek, Zadar and Music Hall Čakovec – executive producer</w:t>
      </w:r>
    </w:p>
    <w:p w14:paraId="4B4C6A7B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r w:rsidRPr="00C95FC2">
        <w:rPr>
          <w:b/>
          <w:bCs/>
          <w:sz w:val="24"/>
          <w:lang w:val="en-GB"/>
        </w:rPr>
        <w:t>1990.</w:t>
      </w:r>
    </w:p>
    <w:p w14:paraId="4D9DC474" w14:textId="77777777" w:rsidR="00CB17BE" w:rsidRPr="00C95FC2" w:rsidRDefault="00CB17BE" w:rsidP="00CB17BE">
      <w:pPr>
        <w:pStyle w:val="ListParagraph"/>
        <w:numPr>
          <w:ilvl w:val="0"/>
          <w:numId w:val="51"/>
        </w:numPr>
        <w:spacing w:line="360" w:lineRule="auto"/>
        <w:rPr>
          <w:sz w:val="24"/>
          <w:lang w:val="en-GB"/>
        </w:rPr>
      </w:pPr>
      <w:r w:rsidRPr="00075755">
        <w:rPr>
          <w:b/>
          <w:sz w:val="24"/>
          <w:lang w:val="en-GB"/>
        </w:rPr>
        <w:t>Beach Party Crikvenica</w:t>
      </w:r>
      <w:r w:rsidRPr="00C95FC2">
        <w:rPr>
          <w:sz w:val="24"/>
          <w:lang w:val="en-GB"/>
        </w:rPr>
        <w:t>, Croatia – founder and organizer of the first Croatian beach party</w:t>
      </w:r>
    </w:p>
    <w:p w14:paraId="388672D4" w14:textId="77777777" w:rsidR="00CB17BE" w:rsidRPr="00C95FC2" w:rsidRDefault="00CB17BE" w:rsidP="00CB17BE">
      <w:pPr>
        <w:pStyle w:val="ListParagraph"/>
        <w:numPr>
          <w:ilvl w:val="0"/>
          <w:numId w:val="51"/>
        </w:numPr>
        <w:spacing w:line="360" w:lineRule="auto"/>
        <w:rPr>
          <w:sz w:val="24"/>
          <w:lang w:val="en-GB"/>
        </w:rPr>
      </w:pPr>
      <w:r w:rsidRPr="00075755">
        <w:rPr>
          <w:b/>
          <w:sz w:val="24"/>
          <w:lang w:val="en-GB"/>
        </w:rPr>
        <w:t>Pijama Party Crikvenica</w:t>
      </w:r>
      <w:r w:rsidRPr="00C95FC2">
        <w:rPr>
          <w:sz w:val="24"/>
          <w:lang w:val="en-GB"/>
        </w:rPr>
        <w:t>, Croatia – founder and organizer of the first Croatian pijama party</w:t>
      </w:r>
    </w:p>
    <w:p w14:paraId="18EFFCF2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r w:rsidRPr="00C95FC2">
        <w:rPr>
          <w:b/>
          <w:bCs/>
          <w:sz w:val="24"/>
          <w:lang w:val="en-GB"/>
        </w:rPr>
        <w:t>1989.</w:t>
      </w:r>
    </w:p>
    <w:p w14:paraId="49C77FCB" w14:textId="77777777" w:rsidR="00CB17BE" w:rsidRPr="00C95FC2" w:rsidRDefault="00CB17BE" w:rsidP="00CB17BE">
      <w:pPr>
        <w:pStyle w:val="ListParagraph"/>
        <w:numPr>
          <w:ilvl w:val="0"/>
          <w:numId w:val="50"/>
        </w:numPr>
        <w:spacing w:line="360" w:lineRule="auto"/>
        <w:rPr>
          <w:sz w:val="24"/>
          <w:lang w:val="en-GB"/>
        </w:rPr>
      </w:pPr>
      <w:r w:rsidRPr="00075755">
        <w:rPr>
          <w:b/>
          <w:sz w:val="24"/>
          <w:lang w:val="en-GB"/>
        </w:rPr>
        <w:t>New look</w:t>
      </w:r>
      <w:r w:rsidRPr="00C95FC2">
        <w:rPr>
          <w:sz w:val="24"/>
          <w:lang w:val="en-GB"/>
        </w:rPr>
        <w:t xml:space="preserve"> Modeling Agency, Crikvenica, Croatia – founder, organizing fashion shows spring-summer and autumn-winter</w:t>
      </w:r>
    </w:p>
    <w:p w14:paraId="057E6B36" w14:textId="77777777" w:rsidR="00CB17BE" w:rsidRPr="00C95FC2" w:rsidRDefault="00CB17BE" w:rsidP="00CB17BE">
      <w:pPr>
        <w:pStyle w:val="ListParagraph"/>
        <w:numPr>
          <w:ilvl w:val="0"/>
          <w:numId w:val="50"/>
        </w:numPr>
        <w:spacing w:line="360" w:lineRule="auto"/>
        <w:rPr>
          <w:sz w:val="24"/>
          <w:lang w:val="en-GB"/>
        </w:rPr>
      </w:pPr>
      <w:r w:rsidRPr="00075755">
        <w:rPr>
          <w:b/>
          <w:sz w:val="24"/>
          <w:lang w:val="en-GB"/>
        </w:rPr>
        <w:t>Miss Crikvenica</w:t>
      </w:r>
      <w:r w:rsidRPr="00C95FC2">
        <w:rPr>
          <w:sz w:val="24"/>
          <w:lang w:val="en-GB"/>
        </w:rPr>
        <w:t>, Croatia – organizer and host of beauty contest</w:t>
      </w:r>
    </w:p>
    <w:p w14:paraId="5DE3AFA3" w14:textId="77777777" w:rsidR="00CB17BE" w:rsidRPr="00C95FC2" w:rsidRDefault="00CB17BE" w:rsidP="00CB17BE">
      <w:pPr>
        <w:pStyle w:val="ListParagraph"/>
        <w:numPr>
          <w:ilvl w:val="0"/>
          <w:numId w:val="50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Crikvenica Tourist Board “</w:t>
      </w:r>
      <w:r w:rsidRPr="00075755">
        <w:rPr>
          <w:b/>
          <w:sz w:val="24"/>
          <w:lang w:val="en-GB"/>
        </w:rPr>
        <w:t>Fish week Crikvenica</w:t>
      </w:r>
      <w:r>
        <w:rPr>
          <w:b/>
          <w:sz w:val="24"/>
          <w:lang w:val="en-GB"/>
        </w:rPr>
        <w:t>”</w:t>
      </w:r>
      <w:r w:rsidRPr="00C95FC2">
        <w:rPr>
          <w:sz w:val="24"/>
          <w:lang w:val="en-GB"/>
        </w:rPr>
        <w:t xml:space="preserve">, Crikvenica, Croatia </w:t>
      </w:r>
    </w:p>
    <w:p w14:paraId="02D5E2D3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r w:rsidRPr="00C95FC2">
        <w:rPr>
          <w:b/>
          <w:bCs/>
          <w:sz w:val="24"/>
          <w:lang w:val="en-GB"/>
        </w:rPr>
        <w:t>1988.</w:t>
      </w:r>
    </w:p>
    <w:p w14:paraId="626B6DA0" w14:textId="77777777" w:rsidR="00CB17BE" w:rsidRPr="00C95FC2" w:rsidRDefault="00CB17BE" w:rsidP="00CB17BE">
      <w:pPr>
        <w:pStyle w:val="ListParagraph"/>
        <w:numPr>
          <w:ilvl w:val="0"/>
          <w:numId w:val="52"/>
        </w:numPr>
        <w:spacing w:line="360" w:lineRule="auto"/>
        <w:rPr>
          <w:sz w:val="24"/>
          <w:lang w:val="en-GB"/>
        </w:rPr>
      </w:pPr>
      <w:r w:rsidRPr="00075755">
        <w:rPr>
          <w:b/>
          <w:sz w:val="24"/>
          <w:lang w:val="en-GB"/>
        </w:rPr>
        <w:t>New look</w:t>
      </w:r>
      <w:r w:rsidRPr="00C95FC2">
        <w:rPr>
          <w:sz w:val="24"/>
          <w:lang w:val="en-GB"/>
        </w:rPr>
        <w:t xml:space="preserve"> Modeling Agency, Crikvenica, Croatia – founder, organizing fashion shows spring-summer and autumn-winter</w:t>
      </w:r>
    </w:p>
    <w:p w14:paraId="4E597D13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r w:rsidRPr="00C95FC2">
        <w:rPr>
          <w:b/>
          <w:bCs/>
          <w:sz w:val="24"/>
          <w:lang w:val="en-GB"/>
        </w:rPr>
        <w:t>1981.</w:t>
      </w:r>
    </w:p>
    <w:p w14:paraId="5A202C99" w14:textId="77777777" w:rsidR="00CB17BE" w:rsidRPr="00C95FC2" w:rsidRDefault="00CB17BE" w:rsidP="00CB17BE">
      <w:pPr>
        <w:pStyle w:val="ListParagraph"/>
        <w:numPr>
          <w:ilvl w:val="0"/>
          <w:numId w:val="52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 xml:space="preserve">That year, inspired by organization of different summer beauty contests, I had decided to organize contest Miss parking Pavla Radića street in Crikvenica where I lived. There was nine competitors, and the winner was Maja Ivančić. She received flowers and a lent as a reward. </w:t>
      </w:r>
    </w:p>
    <w:p w14:paraId="1F5BDC99" w14:textId="77777777" w:rsidR="00CB17BE" w:rsidRPr="00C95FC2" w:rsidRDefault="00CB17BE" w:rsidP="00CB17BE">
      <w:pPr>
        <w:pStyle w:val="ListParagraph"/>
        <w:numPr>
          <w:ilvl w:val="0"/>
          <w:numId w:val="52"/>
        </w:num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Since 1978. – 1983. I have worked as a bellboy in Criknenica’s hotels</w:t>
      </w:r>
      <w:r>
        <w:rPr>
          <w:sz w:val="24"/>
          <w:lang w:val="en-GB"/>
        </w:rPr>
        <w:t>:</w:t>
      </w:r>
      <w:r w:rsidRPr="00C95FC2">
        <w:rPr>
          <w:sz w:val="24"/>
          <w:lang w:val="en-GB"/>
        </w:rPr>
        <w:t xml:space="preserve"> </w:t>
      </w:r>
      <w:r>
        <w:rPr>
          <w:sz w:val="24"/>
          <w:lang w:val="en-GB"/>
        </w:rPr>
        <w:t>“</w:t>
      </w:r>
      <w:r w:rsidRPr="00C95FC2">
        <w:rPr>
          <w:sz w:val="24"/>
          <w:lang w:val="en-GB"/>
        </w:rPr>
        <w:t>Miramare</w:t>
      </w:r>
      <w:r>
        <w:rPr>
          <w:sz w:val="24"/>
          <w:lang w:val="en-GB"/>
        </w:rPr>
        <w:t>”</w:t>
      </w:r>
      <w:r w:rsidRPr="00C95FC2">
        <w:rPr>
          <w:sz w:val="24"/>
          <w:lang w:val="en-GB"/>
        </w:rPr>
        <w:t xml:space="preserve">, hotel </w:t>
      </w:r>
      <w:r>
        <w:rPr>
          <w:sz w:val="24"/>
          <w:lang w:val="en-GB"/>
        </w:rPr>
        <w:t>“</w:t>
      </w:r>
      <w:r w:rsidRPr="00C95FC2">
        <w:rPr>
          <w:sz w:val="24"/>
          <w:lang w:val="en-GB"/>
        </w:rPr>
        <w:t>Zagreb</w:t>
      </w:r>
      <w:r>
        <w:rPr>
          <w:sz w:val="24"/>
          <w:lang w:val="en-GB"/>
        </w:rPr>
        <w:t>”</w:t>
      </w:r>
      <w:r w:rsidRPr="00C95FC2">
        <w:rPr>
          <w:sz w:val="24"/>
          <w:lang w:val="en-GB"/>
        </w:rPr>
        <w:t xml:space="preserve">, hotel </w:t>
      </w:r>
      <w:r>
        <w:rPr>
          <w:sz w:val="24"/>
          <w:lang w:val="en-GB"/>
        </w:rPr>
        <w:t>“</w:t>
      </w:r>
      <w:r w:rsidRPr="00C95FC2">
        <w:rPr>
          <w:sz w:val="24"/>
          <w:lang w:val="en-GB"/>
        </w:rPr>
        <w:t>Esplanade</w:t>
      </w:r>
      <w:r>
        <w:rPr>
          <w:sz w:val="24"/>
          <w:lang w:val="en-GB"/>
        </w:rPr>
        <w:t>”</w:t>
      </w:r>
      <w:r w:rsidRPr="00C95FC2">
        <w:rPr>
          <w:sz w:val="24"/>
          <w:lang w:val="en-GB"/>
        </w:rPr>
        <w:t xml:space="preserve"> and hotel </w:t>
      </w:r>
      <w:r>
        <w:rPr>
          <w:sz w:val="24"/>
          <w:lang w:val="en-GB"/>
        </w:rPr>
        <w:t>“</w:t>
      </w:r>
      <w:r w:rsidRPr="00C95FC2">
        <w:rPr>
          <w:sz w:val="24"/>
          <w:lang w:val="en-GB"/>
        </w:rPr>
        <w:t>Therapia</w:t>
      </w:r>
      <w:r>
        <w:rPr>
          <w:sz w:val="24"/>
          <w:lang w:val="en-GB"/>
        </w:rPr>
        <w:t>”</w:t>
      </w:r>
    </w:p>
    <w:p w14:paraId="222AAC74" w14:textId="77777777" w:rsidR="00CB17BE" w:rsidRDefault="00CB17BE" w:rsidP="00CB17BE">
      <w:pPr>
        <w:spacing w:line="360" w:lineRule="auto"/>
        <w:rPr>
          <w:lang w:val="en-GB"/>
        </w:rPr>
      </w:pPr>
    </w:p>
    <w:p w14:paraId="5A26B3EF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bookmarkStart w:id="20" w:name="_Hlk49508257"/>
      <w:r w:rsidRPr="00C95FC2">
        <w:rPr>
          <w:b/>
          <w:bCs/>
          <w:sz w:val="24"/>
          <w:lang w:val="en-GB"/>
        </w:rPr>
        <w:lastRenderedPageBreak/>
        <w:t>Useful links:</w:t>
      </w:r>
    </w:p>
    <w:p w14:paraId="19D1B0D7" w14:textId="77777777" w:rsidR="00CB17BE" w:rsidRPr="00C95FC2" w:rsidRDefault="00CB17BE" w:rsidP="00CB17BE">
      <w:pPr>
        <w:pStyle w:val="ListParagraph"/>
        <w:numPr>
          <w:ilvl w:val="0"/>
          <w:numId w:val="54"/>
        </w:numPr>
        <w:spacing w:line="360" w:lineRule="auto"/>
        <w:rPr>
          <w:sz w:val="24"/>
          <w:lang w:val="en-GB"/>
        </w:rPr>
      </w:pPr>
      <w:hyperlink r:id="rId9" w:history="1">
        <w:r w:rsidRPr="00C95FC2">
          <w:rPr>
            <w:rStyle w:val="Hyperlink"/>
            <w:sz w:val="24"/>
            <w:lang w:val="en-GB"/>
          </w:rPr>
          <w:t>www.aprioriworld.net</w:t>
        </w:r>
      </w:hyperlink>
    </w:p>
    <w:p w14:paraId="1C79F9DB" w14:textId="77777777" w:rsidR="00CB17BE" w:rsidRPr="00C95FC2" w:rsidRDefault="00CB17BE" w:rsidP="00CB17BE">
      <w:pPr>
        <w:pStyle w:val="ListParagraph"/>
        <w:numPr>
          <w:ilvl w:val="0"/>
          <w:numId w:val="54"/>
        </w:numPr>
        <w:spacing w:line="360" w:lineRule="auto"/>
        <w:rPr>
          <w:sz w:val="24"/>
          <w:lang w:val="en-GB"/>
        </w:rPr>
      </w:pPr>
      <w:hyperlink r:id="rId10" w:history="1">
        <w:r w:rsidRPr="00C95FC2">
          <w:rPr>
            <w:rStyle w:val="Hyperlink"/>
            <w:sz w:val="24"/>
            <w:lang w:val="en-GB"/>
          </w:rPr>
          <w:t>www.pro-pr.com</w:t>
        </w:r>
      </w:hyperlink>
    </w:p>
    <w:p w14:paraId="0E73008E" w14:textId="77777777" w:rsidR="00CB17BE" w:rsidRPr="00C95FC2" w:rsidRDefault="00CB17BE" w:rsidP="00CB17BE">
      <w:pPr>
        <w:pStyle w:val="ListParagraph"/>
        <w:numPr>
          <w:ilvl w:val="0"/>
          <w:numId w:val="54"/>
        </w:numPr>
        <w:spacing w:line="360" w:lineRule="auto"/>
        <w:rPr>
          <w:sz w:val="24"/>
          <w:lang w:val="en-GB"/>
        </w:rPr>
      </w:pPr>
      <w:hyperlink r:id="rId11" w:history="1">
        <w:r w:rsidRPr="00C95FC2">
          <w:rPr>
            <w:rStyle w:val="Hyperlink"/>
            <w:sz w:val="24"/>
            <w:lang w:val="en-GB"/>
          </w:rPr>
          <w:t>www.inspiriramo-poljoprivredu.com</w:t>
        </w:r>
      </w:hyperlink>
    </w:p>
    <w:p w14:paraId="6CE911B0" w14:textId="77777777" w:rsidR="00CB17BE" w:rsidRPr="00C95FC2" w:rsidRDefault="00CB17BE" w:rsidP="00CB17BE">
      <w:pPr>
        <w:pStyle w:val="ListParagraph"/>
        <w:numPr>
          <w:ilvl w:val="0"/>
          <w:numId w:val="54"/>
        </w:numPr>
        <w:spacing w:line="360" w:lineRule="auto"/>
        <w:rPr>
          <w:sz w:val="24"/>
          <w:lang w:val="en-GB"/>
        </w:rPr>
      </w:pPr>
      <w:hyperlink r:id="rId12" w:history="1">
        <w:r w:rsidRPr="00C95FC2">
          <w:rPr>
            <w:rStyle w:val="Hyperlink"/>
            <w:sz w:val="24"/>
            <w:lang w:val="en-GB"/>
          </w:rPr>
          <w:t>www.focus-conference.eu</w:t>
        </w:r>
      </w:hyperlink>
    </w:p>
    <w:bookmarkEnd w:id="20"/>
    <w:p w14:paraId="44587F6E" w14:textId="77777777" w:rsidR="00CB17BE" w:rsidRPr="00C95FC2" w:rsidRDefault="00CB17BE" w:rsidP="00CB17BE">
      <w:pPr>
        <w:spacing w:line="360" w:lineRule="auto"/>
        <w:ind w:left="360"/>
        <w:rPr>
          <w:sz w:val="24"/>
          <w:lang w:val="en-GB"/>
        </w:rPr>
      </w:pPr>
    </w:p>
    <w:p w14:paraId="121D676B" w14:textId="77777777" w:rsidR="00CB17BE" w:rsidRPr="00C95FC2" w:rsidRDefault="00CB17BE" w:rsidP="00CB17BE">
      <w:pPr>
        <w:spacing w:line="360" w:lineRule="auto"/>
        <w:rPr>
          <w:sz w:val="24"/>
          <w:lang w:val="en-GB"/>
        </w:rPr>
      </w:pPr>
    </w:p>
    <w:p w14:paraId="0D154027" w14:textId="77777777" w:rsidR="00CB17BE" w:rsidRPr="00C95FC2" w:rsidRDefault="00CB17BE" w:rsidP="00CB17BE">
      <w:pPr>
        <w:spacing w:line="360" w:lineRule="auto"/>
        <w:rPr>
          <w:b/>
          <w:bCs/>
          <w:sz w:val="24"/>
          <w:lang w:val="en-GB"/>
        </w:rPr>
      </w:pPr>
      <w:r w:rsidRPr="00C95FC2">
        <w:rPr>
          <w:b/>
          <w:bCs/>
          <w:sz w:val="24"/>
          <w:lang w:val="en-GB"/>
        </w:rPr>
        <w:t>CONTACTS</w:t>
      </w:r>
    </w:p>
    <w:p w14:paraId="034AC833" w14:textId="77777777" w:rsidR="00CB17BE" w:rsidRPr="00C95FC2" w:rsidRDefault="00CB17BE" w:rsidP="00CB17BE">
      <w:pPr>
        <w:spacing w:line="360" w:lineRule="auto"/>
        <w:rPr>
          <w:sz w:val="24"/>
          <w:lang w:val="en-GB"/>
        </w:rPr>
      </w:pPr>
      <w:bookmarkStart w:id="21" w:name="_Hlk49508298"/>
      <w:r w:rsidRPr="00C95FC2">
        <w:rPr>
          <w:sz w:val="24"/>
          <w:lang w:val="en-GB"/>
        </w:rPr>
        <w:t>Danijel Koletić aka Daniel Key</w:t>
      </w:r>
    </w:p>
    <w:p w14:paraId="66EF108F" w14:textId="77777777" w:rsidR="00CB17BE" w:rsidRPr="00C95FC2" w:rsidRDefault="00CB17BE" w:rsidP="00CB17BE">
      <w:p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Office: Apriori World, Floriana Andrašeca 18/a 10000 Zagreb</w:t>
      </w:r>
    </w:p>
    <w:p w14:paraId="7C5B3B74" w14:textId="77777777" w:rsidR="00CB17BE" w:rsidRPr="00C95FC2" w:rsidRDefault="00CB17BE" w:rsidP="00CB17BE">
      <w:pPr>
        <w:spacing w:line="360" w:lineRule="auto"/>
        <w:rPr>
          <w:sz w:val="24"/>
          <w:lang w:val="en-GB"/>
        </w:rPr>
      </w:pPr>
      <w:r>
        <w:rPr>
          <w:sz w:val="24"/>
          <w:lang w:val="en-GB"/>
        </w:rPr>
        <w:t>Teleph</w:t>
      </w:r>
      <w:r w:rsidRPr="00C95FC2">
        <w:rPr>
          <w:sz w:val="24"/>
          <w:lang w:val="en-GB"/>
        </w:rPr>
        <w:t>on</w:t>
      </w:r>
      <w:r>
        <w:rPr>
          <w:sz w:val="24"/>
          <w:lang w:val="en-GB"/>
        </w:rPr>
        <w:t>e</w:t>
      </w:r>
      <w:r w:rsidRPr="00C95FC2">
        <w:rPr>
          <w:sz w:val="24"/>
          <w:lang w:val="en-GB"/>
        </w:rPr>
        <w:t xml:space="preserve">: </w:t>
      </w:r>
    </w:p>
    <w:p w14:paraId="5304CB7F" w14:textId="77777777" w:rsidR="00CB17BE" w:rsidRPr="00C95FC2" w:rsidRDefault="00CB17BE" w:rsidP="00CB17BE">
      <w:p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+385 1 5604 192</w:t>
      </w:r>
    </w:p>
    <w:p w14:paraId="79FFB8CD" w14:textId="77777777" w:rsidR="00CB17BE" w:rsidRPr="00C95FC2" w:rsidRDefault="00CB17BE" w:rsidP="00CB17BE">
      <w:p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+385 1 3099 526</w:t>
      </w:r>
    </w:p>
    <w:p w14:paraId="62617F5D" w14:textId="77777777" w:rsidR="00CB17BE" w:rsidRPr="00C95FC2" w:rsidRDefault="00CB17BE" w:rsidP="00CB17BE">
      <w:p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 xml:space="preserve">+385 1 3010 292 </w:t>
      </w:r>
    </w:p>
    <w:p w14:paraId="51600C65" w14:textId="77777777" w:rsidR="00CB17BE" w:rsidRPr="00C95FC2" w:rsidRDefault="00CB17BE" w:rsidP="00CB17BE">
      <w:pPr>
        <w:spacing w:line="360" w:lineRule="auto"/>
        <w:rPr>
          <w:sz w:val="24"/>
          <w:lang w:val="en-GB"/>
        </w:rPr>
      </w:pPr>
      <w:r w:rsidRPr="00C95FC2">
        <w:rPr>
          <w:sz w:val="24"/>
          <w:lang w:val="en-GB"/>
        </w:rPr>
        <w:t>Email: info@aprioriworld.com</w:t>
      </w:r>
    </w:p>
    <w:bookmarkEnd w:id="21"/>
    <w:p w14:paraId="6CC850F6" w14:textId="77777777" w:rsidR="00CB17BE" w:rsidRDefault="00CB17BE" w:rsidP="00CB17BE">
      <w:pPr>
        <w:spacing w:line="360" w:lineRule="auto"/>
        <w:rPr>
          <w:b/>
          <w:bCs/>
          <w:lang w:val="en-GB"/>
        </w:rPr>
      </w:pPr>
    </w:p>
    <w:p w14:paraId="5BD6D823" w14:textId="77777777" w:rsidR="00CB17BE" w:rsidRPr="009B5A46" w:rsidRDefault="00CB17BE" w:rsidP="00CB17BE">
      <w:pPr>
        <w:spacing w:line="360" w:lineRule="auto"/>
        <w:rPr>
          <w:lang w:val="en-GB"/>
        </w:rPr>
      </w:pPr>
    </w:p>
    <w:p w14:paraId="5C2EB0C6" w14:textId="77777777" w:rsidR="00CB17BE" w:rsidRDefault="00CB17BE" w:rsidP="00CB17BE">
      <w:pPr>
        <w:pStyle w:val="ListParagraph"/>
        <w:rPr>
          <w:lang w:val="en-GB"/>
        </w:rPr>
      </w:pPr>
    </w:p>
    <w:p w14:paraId="064071A7" w14:textId="77777777" w:rsidR="00CB17BE" w:rsidRPr="007E4710" w:rsidRDefault="00CB17BE" w:rsidP="00CB17BE">
      <w:pPr>
        <w:pStyle w:val="ListParagraph"/>
        <w:rPr>
          <w:lang w:val="en-GB"/>
        </w:rPr>
      </w:pPr>
    </w:p>
    <w:p w14:paraId="7154BF59" w14:textId="77777777" w:rsidR="00CB17BE" w:rsidRPr="00AE129B" w:rsidRDefault="00CB17BE" w:rsidP="00CB17BE">
      <w:pPr>
        <w:rPr>
          <w:lang w:val="en-GB"/>
        </w:rPr>
      </w:pPr>
    </w:p>
    <w:p w14:paraId="0DC94C71" w14:textId="77777777" w:rsidR="00C56C4D" w:rsidRPr="00CB17BE" w:rsidRDefault="00C56C4D" w:rsidP="00CB17BE"/>
    <w:sectPr w:rsidR="00C56C4D" w:rsidRPr="00CB17BE"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443367" w14:textId="77777777" w:rsidR="000C3C5C" w:rsidRDefault="000C3C5C" w:rsidP="000C76C4">
      <w:pPr>
        <w:spacing w:after="0" w:line="240" w:lineRule="auto"/>
      </w:pPr>
      <w:r>
        <w:separator/>
      </w:r>
    </w:p>
  </w:endnote>
  <w:endnote w:type="continuationSeparator" w:id="0">
    <w:p w14:paraId="4D3DDBF3" w14:textId="77777777" w:rsidR="000C3C5C" w:rsidRDefault="000C3C5C" w:rsidP="000C76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04535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9F6D7F" w14:textId="67299E66" w:rsidR="000C76C4" w:rsidRDefault="000C76C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95FC2">
          <w:rPr>
            <w:noProof/>
          </w:rPr>
          <w:t>35</w:t>
        </w:r>
        <w:r>
          <w:rPr>
            <w:noProof/>
          </w:rPr>
          <w:fldChar w:fldCharType="end"/>
        </w:r>
      </w:p>
    </w:sdtContent>
  </w:sdt>
  <w:p w14:paraId="545AFB83" w14:textId="77777777" w:rsidR="000C76C4" w:rsidRDefault="000C76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E769AF" w14:textId="77777777" w:rsidR="000C3C5C" w:rsidRDefault="000C3C5C" w:rsidP="000C76C4">
      <w:pPr>
        <w:spacing w:after="0" w:line="240" w:lineRule="auto"/>
      </w:pPr>
      <w:r>
        <w:separator/>
      </w:r>
    </w:p>
  </w:footnote>
  <w:footnote w:type="continuationSeparator" w:id="0">
    <w:p w14:paraId="79714208" w14:textId="77777777" w:rsidR="000C3C5C" w:rsidRDefault="000C3C5C" w:rsidP="000C76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61EA6"/>
    <w:multiLevelType w:val="hybridMultilevel"/>
    <w:tmpl w:val="04CA3CC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54BF8"/>
    <w:multiLevelType w:val="hybridMultilevel"/>
    <w:tmpl w:val="4E5444F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01BB2"/>
    <w:multiLevelType w:val="hybridMultilevel"/>
    <w:tmpl w:val="54DCEFC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971DC"/>
    <w:multiLevelType w:val="hybridMultilevel"/>
    <w:tmpl w:val="A468B7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2301FE"/>
    <w:multiLevelType w:val="hybridMultilevel"/>
    <w:tmpl w:val="D14839B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68611C"/>
    <w:multiLevelType w:val="hybridMultilevel"/>
    <w:tmpl w:val="4F94485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A975A4"/>
    <w:multiLevelType w:val="hybridMultilevel"/>
    <w:tmpl w:val="DE10BE5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BF27C2"/>
    <w:multiLevelType w:val="hybridMultilevel"/>
    <w:tmpl w:val="EE8C139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D720B9"/>
    <w:multiLevelType w:val="hybridMultilevel"/>
    <w:tmpl w:val="075EDB5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D97F3F"/>
    <w:multiLevelType w:val="hybridMultilevel"/>
    <w:tmpl w:val="E38C3688"/>
    <w:lvl w:ilvl="0" w:tplc="041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1FA1086C"/>
    <w:multiLevelType w:val="hybridMultilevel"/>
    <w:tmpl w:val="8B68A88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870F44"/>
    <w:multiLevelType w:val="hybridMultilevel"/>
    <w:tmpl w:val="4B04489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9B0B48"/>
    <w:multiLevelType w:val="hybridMultilevel"/>
    <w:tmpl w:val="D13EC43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790260"/>
    <w:multiLevelType w:val="hybridMultilevel"/>
    <w:tmpl w:val="84007C7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DB4CD7"/>
    <w:multiLevelType w:val="hybridMultilevel"/>
    <w:tmpl w:val="D8B88A9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6144B7"/>
    <w:multiLevelType w:val="hybridMultilevel"/>
    <w:tmpl w:val="C34A944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1B0B05"/>
    <w:multiLevelType w:val="hybridMultilevel"/>
    <w:tmpl w:val="C74E8F8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393BBD"/>
    <w:multiLevelType w:val="hybridMultilevel"/>
    <w:tmpl w:val="162AB43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1C42A9"/>
    <w:multiLevelType w:val="hybridMultilevel"/>
    <w:tmpl w:val="25B02A4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5A1E89"/>
    <w:multiLevelType w:val="hybridMultilevel"/>
    <w:tmpl w:val="5DE808D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C73B26"/>
    <w:multiLevelType w:val="hybridMultilevel"/>
    <w:tmpl w:val="A32EBEB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202DDC"/>
    <w:multiLevelType w:val="hybridMultilevel"/>
    <w:tmpl w:val="FB06AE1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9102F7"/>
    <w:multiLevelType w:val="hybridMultilevel"/>
    <w:tmpl w:val="E2487A0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116F73"/>
    <w:multiLevelType w:val="hybridMultilevel"/>
    <w:tmpl w:val="3E6C037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475E61"/>
    <w:multiLevelType w:val="hybridMultilevel"/>
    <w:tmpl w:val="B7721B5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BA469B"/>
    <w:multiLevelType w:val="hybridMultilevel"/>
    <w:tmpl w:val="DF3A51B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C66A15"/>
    <w:multiLevelType w:val="hybridMultilevel"/>
    <w:tmpl w:val="0EFE6D2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DE36EA"/>
    <w:multiLevelType w:val="hybridMultilevel"/>
    <w:tmpl w:val="CF126D4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F33553"/>
    <w:multiLevelType w:val="hybridMultilevel"/>
    <w:tmpl w:val="7D7ED7DE"/>
    <w:lvl w:ilvl="0" w:tplc="041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A0001">
      <w:start w:val="1"/>
      <w:numFmt w:val="bullet"/>
      <w:lvlText w:val=""/>
      <w:lvlJc w:val="left"/>
      <w:pPr>
        <w:ind w:left="2148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9" w15:restartNumberingAfterBreak="0">
    <w:nsid w:val="4C855DE1"/>
    <w:multiLevelType w:val="hybridMultilevel"/>
    <w:tmpl w:val="9BB848B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F3460E"/>
    <w:multiLevelType w:val="hybridMultilevel"/>
    <w:tmpl w:val="A418B16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2A01D3"/>
    <w:multiLevelType w:val="hybridMultilevel"/>
    <w:tmpl w:val="48A8CC2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6B4E5D"/>
    <w:multiLevelType w:val="hybridMultilevel"/>
    <w:tmpl w:val="FA7E725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0E2705"/>
    <w:multiLevelType w:val="hybridMultilevel"/>
    <w:tmpl w:val="6518BFE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7940F5"/>
    <w:multiLevelType w:val="hybridMultilevel"/>
    <w:tmpl w:val="B7B07C5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316686"/>
    <w:multiLevelType w:val="hybridMultilevel"/>
    <w:tmpl w:val="DC986FB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63900F3"/>
    <w:multiLevelType w:val="hybridMultilevel"/>
    <w:tmpl w:val="54DAB83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4337E8"/>
    <w:multiLevelType w:val="hybridMultilevel"/>
    <w:tmpl w:val="0D0A83D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96F375E"/>
    <w:multiLevelType w:val="hybridMultilevel"/>
    <w:tmpl w:val="9918D5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9D8061C"/>
    <w:multiLevelType w:val="hybridMultilevel"/>
    <w:tmpl w:val="784C983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9F01399"/>
    <w:multiLevelType w:val="hybridMultilevel"/>
    <w:tmpl w:val="0C56979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CC004EC"/>
    <w:multiLevelType w:val="hybridMultilevel"/>
    <w:tmpl w:val="255CB0C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D53722E"/>
    <w:multiLevelType w:val="hybridMultilevel"/>
    <w:tmpl w:val="EFD8BEA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0543E95"/>
    <w:multiLevelType w:val="hybridMultilevel"/>
    <w:tmpl w:val="2BCC9A0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4613214"/>
    <w:multiLevelType w:val="hybridMultilevel"/>
    <w:tmpl w:val="E7A41C5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A074F35"/>
    <w:multiLevelType w:val="hybridMultilevel"/>
    <w:tmpl w:val="CD94449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D412975"/>
    <w:multiLevelType w:val="hybridMultilevel"/>
    <w:tmpl w:val="6700D41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DEA0501"/>
    <w:multiLevelType w:val="hybridMultilevel"/>
    <w:tmpl w:val="4B7E963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EC831C0"/>
    <w:multiLevelType w:val="hybridMultilevel"/>
    <w:tmpl w:val="ACBE76A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28C4625"/>
    <w:multiLevelType w:val="hybridMultilevel"/>
    <w:tmpl w:val="6A00FB9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37B1549"/>
    <w:multiLevelType w:val="hybridMultilevel"/>
    <w:tmpl w:val="44BC2DF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57439B3"/>
    <w:multiLevelType w:val="hybridMultilevel"/>
    <w:tmpl w:val="9A2E6F6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7497871"/>
    <w:multiLevelType w:val="hybridMultilevel"/>
    <w:tmpl w:val="956CDCF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8AB04D9"/>
    <w:multiLevelType w:val="hybridMultilevel"/>
    <w:tmpl w:val="713EB24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A8C1340"/>
    <w:multiLevelType w:val="hybridMultilevel"/>
    <w:tmpl w:val="4952263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34"/>
  </w:num>
  <w:num w:numId="3">
    <w:abstractNumId w:val="23"/>
  </w:num>
  <w:num w:numId="4">
    <w:abstractNumId w:val="9"/>
  </w:num>
  <w:num w:numId="5">
    <w:abstractNumId w:val="4"/>
  </w:num>
  <w:num w:numId="6">
    <w:abstractNumId w:val="39"/>
  </w:num>
  <w:num w:numId="7">
    <w:abstractNumId w:val="11"/>
  </w:num>
  <w:num w:numId="8">
    <w:abstractNumId w:val="12"/>
  </w:num>
  <w:num w:numId="9">
    <w:abstractNumId w:val="42"/>
  </w:num>
  <w:num w:numId="10">
    <w:abstractNumId w:val="41"/>
  </w:num>
  <w:num w:numId="11">
    <w:abstractNumId w:val="28"/>
  </w:num>
  <w:num w:numId="12">
    <w:abstractNumId w:val="40"/>
  </w:num>
  <w:num w:numId="13">
    <w:abstractNumId w:val="38"/>
  </w:num>
  <w:num w:numId="14">
    <w:abstractNumId w:val="1"/>
  </w:num>
  <w:num w:numId="15">
    <w:abstractNumId w:val="47"/>
  </w:num>
  <w:num w:numId="16">
    <w:abstractNumId w:val="48"/>
  </w:num>
  <w:num w:numId="17">
    <w:abstractNumId w:val="50"/>
  </w:num>
  <w:num w:numId="18">
    <w:abstractNumId w:val="5"/>
  </w:num>
  <w:num w:numId="19">
    <w:abstractNumId w:val="32"/>
  </w:num>
  <w:num w:numId="20">
    <w:abstractNumId w:val="29"/>
  </w:num>
  <w:num w:numId="21">
    <w:abstractNumId w:val="3"/>
  </w:num>
  <w:num w:numId="22">
    <w:abstractNumId w:val="15"/>
  </w:num>
  <w:num w:numId="23">
    <w:abstractNumId w:val="44"/>
  </w:num>
  <w:num w:numId="24">
    <w:abstractNumId w:val="22"/>
  </w:num>
  <w:num w:numId="25">
    <w:abstractNumId w:val="53"/>
  </w:num>
  <w:num w:numId="26">
    <w:abstractNumId w:val="13"/>
  </w:num>
  <w:num w:numId="27">
    <w:abstractNumId w:val="35"/>
  </w:num>
  <w:num w:numId="28">
    <w:abstractNumId w:val="20"/>
  </w:num>
  <w:num w:numId="29">
    <w:abstractNumId w:val="7"/>
  </w:num>
  <w:num w:numId="30">
    <w:abstractNumId w:val="0"/>
  </w:num>
  <w:num w:numId="31">
    <w:abstractNumId w:val="36"/>
  </w:num>
  <w:num w:numId="32">
    <w:abstractNumId w:val="2"/>
  </w:num>
  <w:num w:numId="33">
    <w:abstractNumId w:val="43"/>
  </w:num>
  <w:num w:numId="34">
    <w:abstractNumId w:val="18"/>
  </w:num>
  <w:num w:numId="35">
    <w:abstractNumId w:val="25"/>
  </w:num>
  <w:num w:numId="36">
    <w:abstractNumId w:val="30"/>
  </w:num>
  <w:num w:numId="37">
    <w:abstractNumId w:val="8"/>
  </w:num>
  <w:num w:numId="38">
    <w:abstractNumId w:val="51"/>
  </w:num>
  <w:num w:numId="39">
    <w:abstractNumId w:val="10"/>
  </w:num>
  <w:num w:numId="40">
    <w:abstractNumId w:val="33"/>
  </w:num>
  <w:num w:numId="41">
    <w:abstractNumId w:val="52"/>
  </w:num>
  <w:num w:numId="42">
    <w:abstractNumId w:val="54"/>
  </w:num>
  <w:num w:numId="43">
    <w:abstractNumId w:val="49"/>
  </w:num>
  <w:num w:numId="44">
    <w:abstractNumId w:val="31"/>
  </w:num>
  <w:num w:numId="45">
    <w:abstractNumId w:val="45"/>
  </w:num>
  <w:num w:numId="46">
    <w:abstractNumId w:val="27"/>
  </w:num>
  <w:num w:numId="47">
    <w:abstractNumId w:val="6"/>
  </w:num>
  <w:num w:numId="48">
    <w:abstractNumId w:val="19"/>
  </w:num>
  <w:num w:numId="49">
    <w:abstractNumId w:val="21"/>
  </w:num>
  <w:num w:numId="50">
    <w:abstractNumId w:val="46"/>
  </w:num>
  <w:num w:numId="51">
    <w:abstractNumId w:val="26"/>
  </w:num>
  <w:num w:numId="52">
    <w:abstractNumId w:val="14"/>
  </w:num>
  <w:num w:numId="53">
    <w:abstractNumId w:val="37"/>
  </w:num>
  <w:num w:numId="54">
    <w:abstractNumId w:val="17"/>
  </w:num>
  <w:num w:numId="55">
    <w:abstractNumId w:val="16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xsDQyMDA1MDA2NjNR0lEKTi0uzszPAykwrAUAH7XvViwAAAA="/>
  </w:docVars>
  <w:rsids>
    <w:rsidRoot w:val="009251DD"/>
    <w:rsid w:val="00010D05"/>
    <w:rsid w:val="0002371F"/>
    <w:rsid w:val="00073BED"/>
    <w:rsid w:val="00084423"/>
    <w:rsid w:val="00086110"/>
    <w:rsid w:val="000A5FBC"/>
    <w:rsid w:val="000C3C5C"/>
    <w:rsid w:val="000C76C4"/>
    <w:rsid w:val="000E2C1B"/>
    <w:rsid w:val="000E4EF8"/>
    <w:rsid w:val="000E7173"/>
    <w:rsid w:val="000F6CEC"/>
    <w:rsid w:val="00111787"/>
    <w:rsid w:val="001225D5"/>
    <w:rsid w:val="001272BA"/>
    <w:rsid w:val="00127F1D"/>
    <w:rsid w:val="00153BCD"/>
    <w:rsid w:val="00187973"/>
    <w:rsid w:val="00197713"/>
    <w:rsid w:val="001B11AE"/>
    <w:rsid w:val="001C5774"/>
    <w:rsid w:val="001E08F5"/>
    <w:rsid w:val="001F66EB"/>
    <w:rsid w:val="00207185"/>
    <w:rsid w:val="00211E41"/>
    <w:rsid w:val="002128FA"/>
    <w:rsid w:val="00233224"/>
    <w:rsid w:val="00247478"/>
    <w:rsid w:val="0025402F"/>
    <w:rsid w:val="002771D7"/>
    <w:rsid w:val="002A0D0E"/>
    <w:rsid w:val="002A2BDA"/>
    <w:rsid w:val="002C13CD"/>
    <w:rsid w:val="002C1928"/>
    <w:rsid w:val="002C2645"/>
    <w:rsid w:val="002E03F6"/>
    <w:rsid w:val="00312C9C"/>
    <w:rsid w:val="00343F6D"/>
    <w:rsid w:val="00353D44"/>
    <w:rsid w:val="00362583"/>
    <w:rsid w:val="003714AA"/>
    <w:rsid w:val="00381802"/>
    <w:rsid w:val="00382548"/>
    <w:rsid w:val="00384F2D"/>
    <w:rsid w:val="003B5B4C"/>
    <w:rsid w:val="003C364C"/>
    <w:rsid w:val="003D081A"/>
    <w:rsid w:val="003D4D46"/>
    <w:rsid w:val="003E1044"/>
    <w:rsid w:val="00420954"/>
    <w:rsid w:val="00433598"/>
    <w:rsid w:val="004405AC"/>
    <w:rsid w:val="004424C2"/>
    <w:rsid w:val="0045470D"/>
    <w:rsid w:val="0045478D"/>
    <w:rsid w:val="00463C1C"/>
    <w:rsid w:val="00463C56"/>
    <w:rsid w:val="0047496A"/>
    <w:rsid w:val="004834F1"/>
    <w:rsid w:val="004922DF"/>
    <w:rsid w:val="004A11F2"/>
    <w:rsid w:val="004B069D"/>
    <w:rsid w:val="004E6D43"/>
    <w:rsid w:val="004F469F"/>
    <w:rsid w:val="005004A4"/>
    <w:rsid w:val="005026CE"/>
    <w:rsid w:val="00504B67"/>
    <w:rsid w:val="00531A38"/>
    <w:rsid w:val="00543BA7"/>
    <w:rsid w:val="00563577"/>
    <w:rsid w:val="00565A20"/>
    <w:rsid w:val="00571CCA"/>
    <w:rsid w:val="005721AF"/>
    <w:rsid w:val="00596DC3"/>
    <w:rsid w:val="005A7FD7"/>
    <w:rsid w:val="005B0EE4"/>
    <w:rsid w:val="005B395E"/>
    <w:rsid w:val="005B7B85"/>
    <w:rsid w:val="005C1B3C"/>
    <w:rsid w:val="005D27B8"/>
    <w:rsid w:val="00603673"/>
    <w:rsid w:val="00636BC5"/>
    <w:rsid w:val="006406D2"/>
    <w:rsid w:val="006517D2"/>
    <w:rsid w:val="00654222"/>
    <w:rsid w:val="00683EA5"/>
    <w:rsid w:val="00685E5A"/>
    <w:rsid w:val="00691E8B"/>
    <w:rsid w:val="006A0EB4"/>
    <w:rsid w:val="006F02C7"/>
    <w:rsid w:val="0070052C"/>
    <w:rsid w:val="0071480E"/>
    <w:rsid w:val="007322AE"/>
    <w:rsid w:val="00740165"/>
    <w:rsid w:val="00763E70"/>
    <w:rsid w:val="00764294"/>
    <w:rsid w:val="007A0563"/>
    <w:rsid w:val="007C162E"/>
    <w:rsid w:val="007C2791"/>
    <w:rsid w:val="007D3404"/>
    <w:rsid w:val="007E4710"/>
    <w:rsid w:val="007F0A2C"/>
    <w:rsid w:val="007F4228"/>
    <w:rsid w:val="00804F7E"/>
    <w:rsid w:val="00815242"/>
    <w:rsid w:val="0083265A"/>
    <w:rsid w:val="00896BF5"/>
    <w:rsid w:val="008970CD"/>
    <w:rsid w:val="008A7E68"/>
    <w:rsid w:val="008B0467"/>
    <w:rsid w:val="008C1630"/>
    <w:rsid w:val="008D4EEC"/>
    <w:rsid w:val="008F42AD"/>
    <w:rsid w:val="00900840"/>
    <w:rsid w:val="00904DE8"/>
    <w:rsid w:val="009251DD"/>
    <w:rsid w:val="00927649"/>
    <w:rsid w:val="00933DD5"/>
    <w:rsid w:val="00944EEA"/>
    <w:rsid w:val="00954960"/>
    <w:rsid w:val="009560C9"/>
    <w:rsid w:val="00973031"/>
    <w:rsid w:val="009932BB"/>
    <w:rsid w:val="009B31BB"/>
    <w:rsid w:val="009B5A46"/>
    <w:rsid w:val="009D1638"/>
    <w:rsid w:val="009D49DA"/>
    <w:rsid w:val="00A02CA2"/>
    <w:rsid w:val="00A17311"/>
    <w:rsid w:val="00A26377"/>
    <w:rsid w:val="00A50A02"/>
    <w:rsid w:val="00A641AF"/>
    <w:rsid w:val="00A7406A"/>
    <w:rsid w:val="00A8021E"/>
    <w:rsid w:val="00A95C53"/>
    <w:rsid w:val="00AB1ABB"/>
    <w:rsid w:val="00AC013B"/>
    <w:rsid w:val="00AC5078"/>
    <w:rsid w:val="00AE129B"/>
    <w:rsid w:val="00AF4771"/>
    <w:rsid w:val="00B02E18"/>
    <w:rsid w:val="00B1297B"/>
    <w:rsid w:val="00B17843"/>
    <w:rsid w:val="00B324AB"/>
    <w:rsid w:val="00B535FA"/>
    <w:rsid w:val="00B800A7"/>
    <w:rsid w:val="00BB5D63"/>
    <w:rsid w:val="00BC1B47"/>
    <w:rsid w:val="00C14EFC"/>
    <w:rsid w:val="00C358C3"/>
    <w:rsid w:val="00C56C4D"/>
    <w:rsid w:val="00C612F5"/>
    <w:rsid w:val="00C959FE"/>
    <w:rsid w:val="00C95FC2"/>
    <w:rsid w:val="00CB17BE"/>
    <w:rsid w:val="00CB62D7"/>
    <w:rsid w:val="00CD0AEC"/>
    <w:rsid w:val="00CE3349"/>
    <w:rsid w:val="00CF5143"/>
    <w:rsid w:val="00D01856"/>
    <w:rsid w:val="00D141C1"/>
    <w:rsid w:val="00D30BBD"/>
    <w:rsid w:val="00D54D86"/>
    <w:rsid w:val="00D55806"/>
    <w:rsid w:val="00D60457"/>
    <w:rsid w:val="00D62CD5"/>
    <w:rsid w:val="00D72C8B"/>
    <w:rsid w:val="00D7764B"/>
    <w:rsid w:val="00D9080F"/>
    <w:rsid w:val="00DA352A"/>
    <w:rsid w:val="00DB2445"/>
    <w:rsid w:val="00DC6D20"/>
    <w:rsid w:val="00DD5F1A"/>
    <w:rsid w:val="00DE3E43"/>
    <w:rsid w:val="00DE544C"/>
    <w:rsid w:val="00E17376"/>
    <w:rsid w:val="00E322BE"/>
    <w:rsid w:val="00E4798F"/>
    <w:rsid w:val="00E54E0B"/>
    <w:rsid w:val="00E73E9E"/>
    <w:rsid w:val="00E8554B"/>
    <w:rsid w:val="00E90A0B"/>
    <w:rsid w:val="00EA01AE"/>
    <w:rsid w:val="00EA0D57"/>
    <w:rsid w:val="00EB6249"/>
    <w:rsid w:val="00EC0466"/>
    <w:rsid w:val="00ED7AF7"/>
    <w:rsid w:val="00F03A46"/>
    <w:rsid w:val="00F22B39"/>
    <w:rsid w:val="00F2482C"/>
    <w:rsid w:val="00F278D6"/>
    <w:rsid w:val="00F334BA"/>
    <w:rsid w:val="00F43976"/>
    <w:rsid w:val="00F520EA"/>
    <w:rsid w:val="00F600FB"/>
    <w:rsid w:val="00F93A65"/>
    <w:rsid w:val="00FA4A34"/>
    <w:rsid w:val="00FB749E"/>
    <w:rsid w:val="00FC4B6C"/>
    <w:rsid w:val="00FF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F99D1F"/>
  <w15:chartTrackingRefBased/>
  <w15:docId w15:val="{0E6077BC-797B-4A4A-991F-AF155BA04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17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6C4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56C4D"/>
    <w:rPr>
      <w:color w:val="0563C1" w:themeColor="hyperlink"/>
      <w:u w:val="single"/>
    </w:rPr>
  </w:style>
  <w:style w:type="character" w:customStyle="1" w:styleId="Nerijeenospominjanje1">
    <w:name w:val="Neriješeno spominjanje1"/>
    <w:basedOn w:val="DefaultParagraphFont"/>
    <w:uiPriority w:val="99"/>
    <w:semiHidden/>
    <w:unhideWhenUsed/>
    <w:rsid w:val="002A2BD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C76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6C4"/>
  </w:style>
  <w:style w:type="paragraph" w:styleId="Footer">
    <w:name w:val="footer"/>
    <w:basedOn w:val="Normal"/>
    <w:link w:val="FooterChar"/>
    <w:uiPriority w:val="99"/>
    <w:unhideWhenUsed/>
    <w:rsid w:val="000C76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6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niel.key@aprioriworld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focus-conference.e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nspiriramo-poljoprivredu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pro-pr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aprioriworld.net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D6C56C-756B-40E5-AB45-76326AC377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6</Pages>
  <Words>5930</Words>
  <Characters>33804</Characters>
  <Application>Microsoft Office Word</Application>
  <DocSecurity>0</DocSecurity>
  <Lines>281</Lines>
  <Paragraphs>7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Josip Bukal</cp:lastModifiedBy>
  <cp:revision>4</cp:revision>
  <dcterms:created xsi:type="dcterms:W3CDTF">2020-08-30T14:48:00Z</dcterms:created>
  <dcterms:modified xsi:type="dcterms:W3CDTF">2020-11-02T15:24:00Z</dcterms:modified>
</cp:coreProperties>
</file>